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AFD2B" w14:textId="66C966E9" w:rsidR="00741C32" w:rsidRPr="009D41EF" w:rsidRDefault="009D41EF" w:rsidP="009D41EF">
      <w:pPr>
        <w:pStyle w:val="Title"/>
        <w:jc w:val="center"/>
        <w:rPr>
          <w:rFonts w:ascii="Cambria" w:eastAsia="HGGothicE" w:hAnsi="Cambria" w:cs="Arial"/>
        </w:rPr>
      </w:pPr>
      <w:r w:rsidRPr="6CAF0C5A">
        <w:rPr>
          <w:rFonts w:ascii="Cambria" w:eastAsia="HGGothicE" w:hAnsi="Cambria" w:cs="Arial"/>
        </w:rPr>
        <w:t xml:space="preserve">Capstone </w:t>
      </w:r>
      <w:r w:rsidR="005C7465" w:rsidRPr="6CAF0C5A">
        <w:rPr>
          <w:rFonts w:ascii="Cambria" w:eastAsia="HGGothicE" w:hAnsi="Cambria" w:cs="Arial"/>
        </w:rPr>
        <w:t>Project M</w:t>
      </w:r>
      <w:r w:rsidR="2AEEF06E" w:rsidRPr="6CAF0C5A">
        <w:rPr>
          <w:rFonts w:ascii="Cambria" w:eastAsia="HGGothicE" w:hAnsi="Cambria" w:cs="Arial"/>
        </w:rPr>
        <w:t>ilestone Report</w:t>
      </w:r>
    </w:p>
    <w:p w14:paraId="43B17EEF" w14:textId="6FD43098" w:rsidR="005C7465" w:rsidRPr="002C1C09" w:rsidRDefault="003D794F" w:rsidP="009D41EF">
      <w:pPr>
        <w:jc w:val="center"/>
        <w:rPr>
          <w:rFonts w:ascii="Cambria" w:eastAsia="HGGothicE" w:hAnsi="Cambria" w:cs="Arial"/>
          <w:color w:val="7F7F7F" w:themeColor="text1" w:themeTint="80"/>
        </w:rPr>
      </w:pPr>
      <w:r w:rsidRPr="002C1C09">
        <w:rPr>
          <w:rFonts w:ascii="Cambria" w:eastAsia="HGGothicE" w:hAnsi="Cambria" w:cs="Arial"/>
          <w:color w:val="7F7F7F" w:themeColor="text1" w:themeTint="80"/>
        </w:rPr>
        <w:t>JUSTFAIR State</w:t>
      </w:r>
      <w:r w:rsidR="00091AF5" w:rsidRPr="002C1C09">
        <w:rPr>
          <w:rFonts w:ascii="Cambria" w:eastAsia="HGGothicE" w:hAnsi="Cambria" w:cs="Arial"/>
          <w:color w:val="7F7F7F" w:themeColor="text1" w:themeTint="80"/>
        </w:rPr>
        <w:t xml:space="preserve"> – North Carolina</w:t>
      </w:r>
    </w:p>
    <w:p w14:paraId="5EF37BC6" w14:textId="77777777" w:rsidR="001626D9" w:rsidRPr="000A702B" w:rsidRDefault="001626D9" w:rsidP="009D41EF">
      <w:pPr>
        <w:jc w:val="center"/>
        <w:rPr>
          <w:rFonts w:ascii="Cambria" w:eastAsia="HGGothicE" w:hAnsi="Cambria" w:cs="Arial"/>
          <w:color w:val="4472C4" w:themeColor="accent1"/>
        </w:rPr>
      </w:pPr>
    </w:p>
    <w:p w14:paraId="52D98E6F" w14:textId="1EBE4EDA" w:rsidR="00DB0728" w:rsidRDefault="006A7C35" w:rsidP="00944414">
      <w:pPr>
        <w:jc w:val="center"/>
        <w:rPr>
          <w:rFonts w:ascii="Cambria" w:eastAsia="HGGothicE" w:hAnsi="Cambria" w:cs="Arial"/>
        </w:rPr>
      </w:pPr>
      <w:r w:rsidRPr="009D41EF">
        <w:rPr>
          <w:rFonts w:ascii="Cambria" w:eastAsia="HGGothicE" w:hAnsi="Cambria" w:cs="Arial"/>
        </w:rPr>
        <w:t>Authors</w:t>
      </w:r>
      <w:r w:rsidR="009D41EF">
        <w:rPr>
          <w:rFonts w:ascii="Cambria" w:eastAsia="HGGothicE" w:hAnsi="Cambria" w:cs="Arial"/>
        </w:rPr>
        <w:t>:</w:t>
      </w:r>
      <w:r w:rsidR="006120E9" w:rsidRPr="006120E9">
        <w:t xml:space="preserve"> </w:t>
      </w:r>
      <w:r w:rsidR="006120E9" w:rsidRPr="006120E9">
        <w:rPr>
          <w:rFonts w:ascii="Cambria" w:eastAsia="HGGothicE" w:hAnsi="Cambria" w:cs="Arial"/>
        </w:rPr>
        <w:t xml:space="preserve">Preet </w:t>
      </w:r>
      <w:proofErr w:type="spellStart"/>
      <w:r w:rsidR="006120E9" w:rsidRPr="006120E9">
        <w:rPr>
          <w:rFonts w:ascii="Cambria" w:eastAsia="HGGothicE" w:hAnsi="Cambria" w:cs="Arial"/>
        </w:rPr>
        <w:t>Khowaja</w:t>
      </w:r>
      <w:proofErr w:type="spellEnd"/>
      <w:r w:rsidR="006120E9" w:rsidRPr="006120E9">
        <w:rPr>
          <w:rFonts w:ascii="Cambria" w:eastAsia="HGGothicE" w:hAnsi="Cambria" w:cs="Arial"/>
        </w:rPr>
        <w:t>​</w:t>
      </w:r>
      <w:r w:rsidR="006120E9">
        <w:rPr>
          <w:rFonts w:ascii="Cambria" w:eastAsia="HGGothicE" w:hAnsi="Cambria" w:cs="Arial"/>
        </w:rPr>
        <w:t xml:space="preserve">, </w:t>
      </w:r>
      <w:r w:rsidR="006120E9" w:rsidRPr="006120E9">
        <w:rPr>
          <w:rFonts w:ascii="Cambria" w:eastAsia="HGGothicE" w:hAnsi="Cambria" w:cs="Arial"/>
        </w:rPr>
        <w:t>Dorothy Hou</w:t>
      </w:r>
      <w:r w:rsidR="006120E9">
        <w:rPr>
          <w:rFonts w:ascii="Cambria" w:eastAsia="HGGothicE" w:hAnsi="Cambria" w:cs="Arial"/>
        </w:rPr>
        <w:t xml:space="preserve">, </w:t>
      </w:r>
      <w:proofErr w:type="spellStart"/>
      <w:r w:rsidR="006120E9" w:rsidRPr="006120E9">
        <w:rPr>
          <w:rFonts w:ascii="Cambria" w:eastAsia="HGGothicE" w:hAnsi="Cambria" w:cs="Arial"/>
        </w:rPr>
        <w:t>Chuhan</w:t>
      </w:r>
      <w:proofErr w:type="spellEnd"/>
      <w:r w:rsidR="006120E9" w:rsidRPr="006120E9">
        <w:rPr>
          <w:rFonts w:ascii="Cambria" w:eastAsia="HGGothicE" w:hAnsi="Cambria" w:cs="Arial"/>
        </w:rPr>
        <w:t xml:space="preserve"> Zhou​</w:t>
      </w:r>
      <w:r w:rsidR="006120E9">
        <w:rPr>
          <w:rFonts w:ascii="Cambria" w:eastAsia="HGGothicE" w:hAnsi="Cambria" w:cs="Arial"/>
        </w:rPr>
        <w:t xml:space="preserve">, and </w:t>
      </w:r>
      <w:r w:rsidR="006120E9" w:rsidRPr="006120E9">
        <w:rPr>
          <w:rFonts w:ascii="Cambria" w:eastAsia="HGGothicE" w:hAnsi="Cambria" w:cs="Arial"/>
        </w:rPr>
        <w:t xml:space="preserve">Clarissa </w:t>
      </w:r>
      <w:proofErr w:type="spellStart"/>
      <w:r w:rsidR="006120E9" w:rsidRPr="006120E9">
        <w:rPr>
          <w:rFonts w:ascii="Cambria" w:eastAsia="HGGothicE" w:hAnsi="Cambria" w:cs="Arial"/>
        </w:rPr>
        <w:t>Aché</w:t>
      </w:r>
      <w:proofErr w:type="spellEnd"/>
      <w:r w:rsidR="006120E9" w:rsidRPr="006120E9">
        <w:rPr>
          <w:rFonts w:ascii="Cambria" w:eastAsia="HGGothicE" w:hAnsi="Cambria" w:cs="Arial"/>
        </w:rPr>
        <w:t>​</w:t>
      </w:r>
      <w:r w:rsidR="006120E9">
        <w:rPr>
          <w:rFonts w:ascii="Cambria" w:eastAsia="HGGothicE" w:hAnsi="Cambria" w:cs="Arial"/>
        </w:rPr>
        <w:t>.</w:t>
      </w:r>
    </w:p>
    <w:p w14:paraId="06794B78" w14:textId="77777777" w:rsidR="006A7C35" w:rsidRPr="009D41EF" w:rsidRDefault="006A7C35" w:rsidP="005C7465">
      <w:pPr>
        <w:rPr>
          <w:rFonts w:ascii="Cambria" w:eastAsia="HGGothicE" w:hAnsi="Cambria" w:cs="Arial"/>
        </w:rPr>
      </w:pPr>
    </w:p>
    <w:p w14:paraId="57CC5000" w14:textId="710FBC0E" w:rsidR="6B3CE2CD" w:rsidRDefault="6B3CE2CD" w:rsidP="6FAAA868">
      <w:pPr>
        <w:rPr>
          <w:rFonts w:ascii="Cambria" w:eastAsia="HGGothicE" w:hAnsi="Cambria" w:cs="Arial"/>
          <w:b/>
          <w:bCs/>
        </w:rPr>
      </w:pPr>
      <w:r w:rsidRPr="6FAAA868">
        <w:rPr>
          <w:rFonts w:ascii="Cambria" w:eastAsia="HGGothicE" w:hAnsi="Cambria" w:cs="Arial"/>
          <w:b/>
          <w:bCs/>
        </w:rPr>
        <w:t>Introduction</w:t>
      </w:r>
    </w:p>
    <w:p w14:paraId="00F384D7" w14:textId="3E64F884" w:rsidR="6FAAA868" w:rsidRDefault="6FAAA868" w:rsidP="6FAAA868">
      <w:pPr>
        <w:rPr>
          <w:rFonts w:ascii="Cambria" w:eastAsia="HGGothicE" w:hAnsi="Cambria" w:cs="Arial"/>
          <w:b/>
          <w:bCs/>
        </w:rPr>
      </w:pPr>
    </w:p>
    <w:p w14:paraId="7AF6C472" w14:textId="4614BFD1" w:rsidR="1CD3E219" w:rsidRPr="000300D8" w:rsidRDefault="1CD3E219" w:rsidP="00F60BCE">
      <w:pPr>
        <w:spacing w:line="276" w:lineRule="auto"/>
        <w:jc w:val="center"/>
        <w:rPr>
          <w:rFonts w:ascii="Cambria" w:eastAsia="HGGothicE" w:hAnsi="Cambria" w:cs="Arial"/>
          <w:i/>
          <w:iCs/>
        </w:rPr>
      </w:pPr>
      <w:r w:rsidRPr="000300D8">
        <w:rPr>
          <w:rFonts w:ascii="Cambria" w:eastAsia="HGGothicE" w:hAnsi="Cambria" w:cs="Arial"/>
          <w:i/>
          <w:iCs/>
        </w:rPr>
        <w:t>“</w:t>
      </w:r>
      <w:r w:rsidR="008135BD" w:rsidRPr="000300D8">
        <w:rPr>
          <w:rFonts w:ascii="Cambria" w:eastAsia="HGGothicE" w:hAnsi="Cambria" w:cs="Arial"/>
          <w:i/>
          <w:iCs/>
        </w:rPr>
        <w:t xml:space="preserve">The </w:t>
      </w:r>
      <w:r w:rsidRPr="000300D8">
        <w:rPr>
          <w:rFonts w:ascii="Cambria" w:eastAsia="HGGothicE" w:hAnsi="Cambria" w:cs="Arial"/>
          <w:i/>
          <w:iCs/>
        </w:rPr>
        <w:t>United States is home to 5 percent of the world’s population but 25 percent of its prisoners. We have more total prisoners than any other country in the world”.</w:t>
      </w:r>
    </w:p>
    <w:p w14:paraId="42085006" w14:textId="2ED2914F" w:rsidR="28295DB5" w:rsidRPr="000300D8" w:rsidRDefault="28295DB5" w:rsidP="00F60BCE">
      <w:pPr>
        <w:spacing w:line="276" w:lineRule="auto"/>
        <w:jc w:val="center"/>
        <w:rPr>
          <w:rFonts w:ascii="Cambria" w:eastAsia="HGGothicE" w:hAnsi="Cambria" w:cs="Arial"/>
        </w:rPr>
      </w:pPr>
    </w:p>
    <w:p w14:paraId="23CFD443" w14:textId="08C7B801" w:rsidR="6268BD6B" w:rsidRPr="008135BD" w:rsidRDefault="6268BD6B" w:rsidP="00F60BCE">
      <w:pPr>
        <w:spacing w:line="276" w:lineRule="auto"/>
      </w:pPr>
      <w:r w:rsidRPr="000300D8">
        <w:rPr>
          <w:rFonts w:ascii="Cambria" w:eastAsia="Cambria" w:hAnsi="Cambria" w:cs="Cambria"/>
          <w:color w:val="000000" w:themeColor="text1"/>
        </w:rPr>
        <w:t>The U.S. has a longstanding history of racial bias in the criminal justice system, depicted by the disproportionate makeup of African American prisoners as opposed to the general populace</w:t>
      </w:r>
      <w:r w:rsidRPr="000300D8">
        <w:rPr>
          <w:rStyle w:val="FootnoteReference"/>
          <w:rFonts w:ascii="Cambria" w:eastAsia="Cambria" w:hAnsi="Cambria" w:cs="Cambria"/>
          <w:color w:val="000000" w:themeColor="text1"/>
        </w:rPr>
        <w:footnoteReference w:id="2"/>
      </w:r>
      <w:r w:rsidRPr="000300D8">
        <w:rPr>
          <w:rFonts w:ascii="Cambria" w:eastAsia="Cambria" w:hAnsi="Cambria" w:cs="Cambria"/>
          <w:color w:val="000000" w:themeColor="text1"/>
        </w:rPr>
        <w:t xml:space="preserve">. Black Americans comprise only 13% of the </w:t>
      </w:r>
      <w:r w:rsidR="008D0A2F" w:rsidRPr="000300D8">
        <w:rPr>
          <w:rFonts w:ascii="Cambria" w:eastAsia="Cambria" w:hAnsi="Cambria" w:cs="Cambria"/>
          <w:color w:val="000000" w:themeColor="text1"/>
        </w:rPr>
        <w:t>U</w:t>
      </w:r>
      <w:r w:rsidR="008D0A2F">
        <w:rPr>
          <w:rFonts w:ascii="Cambria" w:eastAsia="Cambria" w:hAnsi="Cambria" w:cs="Cambria"/>
          <w:color w:val="000000" w:themeColor="text1"/>
        </w:rPr>
        <w:t>.S.</w:t>
      </w:r>
      <w:r w:rsidR="008D0A2F" w:rsidRPr="000300D8">
        <w:rPr>
          <w:rFonts w:ascii="Cambria" w:eastAsia="Cambria" w:hAnsi="Cambria" w:cs="Cambria"/>
          <w:color w:val="000000" w:themeColor="text1"/>
        </w:rPr>
        <w:t xml:space="preserve"> </w:t>
      </w:r>
      <w:r w:rsidRPr="000300D8">
        <w:rPr>
          <w:rFonts w:ascii="Cambria" w:eastAsia="Cambria" w:hAnsi="Cambria" w:cs="Cambria"/>
          <w:color w:val="000000" w:themeColor="text1"/>
        </w:rPr>
        <w:t>population</w:t>
      </w:r>
      <w:r w:rsidR="008D0A2F">
        <w:rPr>
          <w:rFonts w:ascii="Cambria" w:eastAsia="Cambria" w:hAnsi="Cambria" w:cs="Cambria"/>
          <w:color w:val="000000" w:themeColor="text1"/>
        </w:rPr>
        <w:t xml:space="preserve"> but constitute</w:t>
      </w:r>
      <w:r w:rsidRPr="000300D8">
        <w:rPr>
          <w:rFonts w:ascii="Cambria" w:eastAsia="Cambria" w:hAnsi="Cambria" w:cs="Cambria"/>
          <w:color w:val="000000" w:themeColor="text1"/>
        </w:rPr>
        <w:t xml:space="preserve"> 40% of those incarcerated</w:t>
      </w:r>
      <w:r w:rsidRPr="000300D8">
        <w:rPr>
          <w:rStyle w:val="FootnoteReference"/>
          <w:rFonts w:ascii="Cambria" w:eastAsia="Cambria" w:hAnsi="Cambria" w:cs="Cambria"/>
          <w:color w:val="000000" w:themeColor="text1"/>
        </w:rPr>
        <w:footnoteReference w:id="3"/>
      </w:r>
      <w:r w:rsidRPr="000300D8">
        <w:rPr>
          <w:rFonts w:ascii="Cambria" w:eastAsia="Cambria" w:hAnsi="Cambria" w:cs="Cambria"/>
          <w:color w:val="000000" w:themeColor="text1"/>
        </w:rPr>
        <w:t xml:space="preserve">. As stated in the Vera Institute’s 2018 report, </w:t>
      </w:r>
      <w:r w:rsidRPr="6B56D8CA">
        <w:rPr>
          <w:rFonts w:ascii="Cambria" w:eastAsia="Cambria" w:hAnsi="Cambria" w:cs="Cambria"/>
          <w:i/>
          <w:iCs/>
          <w:color w:val="000000" w:themeColor="text1"/>
        </w:rPr>
        <w:t>An Unjust Burden: The Disparate Treatment of Black Americans in the Criminal Justice System</w:t>
      </w:r>
      <w:r w:rsidRPr="000300D8">
        <w:rPr>
          <w:rStyle w:val="FootnoteReference"/>
          <w:rFonts w:ascii="Cambria" w:eastAsia="Cambria" w:hAnsi="Cambria" w:cs="Cambria"/>
          <w:color w:val="000000" w:themeColor="text1"/>
        </w:rPr>
        <w:footnoteReference w:id="4"/>
      </w:r>
      <w:bookmarkStart w:id="0" w:name="_Int_iirXfmJl"/>
      <w:r w:rsidRPr="000300D8">
        <w:rPr>
          <w:rFonts w:ascii="Cambria" w:eastAsia="Cambria" w:hAnsi="Cambria" w:cs="Cambria"/>
          <w:color w:val="000000" w:themeColor="text1"/>
        </w:rPr>
        <w:t>, the</w:t>
      </w:r>
      <w:bookmarkEnd w:id="0"/>
      <w:r w:rsidRPr="000300D8">
        <w:rPr>
          <w:rFonts w:ascii="Cambria" w:eastAsia="Cambria" w:hAnsi="Cambria" w:cs="Cambria"/>
          <w:color w:val="000000" w:themeColor="text1"/>
        </w:rPr>
        <w:t xml:space="preserve"> </w:t>
      </w:r>
      <w:r w:rsidR="46D72805" w:rsidRPr="000300D8">
        <w:rPr>
          <w:rFonts w:ascii="Cambria" w:eastAsia="Cambria" w:hAnsi="Cambria" w:cs="Cambria"/>
          <w:color w:val="000000" w:themeColor="text1"/>
        </w:rPr>
        <w:t>deep rootedness</w:t>
      </w:r>
      <w:r w:rsidRPr="000300D8">
        <w:rPr>
          <w:rFonts w:ascii="Cambria" w:eastAsia="Cambria" w:hAnsi="Cambria" w:cs="Cambria"/>
          <w:color w:val="000000" w:themeColor="text1"/>
        </w:rPr>
        <w:t xml:space="preserve"> of this systemic bias makes it a complex and challenging problem to solve, but one without which true justice cannot be served. Investigating this bias requires a robust data-oriented approach based on legal sentencing guidelines and historical sentencing records. According to the U.S. Constitution, citizens have a right to access criminal trial proceedings. However, </w:t>
      </w:r>
      <w:r w:rsidR="00AD3BFA">
        <w:rPr>
          <w:rFonts w:ascii="Cambria" w:eastAsia="Cambria" w:hAnsi="Cambria" w:cs="Cambria"/>
          <w:color w:val="000000" w:themeColor="text1"/>
        </w:rPr>
        <w:t xml:space="preserve">justice </w:t>
      </w:r>
      <w:r w:rsidR="0E16DF56">
        <w:rPr>
          <w:rFonts w:ascii="Cambria" w:eastAsia="Cambria" w:hAnsi="Cambria" w:cs="Cambria"/>
          <w:color w:val="000000" w:themeColor="text1"/>
        </w:rPr>
        <w:t>proceedings</w:t>
      </w:r>
      <w:r w:rsidR="00AD3BFA">
        <w:rPr>
          <w:rFonts w:ascii="Cambria" w:eastAsia="Cambria" w:hAnsi="Cambria" w:cs="Cambria"/>
          <w:color w:val="000000" w:themeColor="text1"/>
        </w:rPr>
        <w:t>’ records</w:t>
      </w:r>
      <w:r w:rsidRPr="000300D8">
        <w:rPr>
          <w:rFonts w:ascii="Cambria" w:eastAsia="Cambria" w:hAnsi="Cambria" w:cs="Cambria"/>
          <w:color w:val="000000" w:themeColor="text1"/>
        </w:rPr>
        <w:t xml:space="preserve"> </w:t>
      </w:r>
      <w:r w:rsidR="00AD3BFA">
        <w:rPr>
          <w:rFonts w:ascii="Cambria" w:eastAsia="Cambria" w:hAnsi="Cambria" w:cs="Cambria"/>
          <w:color w:val="000000" w:themeColor="text1"/>
        </w:rPr>
        <w:t>are</w:t>
      </w:r>
      <w:r w:rsidR="00E30FF7" w:rsidRPr="000300D8">
        <w:rPr>
          <w:rFonts w:ascii="Cambria" w:eastAsia="Cambria" w:hAnsi="Cambria" w:cs="Cambria"/>
          <w:color w:val="000000" w:themeColor="text1"/>
        </w:rPr>
        <w:t xml:space="preserve"> </w:t>
      </w:r>
      <w:r w:rsidRPr="000300D8">
        <w:rPr>
          <w:rFonts w:ascii="Cambria" w:eastAsia="Cambria" w:hAnsi="Cambria" w:cs="Cambria"/>
          <w:color w:val="000000" w:themeColor="text1"/>
        </w:rPr>
        <w:t>difficult to obtain</w:t>
      </w:r>
      <w:r w:rsidR="00AD3BFA">
        <w:rPr>
          <w:rFonts w:ascii="Cambria" w:eastAsia="Cambria" w:hAnsi="Cambria" w:cs="Cambria"/>
          <w:color w:val="000000" w:themeColor="text1"/>
        </w:rPr>
        <w:t xml:space="preserve"> in a way that court decisions can be analyzed</w:t>
      </w:r>
      <w:r w:rsidRPr="000300D8">
        <w:rPr>
          <w:rFonts w:ascii="Cambria" w:eastAsia="Cambria" w:hAnsi="Cambria" w:cs="Cambria"/>
          <w:color w:val="000000" w:themeColor="text1"/>
        </w:rPr>
        <w:t xml:space="preserve">, </w:t>
      </w:r>
      <w:r w:rsidR="00AD3BFA">
        <w:rPr>
          <w:rFonts w:ascii="Cambria" w:eastAsia="Cambria" w:hAnsi="Cambria" w:cs="Cambria"/>
          <w:color w:val="000000" w:themeColor="text1"/>
        </w:rPr>
        <w:t>therefore</w:t>
      </w:r>
      <w:r w:rsidRPr="000300D8">
        <w:rPr>
          <w:rFonts w:ascii="Cambria" w:eastAsia="Cambria" w:hAnsi="Cambria" w:cs="Cambria"/>
          <w:color w:val="000000" w:themeColor="text1"/>
        </w:rPr>
        <w:t xml:space="preserve"> in practice, the right is rarely granted. In other words, “the public does not have access to high quality, large-scale information about the federal criminal justice system, and therefore, much of what happens in criminal courts remains opaque</w:t>
      </w:r>
      <w:r w:rsidR="00AB12EF">
        <w:rPr>
          <w:rFonts w:ascii="Cambria" w:eastAsia="Cambria" w:hAnsi="Cambria" w:cs="Cambria"/>
          <w:color w:val="000000" w:themeColor="text1"/>
        </w:rPr>
        <w:t>”</w:t>
      </w:r>
      <w:r w:rsidRPr="000300D8">
        <w:rPr>
          <w:rStyle w:val="FootnoteReference"/>
          <w:rFonts w:ascii="Cambria" w:eastAsia="Cambria" w:hAnsi="Cambria" w:cs="Cambria"/>
          <w:color w:val="000000" w:themeColor="text1"/>
        </w:rPr>
        <w:footnoteReference w:id="5"/>
      </w:r>
      <w:r w:rsidRPr="000300D8">
        <w:rPr>
          <w:rFonts w:ascii="Cambria" w:eastAsia="Cambria" w:hAnsi="Cambria" w:cs="Cambria"/>
          <w:color w:val="000000" w:themeColor="text1"/>
        </w:rPr>
        <w:t xml:space="preserve">. While sentencing guidelines </w:t>
      </w:r>
      <w:r w:rsidR="00AD3BFA">
        <w:rPr>
          <w:rFonts w:ascii="Cambria" w:eastAsia="Cambria" w:hAnsi="Cambria" w:cs="Cambria"/>
          <w:color w:val="000000" w:themeColor="text1"/>
        </w:rPr>
        <w:t xml:space="preserve">exist to </w:t>
      </w:r>
      <w:r w:rsidRPr="000300D8">
        <w:rPr>
          <w:rFonts w:ascii="Cambria" w:eastAsia="Cambria" w:hAnsi="Cambria" w:cs="Cambria"/>
          <w:color w:val="000000" w:themeColor="text1"/>
        </w:rPr>
        <w:t xml:space="preserve">inform decision-makers </w:t>
      </w:r>
      <w:r w:rsidR="00AB12EF" w:rsidRPr="000300D8">
        <w:rPr>
          <w:rFonts w:ascii="Cambria" w:eastAsia="Cambria" w:hAnsi="Cambria" w:cs="Cambria"/>
          <w:color w:val="000000" w:themeColor="text1"/>
        </w:rPr>
        <w:t>o</w:t>
      </w:r>
      <w:r w:rsidR="00AB12EF">
        <w:rPr>
          <w:rFonts w:ascii="Cambria" w:eastAsia="Cambria" w:hAnsi="Cambria" w:cs="Cambria"/>
          <w:color w:val="000000" w:themeColor="text1"/>
        </w:rPr>
        <w:t>f</w:t>
      </w:r>
      <w:r w:rsidR="00AB12EF" w:rsidRPr="000300D8">
        <w:rPr>
          <w:rFonts w:ascii="Cambria" w:eastAsia="Cambria" w:hAnsi="Cambria" w:cs="Cambria"/>
          <w:color w:val="000000" w:themeColor="text1"/>
        </w:rPr>
        <w:t xml:space="preserve"> </w:t>
      </w:r>
      <w:r w:rsidRPr="000300D8">
        <w:rPr>
          <w:rFonts w:ascii="Cambria" w:eastAsia="Cambria" w:hAnsi="Cambria" w:cs="Cambria"/>
          <w:color w:val="000000" w:themeColor="text1"/>
        </w:rPr>
        <w:t>the corresponding penalties for every processed trial,</w:t>
      </w:r>
      <w:r w:rsidR="00F61657">
        <w:rPr>
          <w:rFonts w:ascii="Cambria" w:eastAsia="Cambria" w:hAnsi="Cambria" w:cs="Cambria"/>
          <w:color w:val="000000" w:themeColor="text1"/>
        </w:rPr>
        <w:t xml:space="preserve"> among other rules that govern the court system processes in NC,</w:t>
      </w:r>
      <w:r w:rsidRPr="000300D8">
        <w:rPr>
          <w:rFonts w:ascii="Cambria" w:eastAsia="Cambria" w:hAnsi="Cambria" w:cs="Cambria"/>
          <w:color w:val="000000" w:themeColor="text1"/>
        </w:rPr>
        <w:t xml:space="preserve"> </w:t>
      </w:r>
      <w:r w:rsidR="11732B6D">
        <w:rPr>
          <w:rFonts w:ascii="Cambria" w:eastAsia="Cambria" w:hAnsi="Cambria" w:cs="Cambria"/>
          <w:color w:val="000000" w:themeColor="text1"/>
        </w:rPr>
        <w:t>prosecutors</w:t>
      </w:r>
      <w:r w:rsidR="00F61657">
        <w:rPr>
          <w:rFonts w:ascii="Cambria" w:eastAsia="Cambria" w:hAnsi="Cambria" w:cs="Cambria"/>
          <w:color w:val="000000" w:themeColor="text1"/>
        </w:rPr>
        <w:t xml:space="preserve"> and, ultimately, </w:t>
      </w:r>
      <w:r w:rsidRPr="000300D8">
        <w:rPr>
          <w:rFonts w:ascii="Cambria" w:eastAsia="Cambria" w:hAnsi="Cambria" w:cs="Cambria"/>
          <w:color w:val="000000" w:themeColor="text1"/>
        </w:rPr>
        <w:t xml:space="preserve">appointed judges hold discretion on each case’s outcome, allowing personal </w:t>
      </w:r>
      <w:r w:rsidR="00AD3BFA">
        <w:rPr>
          <w:rFonts w:ascii="Cambria" w:eastAsia="Cambria" w:hAnsi="Cambria" w:cs="Cambria"/>
          <w:color w:val="000000" w:themeColor="text1"/>
        </w:rPr>
        <w:t xml:space="preserve">and systemic </w:t>
      </w:r>
      <w:r w:rsidRPr="000300D8">
        <w:rPr>
          <w:rFonts w:ascii="Cambria" w:eastAsia="Cambria" w:hAnsi="Cambria" w:cs="Cambria"/>
          <w:color w:val="000000" w:themeColor="text1"/>
        </w:rPr>
        <w:t>biases to obstruct justice.</w:t>
      </w:r>
      <w:r w:rsidRPr="008135BD">
        <w:br/>
      </w:r>
    </w:p>
    <w:p w14:paraId="2FE96813" w14:textId="3A9DF906" w:rsidR="00A03957" w:rsidRDefault="02FDF8AE" w:rsidP="34D3B269">
      <w:pPr>
        <w:spacing w:line="276" w:lineRule="auto"/>
        <w:rPr>
          <w:rFonts w:ascii="Cambria" w:eastAsia="Cambria" w:hAnsi="Cambria" w:cs="Cambria"/>
          <w:color w:val="000000" w:themeColor="text1"/>
        </w:rPr>
      </w:pPr>
      <w:r w:rsidRPr="000300D8">
        <w:rPr>
          <w:rFonts w:ascii="Cambria" w:eastAsia="Cambria" w:hAnsi="Cambria" w:cs="Cambria"/>
          <w:color w:val="000000" w:themeColor="text1"/>
        </w:rPr>
        <w:t xml:space="preserve">There have been many recent efforts investigating bias in criminal sentencing. One source that has amalgamated the results of multiple studies over the years is that of The </w:t>
      </w:r>
      <w:r w:rsidRPr="000300D8">
        <w:rPr>
          <w:rFonts w:ascii="Cambria" w:eastAsia="Cambria" w:hAnsi="Cambria" w:cs="Cambria"/>
          <w:color w:val="000000" w:themeColor="text1"/>
        </w:rPr>
        <w:lastRenderedPageBreak/>
        <w:t>Sentencing Project</w:t>
      </w:r>
      <w:r w:rsidR="5A45F4F2" w:rsidRPr="000300D8">
        <w:rPr>
          <w:rStyle w:val="FootnoteReference"/>
          <w:rFonts w:ascii="Cambria" w:eastAsia="Cambria" w:hAnsi="Cambria" w:cs="Cambria"/>
          <w:color w:val="000000" w:themeColor="text1"/>
        </w:rPr>
        <w:footnoteReference w:id="6"/>
      </w:r>
      <w:r w:rsidRPr="000300D8">
        <w:rPr>
          <w:rFonts w:ascii="Cambria" w:eastAsia="Cambria" w:hAnsi="Cambria" w:cs="Cambria"/>
          <w:color w:val="000000" w:themeColor="text1"/>
        </w:rPr>
        <w:t>. They published a report that chronicles the racial disparity in each stage of the U.S. criminal justice system and proposed some underlying causes throughout the system</w:t>
      </w:r>
      <w:r w:rsidR="00AB12EF" w:rsidRPr="00B03923">
        <w:rPr>
          <w:rStyle w:val="FootnoteReference"/>
          <w:rFonts w:ascii="Cambria" w:eastAsia="Cambria" w:hAnsi="Cambria" w:cs="Cambria"/>
          <w:color w:val="000000" w:themeColor="text1"/>
        </w:rPr>
        <w:footnoteReference w:id="7"/>
      </w:r>
      <w:r w:rsidRPr="000300D8">
        <w:rPr>
          <w:rFonts w:ascii="Cambria" w:eastAsia="Cambria" w:hAnsi="Cambria" w:cs="Cambria"/>
          <w:color w:val="000000" w:themeColor="text1"/>
        </w:rPr>
        <w:t xml:space="preserve">. </w:t>
      </w:r>
      <w:r w:rsidR="64A47F1C" w:rsidRPr="000300D8">
        <w:rPr>
          <w:rFonts w:ascii="Cambria" w:eastAsia="Cambria" w:hAnsi="Cambria" w:cs="Cambria"/>
          <w:color w:val="000000" w:themeColor="text1"/>
        </w:rPr>
        <w:t>In addition, the research conducted by Tho</w:t>
      </w:r>
      <w:r w:rsidR="531945B3" w:rsidRPr="000300D8">
        <w:rPr>
          <w:rFonts w:ascii="Cambria" w:eastAsia="Cambria" w:hAnsi="Cambria" w:cs="Cambria"/>
          <w:color w:val="000000" w:themeColor="text1"/>
        </w:rPr>
        <w:t>mpson</w:t>
      </w:r>
      <w:r w:rsidR="5A45F4F2" w:rsidRPr="34D3B269">
        <w:rPr>
          <w:rStyle w:val="FootnoteReference"/>
          <w:rFonts w:ascii="Cambria" w:eastAsia="Cambria" w:hAnsi="Cambria" w:cs="Cambria"/>
          <w:color w:val="000000" w:themeColor="text1"/>
        </w:rPr>
        <w:footnoteReference w:id="8"/>
      </w:r>
      <w:r w:rsidR="531945B3" w:rsidRPr="000300D8">
        <w:rPr>
          <w:rFonts w:ascii="Cambria" w:eastAsia="Cambria" w:hAnsi="Cambria" w:cs="Cambria"/>
          <w:color w:val="000000" w:themeColor="text1"/>
        </w:rPr>
        <w:t xml:space="preserve"> </w:t>
      </w:r>
      <w:r w:rsidR="17A4F0BF" w:rsidRPr="000300D8">
        <w:rPr>
          <w:rFonts w:ascii="Cambria" w:eastAsia="Cambria" w:hAnsi="Cambria" w:cs="Cambria"/>
          <w:color w:val="000000" w:themeColor="text1"/>
        </w:rPr>
        <w:t>examines the</w:t>
      </w:r>
      <w:r w:rsidR="17A4F0BF" w:rsidRPr="34D3B269">
        <w:rPr>
          <w:rFonts w:ascii="Cambria" w:eastAsia="Cambria" w:hAnsi="Cambria" w:cs="Cambria"/>
        </w:rPr>
        <w:t xml:space="preserve"> racialized history of the American criminal justice system</w:t>
      </w:r>
      <w:r w:rsidR="1AD32313" w:rsidRPr="34D3B269">
        <w:rPr>
          <w:rFonts w:ascii="Cambria" w:eastAsia="Cambria" w:hAnsi="Cambria" w:cs="Cambria"/>
        </w:rPr>
        <w:t>, and the regularly discriminatory application of the law as well as the consistent lack of equal justice under the law over time.</w:t>
      </w:r>
      <w:r w:rsidR="17A4F0BF" w:rsidRPr="34D3B269">
        <w:rPr>
          <w:rFonts w:ascii="Cambria" w:eastAsia="Cambria" w:hAnsi="Cambria" w:cs="Cambria"/>
        </w:rPr>
        <w:t xml:space="preserve"> </w:t>
      </w:r>
      <w:r w:rsidR="6C1BDA5B" w:rsidRPr="34D3B269">
        <w:rPr>
          <w:rFonts w:ascii="Cambria" w:eastAsia="Cambria" w:hAnsi="Cambria" w:cs="Cambria"/>
        </w:rPr>
        <w:t>The study thus</w:t>
      </w:r>
      <w:r w:rsidR="17A4F0BF" w:rsidRPr="000300D8">
        <w:rPr>
          <w:rFonts w:ascii="Cambria" w:eastAsia="Cambria" w:hAnsi="Cambria" w:cs="Cambria"/>
          <w:color w:val="000000" w:themeColor="text1"/>
        </w:rPr>
        <w:t xml:space="preserve"> </w:t>
      </w:r>
      <w:r w:rsidR="531945B3" w:rsidRPr="000300D8">
        <w:rPr>
          <w:rFonts w:ascii="Cambria" w:eastAsia="Cambria" w:hAnsi="Cambria" w:cs="Cambria"/>
          <w:color w:val="000000" w:themeColor="text1"/>
        </w:rPr>
        <w:t>offers</w:t>
      </w:r>
      <w:r w:rsidR="5AF1A0DD" w:rsidRPr="000300D8">
        <w:rPr>
          <w:rFonts w:ascii="Cambria" w:eastAsia="Cambria" w:hAnsi="Cambria" w:cs="Cambria"/>
          <w:color w:val="000000" w:themeColor="text1"/>
        </w:rPr>
        <w:t xml:space="preserve"> a historical and analytical context for understanding racial disparities in the U.S.</w:t>
      </w:r>
      <w:r w:rsidR="61845258" w:rsidRPr="000300D8">
        <w:rPr>
          <w:rFonts w:ascii="Cambria" w:eastAsia="Cambria" w:hAnsi="Cambria" w:cs="Cambria"/>
          <w:color w:val="000000" w:themeColor="text1"/>
        </w:rPr>
        <w:t xml:space="preserve"> legal system</w:t>
      </w:r>
      <w:r w:rsidR="5AF1A0DD" w:rsidRPr="000300D8">
        <w:rPr>
          <w:rFonts w:ascii="Cambria" w:eastAsia="Cambria" w:hAnsi="Cambria" w:cs="Cambria"/>
          <w:color w:val="000000" w:themeColor="text1"/>
        </w:rPr>
        <w:t>.</w:t>
      </w:r>
      <w:r w:rsidR="5B4CAE80">
        <w:rPr>
          <w:rFonts w:ascii="Cambria" w:eastAsia="Cambria" w:hAnsi="Cambria" w:cs="Cambria"/>
          <w:color w:val="000000" w:themeColor="text1"/>
        </w:rPr>
        <w:t xml:space="preserve"> </w:t>
      </w:r>
      <w:r>
        <w:rPr>
          <w:rFonts w:ascii="Cambria" w:eastAsia="Cambria" w:hAnsi="Cambria" w:cs="Cambria"/>
          <w:color w:val="000000" w:themeColor="text1"/>
        </w:rPr>
        <w:t>However, previous work is either outdated or does not take a scien</w:t>
      </w:r>
      <w:r w:rsidR="711273F6" w:rsidRPr="000300D8">
        <w:rPr>
          <w:rFonts w:ascii="Cambria" w:eastAsia="Cambria" w:hAnsi="Cambria" w:cs="Cambria"/>
          <w:color w:val="000000" w:themeColor="text1"/>
        </w:rPr>
        <w:t>tific</w:t>
      </w:r>
      <w:r w:rsidRPr="000300D8">
        <w:rPr>
          <w:rFonts w:ascii="Cambria" w:eastAsia="Cambria" w:hAnsi="Cambria" w:cs="Cambria"/>
          <w:color w:val="000000" w:themeColor="text1"/>
        </w:rPr>
        <w:t xml:space="preserve"> approach to </w:t>
      </w:r>
      <w:r w:rsidR="7D33A28E" w:rsidRPr="000300D8">
        <w:rPr>
          <w:rFonts w:ascii="Cambria" w:eastAsia="Cambria" w:hAnsi="Cambria" w:cs="Cambria"/>
          <w:color w:val="000000" w:themeColor="text1"/>
        </w:rPr>
        <w:t xml:space="preserve">address </w:t>
      </w:r>
      <w:r w:rsidRPr="34D3B269">
        <w:rPr>
          <w:rFonts w:ascii="Cambria" w:eastAsia="Cambria" w:hAnsi="Cambria" w:cs="Cambria"/>
          <w:color w:val="000000" w:themeColor="text1"/>
        </w:rPr>
        <w:t>this problem</w:t>
      </w:r>
      <w:r w:rsidR="7FFD6C81" w:rsidRPr="34D3B269">
        <w:rPr>
          <w:rFonts w:ascii="Cambria" w:eastAsia="Cambria" w:hAnsi="Cambria" w:cs="Cambria"/>
          <w:color w:val="000000" w:themeColor="text1"/>
        </w:rPr>
        <w:t>, which leads to the in</w:t>
      </w:r>
      <w:r w:rsidR="60AEEF1C" w:rsidRPr="34D3B269">
        <w:rPr>
          <w:rFonts w:ascii="Cambria" w:eastAsia="Cambria" w:hAnsi="Cambria" w:cs="Cambria"/>
          <w:color w:val="000000" w:themeColor="text1"/>
        </w:rPr>
        <w:t>itiative of this project</w:t>
      </w:r>
      <w:r w:rsidRPr="34D3B269">
        <w:rPr>
          <w:rFonts w:ascii="Cambria" w:eastAsia="Cambria" w:hAnsi="Cambria" w:cs="Cambria"/>
          <w:color w:val="000000" w:themeColor="text1"/>
        </w:rPr>
        <w:t xml:space="preserve">. </w:t>
      </w:r>
    </w:p>
    <w:p w14:paraId="55BC0E4D" w14:textId="77777777" w:rsidR="00A03957" w:rsidRDefault="00A03957" w:rsidP="00F60BCE">
      <w:pPr>
        <w:spacing w:line="276" w:lineRule="auto"/>
        <w:rPr>
          <w:rFonts w:ascii="Cambria" w:eastAsia="Cambria" w:hAnsi="Cambria" w:cs="Cambria"/>
          <w:color w:val="000000" w:themeColor="text1"/>
        </w:rPr>
      </w:pPr>
    </w:p>
    <w:p w14:paraId="4321521D" w14:textId="0477E438" w:rsidR="5A45F4F2" w:rsidRPr="000300D8" w:rsidRDefault="5A45F4F2" w:rsidP="00F60BCE">
      <w:pPr>
        <w:spacing w:line="276" w:lineRule="auto"/>
        <w:rPr>
          <w:rFonts w:ascii="Cambria" w:eastAsia="Cambria" w:hAnsi="Cambria" w:cs="Cambria"/>
          <w:color w:val="000000" w:themeColor="text1"/>
        </w:rPr>
      </w:pPr>
      <w:r w:rsidRPr="000300D8">
        <w:rPr>
          <w:rFonts w:ascii="Cambria" w:eastAsia="Cambria" w:hAnsi="Cambria" w:cs="Cambria"/>
          <w:color w:val="000000" w:themeColor="text1"/>
        </w:rPr>
        <w:t>JUSTFAIR</w:t>
      </w:r>
      <w:r w:rsidR="00A03957">
        <w:rPr>
          <w:rFonts w:ascii="Cambria" w:eastAsia="Cambria" w:hAnsi="Cambria" w:cs="Cambria"/>
          <w:color w:val="000000" w:themeColor="text1"/>
        </w:rPr>
        <w:t xml:space="preserve"> is</w:t>
      </w:r>
      <w:r w:rsidRPr="000300D8">
        <w:rPr>
          <w:rFonts w:ascii="Cambria" w:eastAsia="Cambria" w:hAnsi="Cambria" w:cs="Cambria"/>
          <w:color w:val="000000" w:themeColor="text1"/>
        </w:rPr>
        <w:t xml:space="preserve"> an initiative presented by </w:t>
      </w:r>
      <w:r w:rsidR="00F61657">
        <w:rPr>
          <w:rFonts w:ascii="Cambria" w:eastAsia="Cambria" w:hAnsi="Cambria" w:cs="Cambria"/>
          <w:color w:val="000000" w:themeColor="text1"/>
        </w:rPr>
        <w:t xml:space="preserve">the </w:t>
      </w:r>
      <w:r w:rsidR="00F61657" w:rsidRPr="00F61657">
        <w:rPr>
          <w:rFonts w:ascii="Cambria" w:eastAsia="Cambria" w:hAnsi="Cambria" w:cs="Cambria"/>
          <w:color w:val="000000" w:themeColor="text1"/>
        </w:rPr>
        <w:t>Institute for the Quantitative Study of Inclusion, Diversity, and Equity</w:t>
      </w:r>
      <w:r w:rsidR="00F61657">
        <w:rPr>
          <w:rFonts w:ascii="Cambria" w:eastAsia="Cambria" w:hAnsi="Cambria" w:cs="Cambria"/>
          <w:color w:val="000000" w:themeColor="text1"/>
        </w:rPr>
        <w:t xml:space="preserve"> (</w:t>
      </w:r>
      <w:r w:rsidRPr="000300D8">
        <w:rPr>
          <w:rFonts w:ascii="Cambria" w:eastAsia="Cambria" w:hAnsi="Cambria" w:cs="Cambria"/>
          <w:color w:val="000000" w:themeColor="text1"/>
        </w:rPr>
        <w:t>QSIDE</w:t>
      </w:r>
      <w:r w:rsidR="00F61657">
        <w:rPr>
          <w:rFonts w:ascii="Cambria" w:eastAsia="Cambria" w:hAnsi="Cambria" w:cs="Cambria"/>
          <w:color w:val="000000" w:themeColor="text1"/>
        </w:rPr>
        <w:t>)</w:t>
      </w:r>
      <w:r w:rsidRPr="000300D8">
        <w:rPr>
          <w:rFonts w:ascii="Cambria" w:eastAsia="Cambria" w:hAnsi="Cambria" w:cs="Cambria"/>
          <w:color w:val="000000" w:themeColor="text1"/>
        </w:rPr>
        <w:t xml:space="preserve"> </w:t>
      </w:r>
      <w:r w:rsidR="00F61657">
        <w:rPr>
          <w:rFonts w:ascii="Cambria" w:eastAsia="Cambria" w:hAnsi="Cambria" w:cs="Cambria"/>
          <w:color w:val="000000" w:themeColor="text1"/>
        </w:rPr>
        <w:t>that aims to</w:t>
      </w:r>
      <w:r w:rsidRPr="000300D8">
        <w:rPr>
          <w:rFonts w:ascii="Cambria" w:eastAsia="Cambria" w:hAnsi="Cambria" w:cs="Cambria"/>
          <w:color w:val="000000" w:themeColor="text1"/>
        </w:rPr>
        <w:t xml:space="preserve"> bring transparency to the criminal justice system in the United States by making archived court records publicly available in an aggregated format to facilitate analysis</w:t>
      </w:r>
      <w:r w:rsidR="002E04AC">
        <w:rPr>
          <w:rFonts w:ascii="Cambria" w:eastAsia="Cambria" w:hAnsi="Cambria" w:cs="Cambria"/>
          <w:color w:val="000000" w:themeColor="text1"/>
        </w:rPr>
        <w:t xml:space="preserve"> of the decisions made in courts of all levels</w:t>
      </w:r>
      <w:r w:rsidR="00A03957">
        <w:rPr>
          <w:rFonts w:ascii="Cambria" w:eastAsia="Cambria" w:hAnsi="Cambria" w:cs="Cambria"/>
          <w:color w:val="000000" w:themeColor="text1"/>
        </w:rPr>
        <w:t xml:space="preserve">. This </w:t>
      </w:r>
      <w:r w:rsidR="00140668">
        <w:rPr>
          <w:rFonts w:ascii="Cambria" w:eastAsia="Cambria" w:hAnsi="Cambria" w:cs="Cambria"/>
          <w:color w:val="000000" w:themeColor="text1"/>
        </w:rPr>
        <w:t>initiative is a leader in</w:t>
      </w:r>
      <w:r w:rsidRPr="000300D8">
        <w:rPr>
          <w:rFonts w:ascii="Cambria" w:eastAsia="Cambria" w:hAnsi="Cambria" w:cs="Cambria"/>
          <w:color w:val="000000" w:themeColor="text1"/>
        </w:rPr>
        <w:t xml:space="preserve"> </w:t>
      </w:r>
      <w:r w:rsidR="00140668" w:rsidRPr="000300D8">
        <w:rPr>
          <w:rFonts w:ascii="Cambria" w:eastAsia="Cambria" w:hAnsi="Cambria" w:cs="Cambria"/>
          <w:color w:val="000000" w:themeColor="text1"/>
        </w:rPr>
        <w:t>investigat</w:t>
      </w:r>
      <w:r w:rsidR="00140668">
        <w:rPr>
          <w:rFonts w:ascii="Cambria" w:eastAsia="Cambria" w:hAnsi="Cambria" w:cs="Cambria"/>
          <w:color w:val="000000" w:themeColor="text1"/>
        </w:rPr>
        <w:t>ing</w:t>
      </w:r>
      <w:r w:rsidR="00140668" w:rsidRPr="000300D8">
        <w:rPr>
          <w:rFonts w:ascii="Cambria" w:eastAsia="Cambria" w:hAnsi="Cambria" w:cs="Cambria"/>
          <w:color w:val="000000" w:themeColor="text1"/>
        </w:rPr>
        <w:t xml:space="preserve"> </w:t>
      </w:r>
      <w:r w:rsidRPr="000300D8">
        <w:rPr>
          <w:rFonts w:ascii="Cambria" w:eastAsia="Cambria" w:hAnsi="Cambria" w:cs="Cambria"/>
          <w:color w:val="000000" w:themeColor="text1"/>
        </w:rPr>
        <w:t xml:space="preserve">biases </w:t>
      </w:r>
      <w:r w:rsidR="00140668">
        <w:rPr>
          <w:rFonts w:ascii="Cambria" w:eastAsia="Cambria" w:hAnsi="Cambria" w:cs="Cambria"/>
          <w:color w:val="000000" w:themeColor="text1"/>
        </w:rPr>
        <w:t xml:space="preserve">in the justice system </w:t>
      </w:r>
      <w:r w:rsidRPr="000300D8">
        <w:rPr>
          <w:rFonts w:ascii="Cambria" w:eastAsia="Cambria" w:hAnsi="Cambria" w:cs="Cambria"/>
          <w:color w:val="000000" w:themeColor="text1"/>
        </w:rPr>
        <w:t>using data-drive</w:t>
      </w:r>
      <w:r w:rsidR="00140668">
        <w:rPr>
          <w:rFonts w:ascii="Cambria" w:eastAsia="Cambria" w:hAnsi="Cambria" w:cs="Cambria"/>
          <w:color w:val="000000" w:themeColor="text1"/>
        </w:rPr>
        <w:t>n</w:t>
      </w:r>
      <w:r w:rsidRPr="000300D8">
        <w:rPr>
          <w:rFonts w:ascii="Cambria" w:eastAsia="Cambria" w:hAnsi="Cambria" w:cs="Cambria"/>
          <w:color w:val="000000" w:themeColor="text1"/>
        </w:rPr>
        <w:t xml:space="preserve"> approach</w:t>
      </w:r>
      <w:r w:rsidR="4B935BF6" w:rsidRPr="000300D8">
        <w:rPr>
          <w:rFonts w:ascii="Cambria" w:eastAsia="Cambria" w:hAnsi="Cambria" w:cs="Cambria"/>
          <w:color w:val="000000" w:themeColor="text1"/>
        </w:rPr>
        <w:t>es</w:t>
      </w:r>
      <w:r w:rsidRPr="000300D8">
        <w:rPr>
          <w:rFonts w:ascii="Cambria" w:eastAsia="Cambria" w:hAnsi="Cambria" w:cs="Cambria"/>
          <w:color w:val="000000" w:themeColor="text1"/>
        </w:rPr>
        <w:t>. So far, JUSTFAIR has built a database of criminal sentencing decisions and analyzed sentencing disparity at a federal level. This project</w:t>
      </w:r>
      <w:r w:rsidR="002E04AC">
        <w:rPr>
          <w:rFonts w:ascii="Cambria" w:eastAsia="Cambria" w:hAnsi="Cambria" w:cs="Cambria"/>
          <w:color w:val="000000" w:themeColor="text1"/>
        </w:rPr>
        <w:t xml:space="preserve"> we describe in this report</w:t>
      </w:r>
      <w:r w:rsidRPr="000300D8">
        <w:rPr>
          <w:rFonts w:ascii="Cambria" w:eastAsia="Cambria" w:hAnsi="Cambria" w:cs="Cambria"/>
          <w:color w:val="000000" w:themeColor="text1"/>
        </w:rPr>
        <w:t xml:space="preserve"> is a subsequent effort of the JUSTFAIR initiative to expand </w:t>
      </w:r>
      <w:r w:rsidR="002E04AC">
        <w:rPr>
          <w:rFonts w:ascii="Cambria" w:eastAsia="Cambria" w:hAnsi="Cambria" w:cs="Cambria"/>
          <w:color w:val="000000" w:themeColor="text1"/>
        </w:rPr>
        <w:t xml:space="preserve">JUSTFAIR </w:t>
      </w:r>
      <w:r w:rsidRPr="000300D8">
        <w:rPr>
          <w:rFonts w:ascii="Cambria" w:eastAsia="Cambria" w:hAnsi="Cambria" w:cs="Cambria"/>
          <w:color w:val="000000" w:themeColor="text1"/>
        </w:rPr>
        <w:t xml:space="preserve">to </w:t>
      </w:r>
      <w:r w:rsidR="216B5306" w:rsidRPr="000300D8">
        <w:rPr>
          <w:rFonts w:ascii="Cambria" w:eastAsia="Cambria" w:hAnsi="Cambria" w:cs="Cambria"/>
          <w:color w:val="000000" w:themeColor="text1"/>
        </w:rPr>
        <w:t xml:space="preserve">the </w:t>
      </w:r>
      <w:r w:rsidRPr="000300D8">
        <w:rPr>
          <w:rFonts w:ascii="Cambria" w:eastAsia="Cambria" w:hAnsi="Cambria" w:cs="Cambria"/>
          <w:color w:val="000000" w:themeColor="text1"/>
        </w:rPr>
        <w:t>state</w:t>
      </w:r>
      <w:r w:rsidR="0101EA46" w:rsidRPr="000300D8">
        <w:rPr>
          <w:rFonts w:ascii="Cambria" w:eastAsia="Cambria" w:hAnsi="Cambria" w:cs="Cambria"/>
          <w:color w:val="000000" w:themeColor="text1"/>
        </w:rPr>
        <w:t>-</w:t>
      </w:r>
      <w:r w:rsidRPr="000300D8">
        <w:rPr>
          <w:rFonts w:ascii="Cambria" w:eastAsia="Cambria" w:hAnsi="Cambria" w:cs="Cambria"/>
          <w:color w:val="000000" w:themeColor="text1"/>
        </w:rPr>
        <w:t xml:space="preserve">level scope. Therefore, </w:t>
      </w:r>
      <w:r w:rsidR="002E04AC">
        <w:rPr>
          <w:rFonts w:ascii="Cambria" w:eastAsia="Cambria" w:hAnsi="Cambria" w:cs="Cambria"/>
          <w:color w:val="000000" w:themeColor="text1"/>
        </w:rPr>
        <w:t>this project</w:t>
      </w:r>
      <w:r w:rsidRPr="000300D8">
        <w:rPr>
          <w:rFonts w:ascii="Cambria" w:eastAsia="Cambria" w:hAnsi="Cambria" w:cs="Cambria"/>
          <w:color w:val="000000" w:themeColor="text1"/>
        </w:rPr>
        <w:t xml:space="preserve"> will have the same objective</w:t>
      </w:r>
      <w:r w:rsidR="002E04AC">
        <w:rPr>
          <w:rFonts w:ascii="Cambria" w:eastAsia="Cambria" w:hAnsi="Cambria" w:cs="Cambria"/>
          <w:color w:val="000000" w:themeColor="text1"/>
        </w:rPr>
        <w:t xml:space="preserve"> as JUSTFAIR </w:t>
      </w:r>
      <w:r w:rsidR="3C259324" w:rsidRPr="2EDCB075">
        <w:rPr>
          <w:rFonts w:ascii="Cambria" w:eastAsia="Cambria" w:hAnsi="Cambria" w:cs="Cambria"/>
          <w:color w:val="000000" w:themeColor="text1"/>
        </w:rPr>
        <w:t>Federal</w:t>
      </w:r>
      <w:r w:rsidRPr="000300D8">
        <w:rPr>
          <w:rFonts w:ascii="Cambria" w:eastAsia="Cambria" w:hAnsi="Cambria" w:cs="Cambria"/>
          <w:color w:val="000000" w:themeColor="text1"/>
        </w:rPr>
        <w:t xml:space="preserve"> but </w:t>
      </w:r>
      <w:r w:rsidR="003B75C5">
        <w:rPr>
          <w:rFonts w:ascii="Cambria" w:eastAsia="Cambria" w:hAnsi="Cambria" w:cs="Cambria"/>
          <w:color w:val="000000" w:themeColor="text1"/>
        </w:rPr>
        <w:t>will focus on the level of state courts, specifically criminal sentences in</w:t>
      </w:r>
      <w:r w:rsidRPr="000300D8">
        <w:rPr>
          <w:rFonts w:ascii="Cambria" w:eastAsia="Cambria" w:hAnsi="Cambria" w:cs="Cambria"/>
          <w:color w:val="000000" w:themeColor="text1"/>
        </w:rPr>
        <w:t xml:space="preserve"> North Carolina</w:t>
      </w:r>
      <w:r w:rsidR="008C7C40">
        <w:rPr>
          <w:rFonts w:ascii="Cambria" w:eastAsia="Cambria" w:hAnsi="Cambria" w:cs="Cambria"/>
          <w:color w:val="000000" w:themeColor="text1"/>
        </w:rPr>
        <w:t>,</w:t>
      </w:r>
      <w:r w:rsidRPr="000300D8">
        <w:rPr>
          <w:rFonts w:ascii="Cambria" w:eastAsia="Cambria" w:hAnsi="Cambria" w:cs="Cambria"/>
          <w:color w:val="000000" w:themeColor="text1"/>
        </w:rPr>
        <w:t xml:space="preserve"> using more recent data.</w:t>
      </w:r>
    </w:p>
    <w:p w14:paraId="100F1229" w14:textId="608D8979" w:rsidR="6CAF0C5A" w:rsidRPr="008135BD" w:rsidRDefault="6CAF0C5A" w:rsidP="00F60BCE">
      <w:pPr>
        <w:spacing w:line="276" w:lineRule="auto"/>
      </w:pPr>
    </w:p>
    <w:p w14:paraId="5435CDEE" w14:textId="757F101B" w:rsidR="3C4E9D28" w:rsidRPr="008135BD" w:rsidRDefault="3C4E9D28" w:rsidP="00F60BCE">
      <w:pPr>
        <w:spacing w:line="276" w:lineRule="auto"/>
      </w:pPr>
      <w:r w:rsidRPr="000300D8">
        <w:rPr>
          <w:rFonts w:ascii="Cambria" w:eastAsia="Cambria" w:hAnsi="Cambria" w:cs="Cambria"/>
          <w:color w:val="000000" w:themeColor="text1"/>
        </w:rPr>
        <w:t>The first output of this project will be</w:t>
      </w:r>
      <w:r w:rsidR="002E04AC">
        <w:rPr>
          <w:rFonts w:ascii="Cambria" w:eastAsia="Cambria" w:hAnsi="Cambria" w:cs="Cambria"/>
          <w:color w:val="000000" w:themeColor="text1"/>
        </w:rPr>
        <w:t>, to the extent allows by the privacy of the information obtained,</w:t>
      </w:r>
      <w:r w:rsidRPr="000300D8">
        <w:rPr>
          <w:rFonts w:ascii="Cambria" w:eastAsia="Cambria" w:hAnsi="Cambria" w:cs="Cambria"/>
          <w:color w:val="000000" w:themeColor="text1"/>
        </w:rPr>
        <w:t xml:space="preserve"> the </w:t>
      </w:r>
      <w:r w:rsidR="002E04AC">
        <w:rPr>
          <w:rFonts w:ascii="Cambria" w:eastAsia="Cambria" w:hAnsi="Cambria" w:cs="Cambria"/>
          <w:color w:val="000000" w:themeColor="text1"/>
        </w:rPr>
        <w:t>raw or summarized data</w:t>
      </w:r>
      <w:r w:rsidR="002E04AC" w:rsidRPr="000300D8">
        <w:rPr>
          <w:rFonts w:ascii="Cambria" w:eastAsia="Cambria" w:hAnsi="Cambria" w:cs="Cambria"/>
          <w:color w:val="000000" w:themeColor="text1"/>
        </w:rPr>
        <w:t xml:space="preserve"> </w:t>
      </w:r>
      <w:r w:rsidRPr="000300D8">
        <w:rPr>
          <w:rFonts w:ascii="Cambria" w:eastAsia="Cambria" w:hAnsi="Cambria" w:cs="Cambria"/>
          <w:color w:val="000000" w:themeColor="text1"/>
        </w:rPr>
        <w:t>that links</w:t>
      </w:r>
      <w:r w:rsidRPr="000300D8">
        <w:rPr>
          <w:rFonts w:ascii="Times New Roman" w:eastAsia="Times New Roman" w:hAnsi="Times New Roman" w:cs="Times New Roman"/>
          <w:color w:val="000000" w:themeColor="text1"/>
        </w:rPr>
        <w:t xml:space="preserve"> </w:t>
      </w:r>
      <w:r w:rsidRPr="000300D8">
        <w:rPr>
          <w:rFonts w:ascii="Cambria" w:eastAsia="Cambria" w:hAnsi="Cambria" w:cs="Cambria"/>
          <w:color w:val="000000" w:themeColor="text1"/>
        </w:rPr>
        <w:t xml:space="preserve">information about defendants and their demographic characteristics with information about their federal crimes, sentences, and the identity of the sentencing judge for the state of North Carolina. </w:t>
      </w:r>
      <w:r w:rsidR="008C7C40">
        <w:rPr>
          <w:rFonts w:ascii="Cambria" w:eastAsia="Cambria" w:hAnsi="Cambria" w:cs="Cambria"/>
          <w:color w:val="000000" w:themeColor="text1"/>
        </w:rPr>
        <w:t xml:space="preserve">We </w:t>
      </w:r>
      <w:r w:rsidR="002E04AC">
        <w:rPr>
          <w:rFonts w:ascii="Cambria" w:eastAsia="Cambria" w:hAnsi="Cambria" w:cs="Cambria"/>
          <w:color w:val="000000" w:themeColor="text1"/>
        </w:rPr>
        <w:t xml:space="preserve">intend to </w:t>
      </w:r>
      <w:r w:rsidR="008C7C40">
        <w:rPr>
          <w:rFonts w:ascii="Cambria" w:eastAsia="Cambria" w:hAnsi="Cambria" w:cs="Cambria"/>
          <w:color w:val="000000" w:themeColor="text1"/>
        </w:rPr>
        <w:t>construct this database</w:t>
      </w:r>
      <w:r w:rsidRPr="000300D8">
        <w:rPr>
          <w:rFonts w:ascii="Cambria" w:eastAsia="Cambria" w:hAnsi="Cambria" w:cs="Cambria"/>
          <w:color w:val="000000" w:themeColor="text1"/>
        </w:rPr>
        <w:t xml:space="preserve"> to the standards of the larger JUSTFAIR initiative. The publication of the database </w:t>
      </w:r>
      <w:r w:rsidR="002E04AC">
        <w:rPr>
          <w:rFonts w:ascii="Cambria" w:eastAsia="Cambria" w:hAnsi="Cambria" w:cs="Cambria"/>
          <w:color w:val="000000" w:themeColor="text1"/>
        </w:rPr>
        <w:t xml:space="preserve">or the summarized data </w:t>
      </w:r>
      <w:r w:rsidRPr="000300D8">
        <w:rPr>
          <w:rFonts w:ascii="Cambria" w:eastAsia="Cambria" w:hAnsi="Cambria" w:cs="Cambria"/>
          <w:color w:val="000000" w:themeColor="text1"/>
        </w:rPr>
        <w:t>will allow for independent research of the criminal justice system of North Carolina. The possibility of scrutiny can promote accountability to elected and appointed public officials participating in the system</w:t>
      </w:r>
      <w:r w:rsidR="002E04AC">
        <w:rPr>
          <w:rFonts w:ascii="Cambria" w:eastAsia="Cambria" w:hAnsi="Cambria" w:cs="Cambria"/>
          <w:color w:val="000000" w:themeColor="text1"/>
        </w:rPr>
        <w:t xml:space="preserve"> and bring legitimacy to the claims we make about potential systemic bias through reproducibility</w:t>
      </w:r>
      <w:r w:rsidRPr="000300D8">
        <w:rPr>
          <w:rFonts w:ascii="Cambria" w:eastAsia="Cambria" w:hAnsi="Cambria" w:cs="Cambria"/>
          <w:color w:val="000000" w:themeColor="text1"/>
        </w:rPr>
        <w:t>.</w:t>
      </w:r>
    </w:p>
    <w:p w14:paraId="37CCBDC7" w14:textId="17D65AEF" w:rsidR="6CAF0C5A" w:rsidRPr="000300D8" w:rsidRDefault="6CAF0C5A" w:rsidP="00F60BCE">
      <w:pPr>
        <w:spacing w:line="276" w:lineRule="auto"/>
        <w:ind w:firstLine="720"/>
        <w:rPr>
          <w:rFonts w:ascii="Cambria" w:eastAsia="Cambria" w:hAnsi="Cambria" w:cs="Cambria"/>
          <w:color w:val="000000" w:themeColor="text1"/>
        </w:rPr>
      </w:pPr>
    </w:p>
    <w:p w14:paraId="1D17937F" w14:textId="199EB9E4" w:rsidR="3C4E9D28" w:rsidRPr="008135BD" w:rsidRDefault="3C4E9D28" w:rsidP="00F60BCE">
      <w:pPr>
        <w:spacing w:line="276" w:lineRule="auto"/>
      </w:pPr>
      <w:r w:rsidRPr="000300D8">
        <w:rPr>
          <w:rFonts w:ascii="Cambria" w:eastAsia="Cambria" w:hAnsi="Cambria" w:cs="Cambria"/>
          <w:color w:val="000000" w:themeColor="text1"/>
        </w:rPr>
        <w:t xml:space="preserve">The second deliverable of this project </w:t>
      </w:r>
      <w:r w:rsidR="002B57CE">
        <w:rPr>
          <w:rFonts w:ascii="Cambria" w:eastAsia="Cambria" w:hAnsi="Cambria" w:cs="Cambria"/>
          <w:color w:val="000000" w:themeColor="text1"/>
        </w:rPr>
        <w:t>is</w:t>
      </w:r>
      <w:r w:rsidRPr="000300D8">
        <w:rPr>
          <w:rFonts w:ascii="Cambria" w:eastAsia="Cambria" w:hAnsi="Cambria" w:cs="Cambria"/>
          <w:color w:val="000000" w:themeColor="text1"/>
        </w:rPr>
        <w:t xml:space="preserve"> to analy</w:t>
      </w:r>
      <w:r w:rsidR="003B75C5">
        <w:rPr>
          <w:rFonts w:ascii="Cambria" w:eastAsia="Cambria" w:hAnsi="Cambria" w:cs="Cambria"/>
          <w:color w:val="000000" w:themeColor="text1"/>
        </w:rPr>
        <w:t>z</w:t>
      </w:r>
      <w:r w:rsidRPr="000300D8">
        <w:rPr>
          <w:rFonts w:ascii="Cambria" w:eastAsia="Cambria" w:hAnsi="Cambria" w:cs="Cambria"/>
          <w:color w:val="000000" w:themeColor="text1"/>
        </w:rPr>
        <w:t>e whether the decisions made in the criminal court system of North Carolina are biased against groups of people of different demographics, including race</w:t>
      </w:r>
      <w:r w:rsidR="649B7A65" w:rsidRPr="49B2665E">
        <w:rPr>
          <w:rFonts w:ascii="Cambria" w:eastAsia="Cambria" w:hAnsi="Cambria" w:cs="Cambria"/>
          <w:color w:val="000000" w:themeColor="text1"/>
        </w:rPr>
        <w:t>.</w:t>
      </w:r>
      <w:r w:rsidR="002E04AC">
        <w:rPr>
          <w:rFonts w:ascii="Cambria" w:eastAsia="Cambria" w:hAnsi="Cambria" w:cs="Cambria"/>
          <w:color w:val="000000" w:themeColor="text1"/>
        </w:rPr>
        <w:t xml:space="preserve"> This analysis entails separating </w:t>
      </w:r>
      <w:r w:rsidR="002100CE">
        <w:rPr>
          <w:rFonts w:ascii="Cambria" w:eastAsia="Cambria" w:hAnsi="Cambria" w:cs="Cambria"/>
          <w:color w:val="000000" w:themeColor="text1"/>
        </w:rPr>
        <w:t xml:space="preserve">specific court decision </w:t>
      </w:r>
      <w:r w:rsidR="002100CE">
        <w:rPr>
          <w:rFonts w:ascii="Cambria" w:eastAsia="Cambria" w:hAnsi="Cambria" w:cs="Cambria"/>
          <w:color w:val="000000" w:themeColor="text1"/>
        </w:rPr>
        <w:lastRenderedPageBreak/>
        <w:t xml:space="preserve">outcomes such as adjudications of sentences, bail bonds, court fees, or any type of punishment assigned to defendants to the recorded factors that lead to </w:t>
      </w:r>
      <w:r w:rsidR="1277C0F9" w:rsidRPr="49B2665E">
        <w:rPr>
          <w:rFonts w:ascii="Cambria" w:eastAsia="Cambria" w:hAnsi="Cambria" w:cs="Cambria"/>
          <w:color w:val="000000" w:themeColor="text1"/>
        </w:rPr>
        <w:t>these</w:t>
      </w:r>
      <w:r w:rsidR="002100CE">
        <w:rPr>
          <w:rFonts w:ascii="Cambria" w:eastAsia="Cambria" w:hAnsi="Cambria" w:cs="Cambria"/>
          <w:color w:val="000000" w:themeColor="text1"/>
        </w:rPr>
        <w:t xml:space="preserve"> decisions, to then, compares these decisions on aggregated scales using data science tools and finally </w:t>
      </w:r>
      <w:r w:rsidR="002100CE" w:rsidRPr="00D74621">
        <w:rPr>
          <w:rFonts w:ascii="Cambria" w:eastAsia="Cambria" w:hAnsi="Cambria" w:cs="Cambria"/>
          <w:color w:val="000000" w:themeColor="text1"/>
        </w:rPr>
        <w:t xml:space="preserve">answer whether people of different demographics are prosecuted </w:t>
      </w:r>
      <w:r w:rsidR="002100CE">
        <w:rPr>
          <w:rFonts w:ascii="Cambria" w:eastAsia="Cambria" w:hAnsi="Cambria" w:cs="Cambria"/>
          <w:color w:val="000000" w:themeColor="text1"/>
        </w:rPr>
        <w:t xml:space="preserve">and adjudicated </w:t>
      </w:r>
      <w:r w:rsidR="002100CE" w:rsidRPr="00D74621">
        <w:rPr>
          <w:rFonts w:ascii="Cambria" w:eastAsia="Cambria" w:hAnsi="Cambria" w:cs="Cambria"/>
          <w:color w:val="000000" w:themeColor="text1"/>
        </w:rPr>
        <w:t>the same way, that is, whether justice is being served for all people equally</w:t>
      </w:r>
      <w:r w:rsidR="002100CE">
        <w:rPr>
          <w:rFonts w:ascii="Cambria" w:eastAsia="Cambria" w:hAnsi="Cambria" w:cs="Cambria"/>
          <w:color w:val="000000" w:themeColor="text1"/>
        </w:rPr>
        <w:t>.</w:t>
      </w:r>
    </w:p>
    <w:p w14:paraId="6BA30E03" w14:textId="43902D04" w:rsidR="6CAF0C5A" w:rsidRPr="000300D8" w:rsidRDefault="6CAF0C5A" w:rsidP="00F60BCE">
      <w:pPr>
        <w:spacing w:line="276" w:lineRule="auto"/>
        <w:ind w:firstLine="720"/>
        <w:rPr>
          <w:rFonts w:ascii="Cambria" w:eastAsia="Cambria" w:hAnsi="Cambria" w:cs="Cambria"/>
          <w:color w:val="000000" w:themeColor="text1"/>
        </w:rPr>
      </w:pPr>
    </w:p>
    <w:p w14:paraId="6FA3C1D3" w14:textId="7990F9D1" w:rsidR="3C4E9D28" w:rsidRPr="008135BD" w:rsidRDefault="3C4E9D28" w:rsidP="00F60BCE">
      <w:pPr>
        <w:spacing w:line="276" w:lineRule="auto"/>
      </w:pPr>
      <w:r w:rsidRPr="000300D8">
        <w:rPr>
          <w:rFonts w:ascii="Cambria" w:eastAsia="Cambria" w:hAnsi="Cambria" w:cs="Cambria"/>
          <w:color w:val="000000" w:themeColor="text1"/>
        </w:rPr>
        <w:t xml:space="preserve">Finally, </w:t>
      </w:r>
      <w:r w:rsidR="77F32873" w:rsidRPr="000300D8">
        <w:rPr>
          <w:rFonts w:ascii="Cambria" w:eastAsia="Cambria" w:hAnsi="Cambria" w:cs="Cambria"/>
          <w:color w:val="000000" w:themeColor="text1"/>
        </w:rPr>
        <w:t>our deliverables would serve</w:t>
      </w:r>
      <w:r w:rsidRPr="000300D8">
        <w:rPr>
          <w:rFonts w:ascii="Cambria" w:eastAsia="Cambria" w:hAnsi="Cambria" w:cs="Cambria"/>
          <w:color w:val="000000" w:themeColor="text1"/>
        </w:rPr>
        <w:t xml:space="preserve"> as a template project</w:t>
      </w:r>
      <w:r w:rsidR="630A6390" w:rsidRPr="000300D8">
        <w:rPr>
          <w:rFonts w:ascii="Cambria" w:eastAsia="Cambria" w:hAnsi="Cambria" w:cs="Cambria"/>
          <w:color w:val="000000" w:themeColor="text1"/>
        </w:rPr>
        <w:t xml:space="preserve"> for others</w:t>
      </w:r>
      <w:r w:rsidRPr="000300D8">
        <w:rPr>
          <w:rFonts w:ascii="Cambria" w:eastAsia="Cambria" w:hAnsi="Cambria" w:cs="Cambria"/>
          <w:color w:val="000000" w:themeColor="text1"/>
        </w:rPr>
        <w:t xml:space="preserve"> to replicate this analysis in a different state. QSIDE, the organization behind the JUSTFAIR project, intends to expand the initiative to all 50 states and all levels of courts. Our research can not only help bring more transparency to the prosecution system in North Carolina but help other researchers complete similar work and multiply the impact.</w:t>
      </w:r>
    </w:p>
    <w:p w14:paraId="1BBE672D" w14:textId="535EC24F" w:rsidR="6CAF0C5A" w:rsidRPr="000300D8" w:rsidRDefault="6CAF0C5A" w:rsidP="00F60BCE">
      <w:pPr>
        <w:spacing w:line="276" w:lineRule="auto"/>
        <w:ind w:firstLine="720"/>
        <w:rPr>
          <w:rFonts w:ascii="Cambria" w:eastAsia="Cambria" w:hAnsi="Cambria" w:cs="Cambria"/>
          <w:color w:val="000000" w:themeColor="text1"/>
        </w:rPr>
      </w:pPr>
    </w:p>
    <w:p w14:paraId="0681D7DF" w14:textId="42E89E00" w:rsidR="3C4E9D28" w:rsidRDefault="3C4E9D28" w:rsidP="00F60BCE">
      <w:pPr>
        <w:spacing w:line="276" w:lineRule="auto"/>
      </w:pPr>
      <w:r w:rsidRPr="000300D8">
        <w:rPr>
          <w:rFonts w:ascii="Cambria" w:eastAsia="Cambria" w:hAnsi="Cambria" w:cs="Cambria"/>
          <w:color w:val="000000" w:themeColor="text1"/>
        </w:rPr>
        <w:t xml:space="preserve">This project intends to expose biases and other faults in the law enforcement system that put groups of people at a disadvantage compared to others. The outcome of this study is useful for both the residents and the appointed and elected officials of North Carolina. Residents can hold public officials accountable for the responsibility given. Additionally, public officials can help remediate potentially biased </w:t>
      </w:r>
      <w:r w:rsidR="000300D8">
        <w:rPr>
          <w:rFonts w:ascii="Cambria" w:eastAsia="Cambria" w:hAnsi="Cambria" w:cs="Cambria"/>
          <w:color w:val="000000" w:themeColor="text1"/>
        </w:rPr>
        <w:t>processes in the court system</w:t>
      </w:r>
      <w:r w:rsidR="000300D8" w:rsidRPr="000300D8">
        <w:rPr>
          <w:rFonts w:ascii="Cambria" w:eastAsia="Cambria" w:hAnsi="Cambria" w:cs="Cambria"/>
          <w:color w:val="000000" w:themeColor="text1"/>
        </w:rPr>
        <w:t xml:space="preserve"> </w:t>
      </w:r>
      <w:r w:rsidRPr="000300D8">
        <w:rPr>
          <w:rFonts w:ascii="Cambria" w:eastAsia="Cambria" w:hAnsi="Cambria" w:cs="Cambria"/>
          <w:color w:val="000000" w:themeColor="text1"/>
        </w:rPr>
        <w:t xml:space="preserve">and </w:t>
      </w:r>
      <w:r w:rsidR="000300D8">
        <w:rPr>
          <w:rFonts w:ascii="Cambria" w:eastAsia="Cambria" w:hAnsi="Cambria" w:cs="Cambria"/>
          <w:color w:val="000000" w:themeColor="text1"/>
        </w:rPr>
        <w:t xml:space="preserve">become aware of their own potential unconscious biases to </w:t>
      </w:r>
      <w:r w:rsidRPr="000300D8">
        <w:rPr>
          <w:rFonts w:ascii="Cambria" w:eastAsia="Cambria" w:hAnsi="Cambria" w:cs="Cambria"/>
          <w:color w:val="000000" w:themeColor="text1"/>
        </w:rPr>
        <w:t>make better decisions and use of their power</w:t>
      </w:r>
      <w:r w:rsidR="000300D8">
        <w:rPr>
          <w:rFonts w:ascii="Cambria" w:eastAsia="Cambria" w:hAnsi="Cambria" w:cs="Cambria"/>
          <w:color w:val="000000" w:themeColor="text1"/>
        </w:rPr>
        <w:t xml:space="preserve"> fairly</w:t>
      </w:r>
      <w:r w:rsidRPr="000300D8">
        <w:rPr>
          <w:rFonts w:ascii="Cambria" w:eastAsia="Cambria" w:hAnsi="Cambria" w:cs="Cambria"/>
          <w:color w:val="000000" w:themeColor="text1"/>
        </w:rPr>
        <w:t>.</w:t>
      </w:r>
    </w:p>
    <w:p w14:paraId="75C9EC0A" w14:textId="1E1DFB5A" w:rsidR="6CAF0C5A" w:rsidRDefault="6CAF0C5A" w:rsidP="00F60BCE">
      <w:pPr>
        <w:spacing w:line="276" w:lineRule="auto"/>
      </w:pPr>
    </w:p>
    <w:p w14:paraId="1BBD0ABA" w14:textId="7F83674E" w:rsidR="11A42E76" w:rsidRDefault="11A42E76" w:rsidP="00F60BCE">
      <w:pPr>
        <w:spacing w:after="120" w:line="276" w:lineRule="auto"/>
        <w:rPr>
          <w:rFonts w:ascii="Cambria" w:eastAsia="HGGothicE" w:hAnsi="Cambria" w:cs="Arial"/>
          <w:sz w:val="20"/>
          <w:szCs w:val="20"/>
        </w:rPr>
      </w:pPr>
    </w:p>
    <w:p w14:paraId="29F45D1D" w14:textId="17053F31" w:rsidR="32FE9400" w:rsidRPr="000300D8" w:rsidRDefault="32FE9400" w:rsidP="00F60BCE">
      <w:pPr>
        <w:spacing w:after="120" w:line="276" w:lineRule="auto"/>
        <w:rPr>
          <w:rFonts w:ascii="Cambria" w:eastAsia="HGGothicE" w:hAnsi="Cambria" w:cs="Arial"/>
          <w:b/>
          <w:bCs/>
          <w:sz w:val="32"/>
          <w:szCs w:val="32"/>
        </w:rPr>
      </w:pPr>
      <w:r w:rsidRPr="000300D8">
        <w:rPr>
          <w:rFonts w:ascii="Cambria" w:eastAsia="HGGothicE" w:hAnsi="Cambria" w:cs="Arial"/>
          <w:b/>
          <w:bCs/>
          <w:sz w:val="32"/>
          <w:szCs w:val="32"/>
        </w:rPr>
        <w:t>Methods</w:t>
      </w:r>
    </w:p>
    <w:p w14:paraId="5CAB2043" w14:textId="30B0EBD2" w:rsidR="34159864" w:rsidRPr="000300D8" w:rsidRDefault="34159864" w:rsidP="00F60BCE">
      <w:pPr>
        <w:spacing w:after="120" w:line="276" w:lineRule="auto"/>
        <w:rPr>
          <w:rFonts w:ascii="Cambria" w:eastAsia="HGGothicE" w:hAnsi="Cambria" w:cs="Arial"/>
          <w:b/>
          <w:bCs/>
          <w:sz w:val="28"/>
          <w:szCs w:val="28"/>
        </w:rPr>
      </w:pPr>
      <w:r w:rsidRPr="000300D8">
        <w:rPr>
          <w:rFonts w:ascii="Cambria" w:eastAsia="HGGothicE" w:hAnsi="Cambria" w:cs="Arial"/>
          <w:b/>
          <w:bCs/>
          <w:sz w:val="28"/>
          <w:szCs w:val="28"/>
        </w:rPr>
        <w:t>Data</w:t>
      </w:r>
    </w:p>
    <w:p w14:paraId="5974DDE5" w14:textId="4B239675" w:rsidR="000300D8" w:rsidRDefault="47C4CA57" w:rsidP="000C3841">
      <w:pPr>
        <w:spacing w:line="276" w:lineRule="auto"/>
        <w:rPr>
          <w:rFonts w:ascii="Cambria" w:eastAsia="Cambria" w:hAnsi="Cambria" w:cs="Cambria"/>
          <w:color w:val="000000" w:themeColor="text1"/>
        </w:rPr>
      </w:pPr>
      <w:r>
        <w:rPr>
          <w:rFonts w:ascii="Cambria" w:eastAsia="Cambria" w:hAnsi="Cambria" w:cs="Cambria"/>
          <w:color w:val="000000" w:themeColor="text1"/>
        </w:rPr>
        <w:t>We obtained t</w:t>
      </w:r>
      <w:r w:rsidR="1F92A7C0" w:rsidRPr="000300D8">
        <w:rPr>
          <w:rFonts w:ascii="Cambria" w:eastAsia="Cambria" w:hAnsi="Cambria" w:cs="Cambria"/>
          <w:color w:val="000000" w:themeColor="text1"/>
        </w:rPr>
        <w:t>he primary data source from Automated Criminal/Infractions System (ACIS) Criminal and Infraction Statistical Extract</w:t>
      </w:r>
      <w:r w:rsidR="34159864" w:rsidRPr="000300D8">
        <w:rPr>
          <w:rStyle w:val="FootnoteReference"/>
          <w:rFonts w:ascii="Cambria" w:eastAsia="Cambria" w:hAnsi="Cambria" w:cs="Cambria"/>
          <w:color w:val="000000" w:themeColor="text1"/>
        </w:rPr>
        <w:footnoteReference w:id="9"/>
      </w:r>
      <w:r w:rsidR="1F92A7C0" w:rsidRPr="000300D8">
        <w:rPr>
          <w:rFonts w:ascii="Cambria" w:eastAsia="Cambria" w:hAnsi="Cambria" w:cs="Cambria"/>
          <w:color w:val="000000" w:themeColor="text1"/>
        </w:rPr>
        <w:t xml:space="preserve">, which contains </w:t>
      </w:r>
      <w:r w:rsidR="71B93E20">
        <w:rPr>
          <w:rFonts w:ascii="Cambria" w:eastAsia="Cambria" w:hAnsi="Cambria" w:cs="Cambria"/>
          <w:color w:val="000000" w:themeColor="text1"/>
        </w:rPr>
        <w:t xml:space="preserve">only </w:t>
      </w:r>
      <w:r w:rsidR="1F92A7C0" w:rsidRPr="000300D8">
        <w:rPr>
          <w:rFonts w:ascii="Cambria" w:eastAsia="Cambria" w:hAnsi="Cambria" w:cs="Cambria"/>
          <w:color w:val="000000" w:themeColor="text1"/>
        </w:rPr>
        <w:t xml:space="preserve">criminal and infraction case information as recorded by the clerks of </w:t>
      </w:r>
      <w:r w:rsidR="57CA13EB">
        <w:rPr>
          <w:rFonts w:ascii="Cambria" w:eastAsia="Cambria" w:hAnsi="Cambria" w:cs="Cambria"/>
          <w:color w:val="000000" w:themeColor="text1"/>
        </w:rPr>
        <w:t xml:space="preserve">the </w:t>
      </w:r>
      <w:r w:rsidR="1F92A7C0" w:rsidRPr="000300D8">
        <w:rPr>
          <w:rFonts w:ascii="Cambria" w:eastAsia="Cambria" w:hAnsi="Cambria" w:cs="Cambria"/>
          <w:color w:val="000000" w:themeColor="text1"/>
        </w:rPr>
        <w:t xml:space="preserve">superior court in the 100 clerks’ offices in North Carolina. </w:t>
      </w:r>
      <w:r w:rsidR="00114542">
        <w:rPr>
          <w:rFonts w:ascii="Cambria" w:eastAsia="Cambria" w:hAnsi="Cambria" w:cs="Cambria"/>
          <w:color w:val="000000" w:themeColor="text1"/>
        </w:rPr>
        <w:br/>
      </w:r>
    </w:p>
    <w:p w14:paraId="24D67A3F" w14:textId="5399204E" w:rsidR="0086250D" w:rsidRDefault="22F25581" w:rsidP="00114542">
      <w:pPr>
        <w:spacing w:line="276" w:lineRule="auto"/>
        <w:rPr>
          <w:rFonts w:ascii="Cambria" w:eastAsia="Cambria" w:hAnsi="Cambria" w:cs="Cambria"/>
          <w:color w:val="000000" w:themeColor="text1"/>
        </w:rPr>
      </w:pPr>
      <w:r w:rsidRPr="06B69DA9">
        <w:rPr>
          <w:rFonts w:ascii="Cambria" w:eastAsia="Cambria" w:hAnsi="Cambria" w:cs="Cambria"/>
          <w:color w:val="000000" w:themeColor="text1"/>
        </w:rPr>
        <w:t>The data</w:t>
      </w:r>
      <w:r w:rsidR="66BFD86D" w:rsidRPr="06B69DA9">
        <w:rPr>
          <w:rFonts w:ascii="Cambria" w:eastAsia="Cambria" w:hAnsi="Cambria" w:cs="Cambria"/>
          <w:color w:val="000000" w:themeColor="text1"/>
        </w:rPr>
        <w:t>set</w:t>
      </w:r>
      <w:r w:rsidRPr="06B69DA9">
        <w:rPr>
          <w:rFonts w:ascii="Cambria" w:eastAsia="Cambria" w:hAnsi="Cambria" w:cs="Cambria"/>
          <w:color w:val="000000" w:themeColor="text1"/>
        </w:rPr>
        <w:t xml:space="preserve"> consists of </w:t>
      </w:r>
      <w:r w:rsidR="79E285AD" w:rsidRPr="06B69DA9">
        <w:rPr>
          <w:rFonts w:ascii="Cambria" w:eastAsia="Cambria" w:hAnsi="Cambria" w:cs="Cambria"/>
          <w:color w:val="000000" w:themeColor="text1"/>
        </w:rPr>
        <w:t>a 5-year direct extract from the ACIS system of 14,081,546 cases that</w:t>
      </w:r>
      <w:r w:rsidR="51EED19E" w:rsidRPr="06B69DA9">
        <w:rPr>
          <w:rFonts w:ascii="Cambria" w:eastAsia="Cambria" w:hAnsi="Cambria" w:cs="Cambria"/>
          <w:color w:val="000000" w:themeColor="text1"/>
        </w:rPr>
        <w:t xml:space="preserve"> are matched to </w:t>
      </w:r>
      <w:r w:rsidR="4A28DC16" w:rsidRPr="06B69DA9">
        <w:rPr>
          <w:rFonts w:ascii="Cambria" w:eastAsia="Cambria" w:hAnsi="Cambria" w:cs="Cambria"/>
          <w:color w:val="000000" w:themeColor="text1"/>
        </w:rPr>
        <w:t xml:space="preserve">23,039,404 </w:t>
      </w:r>
      <w:r w:rsidR="3D553396" w:rsidRPr="06B69DA9">
        <w:rPr>
          <w:rFonts w:ascii="Cambria" w:eastAsia="Cambria" w:hAnsi="Cambria" w:cs="Cambria"/>
          <w:color w:val="000000" w:themeColor="text1"/>
        </w:rPr>
        <w:t>individual</w:t>
      </w:r>
      <w:r w:rsidR="51EED19E" w:rsidRPr="06B69DA9">
        <w:rPr>
          <w:rFonts w:ascii="Cambria" w:eastAsia="Cambria" w:hAnsi="Cambria" w:cs="Cambria"/>
          <w:color w:val="000000" w:themeColor="text1"/>
        </w:rPr>
        <w:t xml:space="preserve"> offences</w:t>
      </w:r>
      <w:r w:rsidR="4A28DC16" w:rsidRPr="06B69DA9">
        <w:rPr>
          <w:rFonts w:ascii="Cambria" w:eastAsia="Cambria" w:hAnsi="Cambria" w:cs="Cambria"/>
          <w:color w:val="000000" w:themeColor="text1"/>
        </w:rPr>
        <w:t>, in total</w:t>
      </w:r>
      <w:r w:rsidR="51EED19E" w:rsidRPr="06B69DA9">
        <w:rPr>
          <w:rFonts w:ascii="Cambria" w:eastAsia="Cambria" w:hAnsi="Cambria" w:cs="Cambria"/>
          <w:color w:val="000000" w:themeColor="text1"/>
        </w:rPr>
        <w:t xml:space="preserve">. The creation date </w:t>
      </w:r>
      <w:r w:rsidR="0046F062" w:rsidRPr="06B69DA9">
        <w:rPr>
          <w:rFonts w:ascii="Cambria" w:eastAsia="Cambria" w:hAnsi="Cambria" w:cs="Cambria"/>
          <w:color w:val="000000" w:themeColor="text1"/>
        </w:rPr>
        <w:t xml:space="preserve">of cases </w:t>
      </w:r>
      <w:r w:rsidR="51EED19E" w:rsidRPr="06B69DA9">
        <w:rPr>
          <w:rFonts w:ascii="Cambria" w:eastAsia="Cambria" w:hAnsi="Cambria" w:cs="Cambria"/>
          <w:color w:val="000000" w:themeColor="text1"/>
        </w:rPr>
        <w:t xml:space="preserve">can go back as far as </w:t>
      </w:r>
      <w:r w:rsidR="1B3A3A9E" w:rsidRPr="06B69DA9">
        <w:rPr>
          <w:rFonts w:ascii="Cambria" w:eastAsia="Cambria" w:hAnsi="Cambria" w:cs="Cambria"/>
          <w:color w:val="000000" w:themeColor="text1"/>
        </w:rPr>
        <w:t xml:space="preserve">the </w:t>
      </w:r>
      <w:r w:rsidR="0EB49A9B" w:rsidRPr="06B69DA9">
        <w:rPr>
          <w:rFonts w:ascii="Cambria" w:eastAsia="Cambria" w:hAnsi="Cambria" w:cs="Cambria"/>
          <w:color w:val="000000" w:themeColor="text1"/>
        </w:rPr>
        <w:t>1970s, however, th</w:t>
      </w:r>
      <w:r w:rsidR="7AE63C7E" w:rsidRPr="06B69DA9">
        <w:rPr>
          <w:rFonts w:ascii="Cambria" w:eastAsia="Cambria" w:hAnsi="Cambria" w:cs="Cambria"/>
          <w:color w:val="000000" w:themeColor="text1"/>
        </w:rPr>
        <w:t xml:space="preserve">e extract </w:t>
      </w:r>
      <w:r w:rsidR="0A0A38B3" w:rsidRPr="06B69DA9">
        <w:rPr>
          <w:rFonts w:ascii="Cambria" w:eastAsia="Cambria" w:hAnsi="Cambria" w:cs="Cambria"/>
          <w:color w:val="000000" w:themeColor="text1"/>
        </w:rPr>
        <w:t>contains</w:t>
      </w:r>
      <w:r w:rsidR="1B286C20" w:rsidRPr="06B69DA9">
        <w:rPr>
          <w:rFonts w:ascii="Cambria" w:eastAsia="Cambria" w:hAnsi="Cambria" w:cs="Cambria"/>
          <w:color w:val="000000" w:themeColor="text1"/>
        </w:rPr>
        <w:t xml:space="preserve"> every case </w:t>
      </w:r>
      <w:r w:rsidR="0EB49A9B" w:rsidRPr="06B69DA9">
        <w:rPr>
          <w:rFonts w:ascii="Cambria" w:eastAsia="Cambria" w:hAnsi="Cambria" w:cs="Cambria"/>
          <w:color w:val="000000" w:themeColor="text1"/>
        </w:rPr>
        <w:t>that ha</w:t>
      </w:r>
      <w:r w:rsidR="1B286C20" w:rsidRPr="06B69DA9">
        <w:rPr>
          <w:rFonts w:ascii="Cambria" w:eastAsia="Cambria" w:hAnsi="Cambria" w:cs="Cambria"/>
          <w:color w:val="000000" w:themeColor="text1"/>
        </w:rPr>
        <w:t xml:space="preserve">s </w:t>
      </w:r>
      <w:r w:rsidR="0EB49A9B" w:rsidRPr="06B69DA9">
        <w:rPr>
          <w:rFonts w:ascii="Cambria" w:eastAsia="Cambria" w:hAnsi="Cambria" w:cs="Cambria"/>
          <w:color w:val="000000" w:themeColor="text1"/>
        </w:rPr>
        <w:t xml:space="preserve">been </w:t>
      </w:r>
      <w:r w:rsidR="1B286C20" w:rsidRPr="06B69DA9">
        <w:rPr>
          <w:rFonts w:ascii="Cambria" w:eastAsia="Cambria" w:hAnsi="Cambria" w:cs="Cambria"/>
          <w:color w:val="000000" w:themeColor="text1"/>
        </w:rPr>
        <w:t xml:space="preserve">created or updated </w:t>
      </w:r>
      <w:r w:rsidR="0EB49A9B" w:rsidRPr="06B69DA9">
        <w:rPr>
          <w:rFonts w:ascii="Cambria" w:eastAsia="Cambria" w:hAnsi="Cambria" w:cs="Cambria"/>
          <w:color w:val="000000" w:themeColor="text1"/>
        </w:rPr>
        <w:t xml:space="preserve">in the years between </w:t>
      </w:r>
      <w:r w:rsidR="49A9F731" w:rsidRPr="06B69DA9">
        <w:rPr>
          <w:rFonts w:ascii="Cambria" w:eastAsia="Cambria" w:hAnsi="Cambria" w:cs="Cambria"/>
          <w:color w:val="000000" w:themeColor="text1"/>
        </w:rPr>
        <w:t>January 1</w:t>
      </w:r>
      <w:r w:rsidR="49A9F731" w:rsidRPr="06B69DA9">
        <w:rPr>
          <w:rFonts w:ascii="Cambria" w:eastAsia="Cambria" w:hAnsi="Cambria" w:cs="Cambria"/>
          <w:color w:val="000000" w:themeColor="text1"/>
          <w:vertAlign w:val="superscript"/>
        </w:rPr>
        <w:t>st</w:t>
      </w:r>
      <w:r w:rsidR="49A9F731" w:rsidRPr="06B69DA9">
        <w:rPr>
          <w:rFonts w:ascii="Cambria" w:eastAsia="Cambria" w:hAnsi="Cambria" w:cs="Cambria"/>
          <w:color w:val="000000" w:themeColor="text1"/>
        </w:rPr>
        <w:t xml:space="preserve"> of </w:t>
      </w:r>
      <w:r w:rsidR="0EB49A9B" w:rsidRPr="06B69DA9">
        <w:rPr>
          <w:rFonts w:ascii="Cambria" w:eastAsia="Cambria" w:hAnsi="Cambria" w:cs="Cambria"/>
          <w:color w:val="000000" w:themeColor="text1"/>
        </w:rPr>
        <w:t xml:space="preserve">2017 and </w:t>
      </w:r>
      <w:r w:rsidR="49A9F731" w:rsidRPr="06B69DA9">
        <w:rPr>
          <w:rFonts w:ascii="Cambria" w:eastAsia="Cambria" w:hAnsi="Cambria" w:cs="Cambria"/>
          <w:color w:val="000000" w:themeColor="text1"/>
        </w:rPr>
        <w:t>December 1</w:t>
      </w:r>
      <w:r w:rsidR="49A9F731" w:rsidRPr="06B69DA9">
        <w:rPr>
          <w:rFonts w:ascii="Cambria" w:eastAsia="Cambria" w:hAnsi="Cambria" w:cs="Cambria"/>
          <w:color w:val="000000" w:themeColor="text1"/>
          <w:vertAlign w:val="superscript"/>
        </w:rPr>
        <w:t>st</w:t>
      </w:r>
      <w:r w:rsidR="49A9F731" w:rsidRPr="06B69DA9">
        <w:rPr>
          <w:rFonts w:ascii="Cambria" w:eastAsia="Cambria" w:hAnsi="Cambria" w:cs="Cambria"/>
          <w:color w:val="000000" w:themeColor="text1"/>
        </w:rPr>
        <w:t xml:space="preserve"> of </w:t>
      </w:r>
      <w:r w:rsidR="0EB49A9B" w:rsidRPr="06B69DA9">
        <w:rPr>
          <w:rFonts w:ascii="Cambria" w:eastAsia="Cambria" w:hAnsi="Cambria" w:cs="Cambria"/>
          <w:color w:val="000000" w:themeColor="text1"/>
        </w:rPr>
        <w:t>202</w:t>
      </w:r>
      <w:r w:rsidR="49A9F731" w:rsidRPr="06B69DA9">
        <w:rPr>
          <w:rFonts w:ascii="Cambria" w:eastAsia="Cambria" w:hAnsi="Cambria" w:cs="Cambria"/>
          <w:color w:val="000000" w:themeColor="text1"/>
        </w:rPr>
        <w:t xml:space="preserve">1. Given cases do not get usually updated after a year of their creation, most of the cases in this extract have been created in </w:t>
      </w:r>
      <w:r w:rsidR="6F0E6536" w:rsidRPr="06B69DA9">
        <w:rPr>
          <w:rFonts w:ascii="Cambria" w:eastAsia="Cambria" w:hAnsi="Cambria" w:cs="Cambria"/>
          <w:color w:val="000000" w:themeColor="text1"/>
        </w:rPr>
        <w:t>this</w:t>
      </w:r>
      <w:r w:rsidR="49A9F731" w:rsidRPr="06B69DA9">
        <w:rPr>
          <w:rFonts w:ascii="Cambria" w:eastAsia="Cambria" w:hAnsi="Cambria" w:cs="Cambria"/>
          <w:color w:val="000000" w:themeColor="text1"/>
        </w:rPr>
        <w:t xml:space="preserve"> five-year range.</w:t>
      </w:r>
    </w:p>
    <w:p w14:paraId="09179B61" w14:textId="4F030567" w:rsidR="0086250D" w:rsidRDefault="00F30B0E" w:rsidP="008D07F1">
      <w:pPr>
        <w:spacing w:line="276" w:lineRule="auto"/>
        <w:jc w:val="center"/>
        <w:rPr>
          <w:rFonts w:ascii="Cambria" w:eastAsia="Cambria" w:hAnsi="Cambria" w:cs="Cambria"/>
          <w:color w:val="000000" w:themeColor="text1"/>
        </w:rPr>
      </w:pPr>
      <w:r>
        <w:rPr>
          <w:noProof/>
        </w:rPr>
        <w:lastRenderedPageBreak/>
        <w:drawing>
          <wp:inline distT="0" distB="0" distL="0" distR="0" wp14:anchorId="72312C2E" wp14:editId="3A1182F4">
            <wp:extent cx="4282289" cy="2618132"/>
            <wp:effectExtent l="0" t="0" r="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4282289" cy="2618132"/>
                    </a:xfrm>
                    <a:prstGeom prst="rect">
                      <a:avLst/>
                    </a:prstGeom>
                  </pic:spPr>
                </pic:pic>
              </a:graphicData>
            </a:graphic>
          </wp:inline>
        </w:drawing>
      </w:r>
    </w:p>
    <w:p w14:paraId="36C30C3E" w14:textId="7735D6F2" w:rsidR="00F30B0E" w:rsidRPr="0009604F" w:rsidRDefault="2571502C" w:rsidP="06B69DA9">
      <w:pPr>
        <w:spacing w:after="120" w:line="276" w:lineRule="auto"/>
        <w:jc w:val="center"/>
        <w:rPr>
          <w:rFonts w:ascii="Cambria" w:eastAsia="HGGothicE" w:hAnsi="Cambria" w:cs="Arial"/>
          <w:i/>
          <w:iCs/>
          <w:sz w:val="20"/>
          <w:szCs w:val="20"/>
        </w:rPr>
      </w:pPr>
      <w:r w:rsidRPr="06B69DA9">
        <w:rPr>
          <w:rFonts w:ascii="Cambria" w:eastAsia="HGGothicE" w:hAnsi="Cambria" w:cs="Arial"/>
          <w:b/>
          <w:bCs/>
          <w:i/>
          <w:iCs/>
          <w:sz w:val="20"/>
          <w:szCs w:val="20"/>
        </w:rPr>
        <w:t>Figure 1.</w:t>
      </w:r>
      <w:r w:rsidRPr="06B69DA9">
        <w:rPr>
          <w:rFonts w:ascii="Cambria" w:eastAsia="HGGothicE" w:hAnsi="Cambria" w:cs="Arial"/>
          <w:i/>
          <w:iCs/>
          <w:sz w:val="20"/>
          <w:szCs w:val="20"/>
        </w:rPr>
        <w:t xml:space="preserve"> </w:t>
      </w:r>
      <w:r w:rsidR="1358A20A" w:rsidRPr="06B69DA9">
        <w:rPr>
          <w:rFonts w:ascii="Cambria" w:eastAsia="HGGothicE" w:hAnsi="Cambria" w:cs="Arial"/>
          <w:i/>
          <w:iCs/>
          <w:sz w:val="20"/>
          <w:szCs w:val="20"/>
        </w:rPr>
        <w:t xml:space="preserve">In the Courts 5-year </w:t>
      </w:r>
      <w:r w:rsidR="63E6E584" w:rsidRPr="06B69DA9">
        <w:rPr>
          <w:rFonts w:ascii="Cambria" w:eastAsia="HGGothicE" w:hAnsi="Cambria" w:cs="Arial"/>
          <w:i/>
          <w:iCs/>
          <w:sz w:val="20"/>
          <w:szCs w:val="20"/>
        </w:rPr>
        <w:t xml:space="preserve">system extract, </w:t>
      </w:r>
      <w:r w:rsidR="7F263F53" w:rsidRPr="06B69DA9">
        <w:rPr>
          <w:rFonts w:ascii="Cambria" w:eastAsia="HGGothicE" w:hAnsi="Cambria" w:cs="Arial"/>
          <w:i/>
          <w:iCs/>
          <w:sz w:val="20"/>
          <w:szCs w:val="20"/>
        </w:rPr>
        <w:t xml:space="preserve">91.5% of cases are </w:t>
      </w:r>
      <w:r w:rsidR="1439E6F9" w:rsidRPr="06B69DA9">
        <w:rPr>
          <w:rFonts w:ascii="Cambria" w:eastAsia="HGGothicE" w:hAnsi="Cambria" w:cs="Arial"/>
          <w:i/>
          <w:iCs/>
          <w:sz w:val="20"/>
          <w:szCs w:val="20"/>
        </w:rPr>
        <w:t xml:space="preserve">managed at the district court level. Only 8.5% </w:t>
      </w:r>
      <w:r w:rsidR="327650E6" w:rsidRPr="06B69DA9">
        <w:rPr>
          <w:rFonts w:ascii="Cambria" w:eastAsia="HGGothicE" w:hAnsi="Cambria" w:cs="Arial"/>
          <w:i/>
          <w:iCs/>
          <w:sz w:val="20"/>
          <w:szCs w:val="20"/>
        </w:rPr>
        <w:t xml:space="preserve">of cases </w:t>
      </w:r>
      <w:r w:rsidR="6B6EE27F" w:rsidRPr="06B69DA9">
        <w:rPr>
          <w:rFonts w:ascii="Cambria" w:eastAsia="HGGothicE" w:hAnsi="Cambria" w:cs="Arial"/>
          <w:i/>
          <w:iCs/>
          <w:sz w:val="20"/>
          <w:szCs w:val="20"/>
        </w:rPr>
        <w:t>were</w:t>
      </w:r>
      <w:r w:rsidR="327650E6" w:rsidRPr="06B69DA9">
        <w:rPr>
          <w:rFonts w:ascii="Cambria" w:eastAsia="HGGothicE" w:hAnsi="Cambria" w:cs="Arial"/>
          <w:i/>
          <w:iCs/>
          <w:sz w:val="20"/>
          <w:szCs w:val="20"/>
        </w:rPr>
        <w:t xml:space="preserve"> handled by </w:t>
      </w:r>
      <w:r w:rsidR="6B6EE27F" w:rsidRPr="06B69DA9">
        <w:rPr>
          <w:rFonts w:ascii="Cambria" w:eastAsia="HGGothicE" w:hAnsi="Cambria" w:cs="Arial"/>
          <w:i/>
          <w:iCs/>
          <w:sz w:val="20"/>
          <w:szCs w:val="20"/>
        </w:rPr>
        <w:t>s</w:t>
      </w:r>
      <w:r w:rsidR="327650E6" w:rsidRPr="06B69DA9">
        <w:rPr>
          <w:rFonts w:ascii="Cambria" w:eastAsia="HGGothicE" w:hAnsi="Cambria" w:cs="Arial"/>
          <w:i/>
          <w:iCs/>
          <w:sz w:val="20"/>
          <w:szCs w:val="20"/>
        </w:rPr>
        <w:t>uperior</w:t>
      </w:r>
      <w:r w:rsidR="28EE1DE4" w:rsidRPr="06B69DA9">
        <w:rPr>
          <w:rFonts w:ascii="Cambria" w:eastAsia="HGGothicE" w:hAnsi="Cambria" w:cs="Arial"/>
          <w:i/>
          <w:iCs/>
          <w:sz w:val="20"/>
          <w:szCs w:val="20"/>
        </w:rPr>
        <w:t xml:space="preserve"> </w:t>
      </w:r>
      <w:r w:rsidR="3AEEC8B2" w:rsidRPr="06B69DA9">
        <w:rPr>
          <w:rFonts w:ascii="Cambria" w:eastAsia="HGGothicE" w:hAnsi="Cambria" w:cs="Arial"/>
          <w:i/>
          <w:iCs/>
          <w:sz w:val="20"/>
          <w:szCs w:val="20"/>
        </w:rPr>
        <w:t>courts.</w:t>
      </w:r>
    </w:p>
    <w:p w14:paraId="3C9DE487" w14:textId="0DA09A0B" w:rsidR="009A4EA4" w:rsidRDefault="72FBF6EE" w:rsidP="000A773B">
      <w:pPr>
        <w:spacing w:line="276" w:lineRule="auto"/>
        <w:rPr>
          <w:rFonts w:ascii="Cambria" w:eastAsia="Cambria" w:hAnsi="Cambria" w:cs="Cambria"/>
          <w:color w:val="000000" w:themeColor="text1"/>
        </w:rPr>
      </w:pPr>
      <w:r w:rsidRPr="0009604F">
        <w:rPr>
          <w:rFonts w:ascii="Cambria" w:eastAsia="Cambria" w:hAnsi="Cambria" w:cs="Cambria"/>
          <w:color w:val="000000" w:themeColor="text1"/>
        </w:rPr>
        <w:t xml:space="preserve">Most of the cases in the ACIS Court System extract are </w:t>
      </w:r>
      <w:r w:rsidR="206F5483" w:rsidRPr="0009604F">
        <w:rPr>
          <w:rFonts w:ascii="Cambria" w:eastAsia="Cambria" w:hAnsi="Cambria" w:cs="Cambria"/>
          <w:color w:val="000000" w:themeColor="text1"/>
        </w:rPr>
        <w:t>handled by district</w:t>
      </w:r>
      <w:r w:rsidR="3EE11647" w:rsidRPr="0009604F">
        <w:rPr>
          <w:rFonts w:ascii="Cambria" w:eastAsia="Cambria" w:hAnsi="Cambria" w:cs="Cambria"/>
          <w:color w:val="000000" w:themeColor="text1"/>
        </w:rPr>
        <w:t xml:space="preserve"> courts</w:t>
      </w:r>
      <w:r w:rsidR="206F5483" w:rsidRPr="0009604F">
        <w:rPr>
          <w:rFonts w:ascii="Cambria" w:eastAsia="Cambria" w:hAnsi="Cambria" w:cs="Cambria"/>
          <w:color w:val="000000" w:themeColor="text1"/>
        </w:rPr>
        <w:t xml:space="preserve"> compared to superior courts</w:t>
      </w:r>
      <w:r w:rsidR="1026EBBA" w:rsidRPr="0009604F">
        <w:rPr>
          <w:rFonts w:ascii="Cambria" w:eastAsia="Cambria" w:hAnsi="Cambria" w:cs="Cambria"/>
          <w:color w:val="000000" w:themeColor="text1"/>
        </w:rPr>
        <w:t xml:space="preserve"> (</w:t>
      </w:r>
      <w:r w:rsidR="1026EBBA" w:rsidRPr="0009604F">
        <w:rPr>
          <w:rFonts w:ascii="Cambria" w:eastAsia="Cambria" w:hAnsi="Cambria" w:cs="Cambria"/>
          <w:b/>
          <w:bCs/>
          <w:color w:val="000000" w:themeColor="text1"/>
        </w:rPr>
        <w:t>Fig</w:t>
      </w:r>
      <w:r w:rsidR="2AAFE37E" w:rsidRPr="0009604F">
        <w:rPr>
          <w:rFonts w:ascii="Cambria" w:eastAsia="Cambria" w:hAnsi="Cambria" w:cs="Cambria"/>
          <w:b/>
          <w:bCs/>
          <w:color w:val="000000" w:themeColor="text1"/>
        </w:rPr>
        <w:t>ure</w:t>
      </w:r>
      <w:r w:rsidR="1026EBBA" w:rsidRPr="0009604F">
        <w:rPr>
          <w:rFonts w:ascii="Cambria" w:eastAsia="Cambria" w:hAnsi="Cambria" w:cs="Cambria"/>
          <w:b/>
          <w:bCs/>
          <w:color w:val="000000" w:themeColor="text1"/>
        </w:rPr>
        <w:t xml:space="preserve"> 1</w:t>
      </w:r>
      <w:r w:rsidR="1026EBBA" w:rsidRPr="0009604F">
        <w:rPr>
          <w:rFonts w:ascii="Cambria" w:eastAsia="Cambria" w:hAnsi="Cambria" w:cs="Cambria"/>
          <w:color w:val="000000" w:themeColor="text1"/>
        </w:rPr>
        <w:t>)</w:t>
      </w:r>
      <w:r w:rsidR="0E4E0D6A" w:rsidRPr="0009604F">
        <w:rPr>
          <w:rFonts w:ascii="Cambria" w:eastAsia="Cambria" w:hAnsi="Cambria" w:cs="Cambria"/>
          <w:color w:val="000000" w:themeColor="text1"/>
        </w:rPr>
        <w:t>,</w:t>
      </w:r>
      <w:r w:rsidR="0E4E0D6A">
        <w:rPr>
          <w:rFonts w:ascii="Cambria" w:eastAsia="Cambria" w:hAnsi="Cambria" w:cs="Cambria"/>
          <w:color w:val="000000" w:themeColor="text1"/>
        </w:rPr>
        <w:t xml:space="preserve"> that means most cases </w:t>
      </w:r>
      <w:r w:rsidR="1F24996D">
        <w:rPr>
          <w:rFonts w:ascii="Cambria" w:eastAsia="Cambria" w:hAnsi="Cambria" w:cs="Cambria"/>
          <w:color w:val="000000" w:themeColor="text1"/>
        </w:rPr>
        <w:t>committed</w:t>
      </w:r>
      <w:r w:rsidR="0E4E0D6A">
        <w:rPr>
          <w:rFonts w:ascii="Cambria" w:eastAsia="Cambria" w:hAnsi="Cambria" w:cs="Cambria"/>
          <w:color w:val="000000" w:themeColor="text1"/>
        </w:rPr>
        <w:t xml:space="preserve"> in the </w:t>
      </w:r>
      <w:r w:rsidR="076929EF">
        <w:rPr>
          <w:rFonts w:ascii="Cambria" w:eastAsia="Cambria" w:hAnsi="Cambria" w:cs="Cambria"/>
          <w:color w:val="000000" w:themeColor="text1"/>
        </w:rPr>
        <w:t xml:space="preserve">five-year </w:t>
      </w:r>
      <w:r w:rsidR="0B3EC186">
        <w:rPr>
          <w:rFonts w:ascii="Cambria" w:eastAsia="Cambria" w:hAnsi="Cambria" w:cs="Cambria"/>
          <w:color w:val="000000" w:themeColor="text1"/>
        </w:rPr>
        <w:t>range</w:t>
      </w:r>
      <w:r w:rsidR="076929EF">
        <w:rPr>
          <w:rFonts w:ascii="Cambria" w:eastAsia="Cambria" w:hAnsi="Cambria" w:cs="Cambria"/>
          <w:color w:val="000000" w:themeColor="text1"/>
        </w:rPr>
        <w:t xml:space="preserve"> of the dataset are of </w:t>
      </w:r>
      <w:r w:rsidR="61873360">
        <w:rPr>
          <w:rFonts w:ascii="Cambria" w:eastAsia="Cambria" w:hAnsi="Cambria" w:cs="Cambria"/>
          <w:color w:val="000000" w:themeColor="text1"/>
        </w:rPr>
        <w:t>relative low severity</w:t>
      </w:r>
      <w:r w:rsidR="206F5483" w:rsidRPr="000A773B">
        <w:rPr>
          <w:rFonts w:ascii="Cambria" w:eastAsia="Cambria" w:hAnsi="Cambria" w:cs="Cambria"/>
          <w:color w:val="000000" w:themeColor="text1"/>
        </w:rPr>
        <w:t xml:space="preserve">. In NC, </w:t>
      </w:r>
      <w:r w:rsidR="3EE11647" w:rsidRPr="000A773B">
        <w:rPr>
          <w:rFonts w:ascii="Cambria" w:eastAsia="Cambria" w:hAnsi="Cambria" w:cs="Cambria"/>
          <w:color w:val="000000" w:themeColor="text1"/>
        </w:rPr>
        <w:t xml:space="preserve">both district and superior courts are trial courts, meaning they hold trials and </w:t>
      </w:r>
      <w:r w:rsidR="5F43DCB6" w:rsidRPr="000A773B">
        <w:rPr>
          <w:rFonts w:ascii="Cambria" w:eastAsia="Cambria" w:hAnsi="Cambria" w:cs="Cambria"/>
          <w:color w:val="000000" w:themeColor="text1"/>
        </w:rPr>
        <w:t xml:space="preserve">gather juries to </w:t>
      </w:r>
      <w:r w:rsidR="600BA32C" w:rsidRPr="000A773B">
        <w:rPr>
          <w:rFonts w:ascii="Cambria" w:eastAsia="Cambria" w:hAnsi="Cambria" w:cs="Cambria"/>
          <w:color w:val="000000" w:themeColor="text1"/>
        </w:rPr>
        <w:t xml:space="preserve">determine outcomes of cases. District courts, however, </w:t>
      </w:r>
      <w:r w:rsidR="50FFC117" w:rsidRPr="000A773B">
        <w:rPr>
          <w:rFonts w:ascii="Cambria" w:eastAsia="Cambria" w:hAnsi="Cambria" w:cs="Cambria"/>
          <w:color w:val="000000" w:themeColor="text1"/>
        </w:rPr>
        <w:t xml:space="preserve">handle </w:t>
      </w:r>
      <w:r w:rsidR="64CB6C80" w:rsidRPr="000A773B">
        <w:rPr>
          <w:rFonts w:ascii="Cambria" w:eastAsia="Cambria" w:hAnsi="Cambria" w:cs="Cambria"/>
          <w:color w:val="000000" w:themeColor="text1"/>
        </w:rPr>
        <w:t>serious, but lower</w:t>
      </w:r>
      <w:r w:rsidR="12B5AD7E" w:rsidRPr="000A773B">
        <w:rPr>
          <w:rFonts w:ascii="Cambria" w:eastAsia="Cambria" w:hAnsi="Cambria" w:cs="Cambria"/>
          <w:color w:val="000000" w:themeColor="text1"/>
        </w:rPr>
        <w:t>-</w:t>
      </w:r>
      <w:r w:rsidR="64CB6C80" w:rsidRPr="000A773B">
        <w:rPr>
          <w:rFonts w:ascii="Cambria" w:eastAsia="Cambria" w:hAnsi="Cambria" w:cs="Cambria"/>
          <w:color w:val="000000" w:themeColor="text1"/>
        </w:rPr>
        <w:t>level crimes</w:t>
      </w:r>
      <w:r w:rsidR="08F0699D" w:rsidRPr="000A773B">
        <w:rPr>
          <w:rFonts w:ascii="Cambria" w:eastAsia="Cambria" w:hAnsi="Cambria" w:cs="Cambria"/>
          <w:color w:val="000000" w:themeColor="text1"/>
        </w:rPr>
        <w:t xml:space="preserve">, whereas </w:t>
      </w:r>
      <w:r w:rsidR="64CB6C80" w:rsidRPr="000A773B">
        <w:rPr>
          <w:rFonts w:ascii="Cambria" w:eastAsia="Cambria" w:hAnsi="Cambria" w:cs="Cambria"/>
          <w:color w:val="000000" w:themeColor="text1"/>
        </w:rPr>
        <w:t xml:space="preserve">Superior courts hear </w:t>
      </w:r>
      <w:r w:rsidR="5A4FBD28">
        <w:rPr>
          <w:rFonts w:ascii="Cambria" w:eastAsia="Cambria" w:hAnsi="Cambria" w:cs="Cambria"/>
          <w:color w:val="000000" w:themeColor="text1"/>
        </w:rPr>
        <w:t xml:space="preserve">criminal </w:t>
      </w:r>
      <w:r w:rsidR="64CB6C80" w:rsidRPr="000A773B">
        <w:rPr>
          <w:rFonts w:ascii="Cambria" w:eastAsia="Cambria" w:hAnsi="Cambria" w:cs="Cambria"/>
          <w:color w:val="000000" w:themeColor="text1"/>
        </w:rPr>
        <w:t>cases involving felony crimes</w:t>
      </w:r>
      <w:r w:rsidR="00FE6998">
        <w:rPr>
          <w:rStyle w:val="FootnoteReference"/>
          <w:rFonts w:ascii="Cambria" w:eastAsia="Cambria" w:hAnsi="Cambria" w:cs="Cambria"/>
          <w:color w:val="000000" w:themeColor="text1"/>
        </w:rPr>
        <w:footnoteReference w:id="10"/>
      </w:r>
      <w:r w:rsidR="1A8C32B1">
        <w:rPr>
          <w:rFonts w:ascii="Cambria" w:eastAsia="Cambria" w:hAnsi="Cambria" w:cs="Cambria"/>
          <w:color w:val="000000" w:themeColor="text1"/>
        </w:rPr>
        <w:t>.</w:t>
      </w:r>
      <w:r w:rsidR="50E19FBD">
        <w:rPr>
          <w:rFonts w:ascii="Cambria" w:eastAsia="Cambria" w:hAnsi="Cambria" w:cs="Cambria"/>
          <w:color w:val="000000" w:themeColor="text1"/>
        </w:rPr>
        <w:t xml:space="preserve"> </w:t>
      </w:r>
    </w:p>
    <w:p w14:paraId="1A5AF377" w14:textId="77777777" w:rsidR="000A1F86" w:rsidRDefault="000A1F86" w:rsidP="000A773B">
      <w:pPr>
        <w:spacing w:line="276" w:lineRule="auto"/>
        <w:rPr>
          <w:rFonts w:ascii="Cambria" w:eastAsia="Cambria" w:hAnsi="Cambria" w:cs="Cambria"/>
          <w:color w:val="000000" w:themeColor="text1"/>
        </w:rPr>
      </w:pPr>
    </w:p>
    <w:p w14:paraId="287FFF53" w14:textId="084A6E6F" w:rsidR="00D659DA" w:rsidRDefault="00435ED0" w:rsidP="000A773B">
      <w:pPr>
        <w:spacing w:line="276" w:lineRule="auto"/>
        <w:rPr>
          <w:rFonts w:ascii="Cambria" w:eastAsia="Cambria" w:hAnsi="Cambria" w:cs="Cambria"/>
          <w:color w:val="000000" w:themeColor="text1"/>
        </w:rPr>
      </w:pPr>
      <w:r w:rsidRPr="002F3F65">
        <w:rPr>
          <w:rFonts w:ascii="Cambria" w:eastAsia="Cambria" w:hAnsi="Cambria" w:cs="Cambria"/>
          <w:color w:val="000000" w:themeColor="text1"/>
        </w:rPr>
        <w:t xml:space="preserve">Each case in the dataset contains information about the </w:t>
      </w:r>
      <w:r w:rsidR="00B103A5" w:rsidRPr="002F3F65">
        <w:rPr>
          <w:rFonts w:ascii="Cambria" w:eastAsia="Cambria" w:hAnsi="Cambria" w:cs="Cambria"/>
          <w:color w:val="000000" w:themeColor="text1"/>
        </w:rPr>
        <w:t xml:space="preserve">person who </w:t>
      </w:r>
      <w:r w:rsidR="663310AF" w:rsidRPr="002F3F65">
        <w:rPr>
          <w:rFonts w:ascii="Cambria" w:eastAsia="Cambria" w:hAnsi="Cambria" w:cs="Cambria"/>
          <w:color w:val="000000" w:themeColor="text1"/>
        </w:rPr>
        <w:t>committed</w:t>
      </w:r>
      <w:r w:rsidR="00B103A5" w:rsidRPr="002F3F65">
        <w:rPr>
          <w:rFonts w:ascii="Cambria" w:eastAsia="Cambria" w:hAnsi="Cambria" w:cs="Cambria"/>
          <w:color w:val="000000" w:themeColor="text1"/>
        </w:rPr>
        <w:t xml:space="preserve"> the crime, the court processes the case goes </w:t>
      </w:r>
      <w:r w:rsidR="7A4A22E1" w:rsidRPr="002F3F65">
        <w:rPr>
          <w:rFonts w:ascii="Cambria" w:eastAsia="Cambria" w:hAnsi="Cambria" w:cs="Cambria"/>
          <w:color w:val="000000" w:themeColor="text1"/>
        </w:rPr>
        <w:t>through</w:t>
      </w:r>
      <w:r w:rsidR="00B103A5" w:rsidRPr="002F3F65">
        <w:rPr>
          <w:rFonts w:ascii="Cambria" w:eastAsia="Cambria" w:hAnsi="Cambria" w:cs="Cambria"/>
          <w:color w:val="000000" w:themeColor="text1"/>
        </w:rPr>
        <w:t xml:space="preserve"> </w:t>
      </w:r>
      <w:r w:rsidR="007D7A3A" w:rsidRPr="002F3F65">
        <w:rPr>
          <w:rFonts w:ascii="Cambria" w:eastAsia="Cambria" w:hAnsi="Cambria" w:cs="Cambria"/>
          <w:color w:val="000000" w:themeColor="text1"/>
        </w:rPr>
        <w:t xml:space="preserve">until </w:t>
      </w:r>
      <w:r w:rsidR="7D494542" w:rsidRPr="002F3F65">
        <w:rPr>
          <w:rFonts w:ascii="Cambria" w:eastAsia="Cambria" w:hAnsi="Cambria" w:cs="Cambria"/>
          <w:color w:val="000000" w:themeColor="text1"/>
        </w:rPr>
        <w:t>it's</w:t>
      </w:r>
      <w:r w:rsidR="007D7A3A" w:rsidRPr="002F3F65">
        <w:rPr>
          <w:rFonts w:ascii="Cambria" w:eastAsia="Cambria" w:hAnsi="Cambria" w:cs="Cambria"/>
          <w:color w:val="000000" w:themeColor="text1"/>
        </w:rPr>
        <w:t xml:space="preserve"> </w:t>
      </w:r>
      <w:r w:rsidR="00824A3A" w:rsidRPr="002F3F65">
        <w:rPr>
          <w:rFonts w:ascii="Cambria" w:eastAsia="Cambria" w:hAnsi="Cambria" w:cs="Cambria"/>
          <w:color w:val="000000" w:themeColor="text1"/>
        </w:rPr>
        <w:t xml:space="preserve">closed, </w:t>
      </w:r>
      <w:r w:rsidR="00DC6325" w:rsidRPr="002F3F65">
        <w:rPr>
          <w:rFonts w:ascii="Cambria" w:eastAsia="Cambria" w:hAnsi="Cambria" w:cs="Cambria"/>
          <w:color w:val="000000" w:themeColor="text1"/>
        </w:rPr>
        <w:t>the offenses</w:t>
      </w:r>
      <w:r w:rsidR="005C3B1B" w:rsidRPr="002F3F65">
        <w:rPr>
          <w:rFonts w:ascii="Cambria" w:eastAsia="Cambria" w:hAnsi="Cambria" w:cs="Cambria"/>
          <w:color w:val="000000" w:themeColor="text1"/>
        </w:rPr>
        <w:t xml:space="preserve"> charged</w:t>
      </w:r>
      <w:r w:rsidR="005E3ADF" w:rsidRPr="002F3F65">
        <w:rPr>
          <w:rFonts w:ascii="Cambria" w:eastAsia="Cambria" w:hAnsi="Cambria" w:cs="Cambria"/>
          <w:color w:val="000000" w:themeColor="text1"/>
        </w:rPr>
        <w:t>,</w:t>
      </w:r>
      <w:r w:rsidR="00F401DD" w:rsidRPr="002F3F65">
        <w:rPr>
          <w:rFonts w:ascii="Cambria" w:eastAsia="Cambria" w:hAnsi="Cambria" w:cs="Cambria"/>
          <w:color w:val="000000" w:themeColor="text1"/>
        </w:rPr>
        <w:t xml:space="preserve"> </w:t>
      </w:r>
      <w:r w:rsidR="005C3B1B" w:rsidRPr="002F3F65">
        <w:rPr>
          <w:rFonts w:ascii="Cambria" w:eastAsia="Cambria" w:hAnsi="Cambria" w:cs="Cambria"/>
          <w:color w:val="000000" w:themeColor="text1"/>
        </w:rPr>
        <w:t>and outcomes of each</w:t>
      </w:r>
      <w:r w:rsidR="008657B9" w:rsidRPr="002F3F65">
        <w:rPr>
          <w:rFonts w:ascii="Cambria" w:eastAsia="Cambria" w:hAnsi="Cambria" w:cs="Cambria"/>
          <w:color w:val="000000" w:themeColor="text1"/>
        </w:rPr>
        <w:t xml:space="preserve"> individual </w:t>
      </w:r>
      <w:r w:rsidR="005C3B1B" w:rsidRPr="002F3F65">
        <w:rPr>
          <w:rFonts w:ascii="Cambria" w:eastAsia="Cambria" w:hAnsi="Cambria" w:cs="Cambria"/>
          <w:color w:val="000000" w:themeColor="text1"/>
        </w:rPr>
        <w:t>offense</w:t>
      </w:r>
      <w:r w:rsidR="008657B9" w:rsidRPr="002F3F65">
        <w:rPr>
          <w:rFonts w:ascii="Cambria" w:eastAsia="Cambria" w:hAnsi="Cambria" w:cs="Cambria"/>
          <w:color w:val="000000" w:themeColor="text1"/>
        </w:rPr>
        <w:t xml:space="preserve"> prosecution. </w:t>
      </w:r>
      <w:r w:rsidR="000A1F86" w:rsidRPr="002F3F65">
        <w:rPr>
          <w:rFonts w:ascii="Cambria" w:eastAsia="Cambria" w:hAnsi="Cambria" w:cs="Cambria"/>
          <w:color w:val="000000" w:themeColor="text1"/>
        </w:rPr>
        <w:t xml:space="preserve">The </w:t>
      </w:r>
      <w:r w:rsidR="00936F41" w:rsidRPr="002F3F65">
        <w:rPr>
          <w:rFonts w:ascii="Cambria" w:eastAsia="Cambria" w:hAnsi="Cambria" w:cs="Cambria"/>
          <w:color w:val="000000" w:themeColor="text1"/>
        </w:rPr>
        <w:t xml:space="preserve">completeness of different </w:t>
      </w:r>
      <w:r w:rsidR="00CA35F5" w:rsidRPr="002F3F65">
        <w:rPr>
          <w:rFonts w:ascii="Cambria" w:eastAsia="Cambria" w:hAnsi="Cambria" w:cs="Cambria"/>
          <w:color w:val="000000" w:themeColor="text1"/>
        </w:rPr>
        <w:t>features of a case and offense</w:t>
      </w:r>
      <w:r w:rsidR="00936F41" w:rsidRPr="002F3F65">
        <w:rPr>
          <w:rFonts w:ascii="Cambria" w:eastAsia="Cambria" w:hAnsi="Cambria" w:cs="Cambria"/>
          <w:color w:val="000000" w:themeColor="text1"/>
        </w:rPr>
        <w:t xml:space="preserve"> in the dataset also </w:t>
      </w:r>
      <w:r w:rsidR="004D3E47" w:rsidRPr="002F3F65">
        <w:rPr>
          <w:rFonts w:ascii="Cambria" w:eastAsia="Cambria" w:hAnsi="Cambria" w:cs="Cambria"/>
          <w:color w:val="000000" w:themeColor="text1"/>
        </w:rPr>
        <w:t xml:space="preserve">explains the processes some types of cases go through </w:t>
      </w:r>
      <w:r w:rsidR="00CD59AA" w:rsidRPr="002F3F65">
        <w:rPr>
          <w:rFonts w:ascii="Cambria" w:eastAsia="Cambria" w:hAnsi="Cambria" w:cs="Cambria"/>
          <w:color w:val="000000" w:themeColor="text1"/>
        </w:rPr>
        <w:t>and which they do not.</w:t>
      </w:r>
      <w:r w:rsidR="002F3F65">
        <w:rPr>
          <w:rFonts w:ascii="Cambria" w:eastAsia="Cambria" w:hAnsi="Cambria" w:cs="Cambria"/>
          <w:color w:val="000000" w:themeColor="text1"/>
        </w:rPr>
        <w:t xml:space="preserve"> </w:t>
      </w:r>
      <w:r w:rsidR="00CA35F5" w:rsidRPr="0009604F">
        <w:rPr>
          <w:rFonts w:ascii="Cambria" w:eastAsia="Cambria" w:hAnsi="Cambria" w:cs="Cambria"/>
          <w:b/>
          <w:bCs/>
          <w:color w:val="000000" w:themeColor="text1"/>
        </w:rPr>
        <w:t>Figure 2</w:t>
      </w:r>
      <w:r w:rsidR="002F3F65" w:rsidRPr="006B231C">
        <w:rPr>
          <w:rFonts w:ascii="Cambria" w:eastAsia="Cambria" w:hAnsi="Cambria" w:cs="Cambria"/>
          <w:color w:val="000000" w:themeColor="text1"/>
        </w:rPr>
        <w:t xml:space="preserve"> </w:t>
      </w:r>
      <w:r w:rsidR="002F3F65">
        <w:rPr>
          <w:rFonts w:ascii="Cambria" w:eastAsia="Cambria" w:hAnsi="Cambria" w:cs="Cambria"/>
          <w:color w:val="000000" w:themeColor="text1"/>
        </w:rPr>
        <w:t>shows demographic information about the defendan</w:t>
      </w:r>
      <w:r w:rsidR="00DC64F5">
        <w:rPr>
          <w:rFonts w:ascii="Cambria" w:eastAsia="Cambria" w:hAnsi="Cambria" w:cs="Cambria"/>
          <w:color w:val="000000" w:themeColor="text1"/>
        </w:rPr>
        <w:t>t</w:t>
      </w:r>
      <w:r w:rsidR="002F3F65">
        <w:rPr>
          <w:rFonts w:ascii="Cambria" w:eastAsia="Cambria" w:hAnsi="Cambria" w:cs="Cambria"/>
          <w:color w:val="000000" w:themeColor="text1"/>
        </w:rPr>
        <w:t xml:space="preserve"> is </w:t>
      </w:r>
      <w:r w:rsidR="00DC64F5">
        <w:rPr>
          <w:rFonts w:ascii="Cambria" w:eastAsia="Cambria" w:hAnsi="Cambria" w:cs="Cambria"/>
          <w:color w:val="000000" w:themeColor="text1"/>
        </w:rPr>
        <w:t>complete</w:t>
      </w:r>
      <w:r w:rsidR="002F3F65">
        <w:rPr>
          <w:rFonts w:ascii="Cambria" w:eastAsia="Cambria" w:hAnsi="Cambria" w:cs="Cambria"/>
          <w:color w:val="000000" w:themeColor="text1"/>
        </w:rPr>
        <w:t xml:space="preserve"> in most cases, however, </w:t>
      </w:r>
      <w:r w:rsidR="00DC666A">
        <w:rPr>
          <w:rFonts w:ascii="Cambria" w:eastAsia="Cambria" w:hAnsi="Cambria" w:cs="Cambria"/>
          <w:color w:val="000000" w:themeColor="text1"/>
        </w:rPr>
        <w:t>case specific features such as the Bond Amount assigned, is</w:t>
      </w:r>
      <w:r w:rsidR="000F05B8">
        <w:rPr>
          <w:rFonts w:ascii="Cambria" w:eastAsia="Cambria" w:hAnsi="Cambria" w:cs="Cambria"/>
          <w:color w:val="000000" w:themeColor="text1"/>
        </w:rPr>
        <w:t xml:space="preserve"> missing in more than half of the cases. </w:t>
      </w:r>
      <w:r w:rsidR="00C25289">
        <w:rPr>
          <w:rFonts w:ascii="Cambria" w:eastAsia="Cambria" w:hAnsi="Cambria" w:cs="Cambria"/>
          <w:color w:val="000000" w:themeColor="text1"/>
        </w:rPr>
        <w:t>We attribute the</w:t>
      </w:r>
      <w:r w:rsidR="000F05B8">
        <w:rPr>
          <w:rFonts w:ascii="Cambria" w:eastAsia="Cambria" w:hAnsi="Cambria" w:cs="Cambria"/>
          <w:color w:val="000000" w:themeColor="text1"/>
        </w:rPr>
        <w:t xml:space="preserve"> missing information to the fact that not all cases are severe enough for the defendant to have to pay a bail bond to </w:t>
      </w:r>
      <w:r w:rsidR="00AB0326">
        <w:rPr>
          <w:rFonts w:ascii="Cambria" w:eastAsia="Cambria" w:hAnsi="Cambria" w:cs="Cambria"/>
          <w:color w:val="000000" w:themeColor="text1"/>
        </w:rPr>
        <w:t>remain fre</w:t>
      </w:r>
      <w:r w:rsidR="0048743A">
        <w:rPr>
          <w:rFonts w:ascii="Cambria" w:eastAsia="Cambria" w:hAnsi="Cambria" w:cs="Cambria"/>
          <w:color w:val="000000" w:themeColor="text1"/>
        </w:rPr>
        <w:t xml:space="preserve">e before </w:t>
      </w:r>
      <w:r w:rsidR="00BF31CA">
        <w:rPr>
          <w:rFonts w:ascii="Cambria" w:eastAsia="Cambria" w:hAnsi="Cambria" w:cs="Cambria"/>
          <w:color w:val="000000" w:themeColor="text1"/>
        </w:rPr>
        <w:t>conviction</w:t>
      </w:r>
      <w:r w:rsidR="0009604F">
        <w:rPr>
          <w:rFonts w:ascii="Cambria" w:eastAsia="Cambria" w:hAnsi="Cambria" w:cs="Cambria"/>
          <w:color w:val="000000" w:themeColor="text1"/>
        </w:rPr>
        <w:t xml:space="preserve">. </w:t>
      </w:r>
      <w:r w:rsidR="00E76B14">
        <w:rPr>
          <w:rFonts w:ascii="Cambria" w:eastAsia="Cambria" w:hAnsi="Cambria" w:cs="Cambria"/>
          <w:color w:val="000000" w:themeColor="text1"/>
        </w:rPr>
        <w:t xml:space="preserve">For offenses, the intuition is similar. Depending on </w:t>
      </w:r>
      <w:r w:rsidR="003A5B93">
        <w:rPr>
          <w:rFonts w:ascii="Cambria" w:eastAsia="Cambria" w:hAnsi="Cambria" w:cs="Cambria"/>
          <w:color w:val="000000" w:themeColor="text1"/>
        </w:rPr>
        <w:t xml:space="preserve">the </w:t>
      </w:r>
      <w:r w:rsidR="00CE1552">
        <w:rPr>
          <w:rFonts w:ascii="Cambria" w:eastAsia="Cambria" w:hAnsi="Cambria" w:cs="Cambria"/>
          <w:color w:val="000000" w:themeColor="text1"/>
        </w:rPr>
        <w:t xml:space="preserve">disposition of the initially charged offense, the </w:t>
      </w:r>
      <w:r w:rsidR="00F05CE5">
        <w:rPr>
          <w:rFonts w:ascii="Cambria" w:eastAsia="Cambria" w:hAnsi="Cambria" w:cs="Cambria"/>
          <w:color w:val="000000" w:themeColor="text1"/>
        </w:rPr>
        <w:t xml:space="preserve">information available varies. </w:t>
      </w:r>
      <w:r w:rsidR="00930651">
        <w:rPr>
          <w:rFonts w:ascii="Cambria" w:eastAsia="Cambria" w:hAnsi="Cambria" w:cs="Cambria"/>
          <w:color w:val="000000" w:themeColor="text1"/>
        </w:rPr>
        <w:t>A more detailed discussion on the</w:t>
      </w:r>
      <w:r w:rsidR="00783468">
        <w:rPr>
          <w:rFonts w:ascii="Cambria" w:eastAsia="Cambria" w:hAnsi="Cambria" w:cs="Cambria"/>
          <w:color w:val="000000" w:themeColor="text1"/>
        </w:rPr>
        <w:t xml:space="preserve"> missing offense information </w:t>
      </w:r>
      <w:r w:rsidR="00D659DA">
        <w:rPr>
          <w:rFonts w:ascii="Cambria" w:eastAsia="Cambria" w:hAnsi="Cambria" w:cs="Cambria"/>
          <w:color w:val="000000" w:themeColor="text1"/>
        </w:rPr>
        <w:t>is shown in the Results section.</w:t>
      </w:r>
    </w:p>
    <w:p w14:paraId="7324B11D" w14:textId="4D0E6C48" w:rsidR="00D67C32" w:rsidRPr="000A773B" w:rsidRDefault="00D67C32" w:rsidP="000A773B">
      <w:pPr>
        <w:spacing w:line="276" w:lineRule="auto"/>
        <w:rPr>
          <w:rFonts w:ascii="Cambria" w:eastAsia="Cambria" w:hAnsi="Cambria" w:cs="Cambria"/>
          <w:color w:val="000000" w:themeColor="text1"/>
        </w:rPr>
      </w:pPr>
      <w:r>
        <w:rPr>
          <w:rFonts w:ascii="Cambria" w:eastAsia="Cambria" w:hAnsi="Cambria" w:cs="Cambria"/>
          <w:noProof/>
          <w:color w:val="000000" w:themeColor="text1"/>
        </w:rPr>
        <w:lastRenderedPageBreak/>
        <w:drawing>
          <wp:inline distT="0" distB="0" distL="0" distR="0" wp14:anchorId="3D5CF547" wp14:editId="309AD182">
            <wp:extent cx="5943600" cy="3149600"/>
            <wp:effectExtent l="0" t="0" r="0" b="0"/>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149600"/>
                    </a:xfrm>
                    <a:prstGeom prst="rect">
                      <a:avLst/>
                    </a:prstGeom>
                  </pic:spPr>
                </pic:pic>
              </a:graphicData>
            </a:graphic>
          </wp:inline>
        </w:drawing>
      </w:r>
    </w:p>
    <w:p w14:paraId="4A678AF9" w14:textId="2792147D" w:rsidR="001E1BDF" w:rsidRDefault="00D67C32" w:rsidP="00114542">
      <w:pPr>
        <w:spacing w:line="276" w:lineRule="auto"/>
        <w:rPr>
          <w:rFonts w:ascii="Cambria" w:eastAsia="Cambria" w:hAnsi="Cambria" w:cs="Cambria"/>
          <w:color w:val="000000" w:themeColor="text1"/>
        </w:rPr>
      </w:pPr>
      <w:r>
        <w:rPr>
          <w:rFonts w:ascii="Cambria" w:eastAsia="Cambria" w:hAnsi="Cambria" w:cs="Cambria"/>
          <w:noProof/>
          <w:color w:val="000000" w:themeColor="text1"/>
        </w:rPr>
        <w:drawing>
          <wp:inline distT="0" distB="0" distL="0" distR="0" wp14:anchorId="2A28BA61" wp14:editId="34C1B9F4">
            <wp:extent cx="5943600" cy="3195320"/>
            <wp:effectExtent l="0" t="0" r="0" b="5080"/>
            <wp:docPr id="7" name="Picture 7"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ackground patter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95320"/>
                    </a:xfrm>
                    <a:prstGeom prst="rect">
                      <a:avLst/>
                    </a:prstGeom>
                  </pic:spPr>
                </pic:pic>
              </a:graphicData>
            </a:graphic>
          </wp:inline>
        </w:drawing>
      </w:r>
    </w:p>
    <w:p w14:paraId="6562459C" w14:textId="69EC1EB3" w:rsidR="00277B92" w:rsidRPr="000300D8" w:rsidRDefault="00277B92" w:rsidP="00277B92">
      <w:pPr>
        <w:spacing w:after="120" w:line="276" w:lineRule="auto"/>
        <w:jc w:val="center"/>
        <w:rPr>
          <w:rFonts w:ascii="Cambria" w:eastAsia="HGGothicE" w:hAnsi="Cambria" w:cs="Arial"/>
          <w:i/>
          <w:iCs/>
          <w:sz w:val="20"/>
          <w:szCs w:val="20"/>
        </w:rPr>
      </w:pPr>
      <w:r w:rsidRPr="0009604F">
        <w:rPr>
          <w:rFonts w:ascii="Cambria" w:eastAsia="HGGothicE" w:hAnsi="Cambria" w:cs="Arial"/>
          <w:b/>
          <w:bCs/>
          <w:i/>
          <w:iCs/>
          <w:sz w:val="20"/>
          <w:szCs w:val="20"/>
        </w:rPr>
        <w:t>Figure 2.</w:t>
      </w:r>
      <w:r>
        <w:rPr>
          <w:rFonts w:ascii="Cambria" w:eastAsia="HGGothicE" w:hAnsi="Cambria" w:cs="Arial"/>
          <w:i/>
          <w:iCs/>
          <w:sz w:val="20"/>
          <w:szCs w:val="20"/>
        </w:rPr>
        <w:t xml:space="preserve"> </w:t>
      </w:r>
      <w:r w:rsidR="004F1F1B">
        <w:rPr>
          <w:rFonts w:ascii="Cambria" w:eastAsia="HGGothicE" w:hAnsi="Cambria" w:cs="Arial"/>
          <w:i/>
          <w:iCs/>
          <w:sz w:val="20"/>
          <w:szCs w:val="20"/>
        </w:rPr>
        <w:t>Patterns in missing case and offense information may explain</w:t>
      </w:r>
      <w:r w:rsidR="0039562B">
        <w:rPr>
          <w:rFonts w:ascii="Cambria" w:eastAsia="HGGothicE" w:hAnsi="Cambria" w:cs="Arial"/>
          <w:i/>
          <w:iCs/>
          <w:sz w:val="20"/>
          <w:szCs w:val="20"/>
        </w:rPr>
        <w:t xml:space="preserve"> </w:t>
      </w:r>
      <w:r w:rsidR="00CF3B3F">
        <w:rPr>
          <w:rFonts w:ascii="Cambria" w:eastAsia="HGGothicE" w:hAnsi="Cambria" w:cs="Arial"/>
          <w:i/>
          <w:iCs/>
          <w:sz w:val="20"/>
          <w:szCs w:val="20"/>
        </w:rPr>
        <w:t>different prosecution routes in the criminal justice system</w:t>
      </w:r>
      <w:r>
        <w:rPr>
          <w:rFonts w:ascii="Cambria" w:eastAsia="HGGothicE" w:hAnsi="Cambria" w:cs="Arial"/>
          <w:i/>
          <w:iCs/>
          <w:sz w:val="20"/>
          <w:szCs w:val="20"/>
        </w:rPr>
        <w:t>.</w:t>
      </w:r>
    </w:p>
    <w:p w14:paraId="2D6E2D22" w14:textId="10AF0813" w:rsidR="0009604F" w:rsidRDefault="4C3D0642" w:rsidP="00D23B02">
      <w:pPr>
        <w:spacing w:line="276" w:lineRule="auto"/>
        <w:rPr>
          <w:rFonts w:ascii="Cambria" w:eastAsia="Cambria" w:hAnsi="Cambria" w:cs="Cambria"/>
          <w:color w:val="000000" w:themeColor="text1"/>
        </w:rPr>
      </w:pPr>
      <w:r w:rsidRPr="06B69DA9">
        <w:rPr>
          <w:rFonts w:ascii="Cambria" w:eastAsia="Cambria" w:hAnsi="Cambria" w:cs="Cambria"/>
          <w:color w:val="000000" w:themeColor="text1"/>
        </w:rPr>
        <w:t xml:space="preserve">Returning to the Bail Bonds </w:t>
      </w:r>
      <w:r w:rsidR="669E15D9" w:rsidRPr="06B69DA9">
        <w:rPr>
          <w:rFonts w:ascii="Cambria" w:eastAsia="Cambria" w:hAnsi="Cambria" w:cs="Cambria"/>
          <w:color w:val="000000" w:themeColor="text1"/>
        </w:rPr>
        <w:t xml:space="preserve">example from the last paragraph, </w:t>
      </w:r>
      <w:r w:rsidR="514275CD" w:rsidRPr="06B69DA9">
        <w:rPr>
          <w:rFonts w:ascii="Cambria" w:eastAsia="Cambria" w:hAnsi="Cambria" w:cs="Cambria"/>
          <w:color w:val="000000" w:themeColor="text1"/>
        </w:rPr>
        <w:t>the amount se</w:t>
      </w:r>
      <w:r w:rsidR="55EA07D6" w:rsidRPr="06B69DA9">
        <w:rPr>
          <w:rFonts w:ascii="Cambria" w:eastAsia="Cambria" w:hAnsi="Cambria" w:cs="Cambria"/>
          <w:color w:val="000000" w:themeColor="text1"/>
        </w:rPr>
        <w:t xml:space="preserve">t as bail for offenses </w:t>
      </w:r>
      <w:r w:rsidR="3389AB5D" w:rsidRPr="06B69DA9">
        <w:rPr>
          <w:rFonts w:ascii="Cambria" w:eastAsia="Cambria" w:hAnsi="Cambria" w:cs="Cambria"/>
          <w:color w:val="000000" w:themeColor="text1"/>
        </w:rPr>
        <w:t>committed</w:t>
      </w:r>
      <w:r w:rsidR="55EA07D6" w:rsidRPr="06B69DA9">
        <w:rPr>
          <w:rFonts w:ascii="Cambria" w:eastAsia="Cambria" w:hAnsi="Cambria" w:cs="Cambria"/>
          <w:color w:val="000000" w:themeColor="text1"/>
        </w:rPr>
        <w:t xml:space="preserve"> </w:t>
      </w:r>
      <w:r w:rsidR="10EF074B" w:rsidRPr="06B69DA9">
        <w:rPr>
          <w:rFonts w:ascii="Cambria" w:eastAsia="Cambria" w:hAnsi="Cambria" w:cs="Cambria"/>
          <w:color w:val="000000" w:themeColor="text1"/>
        </w:rPr>
        <w:t>offers</w:t>
      </w:r>
      <w:r w:rsidR="55EA07D6" w:rsidRPr="06B69DA9">
        <w:rPr>
          <w:rFonts w:ascii="Cambria" w:eastAsia="Cambria" w:hAnsi="Cambria" w:cs="Cambria"/>
          <w:color w:val="000000" w:themeColor="text1"/>
        </w:rPr>
        <w:t xml:space="preserve"> an</w:t>
      </w:r>
      <w:r w:rsidR="3B3D9EF0" w:rsidRPr="06B69DA9">
        <w:rPr>
          <w:rFonts w:ascii="Cambria" w:eastAsia="Cambria" w:hAnsi="Cambria" w:cs="Cambria"/>
          <w:color w:val="000000" w:themeColor="text1"/>
        </w:rPr>
        <w:t xml:space="preserve"> opportunity to </w:t>
      </w:r>
      <w:r w:rsidR="73E6B75B" w:rsidRPr="06B69DA9">
        <w:rPr>
          <w:rFonts w:ascii="Cambria" w:eastAsia="Cambria" w:hAnsi="Cambria" w:cs="Cambria"/>
          <w:color w:val="000000" w:themeColor="text1"/>
        </w:rPr>
        <w:t xml:space="preserve">visualize and quantify potential racial and </w:t>
      </w:r>
      <w:r w:rsidR="63DDE4D2" w:rsidRPr="06B69DA9">
        <w:rPr>
          <w:rFonts w:ascii="Cambria" w:eastAsia="Cambria" w:hAnsi="Cambria" w:cs="Cambria"/>
          <w:color w:val="000000" w:themeColor="text1"/>
        </w:rPr>
        <w:t>gender</w:t>
      </w:r>
      <w:r w:rsidR="73E6B75B" w:rsidRPr="06B69DA9">
        <w:rPr>
          <w:rFonts w:ascii="Cambria" w:eastAsia="Cambria" w:hAnsi="Cambria" w:cs="Cambria"/>
          <w:color w:val="000000" w:themeColor="text1"/>
        </w:rPr>
        <w:t xml:space="preserve"> bias that may exist in the system. Bail bonds </w:t>
      </w:r>
      <w:r w:rsidR="206C686C" w:rsidRPr="06B69DA9">
        <w:rPr>
          <w:rFonts w:ascii="Cambria" w:eastAsia="Cambria" w:hAnsi="Cambria" w:cs="Cambria"/>
          <w:color w:val="000000" w:themeColor="text1"/>
        </w:rPr>
        <w:t xml:space="preserve">are not always a dollar amount, but in most </w:t>
      </w:r>
      <w:r w:rsidR="227E8833" w:rsidRPr="06B69DA9">
        <w:rPr>
          <w:rFonts w:ascii="Cambria" w:eastAsia="Cambria" w:hAnsi="Cambria" w:cs="Cambria"/>
          <w:color w:val="000000" w:themeColor="text1"/>
        </w:rPr>
        <w:t>records found in the dataset where the bond</w:t>
      </w:r>
      <w:r w:rsidR="3F42ED3A" w:rsidRPr="06B69DA9">
        <w:rPr>
          <w:rFonts w:ascii="Cambria" w:eastAsia="Cambria" w:hAnsi="Cambria" w:cs="Cambria"/>
          <w:color w:val="000000" w:themeColor="text1"/>
        </w:rPr>
        <w:t xml:space="preserve"> </w:t>
      </w:r>
      <w:r w:rsidR="206C686C" w:rsidRPr="06B69DA9">
        <w:rPr>
          <w:rFonts w:ascii="Cambria" w:eastAsia="Cambria" w:hAnsi="Cambria" w:cs="Cambria"/>
          <w:color w:val="000000" w:themeColor="text1"/>
        </w:rPr>
        <w:t>is the amount you must pay to be released from jail until your criminal case is resolved</w:t>
      </w:r>
      <w:r w:rsidR="6C5B316B" w:rsidRPr="06B69DA9">
        <w:rPr>
          <w:rFonts w:ascii="Cambria" w:eastAsia="Cambria" w:hAnsi="Cambria" w:cs="Cambria"/>
          <w:color w:val="000000" w:themeColor="text1"/>
        </w:rPr>
        <w:t xml:space="preserve">, </w:t>
      </w:r>
      <w:r w:rsidR="7A04379C" w:rsidRPr="06B69DA9">
        <w:rPr>
          <w:rFonts w:ascii="Cambria" w:eastAsia="Cambria" w:hAnsi="Cambria" w:cs="Cambria"/>
          <w:color w:val="000000" w:themeColor="text1"/>
        </w:rPr>
        <w:t xml:space="preserve">an </w:t>
      </w:r>
      <w:r w:rsidR="2BD10FBB" w:rsidRPr="06B69DA9">
        <w:rPr>
          <w:rFonts w:ascii="Cambria" w:eastAsia="Cambria" w:hAnsi="Cambria" w:cs="Cambria"/>
          <w:color w:val="000000" w:themeColor="text1"/>
        </w:rPr>
        <w:t xml:space="preserve">arbitrary amount is set by a court magistrate </w:t>
      </w:r>
      <w:r w:rsidR="06E68EBF" w:rsidRPr="06B69DA9">
        <w:rPr>
          <w:rFonts w:ascii="Cambria" w:eastAsia="Cambria" w:hAnsi="Cambria" w:cs="Cambria"/>
          <w:color w:val="000000" w:themeColor="text1"/>
        </w:rPr>
        <w:t xml:space="preserve">that is proportional to the </w:t>
      </w:r>
      <w:r w:rsidR="317F7D1B" w:rsidRPr="06B69DA9">
        <w:rPr>
          <w:rFonts w:ascii="Cambria" w:eastAsia="Cambria" w:hAnsi="Cambria" w:cs="Cambria"/>
          <w:color w:val="000000" w:themeColor="text1"/>
        </w:rPr>
        <w:t>likelihood of the defendant of not</w:t>
      </w:r>
      <w:r w:rsidR="0B47C5CF" w:rsidRPr="06B69DA9">
        <w:rPr>
          <w:rFonts w:ascii="Cambria" w:eastAsia="Cambria" w:hAnsi="Cambria" w:cs="Cambria"/>
          <w:color w:val="000000" w:themeColor="text1"/>
        </w:rPr>
        <w:t xml:space="preserve"> returning to court</w:t>
      </w:r>
      <w:r w:rsidR="2D2E47DC" w:rsidRPr="06B69DA9">
        <w:rPr>
          <w:rFonts w:ascii="Cambria" w:eastAsia="Cambria" w:hAnsi="Cambria" w:cs="Cambria"/>
          <w:color w:val="000000" w:themeColor="text1"/>
        </w:rPr>
        <w:t xml:space="preserve"> </w:t>
      </w:r>
      <w:r w:rsidR="2D2E47DC" w:rsidRPr="06B69DA9">
        <w:rPr>
          <w:rFonts w:ascii="Cambria" w:eastAsia="Cambria" w:hAnsi="Cambria" w:cs="Cambria"/>
          <w:color w:val="000000" w:themeColor="text1"/>
        </w:rPr>
        <w:lastRenderedPageBreak/>
        <w:t xml:space="preserve">for </w:t>
      </w:r>
      <w:r w:rsidR="55970CE3" w:rsidRPr="06B69DA9">
        <w:rPr>
          <w:rFonts w:ascii="Cambria" w:eastAsia="Cambria" w:hAnsi="Cambria" w:cs="Cambria"/>
          <w:color w:val="000000" w:themeColor="text1"/>
        </w:rPr>
        <w:t>their trial appointments.</w:t>
      </w:r>
      <w:r w:rsidR="0CEC2D34" w:rsidRPr="06B69DA9">
        <w:rPr>
          <w:rFonts w:ascii="Cambria" w:eastAsia="Cambria" w:hAnsi="Cambria" w:cs="Cambria"/>
          <w:color w:val="000000" w:themeColor="text1"/>
        </w:rPr>
        <w:t xml:space="preserve"> </w:t>
      </w:r>
      <w:r w:rsidR="6F90012D" w:rsidRPr="06B69DA9">
        <w:rPr>
          <w:rFonts w:ascii="Cambria" w:eastAsia="Cambria" w:hAnsi="Cambria" w:cs="Cambria"/>
          <w:color w:val="000000" w:themeColor="text1"/>
        </w:rPr>
        <w:t xml:space="preserve">In North Carolina, between 2017-2021, the </w:t>
      </w:r>
      <w:r w:rsidR="737D128F" w:rsidRPr="06B69DA9">
        <w:rPr>
          <w:rFonts w:ascii="Cambria" w:eastAsia="Cambria" w:hAnsi="Cambria" w:cs="Cambria"/>
          <w:color w:val="000000" w:themeColor="text1"/>
        </w:rPr>
        <w:t xml:space="preserve">offenses for which you </w:t>
      </w:r>
      <w:r w:rsidR="7ECB772C" w:rsidRPr="06B69DA9">
        <w:rPr>
          <w:rFonts w:ascii="Cambria" w:eastAsia="Cambria" w:hAnsi="Cambria" w:cs="Cambria"/>
          <w:color w:val="000000" w:themeColor="text1"/>
        </w:rPr>
        <w:t>would most frequently get a</w:t>
      </w:r>
      <w:r w:rsidR="737D128F" w:rsidRPr="06B69DA9">
        <w:rPr>
          <w:rFonts w:ascii="Cambria" w:eastAsia="Cambria" w:hAnsi="Cambria" w:cs="Cambria"/>
          <w:color w:val="000000" w:themeColor="text1"/>
        </w:rPr>
        <w:t xml:space="preserve"> bond amount assigned</w:t>
      </w:r>
      <w:r w:rsidR="39A138BF" w:rsidRPr="06B69DA9">
        <w:rPr>
          <w:rFonts w:ascii="Cambria" w:eastAsia="Cambria" w:hAnsi="Cambria" w:cs="Cambria"/>
          <w:color w:val="000000" w:themeColor="text1"/>
        </w:rPr>
        <w:t xml:space="preserve"> are </w:t>
      </w:r>
      <w:r w:rsidR="6A661A7A" w:rsidRPr="06B69DA9">
        <w:rPr>
          <w:rFonts w:ascii="Cambria" w:eastAsia="Cambria" w:hAnsi="Cambria" w:cs="Cambria"/>
          <w:color w:val="000000" w:themeColor="text1"/>
        </w:rPr>
        <w:t xml:space="preserve">shown in </w:t>
      </w:r>
      <w:r w:rsidR="6A661A7A" w:rsidRPr="06B69DA9">
        <w:rPr>
          <w:rFonts w:ascii="Cambria" w:eastAsia="Cambria" w:hAnsi="Cambria" w:cs="Cambria"/>
          <w:b/>
          <w:bCs/>
          <w:color w:val="000000" w:themeColor="text1"/>
        </w:rPr>
        <w:t xml:space="preserve">Figure </w:t>
      </w:r>
      <w:r w:rsidR="2AAFE37E" w:rsidRPr="06B69DA9">
        <w:rPr>
          <w:rFonts w:ascii="Cambria" w:eastAsia="Cambria" w:hAnsi="Cambria" w:cs="Cambria"/>
          <w:b/>
          <w:bCs/>
          <w:color w:val="000000" w:themeColor="text1"/>
        </w:rPr>
        <w:t>3</w:t>
      </w:r>
      <w:r w:rsidR="0F02C20A" w:rsidRPr="06B69DA9">
        <w:rPr>
          <w:rFonts w:ascii="Cambria" w:eastAsia="Cambria" w:hAnsi="Cambria" w:cs="Cambria"/>
          <w:color w:val="000000" w:themeColor="text1"/>
        </w:rPr>
        <w:t>.</w:t>
      </w:r>
      <w:r w:rsidR="54718F14" w:rsidRPr="06B69DA9">
        <w:rPr>
          <w:rFonts w:ascii="Cambria" w:eastAsia="Cambria" w:hAnsi="Cambria" w:cs="Cambria"/>
          <w:color w:val="000000" w:themeColor="text1"/>
        </w:rPr>
        <w:t xml:space="preserve"> “Driving while Impaired” is the most common offence </w:t>
      </w:r>
      <w:r w:rsidR="2E8D3589" w:rsidRPr="06B69DA9">
        <w:rPr>
          <w:rFonts w:ascii="Cambria" w:eastAsia="Cambria" w:hAnsi="Cambria" w:cs="Cambria"/>
          <w:color w:val="000000" w:themeColor="text1"/>
        </w:rPr>
        <w:t>for which a defendant may get a dollar amount bond</w:t>
      </w:r>
      <w:r w:rsidR="54718F14" w:rsidRPr="06B69DA9">
        <w:rPr>
          <w:rFonts w:ascii="Cambria" w:eastAsia="Cambria" w:hAnsi="Cambria" w:cs="Cambria"/>
          <w:color w:val="000000" w:themeColor="text1"/>
        </w:rPr>
        <w:t xml:space="preserve">. </w:t>
      </w:r>
    </w:p>
    <w:p w14:paraId="02ED0C5E" w14:textId="77777777" w:rsidR="0009604F" w:rsidRDefault="0009604F" w:rsidP="00D23B02">
      <w:pPr>
        <w:spacing w:line="276" w:lineRule="auto"/>
        <w:rPr>
          <w:rFonts w:ascii="Cambria" w:eastAsia="Cambria" w:hAnsi="Cambria" w:cs="Cambria"/>
          <w:color w:val="000000" w:themeColor="text1"/>
        </w:rPr>
      </w:pPr>
    </w:p>
    <w:p w14:paraId="2EEFA577" w14:textId="7CCEC599" w:rsidR="0009604F" w:rsidRDefault="001C24E4" w:rsidP="00D23B02">
      <w:pPr>
        <w:spacing w:line="276" w:lineRule="auto"/>
        <w:rPr>
          <w:rFonts w:ascii="Cambria" w:eastAsia="Cambria" w:hAnsi="Cambria" w:cs="Cambria"/>
          <w:color w:val="000000" w:themeColor="text1"/>
        </w:rPr>
      </w:pPr>
      <w:r>
        <w:rPr>
          <w:rFonts w:ascii="Cambria" w:eastAsia="Cambria" w:hAnsi="Cambria" w:cs="Cambria"/>
          <w:noProof/>
          <w:color w:val="000000" w:themeColor="text1"/>
        </w:rPr>
        <w:drawing>
          <wp:inline distT="0" distB="0" distL="0" distR="0" wp14:anchorId="237F8C80" wp14:editId="4BBAE29E">
            <wp:extent cx="5943600" cy="3522345"/>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522345"/>
                    </a:xfrm>
                    <a:prstGeom prst="rect">
                      <a:avLst/>
                    </a:prstGeom>
                  </pic:spPr>
                </pic:pic>
              </a:graphicData>
            </a:graphic>
          </wp:inline>
        </w:drawing>
      </w:r>
    </w:p>
    <w:p w14:paraId="2F9E6FB7" w14:textId="059090E6" w:rsidR="0009604F" w:rsidRPr="001C24E4" w:rsidRDefault="51313806" w:rsidP="06B69DA9">
      <w:pPr>
        <w:spacing w:after="120" w:line="276" w:lineRule="auto"/>
        <w:jc w:val="center"/>
        <w:rPr>
          <w:rFonts w:ascii="Cambria" w:eastAsia="HGGothicE" w:hAnsi="Cambria" w:cs="Arial"/>
          <w:i/>
          <w:iCs/>
          <w:sz w:val="20"/>
          <w:szCs w:val="20"/>
        </w:rPr>
      </w:pPr>
      <w:r w:rsidRPr="06B69DA9">
        <w:rPr>
          <w:rFonts w:ascii="Cambria" w:eastAsia="HGGothicE" w:hAnsi="Cambria" w:cs="Arial"/>
          <w:b/>
          <w:bCs/>
          <w:i/>
          <w:iCs/>
          <w:sz w:val="20"/>
          <w:szCs w:val="20"/>
        </w:rPr>
        <w:t xml:space="preserve">Figure </w:t>
      </w:r>
      <w:r w:rsidR="7635D5B6" w:rsidRPr="06B69DA9">
        <w:rPr>
          <w:rFonts w:ascii="Cambria" w:eastAsia="HGGothicE" w:hAnsi="Cambria" w:cs="Arial"/>
          <w:b/>
          <w:bCs/>
          <w:i/>
          <w:iCs/>
          <w:sz w:val="20"/>
          <w:szCs w:val="20"/>
        </w:rPr>
        <w:t>3</w:t>
      </w:r>
      <w:r w:rsidRPr="06B69DA9">
        <w:rPr>
          <w:rFonts w:ascii="Cambria" w:eastAsia="HGGothicE" w:hAnsi="Cambria" w:cs="Arial"/>
          <w:i/>
          <w:iCs/>
          <w:sz w:val="20"/>
          <w:szCs w:val="20"/>
        </w:rPr>
        <w:t xml:space="preserve">. </w:t>
      </w:r>
      <w:r w:rsidR="7635D5B6" w:rsidRPr="06B69DA9">
        <w:rPr>
          <w:rFonts w:ascii="Cambria" w:eastAsia="HGGothicE" w:hAnsi="Cambria" w:cs="Arial"/>
          <w:i/>
          <w:iCs/>
          <w:sz w:val="20"/>
          <w:szCs w:val="20"/>
        </w:rPr>
        <w:t>Frequency of</w:t>
      </w:r>
      <w:r w:rsidR="39EA29D0" w:rsidRPr="06B69DA9">
        <w:rPr>
          <w:rFonts w:ascii="Cambria" w:eastAsia="HGGothicE" w:hAnsi="Cambria" w:cs="Arial"/>
          <w:i/>
          <w:iCs/>
          <w:sz w:val="20"/>
          <w:szCs w:val="20"/>
        </w:rPr>
        <w:t xml:space="preserve"> most </w:t>
      </w:r>
      <w:r w:rsidR="17EA1E35" w:rsidRPr="06B69DA9">
        <w:rPr>
          <w:rFonts w:ascii="Cambria" w:eastAsia="HGGothicE" w:hAnsi="Cambria" w:cs="Arial"/>
          <w:i/>
          <w:iCs/>
          <w:sz w:val="20"/>
          <w:szCs w:val="20"/>
        </w:rPr>
        <w:t>common</w:t>
      </w:r>
      <w:r w:rsidR="7635D5B6" w:rsidRPr="06B69DA9">
        <w:rPr>
          <w:rFonts w:ascii="Cambria" w:eastAsia="HGGothicE" w:hAnsi="Cambria" w:cs="Arial"/>
          <w:i/>
          <w:iCs/>
          <w:sz w:val="20"/>
          <w:szCs w:val="20"/>
        </w:rPr>
        <w:t xml:space="preserve"> offense types that are assigned a bail bond amount </w:t>
      </w:r>
      <w:r w:rsidR="1A8D42C2" w:rsidRPr="06B69DA9">
        <w:rPr>
          <w:rFonts w:ascii="Cambria" w:eastAsia="HGGothicE" w:hAnsi="Cambria" w:cs="Arial"/>
          <w:i/>
          <w:iCs/>
          <w:sz w:val="20"/>
          <w:szCs w:val="20"/>
        </w:rPr>
        <w:t>(that is greater or equal to $0)</w:t>
      </w:r>
      <w:r w:rsidRPr="06B69DA9">
        <w:rPr>
          <w:rFonts w:ascii="Cambria" w:eastAsia="HGGothicE" w:hAnsi="Cambria" w:cs="Arial"/>
          <w:i/>
          <w:iCs/>
          <w:sz w:val="20"/>
          <w:szCs w:val="20"/>
        </w:rPr>
        <w:t>.</w:t>
      </w:r>
      <w:r w:rsidR="39EA29D0" w:rsidRPr="06B69DA9">
        <w:rPr>
          <w:rFonts w:ascii="Cambria" w:eastAsia="HGGothicE" w:hAnsi="Cambria" w:cs="Arial"/>
          <w:i/>
          <w:iCs/>
          <w:sz w:val="20"/>
          <w:szCs w:val="20"/>
        </w:rPr>
        <w:t xml:space="preserve"> ‘Driving while impaired’ is the most common offense that gets bail assigned.</w:t>
      </w:r>
    </w:p>
    <w:p w14:paraId="78586A26" w14:textId="77777777" w:rsidR="001C24E4" w:rsidRDefault="001C24E4" w:rsidP="00D23B02">
      <w:pPr>
        <w:spacing w:line="276" w:lineRule="auto"/>
        <w:rPr>
          <w:rFonts w:ascii="Cambria" w:eastAsia="Cambria" w:hAnsi="Cambria" w:cs="Cambria"/>
          <w:color w:val="000000" w:themeColor="text1"/>
        </w:rPr>
      </w:pPr>
    </w:p>
    <w:p w14:paraId="7978702D" w14:textId="6953AEA4" w:rsidR="001C2CA4" w:rsidRPr="001C2CA4" w:rsidRDefault="7635D5B6" w:rsidP="00D23B02">
      <w:pPr>
        <w:spacing w:line="276" w:lineRule="auto"/>
        <w:rPr>
          <w:rFonts w:ascii="Cambria" w:eastAsia="Cambria" w:hAnsi="Cambria" w:cs="Cambria"/>
          <w:color w:val="000000" w:themeColor="text1"/>
        </w:rPr>
      </w:pPr>
      <w:r w:rsidRPr="06B69DA9">
        <w:rPr>
          <w:rFonts w:ascii="Cambria" w:eastAsia="Cambria" w:hAnsi="Cambria" w:cs="Cambria"/>
          <w:color w:val="000000" w:themeColor="text1"/>
        </w:rPr>
        <w:t>Understanding the frequency of offenses that are assigned bail amount is important to be able to draw meaningful comparisons in bail amounts that were set by magistrates for different people.</w:t>
      </w:r>
      <w:r w:rsidR="5CB117A1" w:rsidRPr="06B69DA9">
        <w:rPr>
          <w:rFonts w:ascii="Cambria" w:eastAsia="Cambria" w:hAnsi="Cambria" w:cs="Cambria"/>
          <w:b/>
          <w:bCs/>
          <w:color w:val="000000" w:themeColor="text1"/>
        </w:rPr>
        <w:t xml:space="preserve"> </w:t>
      </w:r>
      <w:r w:rsidR="5450B2D8" w:rsidRPr="06B69DA9">
        <w:rPr>
          <w:rFonts w:ascii="Cambria" w:eastAsia="Cambria" w:hAnsi="Cambria" w:cs="Cambria"/>
          <w:b/>
          <w:bCs/>
          <w:color w:val="000000" w:themeColor="text1"/>
        </w:rPr>
        <w:t xml:space="preserve">Figure </w:t>
      </w:r>
      <w:r w:rsidR="2AAFE37E" w:rsidRPr="06B69DA9">
        <w:rPr>
          <w:rFonts w:ascii="Cambria" w:eastAsia="Cambria" w:hAnsi="Cambria" w:cs="Cambria"/>
          <w:b/>
          <w:bCs/>
          <w:color w:val="000000" w:themeColor="text1"/>
        </w:rPr>
        <w:t>4</w:t>
      </w:r>
      <w:r w:rsidR="5450B2D8" w:rsidRPr="06B69DA9">
        <w:rPr>
          <w:rFonts w:ascii="Cambria" w:eastAsia="Cambria" w:hAnsi="Cambria" w:cs="Cambria"/>
          <w:color w:val="000000" w:themeColor="text1"/>
        </w:rPr>
        <w:t xml:space="preserve"> shows the distribution of bail bond amounts assigned for</w:t>
      </w:r>
      <w:r w:rsidR="2AAFE37E" w:rsidRPr="06B69DA9">
        <w:rPr>
          <w:rFonts w:ascii="Cambria" w:eastAsia="Cambria" w:hAnsi="Cambria" w:cs="Cambria"/>
          <w:color w:val="000000" w:themeColor="text1"/>
        </w:rPr>
        <w:t xml:space="preserve"> a specific type of offense, </w:t>
      </w:r>
      <w:r w:rsidR="5450B2D8" w:rsidRPr="06B69DA9">
        <w:rPr>
          <w:rFonts w:ascii="Cambria" w:eastAsia="Cambria" w:hAnsi="Cambria" w:cs="Cambria"/>
          <w:color w:val="000000" w:themeColor="text1"/>
        </w:rPr>
        <w:t>“Driving while impaired”</w:t>
      </w:r>
      <w:r w:rsidR="2AAFE37E" w:rsidRPr="06B69DA9">
        <w:rPr>
          <w:rFonts w:ascii="Cambria" w:eastAsia="Cambria" w:hAnsi="Cambria" w:cs="Cambria"/>
          <w:color w:val="000000" w:themeColor="text1"/>
        </w:rPr>
        <w:t>,</w:t>
      </w:r>
      <w:r w:rsidR="5450B2D8" w:rsidRPr="06B69DA9">
        <w:rPr>
          <w:rFonts w:ascii="Cambria" w:eastAsia="Cambria" w:hAnsi="Cambria" w:cs="Cambria"/>
          <w:color w:val="000000" w:themeColor="text1"/>
        </w:rPr>
        <w:t xml:space="preserve"> </w:t>
      </w:r>
      <w:r w:rsidR="21B98121" w:rsidRPr="06B69DA9">
        <w:rPr>
          <w:rFonts w:ascii="Cambria" w:eastAsia="Cambria" w:hAnsi="Cambria" w:cs="Cambria"/>
          <w:color w:val="000000" w:themeColor="text1"/>
        </w:rPr>
        <w:t>for defendants of different races and genders.</w:t>
      </w:r>
      <w:r w:rsidR="4A854CAC" w:rsidRPr="06B69DA9">
        <w:rPr>
          <w:rFonts w:ascii="Cambria" w:eastAsia="Cambria" w:hAnsi="Cambria" w:cs="Cambria"/>
          <w:color w:val="000000" w:themeColor="text1"/>
        </w:rPr>
        <w:t xml:space="preserve"> Given </w:t>
      </w:r>
      <w:r w:rsidR="0B576AEA" w:rsidRPr="06B69DA9">
        <w:rPr>
          <w:rFonts w:ascii="Cambria" w:eastAsia="Cambria" w:hAnsi="Cambria" w:cs="Cambria"/>
          <w:color w:val="000000" w:themeColor="text1"/>
        </w:rPr>
        <w:t>~</w:t>
      </w:r>
      <w:r w:rsidR="4A854CAC" w:rsidRPr="06B69DA9">
        <w:rPr>
          <w:rFonts w:ascii="Cambria" w:eastAsia="Cambria" w:hAnsi="Cambria" w:cs="Cambria"/>
          <w:color w:val="000000" w:themeColor="text1"/>
        </w:rPr>
        <w:t xml:space="preserve">45% of the bail amounts for the offences of type "driving while </w:t>
      </w:r>
      <w:r w:rsidR="7F37E46E" w:rsidRPr="06B69DA9">
        <w:rPr>
          <w:rFonts w:ascii="Cambria" w:eastAsia="Cambria" w:hAnsi="Cambria" w:cs="Cambria"/>
          <w:color w:val="000000" w:themeColor="text1"/>
        </w:rPr>
        <w:t>impaired</w:t>
      </w:r>
      <w:r w:rsidR="4A854CAC" w:rsidRPr="06B69DA9">
        <w:rPr>
          <w:rFonts w:ascii="Cambria" w:eastAsia="Cambria" w:hAnsi="Cambria" w:cs="Cambria"/>
          <w:color w:val="000000" w:themeColor="text1"/>
        </w:rPr>
        <w:t xml:space="preserve">" </w:t>
      </w:r>
      <w:r w:rsidR="39EA29D0" w:rsidRPr="06B69DA9">
        <w:rPr>
          <w:rFonts w:ascii="Cambria" w:eastAsia="Cambria" w:hAnsi="Cambria" w:cs="Cambria"/>
          <w:color w:val="000000" w:themeColor="text1"/>
        </w:rPr>
        <w:t>do not have a bail amount determined (are missing in the data, not $0) and we do not have</w:t>
      </w:r>
      <w:r w:rsidR="6F72448D" w:rsidRPr="06B69DA9">
        <w:rPr>
          <w:rFonts w:ascii="Cambria" w:eastAsia="Cambria" w:hAnsi="Cambria" w:cs="Cambria"/>
          <w:color w:val="000000" w:themeColor="text1"/>
        </w:rPr>
        <w:t xml:space="preserve"> confirmation of why these values are missing, </w:t>
      </w:r>
      <w:r w:rsidR="1A67560E" w:rsidRPr="06B69DA9">
        <w:rPr>
          <w:rFonts w:ascii="Cambria" w:eastAsia="Cambria" w:hAnsi="Cambria" w:cs="Cambria"/>
          <w:color w:val="000000" w:themeColor="text1"/>
        </w:rPr>
        <w:t xml:space="preserve">we cannot draw many conclusions from this visualization. However, </w:t>
      </w:r>
      <w:r w:rsidR="4A854CAC" w:rsidRPr="06B69DA9">
        <w:rPr>
          <w:rFonts w:ascii="Cambria" w:eastAsia="Cambria" w:hAnsi="Cambria" w:cs="Cambria"/>
          <w:color w:val="000000" w:themeColor="text1"/>
        </w:rPr>
        <w:t xml:space="preserve">if the </w:t>
      </w:r>
      <w:r w:rsidR="1A67560E" w:rsidRPr="06B69DA9">
        <w:rPr>
          <w:rFonts w:ascii="Cambria" w:eastAsia="Cambria" w:hAnsi="Cambria" w:cs="Cambria"/>
          <w:color w:val="000000" w:themeColor="text1"/>
        </w:rPr>
        <w:t>missing values</w:t>
      </w:r>
      <w:r w:rsidR="4A854CAC" w:rsidRPr="06B69DA9">
        <w:rPr>
          <w:rFonts w:ascii="Cambria" w:eastAsia="Cambria" w:hAnsi="Cambria" w:cs="Cambria"/>
          <w:color w:val="000000" w:themeColor="text1"/>
        </w:rPr>
        <w:t xml:space="preserve"> were </w:t>
      </w:r>
      <w:r w:rsidR="3B46B49A" w:rsidRPr="06B69DA9">
        <w:rPr>
          <w:rFonts w:ascii="Cambria" w:eastAsia="Cambria" w:hAnsi="Cambria" w:cs="Cambria"/>
          <w:color w:val="000000" w:themeColor="text1"/>
        </w:rPr>
        <w:t xml:space="preserve">intentionally not determined for </w:t>
      </w:r>
      <w:r w:rsidR="66FCC182" w:rsidRPr="06B69DA9">
        <w:rPr>
          <w:rFonts w:ascii="Cambria" w:eastAsia="Cambria" w:hAnsi="Cambria" w:cs="Cambria"/>
          <w:color w:val="000000" w:themeColor="text1"/>
        </w:rPr>
        <w:t>conscious</w:t>
      </w:r>
      <w:r w:rsidR="68C03952" w:rsidRPr="06B69DA9">
        <w:rPr>
          <w:rFonts w:ascii="Cambria" w:eastAsia="Cambria" w:hAnsi="Cambria" w:cs="Cambria"/>
          <w:color w:val="000000" w:themeColor="text1"/>
        </w:rPr>
        <w:t xml:space="preserve"> process</w:t>
      </w:r>
      <w:r w:rsidR="22444626" w:rsidRPr="06B69DA9">
        <w:rPr>
          <w:rFonts w:ascii="Cambria" w:eastAsia="Cambria" w:hAnsi="Cambria" w:cs="Cambria"/>
          <w:color w:val="000000" w:themeColor="text1"/>
        </w:rPr>
        <w:t xml:space="preserve">-specific reasons, </w:t>
      </w:r>
      <w:r w:rsidR="1A67560E" w:rsidRPr="06B69DA9">
        <w:rPr>
          <w:rFonts w:ascii="Cambria" w:eastAsia="Cambria" w:hAnsi="Cambria" w:cs="Cambria"/>
          <w:color w:val="000000" w:themeColor="text1"/>
        </w:rPr>
        <w:t>the distributions of the bail amounts could be hinting that</w:t>
      </w:r>
      <w:r w:rsidR="4A854CAC" w:rsidRPr="06B69DA9">
        <w:rPr>
          <w:rFonts w:ascii="Cambria" w:eastAsia="Cambria" w:hAnsi="Cambria" w:cs="Cambria"/>
          <w:color w:val="000000" w:themeColor="text1"/>
        </w:rPr>
        <w:t xml:space="preserve"> the </w:t>
      </w:r>
      <w:r w:rsidR="72E8AB4A" w:rsidRPr="06B69DA9">
        <w:rPr>
          <w:rFonts w:ascii="Cambria" w:eastAsia="Cambria" w:hAnsi="Cambria" w:cs="Cambria"/>
          <w:color w:val="000000" w:themeColor="text1"/>
        </w:rPr>
        <w:t xml:space="preserve">differences in these </w:t>
      </w:r>
      <w:r w:rsidR="4A854CAC" w:rsidRPr="06B69DA9">
        <w:rPr>
          <w:rFonts w:ascii="Cambria" w:eastAsia="Cambria" w:hAnsi="Cambria" w:cs="Cambria"/>
          <w:color w:val="000000" w:themeColor="text1"/>
        </w:rPr>
        <w:t xml:space="preserve">distributions </w:t>
      </w:r>
      <w:r w:rsidR="72E8AB4A" w:rsidRPr="06B69DA9">
        <w:rPr>
          <w:rFonts w:ascii="Cambria" w:eastAsia="Cambria" w:hAnsi="Cambria" w:cs="Cambria"/>
          <w:color w:val="000000" w:themeColor="text1"/>
        </w:rPr>
        <w:t>are</w:t>
      </w:r>
      <w:r w:rsidR="22444626" w:rsidRPr="06B69DA9">
        <w:rPr>
          <w:rFonts w:ascii="Cambria" w:eastAsia="Cambria" w:hAnsi="Cambria" w:cs="Cambria"/>
          <w:color w:val="000000" w:themeColor="text1"/>
        </w:rPr>
        <w:t xml:space="preserve"> very</w:t>
      </w:r>
      <w:r w:rsidR="72E8AB4A" w:rsidRPr="06B69DA9">
        <w:rPr>
          <w:rFonts w:ascii="Cambria" w:eastAsia="Cambria" w:hAnsi="Cambria" w:cs="Cambria"/>
          <w:color w:val="000000" w:themeColor="text1"/>
        </w:rPr>
        <w:t xml:space="preserve"> </w:t>
      </w:r>
      <w:r w:rsidR="66076B8F" w:rsidRPr="06B69DA9">
        <w:rPr>
          <w:rFonts w:ascii="Cambria" w:eastAsia="Cambria" w:hAnsi="Cambria" w:cs="Cambria"/>
          <w:color w:val="000000" w:themeColor="text1"/>
        </w:rPr>
        <w:t>subtle</w:t>
      </w:r>
      <w:r w:rsidR="72E8AB4A" w:rsidRPr="06B69DA9">
        <w:rPr>
          <w:rFonts w:ascii="Cambria" w:eastAsia="Cambria" w:hAnsi="Cambria" w:cs="Cambria"/>
          <w:color w:val="000000" w:themeColor="text1"/>
        </w:rPr>
        <w:t>, meaning the bail amount variation may not be explained to a large degree by the race and gender of the defendant.</w:t>
      </w:r>
      <w:r w:rsidR="252EB15C" w:rsidRPr="06B69DA9">
        <w:rPr>
          <w:rFonts w:ascii="Cambria" w:eastAsia="Cambria" w:hAnsi="Cambria" w:cs="Cambria"/>
          <w:color w:val="000000" w:themeColor="text1"/>
        </w:rPr>
        <w:t xml:space="preserve"> A </w:t>
      </w:r>
      <w:r w:rsidR="5DE4DDC1" w:rsidRPr="06B69DA9">
        <w:rPr>
          <w:rFonts w:ascii="Cambria" w:eastAsia="Cambria" w:hAnsi="Cambria" w:cs="Cambria"/>
          <w:color w:val="000000" w:themeColor="text1"/>
        </w:rPr>
        <w:t xml:space="preserve">regression </w:t>
      </w:r>
      <w:r w:rsidR="252EB15C" w:rsidRPr="06B69DA9">
        <w:rPr>
          <w:rFonts w:ascii="Cambria" w:eastAsia="Cambria" w:hAnsi="Cambria" w:cs="Cambria"/>
          <w:color w:val="000000" w:themeColor="text1"/>
        </w:rPr>
        <w:t xml:space="preserve">model that includes the effect of </w:t>
      </w:r>
      <w:r w:rsidR="61363062" w:rsidRPr="06B69DA9">
        <w:rPr>
          <w:rFonts w:ascii="Cambria" w:eastAsia="Cambria" w:hAnsi="Cambria" w:cs="Cambria"/>
          <w:color w:val="000000" w:themeColor="text1"/>
        </w:rPr>
        <w:t xml:space="preserve">all other measurable conditions in the data and </w:t>
      </w:r>
      <w:r w:rsidR="5DE4DDC1" w:rsidRPr="06B69DA9">
        <w:rPr>
          <w:rFonts w:ascii="Cambria" w:eastAsia="Cambria" w:hAnsi="Cambria" w:cs="Cambria"/>
          <w:color w:val="000000" w:themeColor="text1"/>
        </w:rPr>
        <w:t>is able to explain better the variations in the dollar amounts set for bail in different instances of the same crime for diff</w:t>
      </w:r>
      <w:r w:rsidR="7DA8A3CD" w:rsidRPr="06B69DA9">
        <w:rPr>
          <w:rFonts w:ascii="Cambria" w:eastAsia="Cambria" w:hAnsi="Cambria" w:cs="Cambria"/>
          <w:color w:val="000000" w:themeColor="text1"/>
        </w:rPr>
        <w:t xml:space="preserve">erent individuals could explain with certainty whether </w:t>
      </w:r>
      <w:r w:rsidR="7DA8A3CD" w:rsidRPr="06B69DA9">
        <w:rPr>
          <w:rFonts w:ascii="Cambria" w:eastAsia="Cambria" w:hAnsi="Cambria" w:cs="Cambria"/>
          <w:color w:val="000000" w:themeColor="text1"/>
        </w:rPr>
        <w:lastRenderedPageBreak/>
        <w:t xml:space="preserve">the differences </w:t>
      </w:r>
      <w:r w:rsidR="2D21754C" w:rsidRPr="06B69DA9">
        <w:rPr>
          <w:rFonts w:ascii="Cambria" w:eastAsia="Cambria" w:hAnsi="Cambria" w:cs="Cambria"/>
          <w:color w:val="000000" w:themeColor="text1"/>
        </w:rPr>
        <w:t>could ever be attributed to racial-gender bias. However, this analysis is scheduled as a future step of this p</w:t>
      </w:r>
      <w:r w:rsidR="44F525CD" w:rsidRPr="06B69DA9">
        <w:rPr>
          <w:rFonts w:ascii="Cambria" w:eastAsia="Cambria" w:hAnsi="Cambria" w:cs="Cambria"/>
          <w:color w:val="000000" w:themeColor="text1"/>
        </w:rPr>
        <w:t>roject.</w:t>
      </w:r>
    </w:p>
    <w:p w14:paraId="40E1296C" w14:textId="77777777" w:rsidR="001C2CA4" w:rsidRPr="001C2CA4" w:rsidRDefault="001C2CA4" w:rsidP="001C2CA4">
      <w:pPr>
        <w:spacing w:line="276" w:lineRule="auto"/>
        <w:rPr>
          <w:rFonts w:ascii="Cambria" w:eastAsia="Cambria" w:hAnsi="Cambria" w:cs="Cambria"/>
          <w:color w:val="000000" w:themeColor="text1"/>
        </w:rPr>
      </w:pPr>
    </w:p>
    <w:p w14:paraId="39175035" w14:textId="02D60EF4" w:rsidR="006A3E19" w:rsidRDefault="00FF7EFA" w:rsidP="00F60BCE">
      <w:pPr>
        <w:spacing w:line="276" w:lineRule="auto"/>
        <w:rPr>
          <w:rFonts w:ascii="Cambria" w:eastAsia="Cambria" w:hAnsi="Cambria" w:cs="Cambria"/>
          <w:color w:val="000000" w:themeColor="text1"/>
        </w:rPr>
      </w:pPr>
      <w:r>
        <w:rPr>
          <w:rFonts w:ascii="Cambria" w:eastAsia="Cambria" w:hAnsi="Cambria" w:cs="Cambria"/>
          <w:noProof/>
          <w:color w:val="000000" w:themeColor="text1"/>
        </w:rPr>
        <w:drawing>
          <wp:inline distT="0" distB="0" distL="0" distR="0" wp14:anchorId="69084A3B" wp14:editId="1A8110BC">
            <wp:extent cx="5943600" cy="2915285"/>
            <wp:effectExtent l="0" t="0" r="0" b="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15285"/>
                    </a:xfrm>
                    <a:prstGeom prst="rect">
                      <a:avLst/>
                    </a:prstGeom>
                  </pic:spPr>
                </pic:pic>
              </a:graphicData>
            </a:graphic>
          </wp:inline>
        </w:drawing>
      </w:r>
    </w:p>
    <w:p w14:paraId="62F4EDCE" w14:textId="6D16EB68" w:rsidR="000300D8" w:rsidRPr="003F2FFC" w:rsidRDefault="43F57289" w:rsidP="06B69DA9">
      <w:pPr>
        <w:spacing w:after="120" w:line="276" w:lineRule="auto"/>
        <w:jc w:val="center"/>
        <w:rPr>
          <w:rFonts w:ascii="Cambria" w:eastAsia="HGGothicE" w:hAnsi="Cambria" w:cs="Arial"/>
          <w:i/>
          <w:iCs/>
          <w:sz w:val="20"/>
          <w:szCs w:val="20"/>
        </w:rPr>
      </w:pPr>
      <w:r w:rsidRPr="06B69DA9">
        <w:rPr>
          <w:rFonts w:ascii="Cambria" w:eastAsia="HGGothicE" w:hAnsi="Cambria" w:cs="Arial"/>
          <w:b/>
          <w:bCs/>
          <w:i/>
          <w:iCs/>
          <w:sz w:val="20"/>
          <w:szCs w:val="20"/>
        </w:rPr>
        <w:t xml:space="preserve">Figure </w:t>
      </w:r>
      <w:r w:rsidR="2AAFE37E" w:rsidRPr="06B69DA9">
        <w:rPr>
          <w:rFonts w:ascii="Cambria" w:eastAsia="HGGothicE" w:hAnsi="Cambria" w:cs="Arial"/>
          <w:b/>
          <w:bCs/>
          <w:i/>
          <w:iCs/>
          <w:sz w:val="20"/>
          <w:szCs w:val="20"/>
        </w:rPr>
        <w:t>4</w:t>
      </w:r>
      <w:r w:rsidRPr="06B69DA9">
        <w:rPr>
          <w:rFonts w:ascii="Cambria" w:eastAsia="HGGothicE" w:hAnsi="Cambria" w:cs="Arial"/>
          <w:i/>
          <w:iCs/>
          <w:sz w:val="20"/>
          <w:szCs w:val="20"/>
        </w:rPr>
        <w:t xml:space="preserve">. </w:t>
      </w:r>
      <w:r w:rsidR="5CAD0514" w:rsidRPr="06B69DA9">
        <w:rPr>
          <w:rFonts w:ascii="Cambria" w:eastAsia="HGGothicE" w:hAnsi="Cambria" w:cs="Arial"/>
          <w:i/>
          <w:iCs/>
          <w:sz w:val="20"/>
          <w:szCs w:val="20"/>
        </w:rPr>
        <w:t xml:space="preserve">Comparison of distributions of bail bond amounts set for offenses categorized as ‘Driving while impaired’ </w:t>
      </w:r>
      <w:r w:rsidR="73210349" w:rsidRPr="06B69DA9">
        <w:rPr>
          <w:rFonts w:ascii="Cambria" w:eastAsia="HGGothicE" w:hAnsi="Cambria" w:cs="Arial"/>
          <w:i/>
          <w:iCs/>
          <w:sz w:val="20"/>
          <w:szCs w:val="20"/>
        </w:rPr>
        <w:t>for different combinations of sex and gender of defendants</w:t>
      </w:r>
      <w:r w:rsidRPr="06B69DA9">
        <w:rPr>
          <w:rFonts w:ascii="Cambria" w:eastAsia="HGGothicE" w:hAnsi="Cambria" w:cs="Arial"/>
          <w:i/>
          <w:iCs/>
          <w:sz w:val="20"/>
          <w:szCs w:val="20"/>
        </w:rPr>
        <w:t>.</w:t>
      </w:r>
      <w:r w:rsidR="22444626" w:rsidRPr="06B69DA9">
        <w:rPr>
          <w:rFonts w:ascii="Cambria" w:eastAsia="HGGothicE" w:hAnsi="Cambria" w:cs="Arial"/>
          <w:i/>
          <w:iCs/>
          <w:sz w:val="20"/>
          <w:szCs w:val="20"/>
        </w:rPr>
        <w:t xml:space="preserve"> The median values are</w:t>
      </w:r>
      <w:r w:rsidR="5276FEA0" w:rsidRPr="06B69DA9">
        <w:rPr>
          <w:rFonts w:ascii="Cambria" w:eastAsia="HGGothicE" w:hAnsi="Cambria" w:cs="Arial"/>
          <w:i/>
          <w:iCs/>
          <w:sz w:val="20"/>
          <w:szCs w:val="20"/>
        </w:rPr>
        <w:t xml:space="preserve"> </w:t>
      </w:r>
      <w:r w:rsidR="1C48CF17" w:rsidRPr="06B69DA9">
        <w:rPr>
          <w:rFonts w:ascii="Cambria" w:eastAsia="HGGothicE" w:hAnsi="Cambria" w:cs="Arial"/>
          <w:i/>
          <w:iCs/>
          <w:sz w:val="20"/>
          <w:szCs w:val="20"/>
        </w:rPr>
        <w:t xml:space="preserve">all </w:t>
      </w:r>
      <w:r w:rsidR="492390E2" w:rsidRPr="06B69DA9">
        <w:rPr>
          <w:rFonts w:ascii="Cambria" w:eastAsia="HGGothicE" w:hAnsi="Cambria" w:cs="Arial"/>
          <w:i/>
          <w:iCs/>
          <w:sz w:val="20"/>
          <w:szCs w:val="20"/>
        </w:rPr>
        <w:t xml:space="preserve">at $1000, however, the distributions </w:t>
      </w:r>
      <w:r w:rsidR="01EC4541" w:rsidRPr="06B69DA9">
        <w:rPr>
          <w:rFonts w:ascii="Cambria" w:eastAsia="HGGothicE" w:hAnsi="Cambria" w:cs="Arial"/>
          <w:i/>
          <w:iCs/>
          <w:sz w:val="20"/>
          <w:szCs w:val="20"/>
        </w:rPr>
        <w:t>have subtle differences for each defendant group based on gender-race combinations”</w:t>
      </w:r>
    </w:p>
    <w:p w14:paraId="79839A94" w14:textId="2E343FF5" w:rsidR="70660089" w:rsidRDefault="70660089" w:rsidP="24E86575">
      <w:pPr>
        <w:spacing w:after="120" w:line="276" w:lineRule="auto"/>
        <w:rPr>
          <w:rFonts w:ascii="Cambria" w:eastAsia="Cambria" w:hAnsi="Cambria" w:cs="Cambria"/>
          <w:color w:val="000000" w:themeColor="text1"/>
        </w:rPr>
      </w:pPr>
      <w:r w:rsidRPr="24E86575">
        <w:rPr>
          <w:rFonts w:ascii="Cambria" w:eastAsia="Cambria" w:hAnsi="Cambria" w:cs="Cambria"/>
          <w:color w:val="000000" w:themeColor="text1"/>
        </w:rPr>
        <w:t>There is a large variety of court decision outcomes that we can analyze to find evidence of racial and gender bias. However, criminal sentences are the formal legal consequences to a conviction, that means, sentences are the means t</w:t>
      </w:r>
      <w:r w:rsidR="1600B122" w:rsidRPr="24E86575">
        <w:rPr>
          <w:rFonts w:ascii="Cambria" w:eastAsia="Cambria" w:hAnsi="Cambria" w:cs="Cambria"/>
          <w:color w:val="000000" w:themeColor="text1"/>
        </w:rPr>
        <w:t xml:space="preserve">hrough which the </w:t>
      </w:r>
      <w:r w:rsidRPr="24E86575">
        <w:rPr>
          <w:rFonts w:ascii="Cambria" w:eastAsia="Cambria" w:hAnsi="Cambria" w:cs="Cambria"/>
          <w:color w:val="000000" w:themeColor="text1"/>
        </w:rPr>
        <w:t xml:space="preserve">court imposes justice for all types of </w:t>
      </w:r>
      <w:r w:rsidR="009D6EF9">
        <w:rPr>
          <w:rFonts w:ascii="Cambria" w:eastAsia="Cambria" w:hAnsi="Cambria" w:cs="Cambria"/>
          <w:color w:val="000000" w:themeColor="text1"/>
        </w:rPr>
        <w:t xml:space="preserve">confessed or proved </w:t>
      </w:r>
      <w:r w:rsidRPr="24E86575">
        <w:rPr>
          <w:rFonts w:ascii="Cambria" w:eastAsia="Cambria" w:hAnsi="Cambria" w:cs="Cambria"/>
          <w:color w:val="000000" w:themeColor="text1"/>
        </w:rPr>
        <w:t xml:space="preserve">wrongdoings. A sentence is also the court decision with largest impact for any individual that flows through the criminal justice system, and where if in any way the decisions made in court are being more </w:t>
      </w:r>
      <w:r w:rsidR="4DCC2E24" w:rsidRPr="24E86575">
        <w:rPr>
          <w:rFonts w:ascii="Cambria" w:eastAsia="Cambria" w:hAnsi="Cambria" w:cs="Cambria"/>
          <w:color w:val="000000" w:themeColor="text1"/>
        </w:rPr>
        <w:t>disadvantageous</w:t>
      </w:r>
      <w:r w:rsidRPr="24E86575">
        <w:rPr>
          <w:rFonts w:ascii="Cambria" w:eastAsia="Cambria" w:hAnsi="Cambria" w:cs="Cambria"/>
          <w:color w:val="000000" w:themeColor="text1"/>
        </w:rPr>
        <w:t xml:space="preserve"> for some groups </w:t>
      </w:r>
      <w:r w:rsidR="2DA3CEC6" w:rsidRPr="24E86575">
        <w:rPr>
          <w:rFonts w:ascii="Cambria" w:eastAsia="Cambria" w:hAnsi="Cambria" w:cs="Cambria"/>
          <w:color w:val="000000" w:themeColor="text1"/>
        </w:rPr>
        <w:t>o</w:t>
      </w:r>
      <w:r w:rsidRPr="24E86575">
        <w:rPr>
          <w:rFonts w:ascii="Cambria" w:eastAsia="Cambria" w:hAnsi="Cambria" w:cs="Cambria"/>
          <w:color w:val="000000" w:themeColor="text1"/>
        </w:rPr>
        <w:t xml:space="preserve">f people, it would be </w:t>
      </w:r>
      <w:bookmarkStart w:id="1" w:name="_Int_VspDbCoF"/>
      <w:r w:rsidRPr="24E86575">
        <w:rPr>
          <w:rFonts w:ascii="Cambria" w:eastAsia="Cambria" w:hAnsi="Cambria" w:cs="Cambria"/>
          <w:color w:val="000000" w:themeColor="text1"/>
        </w:rPr>
        <w:t>important</w:t>
      </w:r>
      <w:bookmarkEnd w:id="1"/>
      <w:r w:rsidRPr="24E86575">
        <w:rPr>
          <w:rFonts w:ascii="Cambria" w:eastAsia="Cambria" w:hAnsi="Cambria" w:cs="Cambria"/>
          <w:color w:val="000000" w:themeColor="text1"/>
        </w:rPr>
        <w:t xml:space="preserve"> to make </w:t>
      </w:r>
      <w:r w:rsidR="7F6127A7" w:rsidRPr="24E86575">
        <w:rPr>
          <w:rFonts w:ascii="Cambria" w:eastAsia="Cambria" w:hAnsi="Cambria" w:cs="Cambria"/>
          <w:color w:val="000000" w:themeColor="text1"/>
        </w:rPr>
        <w:t>it</w:t>
      </w:r>
      <w:r w:rsidRPr="24E86575">
        <w:rPr>
          <w:rFonts w:ascii="Cambria" w:eastAsia="Cambria" w:hAnsi="Cambria" w:cs="Cambria"/>
          <w:color w:val="000000" w:themeColor="text1"/>
        </w:rPr>
        <w:t xml:space="preserve"> visible before it </w:t>
      </w:r>
      <w:r w:rsidR="0E088556" w:rsidRPr="24E86575">
        <w:rPr>
          <w:rFonts w:ascii="Cambria" w:eastAsia="Cambria" w:hAnsi="Cambria" w:cs="Cambria"/>
          <w:color w:val="000000" w:themeColor="text1"/>
        </w:rPr>
        <w:t>continues</w:t>
      </w:r>
      <w:r w:rsidRPr="24E86575">
        <w:rPr>
          <w:rFonts w:ascii="Cambria" w:eastAsia="Cambria" w:hAnsi="Cambria" w:cs="Cambria"/>
          <w:color w:val="000000" w:themeColor="text1"/>
        </w:rPr>
        <w:t xml:space="preserve"> to be deleterious for the community the court serves.</w:t>
      </w:r>
    </w:p>
    <w:p w14:paraId="21D767FE" w14:textId="3E1954EE" w:rsidR="000300D8" w:rsidRPr="000300D8" w:rsidRDefault="000300D8" w:rsidP="00F60BCE">
      <w:pPr>
        <w:spacing w:after="120" w:line="276" w:lineRule="auto"/>
        <w:rPr>
          <w:rFonts w:ascii="Cambria" w:eastAsia="HGGothicE" w:hAnsi="Cambria" w:cs="Arial"/>
          <w:b/>
          <w:bCs/>
          <w:sz w:val="28"/>
          <w:szCs w:val="28"/>
        </w:rPr>
      </w:pPr>
      <w:r w:rsidRPr="000300D8">
        <w:rPr>
          <w:rFonts w:ascii="Cambria" w:eastAsia="HGGothicE" w:hAnsi="Cambria" w:cs="Arial"/>
          <w:b/>
          <w:bCs/>
          <w:sz w:val="28"/>
          <w:szCs w:val="28"/>
        </w:rPr>
        <w:t>The Punishment Charts</w:t>
      </w:r>
    </w:p>
    <w:p w14:paraId="1A903F09" w14:textId="74569D83" w:rsidR="000300D8" w:rsidRPr="000300D8" w:rsidRDefault="66CC0FDB" w:rsidP="24E86575">
      <w:pPr>
        <w:spacing w:after="120" w:line="276" w:lineRule="auto"/>
        <w:rPr>
          <w:rFonts w:ascii="Cambria" w:eastAsia="HGGothicE" w:hAnsi="Cambria" w:cs="Arial"/>
        </w:rPr>
      </w:pPr>
      <w:r w:rsidRPr="06B69DA9">
        <w:rPr>
          <w:rFonts w:ascii="Cambria" w:eastAsia="HGGothicE" w:hAnsi="Cambria" w:cs="Arial"/>
        </w:rPr>
        <w:t xml:space="preserve">To understand the </w:t>
      </w:r>
      <w:r w:rsidR="455981D2" w:rsidRPr="06B69DA9">
        <w:rPr>
          <w:rFonts w:ascii="Cambria" w:eastAsia="HGGothicE" w:hAnsi="Cambria" w:cs="Arial"/>
        </w:rPr>
        <w:t>study methods</w:t>
      </w:r>
      <w:r w:rsidRPr="06B69DA9">
        <w:rPr>
          <w:rFonts w:ascii="Cambria" w:eastAsia="HGGothicE" w:hAnsi="Cambria" w:cs="Arial"/>
        </w:rPr>
        <w:t xml:space="preserve">, it is important to first describe the </w:t>
      </w:r>
      <w:r w:rsidR="12ACACCC" w:rsidRPr="06B69DA9">
        <w:rPr>
          <w:rFonts w:ascii="Cambria" w:eastAsia="HGGothicE" w:hAnsi="Cambria" w:cs="Arial"/>
        </w:rPr>
        <w:t>output</w:t>
      </w:r>
      <w:r w:rsidR="2A3692B5" w:rsidRPr="06B69DA9">
        <w:rPr>
          <w:rFonts w:ascii="Cambria" w:eastAsia="HGGothicE" w:hAnsi="Cambria" w:cs="Arial"/>
        </w:rPr>
        <w:t>s</w:t>
      </w:r>
      <w:r w:rsidRPr="06B69DA9">
        <w:rPr>
          <w:rFonts w:ascii="Cambria" w:eastAsia="HGGothicE" w:hAnsi="Cambria" w:cs="Arial"/>
        </w:rPr>
        <w:t xml:space="preserve"> we are interested </w:t>
      </w:r>
      <w:r w:rsidR="68945E62" w:rsidRPr="06B69DA9">
        <w:rPr>
          <w:rFonts w:ascii="Cambria" w:eastAsia="HGGothicE" w:hAnsi="Cambria" w:cs="Arial"/>
        </w:rPr>
        <w:t>in</w:t>
      </w:r>
      <w:r w:rsidR="2758CF05" w:rsidRPr="06B69DA9">
        <w:rPr>
          <w:rFonts w:ascii="Cambria" w:eastAsia="HGGothicE" w:hAnsi="Cambria" w:cs="Arial"/>
        </w:rPr>
        <w:t>.</w:t>
      </w:r>
      <w:r w:rsidR="12ACACCC" w:rsidRPr="06B69DA9">
        <w:rPr>
          <w:rFonts w:ascii="Cambria" w:eastAsia="HGGothicE" w:hAnsi="Cambria" w:cs="Arial"/>
        </w:rPr>
        <w:t xml:space="preserve"> </w:t>
      </w:r>
      <w:r w:rsidR="51CDEEA9" w:rsidRPr="06B69DA9">
        <w:rPr>
          <w:rFonts w:ascii="Cambria" w:eastAsia="HGGothicE" w:hAnsi="Cambria" w:cs="Arial"/>
        </w:rPr>
        <w:t>T</w:t>
      </w:r>
      <w:r w:rsidR="1D531FFB" w:rsidRPr="06B69DA9">
        <w:rPr>
          <w:rFonts w:ascii="Cambria" w:eastAsia="HGGothicE" w:hAnsi="Cambria" w:cs="Arial"/>
        </w:rPr>
        <w:t>he</w:t>
      </w:r>
      <w:r w:rsidR="455981D2" w:rsidRPr="06B69DA9">
        <w:rPr>
          <w:rFonts w:ascii="Cambria" w:eastAsia="HGGothicE" w:hAnsi="Cambria" w:cs="Arial"/>
        </w:rPr>
        <w:t xml:space="preserve"> </w:t>
      </w:r>
      <w:r w:rsidRPr="06B69DA9">
        <w:rPr>
          <w:rFonts w:ascii="Cambria" w:eastAsia="HGGothicE" w:hAnsi="Cambria" w:cs="Arial"/>
        </w:rPr>
        <w:t>length of criminal sentences</w:t>
      </w:r>
      <w:r w:rsidR="57805CE2" w:rsidRPr="06B69DA9">
        <w:rPr>
          <w:rFonts w:ascii="Cambria" w:eastAsia="HGGothicE" w:hAnsi="Cambria" w:cs="Arial"/>
        </w:rPr>
        <w:t xml:space="preserve">, which is the main variable that is adjusted to the severity of the crime convicted, and thus, a potential source of disparity among </w:t>
      </w:r>
      <w:r w:rsidR="652D0D9D" w:rsidRPr="06B69DA9">
        <w:rPr>
          <w:rFonts w:ascii="Cambria" w:eastAsia="HGGothicE" w:hAnsi="Cambria" w:cs="Arial"/>
        </w:rPr>
        <w:t>convictions</w:t>
      </w:r>
      <w:r w:rsidR="57805CE2" w:rsidRPr="06B69DA9">
        <w:rPr>
          <w:rFonts w:ascii="Cambria" w:eastAsia="HGGothicE" w:hAnsi="Cambria" w:cs="Arial"/>
        </w:rPr>
        <w:t xml:space="preserve"> of different groups of people</w:t>
      </w:r>
      <w:r w:rsidRPr="06B69DA9">
        <w:rPr>
          <w:rFonts w:ascii="Cambria" w:eastAsia="HGGothicE" w:hAnsi="Cambria" w:cs="Arial"/>
        </w:rPr>
        <w:t xml:space="preserve">. </w:t>
      </w:r>
      <w:r w:rsidR="66FA306E" w:rsidRPr="06B69DA9">
        <w:rPr>
          <w:rFonts w:ascii="Cambria" w:eastAsia="HGGothicE" w:hAnsi="Cambria" w:cs="Arial"/>
        </w:rPr>
        <w:t xml:space="preserve">However, the court decision process is long and fraught with many points of decision-making that reflect disparity. In addition to sentence length, we are also interested in bail amounts, fine amounts and </w:t>
      </w:r>
      <w:r w:rsidR="7FF05AE4" w:rsidRPr="06B69DA9">
        <w:rPr>
          <w:rFonts w:ascii="Cambria" w:eastAsia="HGGothicE" w:hAnsi="Cambria" w:cs="Arial"/>
        </w:rPr>
        <w:t>other types of restitution paid by defendants. First, we look at the length of sentences.</w:t>
      </w:r>
    </w:p>
    <w:p w14:paraId="6449CABF" w14:textId="4F81B020" w:rsidR="000300D8" w:rsidRPr="000300D8" w:rsidRDefault="00150732" w:rsidP="24E86575">
      <w:pPr>
        <w:spacing w:after="120" w:line="276" w:lineRule="auto"/>
        <w:rPr>
          <w:rFonts w:ascii="Cambria" w:eastAsia="HGGothicE" w:hAnsi="Cambria" w:cs="Arial"/>
        </w:rPr>
      </w:pPr>
      <w:r>
        <w:rPr>
          <w:rFonts w:ascii="Cambria" w:eastAsia="HGGothicE" w:hAnsi="Cambria" w:cs="Arial"/>
        </w:rPr>
        <w:t xml:space="preserve">In </w:t>
      </w:r>
      <w:r w:rsidR="000300D8">
        <w:rPr>
          <w:rFonts w:ascii="Cambria" w:eastAsia="HGGothicE" w:hAnsi="Cambria" w:cs="Arial"/>
        </w:rPr>
        <w:t>theor</w:t>
      </w:r>
      <w:r w:rsidR="009D1181">
        <w:rPr>
          <w:rFonts w:ascii="Cambria" w:eastAsia="HGGothicE" w:hAnsi="Cambria" w:cs="Arial"/>
        </w:rPr>
        <w:t>y</w:t>
      </w:r>
      <w:r w:rsidR="000300D8">
        <w:rPr>
          <w:rFonts w:ascii="Cambria" w:eastAsia="HGGothicE" w:hAnsi="Cambria" w:cs="Arial"/>
        </w:rPr>
        <w:t>, in North Carolina,</w:t>
      </w:r>
      <w:r w:rsidR="003945DA">
        <w:rPr>
          <w:rFonts w:ascii="Cambria" w:eastAsia="HGGothicE" w:hAnsi="Cambria" w:cs="Arial"/>
        </w:rPr>
        <w:t xml:space="preserve"> the criminal sentence length </w:t>
      </w:r>
      <w:r w:rsidR="009D1181">
        <w:rPr>
          <w:rFonts w:ascii="Cambria" w:eastAsia="HGGothicE" w:hAnsi="Cambria" w:cs="Arial"/>
        </w:rPr>
        <w:t xml:space="preserve">of any crime </w:t>
      </w:r>
      <w:r w:rsidR="003945DA">
        <w:rPr>
          <w:rFonts w:ascii="Cambria" w:eastAsia="HGGothicE" w:hAnsi="Cambria" w:cs="Arial"/>
        </w:rPr>
        <w:t>is</w:t>
      </w:r>
      <w:r w:rsidR="5FDFA1B0" w:rsidRPr="000300D8">
        <w:rPr>
          <w:rFonts w:ascii="Cambria" w:eastAsia="HGGothicE" w:hAnsi="Cambria" w:cs="Arial"/>
        </w:rPr>
        <w:t xml:space="preserve"> </w:t>
      </w:r>
      <w:r w:rsidR="000300D8">
        <w:rPr>
          <w:rFonts w:ascii="Cambria" w:eastAsia="HGGothicE" w:hAnsi="Cambria" w:cs="Arial"/>
        </w:rPr>
        <w:t xml:space="preserve">informed by </w:t>
      </w:r>
      <w:r w:rsidR="4F376874" w:rsidRPr="24E86575">
        <w:rPr>
          <w:rFonts w:ascii="Cambria" w:eastAsia="HGGothicE" w:hAnsi="Cambria" w:cs="Arial"/>
        </w:rPr>
        <w:t xml:space="preserve">the Structured Sentencing Law, which aims to bring consistency to punishments under the </w:t>
      </w:r>
      <w:r w:rsidR="4F376874" w:rsidRPr="24E86575">
        <w:rPr>
          <w:rFonts w:ascii="Cambria" w:eastAsia="HGGothicE" w:hAnsi="Cambria" w:cs="Arial"/>
        </w:rPr>
        <w:lastRenderedPageBreak/>
        <w:t>legal system</w:t>
      </w:r>
      <w:r w:rsidR="69015DB3" w:rsidRPr="24E86575">
        <w:rPr>
          <w:rFonts w:ascii="Cambria" w:eastAsia="HGGothicE" w:hAnsi="Cambria" w:cs="Arial"/>
        </w:rPr>
        <w:t>. This law contains</w:t>
      </w:r>
      <w:r w:rsidR="70660089" w:rsidRPr="24E86575">
        <w:rPr>
          <w:rFonts w:ascii="Cambria" w:eastAsia="HGGothicE" w:hAnsi="Cambria" w:cs="Arial"/>
        </w:rPr>
        <w:t xml:space="preserve"> </w:t>
      </w:r>
      <w:r w:rsidR="3BD15767" w:rsidRPr="24E86575">
        <w:rPr>
          <w:rFonts w:ascii="Cambria" w:eastAsia="HGGothicE" w:hAnsi="Cambria" w:cs="Arial"/>
        </w:rPr>
        <w:t>two</w:t>
      </w:r>
      <w:r w:rsidR="70660089" w:rsidRPr="24E86575">
        <w:rPr>
          <w:rFonts w:ascii="Cambria" w:eastAsia="HGGothicE" w:hAnsi="Cambria" w:cs="Arial"/>
        </w:rPr>
        <w:t xml:space="preserve"> </w:t>
      </w:r>
      <w:r w:rsidR="2EC18B88" w:rsidRPr="24E86575">
        <w:rPr>
          <w:rFonts w:ascii="Cambria" w:eastAsia="HGGothicE" w:hAnsi="Cambria" w:cs="Arial"/>
        </w:rPr>
        <w:t>p</w:t>
      </w:r>
      <w:r w:rsidR="70660089" w:rsidRPr="24E86575">
        <w:rPr>
          <w:rFonts w:ascii="Cambria" w:eastAsia="HGGothicE" w:hAnsi="Cambria" w:cs="Arial"/>
        </w:rPr>
        <w:t xml:space="preserve">unishment </w:t>
      </w:r>
      <w:r w:rsidR="2844070C" w:rsidRPr="24E86575">
        <w:rPr>
          <w:rFonts w:ascii="Cambria" w:eastAsia="HGGothicE" w:hAnsi="Cambria" w:cs="Arial"/>
        </w:rPr>
        <w:t>c</w:t>
      </w:r>
      <w:r w:rsidR="70660089" w:rsidRPr="24E86575">
        <w:rPr>
          <w:rFonts w:ascii="Cambria" w:eastAsia="HGGothicE" w:hAnsi="Cambria" w:cs="Arial"/>
        </w:rPr>
        <w:t>hart</w:t>
      </w:r>
      <w:r w:rsidR="3BD15767" w:rsidRPr="24E86575">
        <w:rPr>
          <w:rFonts w:ascii="Cambria" w:eastAsia="HGGothicE" w:hAnsi="Cambria" w:cs="Arial"/>
        </w:rPr>
        <w:t>s</w:t>
      </w:r>
      <w:r w:rsidR="5DCA2EB5" w:rsidRPr="24E86575">
        <w:rPr>
          <w:rFonts w:ascii="Cambria" w:eastAsia="HGGothicE" w:hAnsi="Cambria" w:cs="Arial"/>
        </w:rPr>
        <w:t xml:space="preserve"> (updated last in 2013)</w:t>
      </w:r>
      <w:r w:rsidR="70660089" w:rsidRPr="24E86575">
        <w:rPr>
          <w:rFonts w:ascii="Cambria" w:eastAsia="HGGothicE" w:hAnsi="Cambria" w:cs="Arial"/>
        </w:rPr>
        <w:t>,</w:t>
      </w:r>
      <w:r w:rsidR="000300D8">
        <w:rPr>
          <w:rFonts w:ascii="Cambria" w:eastAsia="HGGothicE" w:hAnsi="Cambria" w:cs="Arial"/>
        </w:rPr>
        <w:t xml:space="preserve"> in which, a sentence minimum length is determined by 3 factors: </w:t>
      </w:r>
      <w:r w:rsidR="5FDFA1B0" w:rsidRPr="000300D8">
        <w:rPr>
          <w:rFonts w:ascii="Cambria" w:eastAsia="HGGothicE" w:hAnsi="Cambria" w:cs="Arial"/>
        </w:rPr>
        <w:t xml:space="preserve"> </w:t>
      </w:r>
    </w:p>
    <w:p w14:paraId="74AA3CC1" w14:textId="0C030F87" w:rsidR="000300D8" w:rsidRPr="000300D8" w:rsidRDefault="2DF6636D" w:rsidP="24E86575">
      <w:pPr>
        <w:pStyle w:val="ListParagraph"/>
        <w:numPr>
          <w:ilvl w:val="0"/>
          <w:numId w:val="6"/>
        </w:numPr>
        <w:spacing w:after="120" w:line="276" w:lineRule="auto"/>
        <w:rPr>
          <w:rFonts w:ascii="Cambria" w:eastAsia="HGGothicE" w:hAnsi="Cambria" w:cs="Arial"/>
        </w:rPr>
      </w:pPr>
      <w:r w:rsidRPr="06B69DA9">
        <w:rPr>
          <w:rFonts w:ascii="Cambria" w:eastAsia="HGGothicE" w:hAnsi="Cambria" w:cs="Arial"/>
        </w:rPr>
        <w:t>T</w:t>
      </w:r>
      <w:r w:rsidR="6624C855" w:rsidRPr="06B69DA9">
        <w:rPr>
          <w:rFonts w:ascii="Cambria" w:eastAsia="HGGothicE" w:hAnsi="Cambria" w:cs="Arial"/>
        </w:rPr>
        <w:t>he</w:t>
      </w:r>
      <w:r w:rsidR="7284D725" w:rsidRPr="06B69DA9">
        <w:rPr>
          <w:rFonts w:ascii="Cambria" w:eastAsia="HGGothicE" w:hAnsi="Cambria" w:cs="Arial"/>
        </w:rPr>
        <w:t xml:space="preserve"> type of </w:t>
      </w:r>
      <w:r w:rsidR="57805CE2" w:rsidRPr="06B69DA9">
        <w:rPr>
          <w:rFonts w:ascii="Cambria" w:eastAsia="HGGothicE" w:hAnsi="Cambria" w:cs="Arial"/>
        </w:rPr>
        <w:t>crime (</w:t>
      </w:r>
      <w:r w:rsidR="34494C93" w:rsidRPr="06B69DA9">
        <w:rPr>
          <w:rFonts w:ascii="Cambria" w:eastAsia="HGGothicE" w:hAnsi="Cambria" w:cs="Arial"/>
        </w:rPr>
        <w:t>i.e.,</w:t>
      </w:r>
      <w:r w:rsidR="57805CE2" w:rsidRPr="06B69DA9">
        <w:rPr>
          <w:rFonts w:ascii="Cambria" w:eastAsia="HGGothicE" w:hAnsi="Cambria" w:cs="Arial"/>
        </w:rPr>
        <w:t xml:space="preserve"> whether it is a felony or a misdemeanor</w:t>
      </w:r>
      <w:r w:rsidR="0C80510D" w:rsidRPr="06B69DA9">
        <w:rPr>
          <w:rFonts w:ascii="Cambria" w:eastAsia="HGGothicE" w:hAnsi="Cambria" w:cs="Arial"/>
        </w:rPr>
        <w:t>)</w:t>
      </w:r>
    </w:p>
    <w:p w14:paraId="38E32078" w14:textId="029009BF" w:rsidR="000300D8" w:rsidRPr="000300D8" w:rsidRDefault="5F21CF55" w:rsidP="24E86575">
      <w:pPr>
        <w:pStyle w:val="ListParagraph"/>
        <w:numPr>
          <w:ilvl w:val="0"/>
          <w:numId w:val="6"/>
        </w:numPr>
        <w:spacing w:after="120" w:line="276" w:lineRule="auto"/>
        <w:rPr>
          <w:rFonts w:ascii="Cambria" w:eastAsia="HGGothicE" w:hAnsi="Cambria" w:cs="Arial"/>
        </w:rPr>
      </w:pPr>
      <w:r w:rsidRPr="24E86575">
        <w:rPr>
          <w:rFonts w:ascii="Cambria" w:eastAsia="HGGothicE" w:hAnsi="Cambria" w:cs="Arial"/>
        </w:rPr>
        <w:t>T</w:t>
      </w:r>
      <w:r w:rsidR="70660089" w:rsidRPr="24E86575">
        <w:rPr>
          <w:rFonts w:ascii="Cambria" w:eastAsia="HGGothicE" w:hAnsi="Cambria" w:cs="Arial"/>
        </w:rPr>
        <w:t>he</w:t>
      </w:r>
      <w:r w:rsidR="000300D8">
        <w:rPr>
          <w:rFonts w:ascii="Cambria" w:eastAsia="HGGothicE" w:hAnsi="Cambria" w:cs="Arial"/>
        </w:rPr>
        <w:t xml:space="preserve"> class of the crime, which is a classification of </w:t>
      </w:r>
      <w:r w:rsidR="00AC4D53">
        <w:rPr>
          <w:rFonts w:ascii="Cambria" w:eastAsia="HGGothicE" w:hAnsi="Cambria" w:cs="Arial"/>
        </w:rPr>
        <w:t>standard misconducts</w:t>
      </w:r>
      <w:r w:rsidR="000300D8">
        <w:rPr>
          <w:rFonts w:ascii="Cambria" w:eastAsia="HGGothicE" w:hAnsi="Cambria" w:cs="Arial"/>
        </w:rPr>
        <w:t xml:space="preserve"> </w:t>
      </w:r>
    </w:p>
    <w:p w14:paraId="49D62DE7" w14:textId="208CE9CD" w:rsidR="000300D8" w:rsidRPr="000300D8" w:rsidRDefault="160B3DDA" w:rsidP="24E86575">
      <w:pPr>
        <w:pStyle w:val="ListParagraph"/>
        <w:numPr>
          <w:ilvl w:val="0"/>
          <w:numId w:val="6"/>
        </w:numPr>
        <w:spacing w:after="120" w:line="276" w:lineRule="auto"/>
        <w:rPr>
          <w:rFonts w:ascii="Cambria" w:eastAsia="HGGothicE" w:hAnsi="Cambria" w:cs="Arial"/>
        </w:rPr>
      </w:pPr>
      <w:r w:rsidRPr="06B69DA9">
        <w:rPr>
          <w:rFonts w:ascii="Cambria" w:eastAsia="HGGothicE" w:hAnsi="Cambria" w:cs="Arial"/>
        </w:rPr>
        <w:t>T</w:t>
      </w:r>
      <w:r w:rsidR="0C80510D" w:rsidRPr="06B69DA9">
        <w:rPr>
          <w:rFonts w:ascii="Cambria" w:eastAsia="HGGothicE" w:hAnsi="Cambria" w:cs="Arial"/>
        </w:rPr>
        <w:t>he</w:t>
      </w:r>
      <w:r w:rsidR="57805CE2" w:rsidRPr="06B69DA9">
        <w:rPr>
          <w:rFonts w:ascii="Cambria" w:eastAsia="HGGothicE" w:hAnsi="Cambria" w:cs="Arial"/>
        </w:rPr>
        <w:t xml:space="preserve"> prior-record points, which apprise the frequency and severity of previously </w:t>
      </w:r>
      <w:r w:rsidR="175CF299" w:rsidRPr="06B69DA9">
        <w:rPr>
          <w:rFonts w:ascii="Cambria" w:eastAsia="HGGothicE" w:hAnsi="Cambria" w:cs="Arial"/>
        </w:rPr>
        <w:t>committed</w:t>
      </w:r>
      <w:r w:rsidR="57805CE2" w:rsidRPr="06B69DA9">
        <w:rPr>
          <w:rFonts w:ascii="Cambria" w:eastAsia="HGGothicE" w:hAnsi="Cambria" w:cs="Arial"/>
        </w:rPr>
        <w:t xml:space="preserve"> crimes of a defendant </w:t>
      </w:r>
      <w:r w:rsidR="777D6F2F" w:rsidRPr="06B69DA9">
        <w:rPr>
          <w:rFonts w:ascii="Cambria" w:eastAsia="HGGothicE" w:hAnsi="Cambria" w:cs="Arial"/>
        </w:rPr>
        <w:t xml:space="preserve">(Fig </w:t>
      </w:r>
      <w:r w:rsidR="28FB567A" w:rsidRPr="06B69DA9">
        <w:rPr>
          <w:rFonts w:ascii="Cambria" w:eastAsia="HGGothicE" w:hAnsi="Cambria" w:cs="Arial"/>
        </w:rPr>
        <w:t>5</w:t>
      </w:r>
      <w:r w:rsidR="2F42DDB8" w:rsidRPr="06B69DA9">
        <w:rPr>
          <w:rFonts w:ascii="Cambria" w:eastAsia="HGGothicE" w:hAnsi="Cambria" w:cs="Arial"/>
        </w:rPr>
        <w:t xml:space="preserve">, Fig </w:t>
      </w:r>
      <w:r w:rsidR="50A857C7" w:rsidRPr="06B69DA9">
        <w:rPr>
          <w:rFonts w:ascii="Cambria" w:eastAsia="HGGothicE" w:hAnsi="Cambria" w:cs="Arial"/>
        </w:rPr>
        <w:t>6</w:t>
      </w:r>
      <w:r w:rsidR="777D6F2F" w:rsidRPr="06B69DA9">
        <w:rPr>
          <w:rFonts w:ascii="Cambria" w:eastAsia="HGGothicE" w:hAnsi="Cambria" w:cs="Arial"/>
        </w:rPr>
        <w:t>)</w:t>
      </w:r>
      <w:r w:rsidR="6FFB07A3" w:rsidRPr="06B69DA9">
        <w:rPr>
          <w:rFonts w:ascii="Cambria" w:eastAsia="HGGothicE" w:hAnsi="Cambria" w:cs="Arial"/>
        </w:rPr>
        <w:t xml:space="preserve">. </w:t>
      </w:r>
    </w:p>
    <w:p w14:paraId="4FEE89C0" w14:textId="00227987" w:rsidR="000300D8" w:rsidRPr="000300D8" w:rsidRDefault="000300D8" w:rsidP="000300D8">
      <w:pPr>
        <w:spacing w:after="120" w:line="276" w:lineRule="auto"/>
        <w:rPr>
          <w:rFonts w:ascii="Cambria" w:eastAsia="HGGothicE" w:hAnsi="Cambria" w:cs="Arial"/>
        </w:rPr>
      </w:pPr>
      <w:r w:rsidRPr="000300D8">
        <w:rPr>
          <w:rFonts w:ascii="Cambria" w:eastAsia="HGGothicE" w:hAnsi="Cambria" w:cs="Arial"/>
        </w:rPr>
        <w:t>The grid</w:t>
      </w:r>
      <w:r w:rsidR="009D1181">
        <w:rPr>
          <w:rFonts w:ascii="Cambria" w:eastAsia="HGGothicE" w:hAnsi="Cambria" w:cs="Arial"/>
        </w:rPr>
        <w:t>s</w:t>
      </w:r>
      <w:r w:rsidRPr="000300D8">
        <w:rPr>
          <w:rFonts w:ascii="Cambria" w:eastAsia="HGGothicE" w:hAnsi="Cambria" w:cs="Arial"/>
        </w:rPr>
        <w:t xml:space="preserve"> also </w:t>
      </w:r>
      <w:r w:rsidR="24ACD354" w:rsidRPr="2EDCB075">
        <w:rPr>
          <w:rFonts w:ascii="Cambria" w:eastAsia="HGGothicE" w:hAnsi="Cambria" w:cs="Arial"/>
        </w:rPr>
        <w:t>provide</w:t>
      </w:r>
      <w:r w:rsidRPr="000300D8">
        <w:rPr>
          <w:rFonts w:ascii="Cambria" w:eastAsia="HGGothicE" w:hAnsi="Cambria" w:cs="Arial"/>
        </w:rPr>
        <w:t xml:space="preserve"> a recommendation for the maximum sentence for each minimum sentence length selected.</w:t>
      </w:r>
    </w:p>
    <w:p w14:paraId="10411545" w14:textId="4FC4E188" w:rsidR="000300D8" w:rsidRDefault="3C8F07C8" w:rsidP="00F60BCE">
      <w:pPr>
        <w:spacing w:after="120" w:line="276" w:lineRule="auto"/>
        <w:rPr>
          <w:rFonts w:ascii="Cambria" w:eastAsia="HGGothicE" w:hAnsi="Cambria" w:cs="Arial"/>
        </w:rPr>
      </w:pPr>
      <w:r w:rsidRPr="24E86575">
        <w:rPr>
          <w:rFonts w:ascii="Cambria" w:eastAsia="HGGothicE" w:hAnsi="Cambria" w:cs="Arial"/>
        </w:rPr>
        <w:t>The t</w:t>
      </w:r>
      <w:r w:rsidR="1F13F297" w:rsidRPr="24E86575">
        <w:rPr>
          <w:rFonts w:ascii="Cambria" w:eastAsia="HGGothicE" w:hAnsi="Cambria" w:cs="Arial"/>
        </w:rPr>
        <w:t>hree</w:t>
      </w:r>
      <w:r w:rsidR="000300D8">
        <w:rPr>
          <w:rFonts w:ascii="Cambria" w:eastAsia="HGGothicE" w:hAnsi="Cambria" w:cs="Arial"/>
        </w:rPr>
        <w:t xml:space="preserve"> r</w:t>
      </w:r>
      <w:r w:rsidR="00F4602C">
        <w:rPr>
          <w:rFonts w:ascii="Cambria" w:eastAsia="HGGothicE" w:hAnsi="Cambria" w:cs="Arial"/>
        </w:rPr>
        <w:t xml:space="preserve">anges in </w:t>
      </w:r>
      <w:r w:rsidR="000300D8">
        <w:rPr>
          <w:rFonts w:ascii="Cambria" w:eastAsia="HGGothicE" w:hAnsi="Cambria" w:cs="Arial"/>
        </w:rPr>
        <w:t xml:space="preserve">each </w:t>
      </w:r>
      <w:r w:rsidR="00F4602C">
        <w:rPr>
          <w:rFonts w:ascii="Cambria" w:eastAsia="HGGothicE" w:hAnsi="Cambria" w:cs="Arial"/>
        </w:rPr>
        <w:t>sentencing</w:t>
      </w:r>
      <w:r w:rsidR="000300D8">
        <w:rPr>
          <w:rFonts w:ascii="Cambria" w:eastAsia="HGGothicE" w:hAnsi="Cambria" w:cs="Arial"/>
        </w:rPr>
        <w:t xml:space="preserve"> </w:t>
      </w:r>
      <w:r w:rsidR="7A673141" w:rsidRPr="2EDCB075">
        <w:rPr>
          <w:rFonts w:ascii="Cambria" w:eastAsia="HGGothicE" w:hAnsi="Cambria" w:cs="Arial"/>
        </w:rPr>
        <w:t>bracket</w:t>
      </w:r>
      <w:r w:rsidR="00F4602C">
        <w:rPr>
          <w:rFonts w:ascii="Cambria" w:eastAsia="HGGothicE" w:hAnsi="Cambria" w:cs="Arial"/>
        </w:rPr>
        <w:t xml:space="preserve"> reflect the</w:t>
      </w:r>
      <w:r w:rsidR="02E7321E" w:rsidRPr="000300D8">
        <w:rPr>
          <w:rFonts w:ascii="Cambria" w:eastAsia="HGGothicE" w:hAnsi="Cambria" w:cs="Arial"/>
        </w:rPr>
        <w:t xml:space="preserve"> </w:t>
      </w:r>
      <w:r w:rsidR="535E0F04" w:rsidRPr="000300D8">
        <w:rPr>
          <w:rFonts w:ascii="Cambria" w:eastAsia="HGGothicE" w:hAnsi="Cambria" w:cs="Arial"/>
        </w:rPr>
        <w:t>variability in an individual’s circumstances</w:t>
      </w:r>
      <w:r w:rsidR="000300D8">
        <w:rPr>
          <w:rFonts w:ascii="Cambria" w:eastAsia="HGGothicE" w:hAnsi="Cambria" w:cs="Arial"/>
        </w:rPr>
        <w:t xml:space="preserve">, which would be to the </w:t>
      </w:r>
      <w:r w:rsidR="4F6BD6C1" w:rsidRPr="2EDCB075">
        <w:rPr>
          <w:rFonts w:ascii="Cambria" w:eastAsia="HGGothicE" w:hAnsi="Cambria" w:cs="Arial"/>
        </w:rPr>
        <w:t>discretion</w:t>
      </w:r>
      <w:r w:rsidR="000300D8">
        <w:rPr>
          <w:rFonts w:ascii="Cambria" w:eastAsia="HGGothicE" w:hAnsi="Cambria" w:cs="Arial"/>
        </w:rPr>
        <w:t xml:space="preserve"> of the decision maker to select for each conviction</w:t>
      </w:r>
      <w:r w:rsidR="461E7ECC" w:rsidRPr="24E86575">
        <w:rPr>
          <w:rFonts w:ascii="Cambria" w:eastAsia="HGGothicE" w:hAnsi="Cambria" w:cs="Arial"/>
        </w:rPr>
        <w:t xml:space="preserve">. The </w:t>
      </w:r>
      <w:r w:rsidR="5F6FE656" w:rsidRPr="24E86575">
        <w:rPr>
          <w:rFonts w:ascii="Cambria" w:eastAsia="HGGothicE" w:hAnsi="Cambria" w:cs="Arial"/>
        </w:rPr>
        <w:t>ranges, in order of severity, from smallest to largest, are referred to as mitigated, pr</w:t>
      </w:r>
      <w:r w:rsidR="75FD392A" w:rsidRPr="24E86575">
        <w:rPr>
          <w:rFonts w:ascii="Cambria" w:eastAsia="HGGothicE" w:hAnsi="Cambria" w:cs="Arial"/>
        </w:rPr>
        <w:t>e</w:t>
      </w:r>
      <w:r w:rsidR="5F6FE656" w:rsidRPr="24E86575">
        <w:rPr>
          <w:rFonts w:ascii="Cambria" w:eastAsia="HGGothicE" w:hAnsi="Cambria" w:cs="Arial"/>
        </w:rPr>
        <w:t>sumptive and aggravated.</w:t>
      </w:r>
      <w:r w:rsidR="461E7ECC" w:rsidRPr="24E86575">
        <w:rPr>
          <w:rFonts w:ascii="Cambria" w:eastAsia="HGGothicE" w:hAnsi="Cambria" w:cs="Arial"/>
        </w:rPr>
        <w:t xml:space="preserve"> </w:t>
      </w:r>
      <w:r w:rsidR="052D41B5" w:rsidRPr="24E86575">
        <w:rPr>
          <w:rFonts w:ascii="Cambria" w:eastAsia="HGGothicE" w:hAnsi="Cambria" w:cs="Arial"/>
        </w:rPr>
        <w:t>F</w:t>
      </w:r>
      <w:r w:rsidR="0048920E" w:rsidRPr="24E86575">
        <w:rPr>
          <w:rFonts w:ascii="Cambria" w:eastAsia="HGGothicE" w:hAnsi="Cambria" w:cs="Arial"/>
        </w:rPr>
        <w:t>or</w:t>
      </w:r>
      <w:r w:rsidR="119BDADE" w:rsidRPr="000300D8">
        <w:rPr>
          <w:rFonts w:ascii="Cambria" w:eastAsia="HGGothicE" w:hAnsi="Cambria" w:cs="Arial"/>
        </w:rPr>
        <w:t xml:space="preserve"> example, a mitigated sentence </w:t>
      </w:r>
      <w:r w:rsidR="000300D8">
        <w:rPr>
          <w:rFonts w:ascii="Cambria" w:eastAsia="HGGothicE" w:hAnsi="Cambria" w:cs="Arial"/>
        </w:rPr>
        <w:t xml:space="preserve">may be selected </w:t>
      </w:r>
      <w:r w:rsidR="119BDADE" w:rsidRPr="000300D8">
        <w:rPr>
          <w:rFonts w:ascii="Cambria" w:eastAsia="HGGothicE" w:hAnsi="Cambria" w:cs="Arial"/>
        </w:rPr>
        <w:t>for a low-income individual stealing to provide for themself.</w:t>
      </w:r>
      <w:r w:rsidR="535E0F04" w:rsidRPr="000300D8">
        <w:rPr>
          <w:rFonts w:ascii="Cambria" w:eastAsia="HGGothicE" w:hAnsi="Cambria" w:cs="Arial"/>
        </w:rPr>
        <w:t xml:space="preserve"> </w:t>
      </w:r>
    </w:p>
    <w:p w14:paraId="633668AF" w14:textId="61D441F7" w:rsidR="33778685" w:rsidRDefault="000300D8" w:rsidP="000300D8">
      <w:pPr>
        <w:spacing w:after="120" w:line="276" w:lineRule="auto"/>
        <w:jc w:val="center"/>
        <w:rPr>
          <w:rFonts w:ascii="Cambria" w:eastAsia="HGGothicE" w:hAnsi="Cambria" w:cs="Arial"/>
        </w:rPr>
      </w:pPr>
      <w:r>
        <w:rPr>
          <w:rFonts w:ascii="Cambria" w:eastAsia="HGGothicE" w:hAnsi="Cambria" w:cs="Arial"/>
          <w:noProof/>
        </w:rPr>
        <w:drawing>
          <wp:inline distT="0" distB="0" distL="0" distR="0" wp14:anchorId="1ABA3F71" wp14:editId="301EA76B">
            <wp:extent cx="4200211" cy="4652093"/>
            <wp:effectExtent l="0" t="0" r="381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04398" cy="4656731"/>
                    </a:xfrm>
                    <a:prstGeom prst="rect">
                      <a:avLst/>
                    </a:prstGeom>
                  </pic:spPr>
                </pic:pic>
              </a:graphicData>
            </a:graphic>
          </wp:inline>
        </w:drawing>
      </w:r>
    </w:p>
    <w:p w14:paraId="2F97E36C" w14:textId="4AC1F3BD" w:rsidR="000300D8" w:rsidRPr="000300D8" w:rsidRDefault="57805CE2" w:rsidP="06B69DA9">
      <w:pPr>
        <w:spacing w:after="120" w:line="276" w:lineRule="auto"/>
        <w:jc w:val="center"/>
        <w:rPr>
          <w:rFonts w:ascii="Cambria" w:eastAsia="HGGothicE" w:hAnsi="Cambria" w:cs="Arial"/>
          <w:i/>
          <w:iCs/>
          <w:sz w:val="20"/>
          <w:szCs w:val="20"/>
        </w:rPr>
      </w:pPr>
      <w:r w:rsidRPr="06B69DA9">
        <w:rPr>
          <w:rFonts w:ascii="Cambria" w:eastAsia="HGGothicE" w:hAnsi="Cambria" w:cs="Arial"/>
          <w:b/>
          <w:bCs/>
          <w:i/>
          <w:iCs/>
          <w:sz w:val="20"/>
          <w:szCs w:val="20"/>
        </w:rPr>
        <w:t>Figure</w:t>
      </w:r>
      <w:r w:rsidR="2571502C" w:rsidRPr="06B69DA9">
        <w:rPr>
          <w:rFonts w:ascii="Cambria" w:eastAsia="HGGothicE" w:hAnsi="Cambria" w:cs="Arial"/>
          <w:b/>
          <w:bCs/>
          <w:i/>
          <w:iCs/>
          <w:sz w:val="20"/>
          <w:szCs w:val="20"/>
        </w:rPr>
        <w:t xml:space="preserve"> </w:t>
      </w:r>
      <w:r w:rsidR="788D31E8" w:rsidRPr="06B69DA9">
        <w:rPr>
          <w:rFonts w:ascii="Cambria" w:eastAsia="HGGothicE" w:hAnsi="Cambria" w:cs="Arial"/>
          <w:b/>
          <w:bCs/>
          <w:i/>
          <w:iCs/>
          <w:sz w:val="20"/>
          <w:szCs w:val="20"/>
        </w:rPr>
        <w:t>5</w:t>
      </w:r>
      <w:r w:rsidRPr="06B69DA9">
        <w:rPr>
          <w:rFonts w:ascii="Cambria" w:eastAsia="HGGothicE" w:hAnsi="Cambria" w:cs="Arial"/>
          <w:i/>
          <w:iCs/>
          <w:sz w:val="20"/>
          <w:szCs w:val="20"/>
        </w:rPr>
        <w:t>. Misdemeanor Punishment Chart and Minimum/Maximum Table for Offenses Committed. Last update to this document was made in September 20</w:t>
      </w:r>
      <w:r w:rsidRPr="06B69DA9">
        <w:rPr>
          <w:rFonts w:ascii="Cambria" w:eastAsia="HGGothicE" w:hAnsi="Cambria" w:cs="Arial"/>
          <w:i/>
          <w:iCs/>
          <w:sz w:val="20"/>
          <w:szCs w:val="20"/>
          <w:vertAlign w:val="superscript"/>
        </w:rPr>
        <w:t>th</w:t>
      </w:r>
      <w:r w:rsidRPr="06B69DA9">
        <w:rPr>
          <w:rFonts w:ascii="Cambria" w:eastAsia="HGGothicE" w:hAnsi="Cambria" w:cs="Arial"/>
          <w:i/>
          <w:iCs/>
          <w:sz w:val="20"/>
          <w:szCs w:val="20"/>
        </w:rPr>
        <w:t>, 2013.</w:t>
      </w:r>
    </w:p>
    <w:p w14:paraId="26F37D0B" w14:textId="77777777" w:rsidR="000300D8" w:rsidRPr="000300D8" w:rsidRDefault="000300D8" w:rsidP="000300D8">
      <w:pPr>
        <w:spacing w:after="120" w:line="276" w:lineRule="auto"/>
        <w:jc w:val="center"/>
        <w:rPr>
          <w:rFonts w:ascii="Cambria" w:eastAsia="HGGothicE" w:hAnsi="Cambria" w:cs="Arial"/>
        </w:rPr>
      </w:pPr>
    </w:p>
    <w:p w14:paraId="4FAE80F9" w14:textId="11C813B9" w:rsidR="33778685" w:rsidRDefault="0CC8B484" w:rsidP="34D3B269">
      <w:pPr>
        <w:spacing w:after="120" w:line="276" w:lineRule="auto"/>
        <w:jc w:val="center"/>
      </w:pPr>
      <w:r>
        <w:rPr>
          <w:noProof/>
        </w:rPr>
        <w:drawing>
          <wp:inline distT="0" distB="0" distL="0" distR="0" wp14:anchorId="77FD6C34" wp14:editId="58C94AF0">
            <wp:extent cx="5663456" cy="6807941"/>
            <wp:effectExtent l="0" t="0" r="1270" b="0"/>
            <wp:docPr id="1932105758" name="Picture 1932105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2105758"/>
                    <pic:cNvPicPr/>
                  </pic:nvPicPr>
                  <pic:blipFill>
                    <a:blip r:embed="rId17">
                      <a:extLst>
                        <a:ext uri="{28A0092B-C50C-407E-A947-70E740481C1C}">
                          <a14:useLocalDpi xmlns:a14="http://schemas.microsoft.com/office/drawing/2010/main" val="0"/>
                        </a:ext>
                      </a:extLst>
                    </a:blip>
                    <a:srcRect b="7089"/>
                    <a:stretch>
                      <a:fillRect/>
                    </a:stretch>
                  </pic:blipFill>
                  <pic:spPr>
                    <a:xfrm>
                      <a:off x="0" y="0"/>
                      <a:ext cx="5663456" cy="6807941"/>
                    </a:xfrm>
                    <a:prstGeom prst="rect">
                      <a:avLst/>
                    </a:prstGeom>
                  </pic:spPr>
                </pic:pic>
              </a:graphicData>
            </a:graphic>
          </wp:inline>
        </w:drawing>
      </w:r>
    </w:p>
    <w:p w14:paraId="1B2D6F31" w14:textId="4F2D9041" w:rsidR="33778685" w:rsidRPr="000300D8" w:rsidRDefault="52F4F867" w:rsidP="06B69DA9">
      <w:pPr>
        <w:spacing w:after="120" w:line="276" w:lineRule="auto"/>
        <w:jc w:val="center"/>
        <w:rPr>
          <w:rFonts w:ascii="Cambria" w:eastAsia="HGGothicE" w:hAnsi="Cambria" w:cs="Arial"/>
          <w:i/>
          <w:iCs/>
          <w:sz w:val="20"/>
          <w:szCs w:val="20"/>
        </w:rPr>
      </w:pPr>
      <w:r w:rsidRPr="06B69DA9">
        <w:rPr>
          <w:rFonts w:ascii="Cambria" w:eastAsia="HGGothicE" w:hAnsi="Cambria" w:cs="Arial"/>
          <w:b/>
          <w:bCs/>
          <w:i/>
          <w:iCs/>
          <w:sz w:val="20"/>
          <w:szCs w:val="20"/>
        </w:rPr>
        <w:t xml:space="preserve">Figure </w:t>
      </w:r>
      <w:r w:rsidR="5697D038" w:rsidRPr="06B69DA9">
        <w:rPr>
          <w:rFonts w:ascii="Cambria" w:eastAsia="HGGothicE" w:hAnsi="Cambria" w:cs="Arial"/>
          <w:b/>
          <w:bCs/>
          <w:i/>
          <w:iCs/>
          <w:sz w:val="20"/>
          <w:szCs w:val="20"/>
        </w:rPr>
        <w:t>6</w:t>
      </w:r>
      <w:r w:rsidRPr="06B69DA9">
        <w:rPr>
          <w:rFonts w:ascii="Cambria" w:eastAsia="HGGothicE" w:hAnsi="Cambria" w:cs="Arial"/>
          <w:i/>
          <w:iCs/>
          <w:sz w:val="20"/>
          <w:szCs w:val="20"/>
        </w:rPr>
        <w:t>. Felony Punishment Chart and Minimum/Maximum Table for Offenses Committed on or after October 1, 2013</w:t>
      </w:r>
    </w:p>
    <w:p w14:paraId="1F4AF161" w14:textId="6B24F585" w:rsidR="6CAF0C5A" w:rsidRDefault="6CAF0C5A" w:rsidP="00F60BCE">
      <w:pPr>
        <w:spacing w:after="120" w:line="276" w:lineRule="auto"/>
        <w:rPr>
          <w:rFonts w:ascii="Cambria" w:eastAsia="HGGothicE" w:hAnsi="Cambria" w:cs="Arial"/>
          <w:sz w:val="20"/>
          <w:szCs w:val="20"/>
        </w:rPr>
      </w:pPr>
    </w:p>
    <w:p w14:paraId="57BE673E" w14:textId="77777777" w:rsidR="00F940D7" w:rsidRDefault="00F940D7" w:rsidP="00F60BCE">
      <w:pPr>
        <w:spacing w:after="120" w:line="276" w:lineRule="auto"/>
        <w:rPr>
          <w:rFonts w:ascii="Cambria" w:eastAsia="HGGothicE" w:hAnsi="Cambria" w:cs="Arial"/>
          <w:b/>
          <w:bCs/>
          <w:sz w:val="28"/>
          <w:szCs w:val="28"/>
        </w:rPr>
      </w:pPr>
    </w:p>
    <w:p w14:paraId="4452461C" w14:textId="3D509705" w:rsidR="623C2AFF" w:rsidRPr="00A03221" w:rsidRDefault="623C2AFF" w:rsidP="00F60BCE">
      <w:pPr>
        <w:spacing w:after="120" w:line="276" w:lineRule="auto"/>
        <w:rPr>
          <w:rFonts w:ascii="Cambria" w:eastAsia="HGGothicE" w:hAnsi="Cambria" w:cs="Arial"/>
          <w:b/>
          <w:bCs/>
          <w:sz w:val="28"/>
          <w:szCs w:val="28"/>
        </w:rPr>
      </w:pPr>
      <w:r w:rsidRPr="00A03221">
        <w:rPr>
          <w:rFonts w:ascii="Cambria" w:eastAsia="HGGothicE" w:hAnsi="Cambria" w:cs="Arial"/>
          <w:b/>
          <w:bCs/>
          <w:sz w:val="28"/>
          <w:szCs w:val="28"/>
        </w:rPr>
        <w:lastRenderedPageBreak/>
        <w:t xml:space="preserve">Comparing sentence </w:t>
      </w:r>
      <w:r w:rsidR="00A03221">
        <w:rPr>
          <w:rFonts w:ascii="Cambria" w:eastAsia="HGGothicE" w:hAnsi="Cambria" w:cs="Arial"/>
          <w:b/>
          <w:bCs/>
          <w:sz w:val="28"/>
          <w:szCs w:val="28"/>
        </w:rPr>
        <w:t>severity</w:t>
      </w:r>
      <w:r w:rsidRPr="00A03221">
        <w:rPr>
          <w:rFonts w:ascii="Cambria" w:eastAsia="HGGothicE" w:hAnsi="Cambria" w:cs="Arial"/>
          <w:b/>
          <w:bCs/>
          <w:sz w:val="28"/>
          <w:szCs w:val="28"/>
        </w:rPr>
        <w:t xml:space="preserve"> by </w:t>
      </w:r>
      <w:r w:rsidR="00A03221">
        <w:rPr>
          <w:rFonts w:ascii="Cambria" w:eastAsia="HGGothicE" w:hAnsi="Cambria" w:cs="Arial"/>
          <w:b/>
          <w:bCs/>
          <w:sz w:val="28"/>
          <w:szCs w:val="28"/>
        </w:rPr>
        <w:t>race and gender groups</w:t>
      </w:r>
    </w:p>
    <w:p w14:paraId="031A31A3" w14:textId="50154428" w:rsidR="6FAAA868" w:rsidRPr="00EC56C9" w:rsidRDefault="0004128D" w:rsidP="6B312166">
      <w:pPr>
        <w:spacing w:after="120" w:line="276" w:lineRule="auto"/>
        <w:rPr>
          <w:rFonts w:ascii="Cambria" w:eastAsia="HGGothicE" w:hAnsi="Cambria" w:cs="Arial"/>
        </w:rPr>
      </w:pPr>
      <w:r w:rsidRPr="06B69DA9">
        <w:rPr>
          <w:rFonts w:ascii="Cambria" w:eastAsia="HGGothicE" w:hAnsi="Cambria" w:cs="Arial"/>
        </w:rPr>
        <w:t>A reasonable expectation in a</w:t>
      </w:r>
      <w:r w:rsidR="612FAF8E" w:rsidRPr="06B69DA9">
        <w:rPr>
          <w:rFonts w:ascii="Cambria" w:eastAsia="HGGothicE" w:hAnsi="Cambria" w:cs="Arial"/>
        </w:rPr>
        <w:t xml:space="preserve">n </w:t>
      </w:r>
      <w:r w:rsidR="4F428280" w:rsidRPr="06B69DA9">
        <w:rPr>
          <w:rFonts w:ascii="Cambria" w:eastAsia="HGGothicE" w:hAnsi="Cambria" w:cs="Arial"/>
        </w:rPr>
        <w:t>unbiased</w:t>
      </w:r>
      <w:r w:rsidR="612FAF8E" w:rsidRPr="06B69DA9">
        <w:rPr>
          <w:rFonts w:ascii="Cambria" w:eastAsia="HGGothicE" w:hAnsi="Cambria" w:cs="Arial"/>
        </w:rPr>
        <w:t xml:space="preserve"> system</w:t>
      </w:r>
      <w:r w:rsidRPr="06B69DA9">
        <w:rPr>
          <w:rFonts w:ascii="Cambria" w:eastAsia="HGGothicE" w:hAnsi="Cambria" w:cs="Arial"/>
        </w:rPr>
        <w:t xml:space="preserve"> is that </w:t>
      </w:r>
      <w:r w:rsidR="2E3C7D95" w:rsidRPr="06B69DA9">
        <w:rPr>
          <w:rFonts w:ascii="Cambria" w:eastAsia="HGGothicE" w:hAnsi="Cambria" w:cs="Arial"/>
        </w:rPr>
        <w:t>criminal sentence length</w:t>
      </w:r>
      <w:r w:rsidRPr="06B69DA9">
        <w:rPr>
          <w:rFonts w:ascii="Cambria" w:eastAsia="HGGothicE" w:hAnsi="Cambria" w:cs="Arial"/>
        </w:rPr>
        <w:t xml:space="preserve"> variation should not be impacted by race, gender or a combination of the two. </w:t>
      </w:r>
      <w:r w:rsidR="612FAF8E" w:rsidRPr="06B69DA9">
        <w:rPr>
          <w:rFonts w:ascii="Cambria" w:eastAsia="HGGothicE" w:hAnsi="Cambria" w:cs="Arial"/>
        </w:rPr>
        <w:t xml:space="preserve">We </w:t>
      </w:r>
      <w:r w:rsidR="4233DA07" w:rsidRPr="06B69DA9">
        <w:rPr>
          <w:rFonts w:ascii="Cambria" w:eastAsia="HGGothicE" w:hAnsi="Cambria" w:cs="Arial"/>
        </w:rPr>
        <w:t>intend</w:t>
      </w:r>
      <w:r w:rsidR="612FAF8E" w:rsidRPr="06B69DA9">
        <w:rPr>
          <w:rFonts w:ascii="Cambria" w:eastAsia="HGGothicE" w:hAnsi="Cambria" w:cs="Arial"/>
        </w:rPr>
        <w:t xml:space="preserve"> to </w:t>
      </w:r>
      <w:r w:rsidR="7D4B9F2D" w:rsidRPr="06B69DA9">
        <w:rPr>
          <w:rFonts w:ascii="Cambria" w:eastAsia="HGGothicE" w:hAnsi="Cambria" w:cs="Arial"/>
        </w:rPr>
        <w:t xml:space="preserve">run statistical tests to determine </w:t>
      </w:r>
      <w:r w:rsidR="612FAF8E" w:rsidRPr="06B69DA9">
        <w:rPr>
          <w:rFonts w:ascii="Cambria" w:eastAsia="HGGothicE" w:hAnsi="Cambria" w:cs="Arial"/>
        </w:rPr>
        <w:t>whether the distributions of criminal sentences</w:t>
      </w:r>
      <w:r w:rsidRPr="06B69DA9">
        <w:rPr>
          <w:rFonts w:ascii="Cambria" w:eastAsia="HGGothicE" w:hAnsi="Cambria" w:cs="Arial"/>
        </w:rPr>
        <w:t xml:space="preserve"> </w:t>
      </w:r>
      <w:r w:rsidR="612FAF8E" w:rsidRPr="06B69DA9">
        <w:rPr>
          <w:rFonts w:ascii="Cambria" w:eastAsia="HGGothicE" w:hAnsi="Cambria" w:cs="Arial"/>
        </w:rPr>
        <w:t>lengths for</w:t>
      </w:r>
      <w:r w:rsidRPr="06B69DA9">
        <w:rPr>
          <w:rFonts w:ascii="Cambria" w:eastAsia="HGGothicE" w:hAnsi="Cambria" w:cs="Arial"/>
        </w:rPr>
        <w:t xml:space="preserve"> race and gender </w:t>
      </w:r>
      <w:r w:rsidR="612FAF8E" w:rsidRPr="06B69DA9">
        <w:rPr>
          <w:rFonts w:ascii="Cambria" w:eastAsia="HGGothicE" w:hAnsi="Cambria" w:cs="Arial"/>
        </w:rPr>
        <w:t xml:space="preserve">groups of defendants are </w:t>
      </w:r>
      <w:r w:rsidR="08A634B2" w:rsidRPr="06B69DA9">
        <w:rPr>
          <w:rFonts w:ascii="Cambria" w:eastAsia="HGGothicE" w:hAnsi="Cambria" w:cs="Arial"/>
        </w:rPr>
        <w:t>significantly (statistically</w:t>
      </w:r>
      <w:r w:rsidR="612FAF8E" w:rsidRPr="06B69DA9">
        <w:rPr>
          <w:rFonts w:ascii="Cambria" w:eastAsia="HGGothicE" w:hAnsi="Cambria" w:cs="Arial"/>
        </w:rPr>
        <w:t>) different for comparable crimes, w</w:t>
      </w:r>
      <w:r w:rsidR="550DD43B" w:rsidRPr="06B69DA9">
        <w:rPr>
          <w:rFonts w:ascii="Cambria" w:eastAsia="HGGothicE" w:hAnsi="Cambria" w:cs="Arial"/>
        </w:rPr>
        <w:t>ithin</w:t>
      </w:r>
      <w:r w:rsidR="612FAF8E" w:rsidRPr="06B69DA9">
        <w:rPr>
          <w:rFonts w:ascii="Cambria" w:eastAsia="HGGothicE" w:hAnsi="Cambria" w:cs="Arial"/>
        </w:rPr>
        <w:t xml:space="preserve"> the same court level. The outcomes of this test </w:t>
      </w:r>
      <w:r w:rsidRPr="06B69DA9">
        <w:rPr>
          <w:rFonts w:ascii="Cambria" w:eastAsia="HGGothicE" w:hAnsi="Cambria" w:cs="Arial"/>
        </w:rPr>
        <w:t>can be informative in answering whether black defendants</w:t>
      </w:r>
      <w:r w:rsidR="612FAF8E" w:rsidRPr="06B69DA9">
        <w:rPr>
          <w:rFonts w:ascii="Cambria" w:eastAsia="HGGothicE" w:hAnsi="Cambria" w:cs="Arial"/>
        </w:rPr>
        <w:t>, for example,</w:t>
      </w:r>
      <w:r w:rsidRPr="06B69DA9">
        <w:rPr>
          <w:rFonts w:ascii="Cambria" w:eastAsia="HGGothicE" w:hAnsi="Cambria" w:cs="Arial"/>
        </w:rPr>
        <w:t xml:space="preserve"> are given </w:t>
      </w:r>
      <w:r w:rsidR="612FAF8E" w:rsidRPr="06B69DA9">
        <w:rPr>
          <w:rFonts w:ascii="Cambria" w:eastAsia="HGGothicE" w:hAnsi="Cambria" w:cs="Arial"/>
        </w:rPr>
        <w:t>more severe sentences</w:t>
      </w:r>
      <w:r w:rsidRPr="06B69DA9">
        <w:rPr>
          <w:rFonts w:ascii="Cambria" w:eastAsia="HGGothicE" w:hAnsi="Cambria" w:cs="Arial"/>
        </w:rPr>
        <w:t xml:space="preserve"> </w:t>
      </w:r>
      <w:r w:rsidR="612FAF8E" w:rsidRPr="06B69DA9">
        <w:rPr>
          <w:rFonts w:ascii="Cambria" w:eastAsia="HGGothicE" w:hAnsi="Cambria" w:cs="Arial"/>
        </w:rPr>
        <w:t>disproportionately compared</w:t>
      </w:r>
      <w:r w:rsidRPr="06B69DA9">
        <w:rPr>
          <w:rFonts w:ascii="Cambria" w:eastAsia="HGGothicE" w:hAnsi="Cambria" w:cs="Arial"/>
        </w:rPr>
        <w:t xml:space="preserve"> </w:t>
      </w:r>
      <w:r w:rsidR="289A07CE" w:rsidRPr="06B69DA9">
        <w:rPr>
          <w:rFonts w:ascii="Cambria" w:eastAsia="HGGothicE" w:hAnsi="Cambria" w:cs="Arial"/>
        </w:rPr>
        <w:t>to</w:t>
      </w:r>
      <w:r w:rsidRPr="06B69DA9">
        <w:rPr>
          <w:rFonts w:ascii="Cambria" w:eastAsia="HGGothicE" w:hAnsi="Cambria" w:cs="Arial"/>
        </w:rPr>
        <w:t xml:space="preserve"> defendants</w:t>
      </w:r>
      <w:r w:rsidR="612FAF8E" w:rsidRPr="06B69DA9">
        <w:rPr>
          <w:rFonts w:ascii="Cambria" w:eastAsia="HGGothicE" w:hAnsi="Cambria" w:cs="Arial"/>
        </w:rPr>
        <w:t xml:space="preserve"> </w:t>
      </w:r>
      <w:r w:rsidR="3CC62ECD" w:rsidRPr="06B69DA9">
        <w:rPr>
          <w:rFonts w:ascii="Cambria" w:eastAsia="HGGothicE" w:hAnsi="Cambria" w:cs="Arial"/>
        </w:rPr>
        <w:t xml:space="preserve">in other </w:t>
      </w:r>
      <w:r w:rsidR="08A634B2" w:rsidRPr="06B69DA9">
        <w:rPr>
          <w:rFonts w:ascii="Cambria" w:eastAsia="HGGothicE" w:hAnsi="Cambria" w:cs="Arial"/>
        </w:rPr>
        <w:t>racial</w:t>
      </w:r>
      <w:r w:rsidR="612FAF8E" w:rsidRPr="06B69DA9">
        <w:rPr>
          <w:rFonts w:ascii="Cambria" w:eastAsia="HGGothicE" w:hAnsi="Cambria" w:cs="Arial"/>
        </w:rPr>
        <w:t xml:space="preserve"> and gender groups</w:t>
      </w:r>
      <w:r w:rsidRPr="06B69DA9">
        <w:rPr>
          <w:rFonts w:ascii="Cambria" w:eastAsia="HGGothicE" w:hAnsi="Cambria" w:cs="Arial"/>
        </w:rPr>
        <w:t xml:space="preserve">. </w:t>
      </w:r>
      <w:r w:rsidR="612FAF8E" w:rsidRPr="06B69DA9">
        <w:rPr>
          <w:rFonts w:ascii="Cambria" w:eastAsia="HGGothicE" w:hAnsi="Cambria" w:cs="Arial"/>
        </w:rPr>
        <w:t xml:space="preserve">The gender-racial groups we will compare </w:t>
      </w:r>
      <w:r w:rsidR="002BDAF0" w:rsidRPr="06B69DA9">
        <w:rPr>
          <w:rFonts w:ascii="Cambria" w:eastAsia="HGGothicE" w:hAnsi="Cambria" w:cs="Arial"/>
        </w:rPr>
        <w:t>include:</w:t>
      </w:r>
      <w:r w:rsidR="612FAF8E" w:rsidRPr="06B69DA9">
        <w:rPr>
          <w:rFonts w:ascii="Cambria" w:eastAsia="HGGothicE" w:hAnsi="Cambria" w:cs="Arial"/>
        </w:rPr>
        <w:t xml:space="preserve"> white men, white women, black men, black women, Hispanic men, Hispanic women. Although these groups do not represent the complete spectrum of diversity that exists in the community the North Carolina Courts serve, the demographic information reported in the ACIS data</w:t>
      </w:r>
      <w:r w:rsidR="7AEB7720" w:rsidRPr="06B69DA9">
        <w:rPr>
          <w:rFonts w:ascii="Cambria" w:eastAsia="HGGothicE" w:hAnsi="Cambria" w:cs="Arial"/>
        </w:rPr>
        <w:t xml:space="preserve"> and race diversity found</w:t>
      </w:r>
      <w:r w:rsidR="612FAF8E" w:rsidRPr="06B69DA9">
        <w:rPr>
          <w:rFonts w:ascii="Cambria" w:eastAsia="HGGothicE" w:hAnsi="Cambria" w:cs="Arial"/>
        </w:rPr>
        <w:t xml:space="preserve"> </w:t>
      </w:r>
      <w:r w:rsidR="7AEB7720" w:rsidRPr="06B69DA9">
        <w:rPr>
          <w:rFonts w:ascii="Cambria" w:eastAsia="HGGothicE" w:hAnsi="Cambria" w:cs="Arial"/>
        </w:rPr>
        <w:t xml:space="preserve">in most NC districts </w:t>
      </w:r>
      <w:r w:rsidR="612FAF8E" w:rsidRPr="06B69DA9">
        <w:rPr>
          <w:rFonts w:ascii="Cambria" w:eastAsia="HGGothicE" w:hAnsi="Cambria" w:cs="Arial"/>
        </w:rPr>
        <w:t xml:space="preserve">constrain our analysis to these 6 groups. The court level of study will be the district court given a larger </w:t>
      </w:r>
      <w:r w:rsidR="211ABCA1" w:rsidRPr="06B69DA9">
        <w:rPr>
          <w:rFonts w:ascii="Cambria" w:eastAsia="HGGothicE" w:hAnsi="Cambria" w:cs="Arial"/>
        </w:rPr>
        <w:t>number</w:t>
      </w:r>
      <w:r w:rsidR="612FAF8E" w:rsidRPr="06B69DA9">
        <w:rPr>
          <w:rFonts w:ascii="Cambria" w:eastAsia="HGGothicE" w:hAnsi="Cambria" w:cs="Arial"/>
        </w:rPr>
        <w:t xml:space="preserve"> of cases found at this level</w:t>
      </w:r>
      <w:r w:rsidR="08A634B2" w:rsidRPr="06B69DA9">
        <w:rPr>
          <w:rFonts w:ascii="Cambria" w:eastAsia="HGGothicE" w:hAnsi="Cambria" w:cs="Arial"/>
        </w:rPr>
        <w:t>.</w:t>
      </w:r>
    </w:p>
    <w:p w14:paraId="4A20B103" w14:textId="3E5DF5BF" w:rsidR="6FAAA868" w:rsidRPr="00EC56C9" w:rsidRDefault="058A5428" w:rsidP="173E434C">
      <w:pPr>
        <w:spacing w:after="120" w:line="276" w:lineRule="auto"/>
        <w:rPr>
          <w:rFonts w:ascii="Cambria" w:eastAsia="HGGothicE" w:hAnsi="Cambria" w:cs="Arial"/>
        </w:rPr>
      </w:pPr>
      <w:r w:rsidRPr="111892B9">
        <w:rPr>
          <w:rFonts w:ascii="Cambria" w:eastAsia="HGGothicE" w:hAnsi="Cambria" w:cs="Arial"/>
        </w:rPr>
        <w:t>To accomplish this, we w</w:t>
      </w:r>
      <w:r w:rsidR="4175D575" w:rsidRPr="111892B9">
        <w:rPr>
          <w:rFonts w:ascii="Cambria" w:eastAsia="HGGothicE" w:hAnsi="Cambria" w:cs="Arial"/>
        </w:rPr>
        <w:t>ill</w:t>
      </w:r>
      <w:r w:rsidRPr="111892B9">
        <w:rPr>
          <w:rFonts w:ascii="Cambria" w:eastAsia="HGGothicE" w:hAnsi="Cambria" w:cs="Arial"/>
        </w:rPr>
        <w:t xml:space="preserve"> </w:t>
      </w:r>
      <w:r w:rsidR="2FC95F18" w:rsidRPr="111892B9">
        <w:rPr>
          <w:rFonts w:ascii="Cambria" w:eastAsia="HGGothicE" w:hAnsi="Cambria" w:cs="Arial"/>
        </w:rPr>
        <w:t>b</w:t>
      </w:r>
      <w:r w:rsidR="654F4E15" w:rsidRPr="111892B9">
        <w:rPr>
          <w:rFonts w:ascii="Cambria" w:eastAsia="HGGothicE" w:hAnsi="Cambria" w:cs="Arial"/>
        </w:rPr>
        <w:t xml:space="preserve">uild </w:t>
      </w:r>
      <w:r w:rsidR="29311D4C" w:rsidRPr="111892B9">
        <w:rPr>
          <w:rFonts w:ascii="Cambria" w:eastAsia="HGGothicE" w:hAnsi="Cambria" w:cs="Arial"/>
        </w:rPr>
        <w:t>regression model</w:t>
      </w:r>
      <w:r w:rsidR="1D61A00C" w:rsidRPr="111892B9">
        <w:rPr>
          <w:rFonts w:ascii="Cambria" w:eastAsia="HGGothicE" w:hAnsi="Cambria" w:cs="Arial"/>
        </w:rPr>
        <w:t>s and</w:t>
      </w:r>
      <w:r w:rsidR="29311D4C" w:rsidRPr="111892B9">
        <w:rPr>
          <w:rFonts w:ascii="Cambria" w:eastAsia="HGGothicE" w:hAnsi="Cambria" w:cs="Arial"/>
        </w:rPr>
        <w:t xml:space="preserve"> includ</w:t>
      </w:r>
      <w:r w:rsidR="50BB9036" w:rsidRPr="111892B9">
        <w:rPr>
          <w:rFonts w:ascii="Cambria" w:eastAsia="HGGothicE" w:hAnsi="Cambria" w:cs="Arial"/>
        </w:rPr>
        <w:t>e</w:t>
      </w:r>
      <w:r w:rsidR="29311D4C" w:rsidRPr="111892B9">
        <w:rPr>
          <w:rFonts w:ascii="Cambria" w:eastAsia="HGGothicE" w:hAnsi="Cambria" w:cs="Arial"/>
        </w:rPr>
        <w:t xml:space="preserve"> racial and gender information as factors. In addition, we will </w:t>
      </w:r>
      <w:r w:rsidR="2FC95F18" w:rsidRPr="111892B9">
        <w:rPr>
          <w:rFonts w:ascii="Cambria" w:eastAsia="HGGothicE" w:hAnsi="Cambria" w:cs="Arial"/>
        </w:rPr>
        <w:t>filter</w:t>
      </w:r>
      <w:r w:rsidR="4AEECA33" w:rsidRPr="111892B9">
        <w:rPr>
          <w:rFonts w:ascii="Cambria" w:eastAsia="HGGothicE" w:hAnsi="Cambria" w:cs="Arial"/>
        </w:rPr>
        <w:t xml:space="preserve"> </w:t>
      </w:r>
      <w:r w:rsidR="4DB79FBD" w:rsidRPr="111892B9">
        <w:rPr>
          <w:rFonts w:ascii="Cambria" w:eastAsia="HGGothicE" w:hAnsi="Cambria" w:cs="Arial"/>
        </w:rPr>
        <w:t xml:space="preserve">the </w:t>
      </w:r>
      <w:r w:rsidR="05ADBB1D" w:rsidRPr="111892B9">
        <w:rPr>
          <w:rFonts w:ascii="Cambria" w:eastAsia="HGGothicE" w:hAnsi="Cambria" w:cs="Arial"/>
        </w:rPr>
        <w:t xml:space="preserve">data to only include </w:t>
      </w:r>
      <w:r w:rsidR="5698D049" w:rsidRPr="111892B9">
        <w:rPr>
          <w:rFonts w:ascii="Cambria" w:eastAsia="HGGothicE" w:hAnsi="Cambria" w:cs="Arial"/>
        </w:rPr>
        <w:t>cases where crimes are represented with enough observations</w:t>
      </w:r>
      <w:r w:rsidR="1B910141" w:rsidRPr="111892B9">
        <w:rPr>
          <w:rFonts w:ascii="Cambria" w:eastAsia="HGGothicE" w:hAnsi="Cambria" w:cs="Arial"/>
        </w:rPr>
        <w:t xml:space="preserve">, so that the conclusions we draw will be </w:t>
      </w:r>
      <w:r w:rsidR="262249A2" w:rsidRPr="111892B9">
        <w:rPr>
          <w:rFonts w:ascii="Cambria" w:eastAsia="HGGothicE" w:hAnsi="Cambria" w:cs="Arial"/>
        </w:rPr>
        <w:t xml:space="preserve">more reliable since they are </w:t>
      </w:r>
      <w:r w:rsidR="1B910141" w:rsidRPr="111892B9">
        <w:rPr>
          <w:rFonts w:ascii="Cambria" w:eastAsia="HGGothicE" w:hAnsi="Cambria" w:cs="Arial"/>
        </w:rPr>
        <w:t>based on a sufficient sample size</w:t>
      </w:r>
      <w:r w:rsidR="55603EA2" w:rsidRPr="111892B9">
        <w:rPr>
          <w:rFonts w:ascii="Cambria" w:eastAsia="HGGothicE" w:hAnsi="Cambria" w:cs="Arial"/>
        </w:rPr>
        <w:t>.</w:t>
      </w:r>
    </w:p>
    <w:p w14:paraId="680B3E53" w14:textId="012BF638" w:rsidR="00A03221" w:rsidRDefault="00A03221" w:rsidP="00F60BCE">
      <w:pPr>
        <w:spacing w:after="120" w:line="276" w:lineRule="auto"/>
        <w:rPr>
          <w:rFonts w:ascii="Cambria" w:eastAsia="HGGothicE" w:hAnsi="Cambria" w:cs="Arial"/>
        </w:rPr>
      </w:pPr>
      <w:r>
        <w:rPr>
          <w:rFonts w:ascii="Cambria" w:eastAsia="HGGothicE" w:hAnsi="Cambria" w:cs="Arial"/>
        </w:rPr>
        <w:t xml:space="preserve">There are two expected outcomes of this part of the analysis: First is the answer to whether the courts of North Carolina are following (and to which extent) the sentencing guidelines proposed in 2013. Second, using the sentencing guidelines are a </w:t>
      </w:r>
      <w:r w:rsidR="6396F018" w:rsidRPr="2EDCB075">
        <w:rPr>
          <w:rFonts w:ascii="Cambria" w:eastAsia="HGGothicE" w:hAnsi="Cambria" w:cs="Arial"/>
        </w:rPr>
        <w:t>measure</w:t>
      </w:r>
      <w:r>
        <w:rPr>
          <w:rFonts w:ascii="Cambria" w:eastAsia="HGGothicE" w:hAnsi="Cambria" w:cs="Arial"/>
        </w:rPr>
        <w:t xml:space="preserve"> of severity the courts themselves have proposed for their own decision-making, we will be able to answer </w:t>
      </w:r>
      <w:r w:rsidR="1E44E6C5" w:rsidRPr="2EDCB075">
        <w:rPr>
          <w:rFonts w:ascii="Cambria" w:eastAsia="HGGothicE" w:hAnsi="Cambria" w:cs="Arial"/>
        </w:rPr>
        <w:t>whether</w:t>
      </w:r>
      <w:r>
        <w:rPr>
          <w:rFonts w:ascii="Cambria" w:eastAsia="HGGothicE" w:hAnsi="Cambria" w:cs="Arial"/>
        </w:rPr>
        <w:t xml:space="preserve"> the </w:t>
      </w:r>
      <w:r w:rsidR="6EF32E6E" w:rsidRPr="2EDCB075">
        <w:rPr>
          <w:rFonts w:ascii="Cambria" w:eastAsia="HGGothicE" w:hAnsi="Cambria" w:cs="Arial"/>
        </w:rPr>
        <w:t>sentences</w:t>
      </w:r>
      <w:r>
        <w:rPr>
          <w:rFonts w:ascii="Cambria" w:eastAsia="HGGothicE" w:hAnsi="Cambria" w:cs="Arial"/>
        </w:rPr>
        <w:t xml:space="preserve"> adjudicated for different racial-gender groups of convicted </w:t>
      </w:r>
      <w:r w:rsidRPr="2EDCB075">
        <w:rPr>
          <w:rFonts w:ascii="Cambria" w:eastAsia="HGGothicE" w:hAnsi="Cambria" w:cs="Arial"/>
        </w:rPr>
        <w:t>in</w:t>
      </w:r>
      <w:r w:rsidR="0D450071" w:rsidRPr="2EDCB075">
        <w:rPr>
          <w:rFonts w:ascii="Cambria" w:eastAsia="HGGothicE" w:hAnsi="Cambria" w:cs="Arial"/>
        </w:rPr>
        <w:t>di</w:t>
      </w:r>
      <w:r w:rsidRPr="2EDCB075">
        <w:rPr>
          <w:rFonts w:ascii="Cambria" w:eastAsia="HGGothicE" w:hAnsi="Cambria" w:cs="Arial"/>
        </w:rPr>
        <w:t>viduals</w:t>
      </w:r>
      <w:r>
        <w:rPr>
          <w:rFonts w:ascii="Cambria" w:eastAsia="HGGothicE" w:hAnsi="Cambria" w:cs="Arial"/>
        </w:rPr>
        <w:t xml:space="preserve"> who </w:t>
      </w:r>
      <w:r w:rsidR="4CEBCCF7" w:rsidRPr="2EDCB075">
        <w:rPr>
          <w:rFonts w:ascii="Cambria" w:eastAsia="HGGothicE" w:hAnsi="Cambria" w:cs="Arial"/>
        </w:rPr>
        <w:t>committed</w:t>
      </w:r>
      <w:r>
        <w:rPr>
          <w:rFonts w:ascii="Cambria" w:eastAsia="HGGothicE" w:hAnsi="Cambria" w:cs="Arial"/>
        </w:rPr>
        <w:t xml:space="preserve"> comparable crimes are or not, in a measurable way, different.</w:t>
      </w:r>
    </w:p>
    <w:p w14:paraId="7CB05F68" w14:textId="45C627D3" w:rsidR="00A03221" w:rsidRDefault="00A03221" w:rsidP="00F60BCE">
      <w:pPr>
        <w:spacing w:after="120" w:line="276" w:lineRule="auto"/>
        <w:rPr>
          <w:rFonts w:ascii="Cambria" w:eastAsia="HGGothicE" w:hAnsi="Cambria" w:cs="Arial"/>
        </w:rPr>
      </w:pPr>
      <w:r>
        <w:rPr>
          <w:rFonts w:ascii="Cambria" w:eastAsia="HGGothicE" w:hAnsi="Cambria" w:cs="Arial"/>
        </w:rPr>
        <w:t xml:space="preserve">The next step of this analysis will be to attribute the differences to individual district courts and find potential explanations to the disparities based on the particular instance of the judicial system where they are happening. </w:t>
      </w:r>
    </w:p>
    <w:p w14:paraId="6BA5A037" w14:textId="7BF559B6" w:rsidR="00A03221" w:rsidRPr="00A03221" w:rsidRDefault="00A03221" w:rsidP="00F60BCE">
      <w:pPr>
        <w:spacing w:after="120" w:line="276" w:lineRule="auto"/>
        <w:rPr>
          <w:rFonts w:ascii="Cambria" w:eastAsia="HGGothicE" w:hAnsi="Cambria" w:cs="Arial"/>
          <w:b/>
          <w:bCs/>
          <w:sz w:val="28"/>
          <w:szCs w:val="28"/>
        </w:rPr>
      </w:pPr>
      <w:r w:rsidRPr="00A03221">
        <w:rPr>
          <w:rFonts w:ascii="Cambria" w:eastAsia="HGGothicE" w:hAnsi="Cambria" w:cs="Arial"/>
          <w:b/>
          <w:bCs/>
          <w:sz w:val="28"/>
          <w:szCs w:val="28"/>
        </w:rPr>
        <w:t>Comparing initial vs. convicted charges</w:t>
      </w:r>
    </w:p>
    <w:p w14:paraId="55891701" w14:textId="4176A9FB" w:rsidR="000961E9" w:rsidRDefault="0004128D" w:rsidP="00F60BCE">
      <w:pPr>
        <w:spacing w:after="120" w:line="276" w:lineRule="auto"/>
      </w:pPr>
      <w:r w:rsidRPr="00A03221">
        <w:rPr>
          <w:rFonts w:ascii="Cambria" w:eastAsia="HGGothicE" w:hAnsi="Cambria" w:cs="Arial"/>
        </w:rPr>
        <w:t xml:space="preserve">In addition to </w:t>
      </w:r>
      <w:r w:rsidR="612FAF8E">
        <w:rPr>
          <w:rFonts w:ascii="Cambria" w:eastAsia="HGGothicE" w:hAnsi="Cambria" w:cs="Arial"/>
        </w:rPr>
        <w:t xml:space="preserve">the variation </w:t>
      </w:r>
      <w:r w:rsidRPr="00A03221">
        <w:rPr>
          <w:rFonts w:ascii="Cambria" w:eastAsia="HGGothicE" w:hAnsi="Cambria" w:cs="Arial"/>
        </w:rPr>
        <w:t xml:space="preserve">within </w:t>
      </w:r>
      <w:r w:rsidR="612FAF8E">
        <w:rPr>
          <w:rFonts w:ascii="Cambria" w:eastAsia="HGGothicE" w:hAnsi="Cambria" w:cs="Arial"/>
        </w:rPr>
        <w:t>each Sentencing Chart “</w:t>
      </w:r>
      <w:r w:rsidRPr="00A03221">
        <w:rPr>
          <w:rFonts w:ascii="Cambria" w:eastAsia="HGGothicE" w:hAnsi="Cambria" w:cs="Arial"/>
        </w:rPr>
        <w:t>cell</w:t>
      </w:r>
      <w:r w:rsidR="612FAF8E">
        <w:rPr>
          <w:rFonts w:ascii="Cambria" w:eastAsia="HGGothicE" w:hAnsi="Cambria" w:cs="Arial"/>
        </w:rPr>
        <w:t>”</w:t>
      </w:r>
      <w:r w:rsidRPr="00A03221">
        <w:rPr>
          <w:rFonts w:ascii="Cambria" w:eastAsia="HGGothicE" w:hAnsi="Cambria" w:cs="Arial"/>
        </w:rPr>
        <w:t xml:space="preserve">, we also look at the difference between the </w:t>
      </w:r>
      <w:r w:rsidR="48B44B94" w:rsidRPr="00A03221">
        <w:rPr>
          <w:rFonts w:ascii="Cambria" w:eastAsia="HGGothicE" w:hAnsi="Cambria" w:cs="Arial"/>
        </w:rPr>
        <w:t>initial</w:t>
      </w:r>
      <w:r w:rsidRPr="00A03221">
        <w:rPr>
          <w:rFonts w:ascii="Cambria" w:eastAsia="HGGothicE" w:hAnsi="Cambria" w:cs="Arial"/>
        </w:rPr>
        <w:t xml:space="preserve"> and final sentence</w:t>
      </w:r>
      <w:r w:rsidR="4DAE5479">
        <w:rPr>
          <w:rFonts w:ascii="Cambria" w:eastAsia="HGGothicE" w:hAnsi="Cambria" w:cs="Arial"/>
        </w:rPr>
        <w:t>s</w:t>
      </w:r>
      <w:r w:rsidRPr="00A03221">
        <w:rPr>
          <w:rFonts w:ascii="Cambria" w:eastAsia="HGGothicE" w:hAnsi="Cambria" w:cs="Arial"/>
        </w:rPr>
        <w:t xml:space="preserve"> for members of different racial</w:t>
      </w:r>
      <w:r w:rsidR="612FAF8E">
        <w:rPr>
          <w:rFonts w:ascii="Cambria" w:eastAsia="HGGothicE" w:hAnsi="Cambria" w:cs="Arial"/>
        </w:rPr>
        <w:t>-gender</w:t>
      </w:r>
      <w:r w:rsidRPr="00A03221">
        <w:rPr>
          <w:rFonts w:ascii="Cambria" w:eastAsia="HGGothicE" w:hAnsi="Cambria" w:cs="Arial"/>
        </w:rPr>
        <w:t xml:space="preserve"> groups. Public prosecutors often negotiate with defendants and </w:t>
      </w:r>
      <w:r w:rsidR="612FAF8E">
        <w:rPr>
          <w:rFonts w:ascii="Cambria" w:eastAsia="HGGothicE" w:hAnsi="Cambria" w:cs="Arial"/>
        </w:rPr>
        <w:t xml:space="preserve">offer </w:t>
      </w:r>
      <w:r w:rsidRPr="00A03221">
        <w:rPr>
          <w:rFonts w:ascii="Cambria" w:eastAsia="HGGothicE" w:hAnsi="Cambria" w:cs="Arial"/>
        </w:rPr>
        <w:t xml:space="preserve">them </w:t>
      </w:r>
      <w:r w:rsidR="612FAF8E">
        <w:rPr>
          <w:rFonts w:ascii="Cambria" w:eastAsia="HGGothicE" w:hAnsi="Cambria" w:cs="Arial"/>
        </w:rPr>
        <w:t xml:space="preserve">a conviction </w:t>
      </w:r>
      <w:r w:rsidRPr="00A03221">
        <w:rPr>
          <w:rFonts w:ascii="Cambria" w:eastAsia="HGGothicE" w:hAnsi="Cambria" w:cs="Arial"/>
        </w:rPr>
        <w:t xml:space="preserve">for some or fewer crimes than they have initially been charged </w:t>
      </w:r>
      <w:r w:rsidR="612FAF8E">
        <w:rPr>
          <w:rFonts w:ascii="Cambria" w:eastAsia="HGGothicE" w:hAnsi="Cambria" w:cs="Arial"/>
        </w:rPr>
        <w:t xml:space="preserve">with the condition of having them pled guilty for the lesser charges, this process is </w:t>
      </w:r>
      <w:r w:rsidRPr="00A03221">
        <w:rPr>
          <w:rFonts w:ascii="Cambria" w:eastAsia="HGGothicE" w:hAnsi="Cambria" w:cs="Arial"/>
        </w:rPr>
        <w:t xml:space="preserve">called plea bargaining. </w:t>
      </w:r>
      <w:r w:rsidRPr="00C664A4">
        <w:rPr>
          <w:rFonts w:ascii="Cambria" w:eastAsia="HGGothicE" w:hAnsi="Cambria" w:cs="Arial"/>
        </w:rPr>
        <w:t>Plea bargains</w:t>
      </w:r>
      <w:r w:rsidR="612FAF8E" w:rsidRPr="00C664A4">
        <w:rPr>
          <w:rFonts w:ascii="Cambria" w:eastAsia="HGGothicE" w:hAnsi="Cambria" w:cs="Arial"/>
        </w:rPr>
        <w:t>, currently, ensure that approximately</w:t>
      </w:r>
      <w:r w:rsidRPr="00C664A4">
        <w:rPr>
          <w:rFonts w:ascii="Cambria" w:eastAsia="HGGothicE" w:hAnsi="Cambria" w:cs="Arial"/>
        </w:rPr>
        <w:t xml:space="preserve"> </w:t>
      </w:r>
      <w:r w:rsidR="612FAF8E" w:rsidRPr="00C664A4">
        <w:rPr>
          <w:rFonts w:ascii="Cambria" w:eastAsia="HGGothicE" w:hAnsi="Cambria" w:cs="Arial"/>
        </w:rPr>
        <w:t>&gt;</w:t>
      </w:r>
      <w:r w:rsidRPr="00C664A4">
        <w:rPr>
          <w:rFonts w:ascii="Cambria" w:eastAsia="HGGothicE" w:hAnsi="Cambria" w:cs="Arial"/>
        </w:rPr>
        <w:t>90% of criminal cases in North Carolina</w:t>
      </w:r>
      <w:r w:rsidR="612FAF8E" w:rsidRPr="00C664A4">
        <w:rPr>
          <w:rFonts w:ascii="Cambria" w:eastAsia="HGGothicE" w:hAnsi="Cambria" w:cs="Arial"/>
        </w:rPr>
        <w:t xml:space="preserve"> are not </w:t>
      </w:r>
      <w:r w:rsidR="612FAF8E" w:rsidRPr="00C664A4">
        <w:rPr>
          <w:rFonts w:ascii="Cambria" w:eastAsia="HGGothicE" w:hAnsi="Cambria" w:cs="Arial"/>
        </w:rPr>
        <w:lastRenderedPageBreak/>
        <w:t>deliberated in courts</w:t>
      </w:r>
      <w:r w:rsidR="1AAE8B5D" w:rsidRPr="06B69DA9">
        <w:rPr>
          <w:rStyle w:val="FootnoteReference"/>
          <w:rFonts w:ascii="Cambria" w:eastAsia="HGGothicE" w:hAnsi="Cambria" w:cs="Arial"/>
        </w:rPr>
        <w:footnoteReference w:id="11"/>
      </w:r>
      <w:r w:rsidRPr="00C664A4">
        <w:rPr>
          <w:rFonts w:ascii="Cambria" w:eastAsia="HGGothicE" w:hAnsi="Cambria" w:cs="Arial"/>
        </w:rPr>
        <w:t>,</w:t>
      </w:r>
      <w:r w:rsidRPr="00A03221">
        <w:rPr>
          <w:rFonts w:ascii="Cambria" w:eastAsia="HGGothicE" w:hAnsi="Cambria" w:cs="Arial"/>
        </w:rPr>
        <w:t xml:space="preserve"> where bias can play out in a subtle and nuanced manner. We </w:t>
      </w:r>
      <w:r w:rsidR="612FAF8E">
        <w:rPr>
          <w:rFonts w:ascii="Cambria" w:eastAsia="HGGothicE" w:hAnsi="Cambria" w:cs="Arial"/>
        </w:rPr>
        <w:t xml:space="preserve">plan to </w:t>
      </w:r>
      <w:r w:rsidRPr="00A03221">
        <w:rPr>
          <w:rFonts w:ascii="Cambria" w:eastAsia="HGGothicE" w:hAnsi="Cambria" w:cs="Arial"/>
        </w:rPr>
        <w:t>investigate whether the difference in the initial and final charge is constant by race</w:t>
      </w:r>
      <w:r w:rsidR="612FAF8E">
        <w:rPr>
          <w:rFonts w:ascii="Cambria" w:eastAsia="HGGothicE" w:hAnsi="Cambria" w:cs="Arial"/>
        </w:rPr>
        <w:t xml:space="preserve"> and gender of the defendant</w:t>
      </w:r>
      <w:r w:rsidRPr="00A03221">
        <w:rPr>
          <w:rFonts w:ascii="Cambria" w:eastAsia="HGGothicE" w:hAnsi="Cambria" w:cs="Arial"/>
        </w:rPr>
        <w:t>.</w:t>
      </w:r>
    </w:p>
    <w:p w14:paraId="6870BD43" w14:textId="77777777" w:rsidR="000961E9" w:rsidRDefault="000961E9" w:rsidP="00F60BCE">
      <w:pPr>
        <w:spacing w:after="120" w:line="276" w:lineRule="auto"/>
      </w:pPr>
    </w:p>
    <w:p w14:paraId="7E6D85B8" w14:textId="07447608" w:rsidR="00EC56C9" w:rsidRPr="000961E9" w:rsidRDefault="00EC56C9" w:rsidP="00F60BCE">
      <w:pPr>
        <w:spacing w:after="120" w:line="276" w:lineRule="auto"/>
        <w:rPr>
          <w:rFonts w:ascii="Cambria" w:eastAsia="HGGothicE" w:hAnsi="Cambria" w:cs="Arial"/>
        </w:rPr>
      </w:pPr>
      <w:r>
        <w:rPr>
          <w:rFonts w:ascii="Cambria" w:eastAsia="HGGothicE" w:hAnsi="Cambria" w:cs="Arial"/>
          <w:b/>
          <w:bCs/>
          <w:sz w:val="32"/>
          <w:szCs w:val="32"/>
        </w:rPr>
        <w:t>Results</w:t>
      </w:r>
    </w:p>
    <w:p w14:paraId="126D3F1D" w14:textId="452281BA" w:rsidR="0BE43AEA" w:rsidRDefault="0BE43AEA" w:rsidP="6D2257AF">
      <w:pPr>
        <w:spacing w:after="120" w:line="276" w:lineRule="auto"/>
        <w:rPr>
          <w:rFonts w:ascii="Cambria" w:eastAsia="HGGothicE" w:hAnsi="Cambria" w:cs="Arial"/>
          <w:b/>
          <w:bCs/>
        </w:rPr>
      </w:pPr>
      <w:r w:rsidRPr="6D2257AF">
        <w:rPr>
          <w:rFonts w:ascii="Cambria" w:eastAsia="HGGothicE" w:hAnsi="Cambria" w:cs="Arial"/>
          <w:b/>
          <w:bCs/>
        </w:rPr>
        <w:t xml:space="preserve">Punishment </w:t>
      </w:r>
      <w:r w:rsidRPr="00ACA48E">
        <w:rPr>
          <w:rFonts w:ascii="Cambria" w:eastAsia="HGGothicE" w:hAnsi="Cambria" w:cs="Arial"/>
          <w:b/>
          <w:bCs/>
        </w:rPr>
        <w:t>Grid</w:t>
      </w:r>
      <w:r w:rsidR="4B0B1EF9" w:rsidRPr="00ACA48E">
        <w:rPr>
          <w:rFonts w:ascii="Cambria" w:eastAsia="HGGothicE" w:hAnsi="Cambria" w:cs="Arial"/>
          <w:b/>
          <w:bCs/>
        </w:rPr>
        <w:t xml:space="preserve"> Analysis</w:t>
      </w:r>
    </w:p>
    <w:p w14:paraId="48952D5F" w14:textId="417405F1" w:rsidR="25BC41A1" w:rsidRDefault="78B7D023" w:rsidP="6D2257AF">
      <w:pPr>
        <w:spacing w:after="120" w:line="276" w:lineRule="auto"/>
        <w:rPr>
          <w:rFonts w:ascii="Cambria" w:eastAsia="HGGothicE" w:hAnsi="Cambria" w:cs="Arial"/>
        </w:rPr>
      </w:pPr>
      <w:r w:rsidRPr="06B69DA9">
        <w:rPr>
          <w:rFonts w:ascii="Cambria" w:eastAsia="HGGothicE" w:hAnsi="Cambria" w:cs="Arial"/>
        </w:rPr>
        <w:t xml:space="preserve">Prior to analyzing </w:t>
      </w:r>
      <w:r w:rsidR="7A3BFFF3" w:rsidRPr="06B69DA9">
        <w:rPr>
          <w:rFonts w:ascii="Cambria" w:eastAsia="HGGothicE" w:hAnsi="Cambria" w:cs="Arial"/>
        </w:rPr>
        <w:t xml:space="preserve">any results, it is essential to know that </w:t>
      </w:r>
      <w:r w:rsidR="7DB848E8" w:rsidRPr="06B69DA9">
        <w:rPr>
          <w:rFonts w:ascii="Cambria" w:eastAsia="HGGothicE" w:hAnsi="Cambria" w:cs="Arial"/>
        </w:rPr>
        <w:t>t</w:t>
      </w:r>
      <w:r w:rsidR="7F2B11DE" w:rsidRPr="06B69DA9">
        <w:rPr>
          <w:rFonts w:ascii="Cambria" w:eastAsia="HGGothicE" w:hAnsi="Cambria" w:cs="Arial"/>
        </w:rPr>
        <w:t>here exists</w:t>
      </w:r>
      <w:r w:rsidR="7DB848E8" w:rsidRPr="06B69DA9">
        <w:rPr>
          <w:rFonts w:ascii="Cambria" w:eastAsia="HGGothicE" w:hAnsi="Cambria" w:cs="Arial"/>
        </w:rPr>
        <w:t xml:space="preserve"> a steep funnel</w:t>
      </w:r>
      <w:r w:rsidR="5ED05D77" w:rsidRPr="06B69DA9">
        <w:rPr>
          <w:rFonts w:ascii="Cambria" w:eastAsia="HGGothicE" w:hAnsi="Cambria" w:cs="Arial"/>
        </w:rPr>
        <w:t xml:space="preserve"> of the data that is available to analyze </w:t>
      </w:r>
      <w:r w:rsidR="51709B63" w:rsidRPr="06B69DA9">
        <w:rPr>
          <w:rFonts w:ascii="Cambria" w:eastAsia="HGGothicE" w:hAnsi="Cambria" w:cs="Arial"/>
        </w:rPr>
        <w:t xml:space="preserve">as </w:t>
      </w:r>
      <w:r w:rsidR="51709B63" w:rsidRPr="06B69DA9">
        <w:rPr>
          <w:rFonts w:ascii="Cambria" w:eastAsia="HGGothicE" w:hAnsi="Cambria" w:cs="Arial"/>
          <w:b/>
          <w:bCs/>
        </w:rPr>
        <w:t xml:space="preserve">Figure </w:t>
      </w:r>
      <w:r w:rsidR="2863B881" w:rsidRPr="06B69DA9">
        <w:rPr>
          <w:rFonts w:ascii="Cambria" w:eastAsia="HGGothicE" w:hAnsi="Cambria" w:cs="Arial"/>
          <w:b/>
          <w:bCs/>
        </w:rPr>
        <w:t>7</w:t>
      </w:r>
      <w:r w:rsidR="66A0B23C" w:rsidRPr="06B69DA9">
        <w:rPr>
          <w:rFonts w:ascii="Cambria" w:eastAsia="HGGothicE" w:hAnsi="Cambria" w:cs="Arial"/>
          <w:b/>
          <w:bCs/>
        </w:rPr>
        <w:t xml:space="preserve"> </w:t>
      </w:r>
      <w:r w:rsidR="51709B63" w:rsidRPr="06B69DA9">
        <w:rPr>
          <w:rFonts w:ascii="Cambria" w:eastAsia="HGGothicE" w:hAnsi="Cambria" w:cs="Arial"/>
        </w:rPr>
        <w:t xml:space="preserve">shows. </w:t>
      </w:r>
      <w:r w:rsidR="3C6BC0C6" w:rsidRPr="06B69DA9">
        <w:rPr>
          <w:rFonts w:ascii="Cambria" w:eastAsia="HGGothicE" w:hAnsi="Cambria" w:cs="Arial"/>
        </w:rPr>
        <w:t xml:space="preserve">In spite of the fact that all the </w:t>
      </w:r>
      <w:r w:rsidR="04EBDC7E" w:rsidRPr="06B69DA9">
        <w:rPr>
          <w:rFonts w:ascii="Cambria" w:eastAsia="HGGothicE" w:hAnsi="Cambria" w:cs="Arial"/>
        </w:rPr>
        <w:t>ca</w:t>
      </w:r>
      <w:r w:rsidR="3C6BC0C6" w:rsidRPr="06B69DA9">
        <w:rPr>
          <w:rFonts w:ascii="Cambria" w:eastAsia="HGGothicE" w:hAnsi="Cambria" w:cs="Arial"/>
        </w:rPr>
        <w:t>ses have initial charge</w:t>
      </w:r>
      <w:r w:rsidR="51A621B2" w:rsidRPr="06B69DA9">
        <w:rPr>
          <w:rFonts w:ascii="Cambria" w:eastAsia="HGGothicE" w:hAnsi="Cambria" w:cs="Arial"/>
        </w:rPr>
        <w:t>d</w:t>
      </w:r>
      <w:r w:rsidR="3C6BC0C6" w:rsidRPr="06B69DA9">
        <w:rPr>
          <w:rFonts w:ascii="Cambria" w:eastAsia="HGGothicE" w:hAnsi="Cambria" w:cs="Arial"/>
        </w:rPr>
        <w:t xml:space="preserve"> offen</w:t>
      </w:r>
      <w:r w:rsidR="58F0EEC6" w:rsidRPr="06B69DA9">
        <w:rPr>
          <w:rFonts w:ascii="Cambria" w:eastAsia="HGGothicE" w:hAnsi="Cambria" w:cs="Arial"/>
        </w:rPr>
        <w:t>ses</w:t>
      </w:r>
      <w:r w:rsidR="37893223" w:rsidRPr="06B69DA9">
        <w:rPr>
          <w:rFonts w:ascii="Cambria" w:eastAsia="HGGothicE" w:hAnsi="Cambria" w:cs="Arial"/>
        </w:rPr>
        <w:t xml:space="preserve"> available, only 24.4% have convicted offense codes</w:t>
      </w:r>
      <w:r w:rsidR="74B12A0A" w:rsidRPr="06B69DA9">
        <w:rPr>
          <w:rFonts w:ascii="Cambria" w:eastAsia="HGGothicE" w:hAnsi="Cambria" w:cs="Arial"/>
        </w:rPr>
        <w:t xml:space="preserve">. Moreover, there are only about 5% of cases </w:t>
      </w:r>
      <w:r w:rsidR="22B1A528" w:rsidRPr="06B69DA9">
        <w:rPr>
          <w:rFonts w:ascii="Cambria" w:eastAsia="HGGothicE" w:hAnsi="Cambria" w:cs="Arial"/>
        </w:rPr>
        <w:t>which h</w:t>
      </w:r>
      <w:r w:rsidR="74B12A0A" w:rsidRPr="06B69DA9">
        <w:rPr>
          <w:rFonts w:ascii="Cambria" w:eastAsia="HGGothicE" w:hAnsi="Cambria" w:cs="Arial"/>
        </w:rPr>
        <w:t>ave sentencing and prior records information availabl</w:t>
      </w:r>
      <w:r w:rsidR="31A960CC" w:rsidRPr="06B69DA9">
        <w:rPr>
          <w:rFonts w:ascii="Cambria" w:eastAsia="HGGothicE" w:hAnsi="Cambria" w:cs="Arial"/>
        </w:rPr>
        <w:t>e</w:t>
      </w:r>
      <w:r w:rsidR="5BCBA9DE" w:rsidRPr="06B69DA9">
        <w:rPr>
          <w:rFonts w:ascii="Cambria" w:eastAsia="HGGothicE" w:hAnsi="Cambria" w:cs="Arial"/>
        </w:rPr>
        <w:t xml:space="preserve"> for us to compare them with the punishment guidelines. </w:t>
      </w:r>
      <w:r w:rsidR="5463D69D" w:rsidRPr="06B69DA9">
        <w:rPr>
          <w:rFonts w:ascii="Cambria" w:eastAsia="HGGothicE" w:hAnsi="Cambria" w:cs="Arial"/>
        </w:rPr>
        <w:t>Therefore, the following analysis on pun</w:t>
      </w:r>
      <w:r w:rsidR="7B361E70" w:rsidRPr="06B69DA9">
        <w:rPr>
          <w:rFonts w:ascii="Cambria" w:eastAsia="HGGothicE" w:hAnsi="Cambria" w:cs="Arial"/>
        </w:rPr>
        <w:t xml:space="preserve">ishment guidelines are limited to the scope of </w:t>
      </w:r>
      <w:r w:rsidR="1D4F0D6E" w:rsidRPr="06B69DA9">
        <w:rPr>
          <w:rFonts w:ascii="Cambria" w:eastAsia="HGGothicE" w:hAnsi="Cambria" w:cs="Arial"/>
        </w:rPr>
        <w:t>data with sentencing and prior records information available.</w:t>
      </w:r>
      <w:r w:rsidR="7650AD53" w:rsidRPr="06B69DA9">
        <w:rPr>
          <w:rFonts w:ascii="Cambria" w:eastAsia="HGGothicE" w:hAnsi="Cambria" w:cs="Arial"/>
        </w:rPr>
        <w:t xml:space="preserve"> </w:t>
      </w:r>
    </w:p>
    <w:p w14:paraId="30DA092C" w14:textId="2A8A6BD6" w:rsidR="09B346DC" w:rsidRDefault="6A51641F" w:rsidP="23982A19">
      <w:pPr>
        <w:spacing w:after="120" w:line="276" w:lineRule="auto"/>
      </w:pPr>
      <w:r>
        <w:rPr>
          <w:noProof/>
        </w:rPr>
        <w:drawing>
          <wp:inline distT="0" distB="0" distL="0" distR="0" wp14:anchorId="479FE12B" wp14:editId="20DCEFEF">
            <wp:extent cx="5796197" cy="2209800"/>
            <wp:effectExtent l="0" t="0" r="0" b="0"/>
            <wp:docPr id="803550604" name="Picture 803550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96197" cy="2209800"/>
                    </a:xfrm>
                    <a:prstGeom prst="rect">
                      <a:avLst/>
                    </a:prstGeom>
                  </pic:spPr>
                </pic:pic>
              </a:graphicData>
            </a:graphic>
          </wp:inline>
        </w:drawing>
      </w:r>
    </w:p>
    <w:p w14:paraId="483DAF8A" w14:textId="086B3D8F" w:rsidR="018751F7" w:rsidRDefault="15EA8B1D" w:rsidP="06B69DA9">
      <w:pPr>
        <w:spacing w:after="120" w:line="276" w:lineRule="auto"/>
        <w:jc w:val="center"/>
        <w:rPr>
          <w:rFonts w:ascii="Cambria" w:eastAsia="Cambria" w:hAnsi="Cambria" w:cs="Cambria"/>
          <w:i/>
          <w:iCs/>
          <w:sz w:val="20"/>
          <w:szCs w:val="20"/>
        </w:rPr>
      </w:pPr>
      <w:r w:rsidRPr="06B69DA9">
        <w:rPr>
          <w:rFonts w:ascii="Cambria" w:eastAsia="Cambria" w:hAnsi="Cambria" w:cs="Cambria"/>
          <w:b/>
          <w:bCs/>
          <w:i/>
          <w:iCs/>
          <w:sz w:val="20"/>
          <w:szCs w:val="20"/>
        </w:rPr>
        <w:t xml:space="preserve">Figure </w:t>
      </w:r>
      <w:r w:rsidR="38BDB2D9" w:rsidRPr="06B69DA9">
        <w:rPr>
          <w:rFonts w:ascii="Cambria" w:eastAsia="Cambria" w:hAnsi="Cambria" w:cs="Cambria"/>
          <w:b/>
          <w:bCs/>
          <w:i/>
          <w:iCs/>
          <w:sz w:val="20"/>
          <w:szCs w:val="20"/>
        </w:rPr>
        <w:t>7</w:t>
      </w:r>
      <w:r w:rsidRPr="06B69DA9">
        <w:rPr>
          <w:rFonts w:ascii="Cambria" w:eastAsia="Cambria" w:hAnsi="Cambria" w:cs="Cambria"/>
          <w:b/>
          <w:bCs/>
          <w:i/>
          <w:iCs/>
          <w:sz w:val="20"/>
          <w:szCs w:val="20"/>
        </w:rPr>
        <w:t>.</w:t>
      </w:r>
      <w:r w:rsidRPr="06B69DA9">
        <w:rPr>
          <w:rFonts w:ascii="Cambria" w:eastAsia="Cambria" w:hAnsi="Cambria" w:cs="Cambria"/>
          <w:i/>
          <w:iCs/>
          <w:sz w:val="20"/>
          <w:szCs w:val="20"/>
        </w:rPr>
        <w:t xml:space="preserve"> </w:t>
      </w:r>
      <w:r w:rsidR="3DBC80DD" w:rsidRPr="06B69DA9">
        <w:rPr>
          <w:rFonts w:ascii="Cambria" w:eastAsia="Cambria" w:hAnsi="Cambria" w:cs="Cambria"/>
          <w:i/>
          <w:iCs/>
          <w:sz w:val="20"/>
          <w:szCs w:val="20"/>
        </w:rPr>
        <w:t xml:space="preserve">Funnel of case data availability </w:t>
      </w:r>
      <w:r w:rsidR="30AAC43F" w:rsidRPr="06B69DA9">
        <w:rPr>
          <w:rFonts w:ascii="Cambria" w:eastAsia="Cambria" w:hAnsi="Cambria" w:cs="Cambria"/>
          <w:i/>
          <w:iCs/>
          <w:sz w:val="20"/>
          <w:szCs w:val="20"/>
        </w:rPr>
        <w:t>from initial charges to final sentencing</w:t>
      </w:r>
    </w:p>
    <w:p w14:paraId="5329364B" w14:textId="015C5A62" w:rsidR="66909E44" w:rsidRDefault="5D7E93A3" w:rsidP="111892B9">
      <w:pPr>
        <w:spacing w:after="120" w:line="276" w:lineRule="auto"/>
        <w:rPr>
          <w:rFonts w:ascii="Cambria" w:eastAsia="Cambria" w:hAnsi="Cambria" w:cs="Cambria"/>
        </w:rPr>
      </w:pPr>
      <w:r w:rsidRPr="06B69DA9">
        <w:rPr>
          <w:rFonts w:ascii="Cambria" w:eastAsia="Cambria" w:hAnsi="Cambria" w:cs="Cambria"/>
        </w:rPr>
        <w:t>As the sentencing leng</w:t>
      </w:r>
      <w:r w:rsidR="1D7702EA" w:rsidRPr="06B69DA9">
        <w:rPr>
          <w:rFonts w:ascii="Cambria" w:eastAsia="Cambria" w:hAnsi="Cambria" w:cs="Cambria"/>
        </w:rPr>
        <w:t xml:space="preserve">th suggested in the </w:t>
      </w:r>
      <w:r w:rsidRPr="06B69DA9">
        <w:rPr>
          <w:rFonts w:ascii="Cambria" w:eastAsia="Cambria" w:hAnsi="Cambria" w:cs="Cambria"/>
        </w:rPr>
        <w:t xml:space="preserve">punishment guidelines are </w:t>
      </w:r>
      <w:r w:rsidR="0BAF44C5" w:rsidRPr="06B69DA9">
        <w:rPr>
          <w:rFonts w:ascii="Cambria" w:eastAsia="Cambria" w:hAnsi="Cambria" w:cs="Cambria"/>
        </w:rPr>
        <w:t>determined by offense class and prior record points,</w:t>
      </w:r>
      <w:r w:rsidR="4FBA223F" w:rsidRPr="06B69DA9">
        <w:rPr>
          <w:rFonts w:ascii="Cambria" w:eastAsia="Cambria" w:hAnsi="Cambria" w:cs="Cambria"/>
        </w:rPr>
        <w:t xml:space="preserve"> </w:t>
      </w:r>
      <w:r w:rsidR="15DF62EA" w:rsidRPr="06B69DA9">
        <w:rPr>
          <w:rFonts w:ascii="Cambria" w:eastAsia="Cambria" w:hAnsi="Cambria" w:cs="Cambria"/>
        </w:rPr>
        <w:t>we first examined if the cases with all the information available are generally following the guidelines. After matching</w:t>
      </w:r>
      <w:r w:rsidR="1C717B78" w:rsidRPr="06B69DA9">
        <w:rPr>
          <w:rFonts w:ascii="Cambria" w:eastAsia="Cambria" w:hAnsi="Cambria" w:cs="Cambria"/>
        </w:rPr>
        <w:t xml:space="preserve"> the offense class and prior record points with the punishment grids</w:t>
      </w:r>
      <w:r w:rsidR="5662B28E" w:rsidRPr="06B69DA9">
        <w:rPr>
          <w:rFonts w:ascii="Cambria" w:eastAsia="Cambria" w:hAnsi="Cambria" w:cs="Cambria"/>
        </w:rPr>
        <w:t xml:space="preserve"> and comparing the given sentencing length and suggested length in the grids</w:t>
      </w:r>
      <w:r w:rsidR="1C717B78" w:rsidRPr="06B69DA9">
        <w:rPr>
          <w:rFonts w:ascii="Cambria" w:eastAsia="Cambria" w:hAnsi="Cambria" w:cs="Cambria"/>
        </w:rPr>
        <w:t xml:space="preserve">, </w:t>
      </w:r>
      <w:r w:rsidR="60470AE5" w:rsidRPr="06B69DA9">
        <w:rPr>
          <w:rFonts w:ascii="Cambria" w:eastAsia="Cambria" w:hAnsi="Cambria" w:cs="Cambria"/>
        </w:rPr>
        <w:t xml:space="preserve">only </w:t>
      </w:r>
      <w:r w:rsidR="6194893E" w:rsidRPr="06B69DA9">
        <w:rPr>
          <w:rFonts w:ascii="Cambria" w:eastAsia="Cambria" w:hAnsi="Cambria" w:cs="Cambria"/>
        </w:rPr>
        <w:t>56.3%</w:t>
      </w:r>
      <w:r w:rsidR="57F087A3" w:rsidRPr="06B69DA9">
        <w:rPr>
          <w:rFonts w:ascii="Cambria" w:eastAsia="Cambria" w:hAnsi="Cambria" w:cs="Cambria"/>
        </w:rPr>
        <w:t xml:space="preserve"> </w:t>
      </w:r>
      <w:r w:rsidR="75BF07AF" w:rsidRPr="06B69DA9">
        <w:rPr>
          <w:rFonts w:ascii="Cambria" w:eastAsia="Cambria" w:hAnsi="Cambria" w:cs="Cambria"/>
        </w:rPr>
        <w:t>fell</w:t>
      </w:r>
      <w:r w:rsidR="7AD4E8FF" w:rsidRPr="06B69DA9">
        <w:rPr>
          <w:rFonts w:ascii="Cambria" w:eastAsia="Cambria" w:hAnsi="Cambria" w:cs="Cambria"/>
        </w:rPr>
        <w:t xml:space="preserve"> within the suggested sentencing range. </w:t>
      </w:r>
      <w:r w:rsidR="0D9DA2A5" w:rsidRPr="06B69DA9">
        <w:rPr>
          <w:rFonts w:ascii="Cambria" w:eastAsia="Cambria" w:hAnsi="Cambria" w:cs="Cambria"/>
        </w:rPr>
        <w:t xml:space="preserve">The remaining cases are either </w:t>
      </w:r>
      <w:r w:rsidR="74249AEF" w:rsidRPr="06B69DA9">
        <w:rPr>
          <w:rFonts w:ascii="Cambria" w:eastAsia="Cambria" w:hAnsi="Cambria" w:cs="Cambria"/>
        </w:rPr>
        <w:t xml:space="preserve">under-sentenced or over-sentenced compared to the punishment grids. </w:t>
      </w:r>
      <w:r w:rsidR="052734D5" w:rsidRPr="06B69DA9">
        <w:rPr>
          <w:rFonts w:ascii="Cambria" w:eastAsia="Cambria" w:hAnsi="Cambria" w:cs="Cambria"/>
        </w:rPr>
        <w:t xml:space="preserve">To obtain a bigger picture of racial disparities presented in the data, </w:t>
      </w:r>
      <w:r w:rsidR="57A05A0B" w:rsidRPr="06B69DA9">
        <w:rPr>
          <w:rFonts w:ascii="Cambria" w:eastAsia="Cambria" w:hAnsi="Cambria" w:cs="Cambria"/>
        </w:rPr>
        <w:t xml:space="preserve">we conducted a preliminary analysis on cases which fell outside the punishment guidelines. </w:t>
      </w:r>
      <w:r w:rsidR="57A05A0B" w:rsidRPr="06B69DA9">
        <w:rPr>
          <w:rFonts w:ascii="Cambria" w:eastAsia="Cambria" w:hAnsi="Cambria" w:cs="Cambria"/>
        </w:rPr>
        <w:lastRenderedPageBreak/>
        <w:t>Among th</w:t>
      </w:r>
      <w:r w:rsidR="7A8EFD51" w:rsidRPr="06B69DA9">
        <w:rPr>
          <w:rFonts w:ascii="Cambria" w:eastAsia="Cambria" w:hAnsi="Cambria" w:cs="Cambria"/>
        </w:rPr>
        <w:t xml:space="preserve">ose cases which are over-sentenced, </w:t>
      </w:r>
      <w:r w:rsidR="12D6C1BA" w:rsidRPr="06B69DA9">
        <w:rPr>
          <w:rFonts w:ascii="Cambria" w:eastAsia="Cambria" w:hAnsi="Cambria" w:cs="Cambria"/>
        </w:rPr>
        <w:t>i.e.,</w:t>
      </w:r>
      <w:r w:rsidR="7A8EFD51" w:rsidRPr="06B69DA9">
        <w:rPr>
          <w:rFonts w:ascii="Cambria" w:eastAsia="Cambria" w:hAnsi="Cambria" w:cs="Cambria"/>
        </w:rPr>
        <w:t xml:space="preserve"> have sentencing length greater than the maximum</w:t>
      </w:r>
      <w:r w:rsidR="2950A117" w:rsidRPr="06B69DA9">
        <w:rPr>
          <w:rFonts w:ascii="Cambria" w:eastAsia="Cambria" w:hAnsi="Cambria" w:cs="Cambria"/>
        </w:rPr>
        <w:t xml:space="preserve"> of aggravated range, </w:t>
      </w:r>
      <w:r w:rsidR="708DB854" w:rsidRPr="06B69DA9">
        <w:rPr>
          <w:rFonts w:ascii="Cambria" w:eastAsia="Cambria" w:hAnsi="Cambria" w:cs="Cambria"/>
        </w:rPr>
        <w:t>50.6% are black</w:t>
      </w:r>
      <w:r w:rsidR="245AB067" w:rsidRPr="06B69DA9">
        <w:rPr>
          <w:rFonts w:ascii="Cambria" w:eastAsia="Cambria" w:hAnsi="Cambria" w:cs="Cambria"/>
        </w:rPr>
        <w:t xml:space="preserve"> defendants while 44.9% are white defendants. This percentage</w:t>
      </w:r>
      <w:r w:rsidR="511D028E" w:rsidRPr="06B69DA9">
        <w:rPr>
          <w:rFonts w:ascii="Cambria" w:eastAsia="Cambria" w:hAnsi="Cambria" w:cs="Cambria"/>
        </w:rPr>
        <w:t xml:space="preserve"> of black defendants</w:t>
      </w:r>
      <w:r w:rsidR="245AB067" w:rsidRPr="06B69DA9">
        <w:rPr>
          <w:rFonts w:ascii="Cambria" w:eastAsia="Cambria" w:hAnsi="Cambria" w:cs="Cambria"/>
        </w:rPr>
        <w:t xml:space="preserve"> is disproportionately higher compared to </w:t>
      </w:r>
      <w:r w:rsidR="605CAA30" w:rsidRPr="06B69DA9">
        <w:rPr>
          <w:rFonts w:ascii="Cambria" w:eastAsia="Cambria" w:hAnsi="Cambria" w:cs="Cambria"/>
        </w:rPr>
        <w:t xml:space="preserve">the distribution of racial groups in </w:t>
      </w:r>
      <w:r w:rsidR="05E862A6" w:rsidRPr="06B69DA9">
        <w:rPr>
          <w:rFonts w:ascii="Cambria" w:eastAsia="Cambria" w:hAnsi="Cambria" w:cs="Cambria"/>
        </w:rPr>
        <w:t>the entire offense data, wh</w:t>
      </w:r>
      <w:r w:rsidR="0B1CCE01" w:rsidRPr="06B69DA9">
        <w:rPr>
          <w:rFonts w:ascii="Cambria" w:eastAsia="Cambria" w:hAnsi="Cambria" w:cs="Cambria"/>
        </w:rPr>
        <w:t>ich</w:t>
      </w:r>
      <w:r w:rsidR="05E862A6" w:rsidRPr="06B69DA9">
        <w:rPr>
          <w:rFonts w:ascii="Cambria" w:eastAsia="Cambria" w:hAnsi="Cambria" w:cs="Cambria"/>
        </w:rPr>
        <w:t xml:space="preserve"> consists of 49.9% white defendants and 43.4% black defe</w:t>
      </w:r>
      <w:r w:rsidR="24603111" w:rsidRPr="06B69DA9">
        <w:rPr>
          <w:rFonts w:ascii="Cambria" w:eastAsia="Cambria" w:hAnsi="Cambria" w:cs="Cambria"/>
        </w:rPr>
        <w:t xml:space="preserve">ndants. </w:t>
      </w:r>
      <w:r w:rsidR="2687A083" w:rsidRPr="06B69DA9">
        <w:rPr>
          <w:rFonts w:ascii="Cambria" w:eastAsia="Cambria" w:hAnsi="Cambria" w:cs="Cambria"/>
        </w:rPr>
        <w:t xml:space="preserve">This result indicates a sign of </w:t>
      </w:r>
      <w:r w:rsidR="25E49E30" w:rsidRPr="06B69DA9">
        <w:rPr>
          <w:rFonts w:ascii="Cambria" w:eastAsia="Cambria" w:hAnsi="Cambria" w:cs="Cambria"/>
        </w:rPr>
        <w:t xml:space="preserve">racial disparity from the perspective of over-sentencing. </w:t>
      </w:r>
      <w:r w:rsidR="2B653E26" w:rsidRPr="06B69DA9">
        <w:rPr>
          <w:rFonts w:ascii="Cambria" w:eastAsia="Cambria" w:hAnsi="Cambria" w:cs="Cambria"/>
        </w:rPr>
        <w:t>For the cases that are under-sentenced, i.e., have sentencing length less than the minimum of mitigated range, 47.8% are white defend</w:t>
      </w:r>
      <w:r w:rsidR="575DA725" w:rsidRPr="06B69DA9">
        <w:rPr>
          <w:rFonts w:ascii="Cambria" w:eastAsia="Cambria" w:hAnsi="Cambria" w:cs="Cambria"/>
        </w:rPr>
        <w:t>ants and 46.0% are black defendants</w:t>
      </w:r>
      <w:r w:rsidR="62CD4506" w:rsidRPr="06B69DA9">
        <w:rPr>
          <w:rFonts w:ascii="Cambria" w:eastAsia="Cambria" w:hAnsi="Cambria" w:cs="Cambria"/>
        </w:rPr>
        <w:t>, which shows that no clear evidence of racial disparity is observed in under-se</w:t>
      </w:r>
      <w:r w:rsidR="417E4D1A" w:rsidRPr="06B69DA9">
        <w:rPr>
          <w:rFonts w:ascii="Cambria" w:eastAsia="Cambria" w:hAnsi="Cambria" w:cs="Cambria"/>
        </w:rPr>
        <w:t xml:space="preserve">ntenced cases. </w:t>
      </w:r>
    </w:p>
    <w:p w14:paraId="7FC05267" w14:textId="3CE58C49" w:rsidR="06B69DA9" w:rsidRDefault="06B69DA9" w:rsidP="06B69DA9">
      <w:pPr>
        <w:spacing w:after="120" w:line="276" w:lineRule="auto"/>
        <w:rPr>
          <w:rFonts w:ascii="Cambria" w:eastAsia="Cambria" w:hAnsi="Cambria" w:cs="Cambria"/>
        </w:rPr>
      </w:pPr>
    </w:p>
    <w:p w14:paraId="38C3C1AC" w14:textId="49579309" w:rsidR="3FFBC80B" w:rsidRDefault="3FFBC80B" w:rsidP="06B69DA9">
      <w:pPr>
        <w:spacing w:after="120" w:line="276" w:lineRule="auto"/>
        <w:rPr>
          <w:rFonts w:ascii="Cambria" w:eastAsia="Cambria" w:hAnsi="Cambria" w:cs="Cambria"/>
          <w:b/>
          <w:bCs/>
          <w:sz w:val="32"/>
          <w:szCs w:val="32"/>
        </w:rPr>
      </w:pPr>
      <w:r w:rsidRPr="06B69DA9">
        <w:rPr>
          <w:rFonts w:ascii="Cambria" w:eastAsia="Cambria" w:hAnsi="Cambria" w:cs="Cambria"/>
          <w:b/>
          <w:bCs/>
          <w:sz w:val="32"/>
          <w:szCs w:val="32"/>
        </w:rPr>
        <w:t>Next Steps</w:t>
      </w:r>
    </w:p>
    <w:p w14:paraId="788A355A" w14:textId="2D498078" w:rsidR="1E7598B4" w:rsidRDefault="1E7598B4" w:rsidP="06B69DA9">
      <w:pPr>
        <w:spacing w:after="120" w:line="276" w:lineRule="auto"/>
        <w:rPr>
          <w:rFonts w:ascii="Cambria" w:eastAsia="Cambria" w:hAnsi="Cambria" w:cs="Cambria"/>
        </w:rPr>
      </w:pPr>
      <w:r w:rsidRPr="06B69DA9">
        <w:rPr>
          <w:rFonts w:ascii="Cambria" w:eastAsia="Cambria" w:hAnsi="Cambria" w:cs="Cambria"/>
        </w:rPr>
        <w:t>Based on our analysis so far, we have the following plans for the Spring semester:</w:t>
      </w:r>
    </w:p>
    <w:p w14:paraId="62FB3E56" w14:textId="608C974E" w:rsidR="1E7598B4" w:rsidRDefault="1E7598B4" w:rsidP="06B69DA9">
      <w:pPr>
        <w:spacing w:after="120" w:line="276" w:lineRule="auto"/>
        <w:rPr>
          <w:rFonts w:ascii="Cambria" w:eastAsia="Cambria" w:hAnsi="Cambria" w:cs="Cambria"/>
        </w:rPr>
      </w:pPr>
      <w:r w:rsidRPr="06B69DA9">
        <w:rPr>
          <w:rFonts w:ascii="Cambria" w:eastAsia="Cambria" w:hAnsi="Cambria" w:cs="Cambria"/>
        </w:rPr>
        <w:t xml:space="preserve">Since there is currently only a very small portion of data (~5%) that have complete information for us to analyze the NC punishment guidelines, we plan to further dig into reasons for the missing values in the data and validate our assumptions to determine if we can reasonably impute some missing </w:t>
      </w:r>
      <w:r w:rsidR="7792BEE0" w:rsidRPr="06B69DA9">
        <w:rPr>
          <w:rFonts w:ascii="Cambria" w:eastAsia="Cambria" w:hAnsi="Cambria" w:cs="Cambria"/>
        </w:rPr>
        <w:t>values</w:t>
      </w:r>
      <w:r w:rsidRPr="06B69DA9">
        <w:rPr>
          <w:rFonts w:ascii="Cambria" w:eastAsia="Cambria" w:hAnsi="Cambria" w:cs="Cambria"/>
        </w:rPr>
        <w:t xml:space="preserve"> and therefore utilize more data for our analysis. In addition, we can deepen our analysis on punishment grids by examining which range do people fall in the grid by race and identify if there </w:t>
      </w:r>
      <w:r w:rsidR="31066CDD" w:rsidRPr="06B69DA9">
        <w:rPr>
          <w:rFonts w:ascii="Cambria" w:eastAsia="Cambria" w:hAnsi="Cambria" w:cs="Cambria"/>
        </w:rPr>
        <w:t>exists</w:t>
      </w:r>
      <w:r w:rsidRPr="06B69DA9">
        <w:rPr>
          <w:rFonts w:ascii="Cambria" w:eastAsia="Cambria" w:hAnsi="Cambria" w:cs="Cambria"/>
        </w:rPr>
        <w:t xml:space="preserve"> a discrepancy for different races. </w:t>
      </w:r>
    </w:p>
    <w:p w14:paraId="2EBEA3DE" w14:textId="793B6202" w:rsidR="1E7598B4" w:rsidRDefault="1E7598B4" w:rsidP="06B69DA9">
      <w:pPr>
        <w:spacing w:after="120" w:line="276" w:lineRule="auto"/>
        <w:rPr>
          <w:rFonts w:ascii="Cambria" w:eastAsia="Cambria" w:hAnsi="Cambria" w:cs="Cambria"/>
        </w:rPr>
      </w:pPr>
      <w:r w:rsidRPr="06B69DA9">
        <w:rPr>
          <w:rFonts w:ascii="Cambria" w:eastAsia="Cambria" w:hAnsi="Cambria" w:cs="Cambria"/>
        </w:rPr>
        <w:t>Furthermore, as stated in the Methods section above, we will build a regression model which includes race, gender and all potential control variables as predictors and sentencing length as the response variable. After controlling for the confounding variables, we can see if race and gender are statistically significant in predicting sentencing length. Moreover, we would like to further try to attribute an increase or decrease of sentencing length to a specific court or judge in order to identify where in the judicial system do the disparities occur.</w:t>
      </w:r>
    </w:p>
    <w:p w14:paraId="395A239C" w14:textId="05BD2482" w:rsidR="06B69DA9" w:rsidRDefault="06B69DA9" w:rsidP="06B69DA9">
      <w:pPr>
        <w:spacing w:after="120" w:line="276" w:lineRule="auto"/>
        <w:rPr>
          <w:rFonts w:ascii="Cambria" w:eastAsia="Cambria" w:hAnsi="Cambria" w:cs="Cambria"/>
          <w:b/>
          <w:bCs/>
          <w:sz w:val="32"/>
          <w:szCs w:val="32"/>
        </w:rPr>
      </w:pPr>
    </w:p>
    <w:p w14:paraId="112DD962" w14:textId="4FF1A0D2" w:rsidR="23982A19" w:rsidRDefault="23982A19">
      <w:r>
        <w:br w:type="page"/>
      </w:r>
    </w:p>
    <w:p w14:paraId="66B2D77C" w14:textId="59571FD8" w:rsidR="3ED9B9B4" w:rsidRPr="00A03221" w:rsidRDefault="3ED9B9B4" w:rsidP="00F60BCE">
      <w:pPr>
        <w:spacing w:after="120" w:line="276" w:lineRule="auto"/>
        <w:rPr>
          <w:rFonts w:ascii="Cambria" w:eastAsia="HGGothicE" w:hAnsi="Cambria" w:cs="Arial"/>
          <w:b/>
          <w:bCs/>
          <w:sz w:val="32"/>
          <w:szCs w:val="32"/>
        </w:rPr>
      </w:pPr>
      <w:r w:rsidRPr="00A03221">
        <w:rPr>
          <w:rFonts w:ascii="Cambria" w:eastAsia="HGGothicE" w:hAnsi="Cambria" w:cs="Arial"/>
          <w:b/>
          <w:bCs/>
          <w:sz w:val="32"/>
          <w:szCs w:val="32"/>
        </w:rPr>
        <w:lastRenderedPageBreak/>
        <w:t>References:</w:t>
      </w:r>
    </w:p>
    <w:p w14:paraId="00676A45" w14:textId="6A8CD3B7" w:rsidR="3A09FB3D" w:rsidRDefault="3A09FB3D" w:rsidP="00F60BCE">
      <w:pPr>
        <w:spacing w:after="120" w:line="276" w:lineRule="auto"/>
        <w:rPr>
          <w:rFonts w:ascii="Cambria" w:eastAsia="HGGothicE" w:hAnsi="Cambria" w:cs="Arial"/>
          <w:sz w:val="20"/>
          <w:szCs w:val="20"/>
        </w:rPr>
      </w:pPr>
      <w:r w:rsidRPr="6CAF0C5A">
        <w:rPr>
          <w:rFonts w:ascii="Cambria" w:eastAsia="HGGothicE" w:hAnsi="Cambria" w:cs="Arial"/>
          <w:sz w:val="20"/>
          <w:szCs w:val="20"/>
        </w:rPr>
        <w:t>1. Hinton E, Henderson L &amp; Reed C (2018), An Unjust Burden: The Disparate Treatment of Black Americans in the Criminal Justice System. https://www.vera.org/publications/for-the-record-unjust-burden</w:t>
      </w:r>
    </w:p>
    <w:p w14:paraId="3FE6C82B" w14:textId="15640C68" w:rsidR="3A09FB3D" w:rsidRDefault="3A09FB3D" w:rsidP="00F60BCE">
      <w:pPr>
        <w:spacing w:after="120" w:line="276" w:lineRule="auto"/>
        <w:rPr>
          <w:rFonts w:ascii="Cambria" w:eastAsia="HGGothicE" w:hAnsi="Cambria" w:cs="Arial"/>
          <w:sz w:val="20"/>
          <w:szCs w:val="20"/>
        </w:rPr>
      </w:pPr>
      <w:r w:rsidRPr="6CAF0C5A">
        <w:rPr>
          <w:rFonts w:ascii="Cambria" w:eastAsia="HGGothicE" w:hAnsi="Cambria" w:cs="Arial"/>
          <w:sz w:val="20"/>
          <w:szCs w:val="20"/>
        </w:rPr>
        <w:t>2. Gilbert C (2022), Beneath the Statistics: The Structural and Systemic Causes of Our Wrongful Conviction Problem. https://www.georgiainnocenceproject.org/2022/02/01/beneath-the-statistics-the-structural-and-systemic-causes-of-our-wrongful-conviction-problem/</w:t>
      </w:r>
    </w:p>
    <w:p w14:paraId="38A1D479" w14:textId="1003D415" w:rsidR="11A42E76" w:rsidRDefault="3A09FB3D" w:rsidP="00F60BCE">
      <w:pPr>
        <w:spacing w:after="120" w:line="276" w:lineRule="auto"/>
        <w:rPr>
          <w:rFonts w:ascii="Cambria" w:eastAsia="HGGothicE" w:hAnsi="Cambria" w:cs="Arial"/>
          <w:sz w:val="20"/>
          <w:szCs w:val="20"/>
        </w:rPr>
      </w:pPr>
      <w:r w:rsidRPr="6CAF0C5A">
        <w:rPr>
          <w:rFonts w:ascii="Cambria" w:eastAsia="HGGothicE" w:hAnsi="Cambria" w:cs="Arial"/>
          <w:sz w:val="20"/>
          <w:szCs w:val="20"/>
        </w:rPr>
        <w:t>3</w:t>
      </w:r>
      <w:r w:rsidR="11A42E76" w:rsidRPr="6CAF0C5A">
        <w:rPr>
          <w:rFonts w:ascii="Cambria" w:eastAsia="HGGothicE" w:hAnsi="Cambria" w:cs="Arial"/>
          <w:sz w:val="20"/>
          <w:szCs w:val="20"/>
        </w:rPr>
        <w:t xml:space="preserve">. </w:t>
      </w:r>
      <w:proofErr w:type="spellStart"/>
      <w:r w:rsidR="3ED9B9B4" w:rsidRPr="6CAF0C5A">
        <w:rPr>
          <w:rFonts w:ascii="Cambria" w:eastAsia="HGGothicE" w:hAnsi="Cambria" w:cs="Arial"/>
          <w:sz w:val="20"/>
          <w:szCs w:val="20"/>
        </w:rPr>
        <w:t>Ciocanel</w:t>
      </w:r>
      <w:proofErr w:type="spellEnd"/>
      <w:r w:rsidR="3ED9B9B4" w:rsidRPr="6CAF0C5A">
        <w:rPr>
          <w:rFonts w:ascii="Cambria" w:eastAsia="HGGothicE" w:hAnsi="Cambria" w:cs="Arial"/>
          <w:sz w:val="20"/>
          <w:szCs w:val="20"/>
        </w:rPr>
        <w:t xml:space="preserve"> M-V, Topaz CM, </w:t>
      </w:r>
      <w:proofErr w:type="spellStart"/>
      <w:r w:rsidR="3ED9B9B4" w:rsidRPr="6CAF0C5A">
        <w:rPr>
          <w:rFonts w:ascii="Cambria" w:eastAsia="HGGothicE" w:hAnsi="Cambria" w:cs="Arial"/>
          <w:sz w:val="20"/>
          <w:szCs w:val="20"/>
        </w:rPr>
        <w:t>Santorella</w:t>
      </w:r>
      <w:proofErr w:type="spellEnd"/>
      <w:r w:rsidR="3ED9B9B4" w:rsidRPr="6CAF0C5A">
        <w:rPr>
          <w:rFonts w:ascii="Cambria" w:eastAsia="HGGothicE" w:hAnsi="Cambria" w:cs="Arial"/>
          <w:sz w:val="20"/>
          <w:szCs w:val="20"/>
        </w:rPr>
        <w:t xml:space="preserve"> R, Sen S, Smith CM, </w:t>
      </w:r>
      <w:proofErr w:type="spellStart"/>
      <w:r w:rsidR="3ED9B9B4" w:rsidRPr="6CAF0C5A">
        <w:rPr>
          <w:rFonts w:ascii="Cambria" w:eastAsia="HGGothicE" w:hAnsi="Cambria" w:cs="Arial"/>
          <w:sz w:val="20"/>
          <w:szCs w:val="20"/>
        </w:rPr>
        <w:t>Hufstetler</w:t>
      </w:r>
      <w:proofErr w:type="spellEnd"/>
      <w:r w:rsidR="3ED9B9B4" w:rsidRPr="6CAF0C5A">
        <w:rPr>
          <w:rFonts w:ascii="Cambria" w:eastAsia="HGGothicE" w:hAnsi="Cambria" w:cs="Arial"/>
          <w:sz w:val="20"/>
          <w:szCs w:val="20"/>
        </w:rPr>
        <w:t xml:space="preserve"> A (2020) JUSTFAIR: Judicial System Transparency through Federal Archive Inferred Records. </w:t>
      </w:r>
      <w:proofErr w:type="spellStart"/>
      <w:r w:rsidR="3ED9B9B4" w:rsidRPr="6CAF0C5A">
        <w:rPr>
          <w:rFonts w:ascii="Cambria" w:eastAsia="HGGothicE" w:hAnsi="Cambria" w:cs="Arial"/>
          <w:sz w:val="20"/>
          <w:szCs w:val="20"/>
        </w:rPr>
        <w:t>PLoS</w:t>
      </w:r>
      <w:proofErr w:type="spellEnd"/>
      <w:r w:rsidR="3ED9B9B4" w:rsidRPr="6CAF0C5A">
        <w:rPr>
          <w:rFonts w:ascii="Cambria" w:eastAsia="HGGothicE" w:hAnsi="Cambria" w:cs="Arial"/>
          <w:sz w:val="20"/>
          <w:szCs w:val="20"/>
        </w:rPr>
        <w:t xml:space="preserve"> ONE 15(10): e0241381. </w:t>
      </w:r>
      <w:hyperlink r:id="rId19">
        <w:r w:rsidR="3ED9B9B4" w:rsidRPr="6CAF0C5A">
          <w:rPr>
            <w:rFonts w:ascii="Cambria" w:eastAsia="HGGothicE" w:hAnsi="Cambria" w:cs="Arial"/>
            <w:sz w:val="20"/>
            <w:szCs w:val="20"/>
          </w:rPr>
          <w:t>https://doi.org/10.1371/journal.pone.0241381</w:t>
        </w:r>
      </w:hyperlink>
    </w:p>
    <w:p w14:paraId="26C443BE" w14:textId="0981C2CC" w:rsidR="3ED9B9B4" w:rsidRDefault="0054AC16" w:rsidP="2FAA2677">
      <w:pPr>
        <w:spacing w:after="120" w:line="276" w:lineRule="auto"/>
        <w:rPr>
          <w:rFonts w:ascii="Cambria" w:eastAsia="HGGothicE" w:hAnsi="Cambria" w:cs="Arial"/>
          <w:sz w:val="20"/>
          <w:szCs w:val="20"/>
        </w:rPr>
      </w:pPr>
      <w:r w:rsidRPr="2FAA2677">
        <w:rPr>
          <w:rFonts w:ascii="Cambria" w:eastAsia="HGGothicE" w:hAnsi="Cambria" w:cs="Arial"/>
          <w:sz w:val="20"/>
          <w:szCs w:val="20"/>
        </w:rPr>
        <w:t>4</w:t>
      </w:r>
      <w:r w:rsidR="3ED9B9B4" w:rsidRPr="2FAA2677">
        <w:rPr>
          <w:rFonts w:ascii="Cambria" w:eastAsia="HGGothicE" w:hAnsi="Cambria" w:cs="Arial"/>
          <w:sz w:val="20"/>
          <w:szCs w:val="20"/>
        </w:rPr>
        <w:t>. The Sentencing Project, “Racial Disparity in Sentencing”, January 2005.</w:t>
      </w:r>
      <w:r w:rsidR="4326C73E" w:rsidRPr="2FAA2677">
        <w:rPr>
          <w:rFonts w:ascii="Cambria" w:eastAsia="HGGothicE" w:hAnsi="Cambria" w:cs="Arial"/>
          <w:sz w:val="20"/>
          <w:szCs w:val="20"/>
        </w:rPr>
        <w:t xml:space="preserve"> </w:t>
      </w:r>
      <w:hyperlink r:id="rId20">
        <w:r w:rsidR="3ED9B9B4" w:rsidRPr="2FAA2677">
          <w:rPr>
            <w:rFonts w:ascii="Cambria" w:eastAsia="HGGothicE" w:hAnsi="Cambria" w:cs="Arial"/>
            <w:sz w:val="20"/>
            <w:szCs w:val="20"/>
          </w:rPr>
          <w:t>https://www.opensocietyfoundations.org/publications/racial-disparity-sentencing</w:t>
        </w:r>
      </w:hyperlink>
    </w:p>
    <w:p w14:paraId="1EA7A021" w14:textId="0C2D2898" w:rsidR="21450534" w:rsidRDefault="0151C9D4" w:rsidP="2FAA2677">
      <w:pPr>
        <w:spacing w:after="120" w:line="276" w:lineRule="auto"/>
        <w:rPr>
          <w:rFonts w:ascii="Cambria" w:eastAsia="HGGothicE" w:hAnsi="Cambria" w:cs="Arial"/>
          <w:sz w:val="20"/>
          <w:szCs w:val="20"/>
        </w:rPr>
      </w:pPr>
      <w:r w:rsidRPr="06B69DA9">
        <w:rPr>
          <w:rFonts w:ascii="Cambria" w:eastAsia="HGGothicE" w:hAnsi="Cambria" w:cs="Arial"/>
          <w:sz w:val="20"/>
          <w:szCs w:val="20"/>
        </w:rPr>
        <w:t xml:space="preserve">5. Thompson, H (2019). THE RACIAL HISTORY OF CRIMINAL JUSTICE IN AMERICA. Du </w:t>
      </w:r>
      <w:proofErr w:type="spellStart"/>
      <w:r w:rsidRPr="06B69DA9">
        <w:rPr>
          <w:rFonts w:ascii="Cambria" w:eastAsia="HGGothicE" w:hAnsi="Cambria" w:cs="Arial"/>
          <w:sz w:val="20"/>
          <w:szCs w:val="20"/>
        </w:rPr>
        <w:t>Bois</w:t>
      </w:r>
      <w:proofErr w:type="spellEnd"/>
      <w:r w:rsidRPr="06B69DA9">
        <w:rPr>
          <w:rFonts w:ascii="Cambria" w:eastAsia="HGGothicE" w:hAnsi="Cambria" w:cs="Arial"/>
          <w:sz w:val="20"/>
          <w:szCs w:val="20"/>
        </w:rPr>
        <w:t xml:space="preserve"> Review: Social Science Research on Race, 16(1), 221-241. doi:10.1017/S1742058X19000183</w:t>
      </w:r>
    </w:p>
    <w:p w14:paraId="43FA9837" w14:textId="755E75DE" w:rsidR="6FA5458E" w:rsidRDefault="33F99879" w:rsidP="2FAA2677">
      <w:pPr>
        <w:spacing w:after="120" w:line="276" w:lineRule="auto"/>
        <w:rPr>
          <w:rFonts w:ascii="Cambria" w:eastAsia="HGGothicE" w:hAnsi="Cambria" w:cs="Arial"/>
          <w:sz w:val="20"/>
          <w:szCs w:val="20"/>
        </w:rPr>
      </w:pPr>
      <w:r w:rsidRPr="06B69DA9">
        <w:rPr>
          <w:rFonts w:ascii="Cambria" w:eastAsia="HGGothicE" w:hAnsi="Cambria" w:cs="Arial"/>
          <w:sz w:val="20"/>
          <w:szCs w:val="20"/>
        </w:rPr>
        <w:t xml:space="preserve">6. Sentencing and Policy Advisory Commission, </w:t>
      </w:r>
      <w:r w:rsidR="1CB473BC" w:rsidRPr="06B69DA9">
        <w:rPr>
          <w:rFonts w:ascii="Cambria" w:eastAsia="HGGothicE" w:hAnsi="Cambria" w:cs="Arial"/>
          <w:sz w:val="20"/>
          <w:szCs w:val="20"/>
        </w:rPr>
        <w:t xml:space="preserve">Punishment Grids. </w:t>
      </w:r>
      <w:hyperlink r:id="rId21">
        <w:r w:rsidR="1CB473BC" w:rsidRPr="06B69DA9">
          <w:rPr>
            <w:rFonts w:ascii="Cambria" w:eastAsia="HGGothicE" w:hAnsi="Cambria" w:cs="Arial"/>
            <w:sz w:val="20"/>
            <w:szCs w:val="20"/>
          </w:rPr>
          <w:t>https://www.nccourts.gov/documents/publications/punishment-grids</w:t>
        </w:r>
      </w:hyperlink>
    </w:p>
    <w:p w14:paraId="68C16596" w14:textId="11421C48" w:rsidR="16E68FFD" w:rsidRDefault="16E68FFD" w:rsidP="06B69DA9">
      <w:pPr>
        <w:spacing w:after="120" w:line="276" w:lineRule="auto"/>
        <w:rPr>
          <w:rFonts w:ascii="Cambria" w:eastAsia="HGGothicE" w:hAnsi="Cambria" w:cs="Arial"/>
          <w:sz w:val="20"/>
          <w:szCs w:val="20"/>
        </w:rPr>
      </w:pPr>
      <w:r w:rsidRPr="06B69DA9">
        <w:rPr>
          <w:rFonts w:ascii="Cambria" w:eastAsia="HGGothicE" w:hAnsi="Cambria" w:cs="Arial"/>
          <w:sz w:val="20"/>
          <w:szCs w:val="20"/>
        </w:rPr>
        <w:t>7. North Carolina Judicial Branch, RPA Criminal Extracts. https://www.nccourts.gov/services/remote-public-access-program/rpa-criminal-extracts</w:t>
      </w:r>
    </w:p>
    <w:p w14:paraId="72C6B86B" w14:textId="66FA2F50" w:rsidR="16E68FFD" w:rsidRDefault="16E68FFD" w:rsidP="06B69DA9">
      <w:pPr>
        <w:spacing w:after="120" w:line="276" w:lineRule="auto"/>
        <w:rPr>
          <w:rFonts w:ascii="Cambria" w:eastAsia="HGGothicE" w:hAnsi="Cambria" w:cs="Arial"/>
          <w:sz w:val="20"/>
          <w:szCs w:val="20"/>
        </w:rPr>
      </w:pPr>
      <w:r w:rsidRPr="06B69DA9">
        <w:rPr>
          <w:rFonts w:ascii="Cambria" w:eastAsia="HGGothicE" w:hAnsi="Cambria" w:cs="Arial"/>
          <w:sz w:val="20"/>
          <w:szCs w:val="20"/>
        </w:rPr>
        <w:t xml:space="preserve">8. </w:t>
      </w:r>
      <w:r w:rsidR="268C5DDC" w:rsidRPr="06B69DA9">
        <w:rPr>
          <w:rFonts w:ascii="Cambria" w:eastAsia="HGGothicE" w:hAnsi="Cambria" w:cs="Arial"/>
          <w:sz w:val="20"/>
          <w:szCs w:val="20"/>
        </w:rPr>
        <w:t xml:space="preserve">North Carolina Judicial Branch, Type of Courts. </w:t>
      </w:r>
      <w:hyperlink r:id="rId22">
        <w:r w:rsidR="268C5DDC" w:rsidRPr="06B69DA9">
          <w:rPr>
            <w:rFonts w:ascii="Cambria" w:eastAsia="HGGothicE" w:hAnsi="Cambria" w:cs="Arial"/>
            <w:sz w:val="20"/>
            <w:szCs w:val="20"/>
          </w:rPr>
          <w:t>https://www.nccourts.gov/learn/types-of-courts</w:t>
        </w:r>
      </w:hyperlink>
    </w:p>
    <w:p w14:paraId="2110B9E3" w14:textId="1959DF16" w:rsidR="687A6105" w:rsidRDefault="687A6105" w:rsidP="06B69DA9">
      <w:pPr>
        <w:spacing w:after="120" w:line="276" w:lineRule="auto"/>
        <w:rPr>
          <w:rFonts w:ascii="Cambria" w:eastAsia="HGGothicE" w:hAnsi="Cambria" w:cs="Arial"/>
          <w:sz w:val="20"/>
          <w:szCs w:val="20"/>
        </w:rPr>
      </w:pPr>
      <w:r w:rsidRPr="06B69DA9">
        <w:rPr>
          <w:rFonts w:ascii="Cambria" w:eastAsia="HGGothicE" w:hAnsi="Cambria" w:cs="Arial"/>
          <w:sz w:val="20"/>
          <w:szCs w:val="20"/>
        </w:rPr>
        <w:t>9. Devers, L (2011). Plea and charge bargaining - Bureau of Justice Assistance.</w:t>
      </w:r>
      <w:r w:rsidR="7B436F23" w:rsidRPr="06B69DA9">
        <w:rPr>
          <w:rFonts w:ascii="Cambria" w:eastAsia="HGGothicE" w:hAnsi="Cambria" w:cs="Arial"/>
          <w:sz w:val="20"/>
          <w:szCs w:val="20"/>
        </w:rPr>
        <w:t xml:space="preserve"> </w:t>
      </w:r>
      <w:r w:rsidRPr="06B69DA9">
        <w:rPr>
          <w:rFonts w:ascii="Cambria" w:eastAsia="HGGothicE" w:hAnsi="Cambria" w:cs="Arial"/>
          <w:sz w:val="20"/>
          <w:szCs w:val="20"/>
        </w:rPr>
        <w:t>https://bja.ojp.gov/sites/g/files/xyckuh186/files/media/document/PleaBargainingResearchSummary.pdf</w:t>
      </w:r>
    </w:p>
    <w:p w14:paraId="532DE305" w14:textId="160A02C1" w:rsidR="78A9E3E0" w:rsidRDefault="78A9E3E0" w:rsidP="06B69DA9">
      <w:pPr>
        <w:pStyle w:val="FootnoteText"/>
        <w:rPr>
          <w:rFonts w:ascii="Cambria" w:eastAsia="HGGothicE" w:hAnsi="Cambria" w:cs="Arial"/>
        </w:rPr>
      </w:pPr>
      <w:r w:rsidRPr="06B69DA9">
        <w:rPr>
          <w:rFonts w:ascii="Cambria" w:eastAsia="HGGothicE" w:hAnsi="Cambria" w:cs="Arial"/>
        </w:rPr>
        <w:t xml:space="preserve">10. </w:t>
      </w:r>
      <w:r w:rsidR="55F4A8E4" w:rsidRPr="06B69DA9">
        <w:rPr>
          <w:rFonts w:ascii="Cambria" w:eastAsia="HGGothicE" w:hAnsi="Cambria" w:cs="Arial"/>
        </w:rPr>
        <w:t>The Sentencing Project</w:t>
      </w:r>
      <w:r w:rsidRPr="06B69DA9">
        <w:rPr>
          <w:rFonts w:ascii="Cambria" w:eastAsia="HGGothicE" w:hAnsi="Cambria" w:cs="Arial"/>
        </w:rPr>
        <w:t xml:space="preserve"> (2018). </w:t>
      </w:r>
      <w:r w:rsidR="1CC0A267" w:rsidRPr="06B69DA9">
        <w:rPr>
          <w:rFonts w:ascii="Cambria" w:eastAsia="HGGothicE" w:hAnsi="Cambria" w:cs="Arial"/>
        </w:rPr>
        <w:t>Report to the United Nations on Racial Disparities in the U.S. Criminal Justice System</w:t>
      </w:r>
      <w:r w:rsidR="2CF29D78" w:rsidRPr="06B69DA9">
        <w:rPr>
          <w:rFonts w:ascii="Cambria" w:eastAsia="HGGothicE" w:hAnsi="Cambria" w:cs="Arial"/>
        </w:rPr>
        <w:t>. https://www.sentencingproject.org/publications/un-report-on-racial-disparities/</w:t>
      </w:r>
    </w:p>
    <w:p w14:paraId="05998D08" w14:textId="63864884" w:rsidR="06B69DA9" w:rsidRDefault="06B69DA9" w:rsidP="06B69DA9">
      <w:pPr>
        <w:spacing w:after="120" w:line="276" w:lineRule="auto"/>
        <w:rPr>
          <w:rFonts w:ascii="Cambria" w:eastAsia="HGGothicE" w:hAnsi="Cambria" w:cs="Arial"/>
          <w:sz w:val="20"/>
          <w:szCs w:val="20"/>
        </w:rPr>
      </w:pPr>
    </w:p>
    <w:p w14:paraId="02B37A49" w14:textId="41B8585E" w:rsidR="06B69DA9" w:rsidRDefault="06B69DA9" w:rsidP="06B69DA9">
      <w:pPr>
        <w:spacing w:after="120" w:line="276" w:lineRule="auto"/>
        <w:rPr>
          <w:rFonts w:ascii="Cambria" w:eastAsia="HGGothicE" w:hAnsi="Cambria" w:cs="Arial"/>
          <w:sz w:val="20"/>
          <w:szCs w:val="20"/>
        </w:rPr>
      </w:pPr>
    </w:p>
    <w:p w14:paraId="2408B82C" w14:textId="58F18F0A" w:rsidR="06B69DA9" w:rsidRDefault="06B69DA9" w:rsidP="06B69DA9">
      <w:pPr>
        <w:spacing w:after="120" w:line="276" w:lineRule="auto"/>
        <w:rPr>
          <w:rFonts w:ascii="Cambria" w:eastAsia="HGGothicE" w:hAnsi="Cambria" w:cs="Arial"/>
          <w:sz w:val="20"/>
          <w:szCs w:val="20"/>
        </w:rPr>
      </w:pPr>
    </w:p>
    <w:p w14:paraId="6192B77C" w14:textId="011F0D66" w:rsidR="06B69DA9" w:rsidRDefault="06B69DA9" w:rsidP="06B69DA9">
      <w:pPr>
        <w:spacing w:after="120" w:line="276" w:lineRule="auto"/>
        <w:rPr>
          <w:rFonts w:ascii="Cambria" w:eastAsia="HGGothicE" w:hAnsi="Cambria" w:cs="Arial"/>
          <w:sz w:val="20"/>
          <w:szCs w:val="20"/>
        </w:rPr>
      </w:pPr>
    </w:p>
    <w:p w14:paraId="37AB13EC" w14:textId="4CAABEAD" w:rsidR="6CAF0C5A" w:rsidRDefault="6CAF0C5A" w:rsidP="00F60BCE">
      <w:pPr>
        <w:spacing w:after="120" w:line="276" w:lineRule="auto"/>
        <w:rPr>
          <w:rFonts w:ascii="Cambria" w:eastAsia="HGGothicE" w:hAnsi="Cambria" w:cs="Arial"/>
          <w:sz w:val="20"/>
          <w:szCs w:val="20"/>
        </w:rPr>
      </w:pPr>
    </w:p>
    <w:p w14:paraId="0358FA54" w14:textId="48BBC39C" w:rsidR="11A42E76" w:rsidRDefault="11A42E76" w:rsidP="00F60BCE">
      <w:pPr>
        <w:spacing w:after="120" w:line="276" w:lineRule="auto"/>
        <w:rPr>
          <w:rFonts w:ascii="Arial" w:hAnsi="Arial" w:cs="Arial"/>
          <w:sz w:val="16"/>
          <w:szCs w:val="16"/>
        </w:rPr>
      </w:pPr>
    </w:p>
    <w:p w14:paraId="785CE274" w14:textId="5B9F0E3A" w:rsidR="11A42E76" w:rsidRDefault="11A42E76" w:rsidP="00F60BCE">
      <w:pPr>
        <w:spacing w:after="120" w:line="276" w:lineRule="auto"/>
        <w:rPr>
          <w:rFonts w:ascii="Arial" w:hAnsi="Arial" w:cs="Arial"/>
          <w:sz w:val="16"/>
          <w:szCs w:val="16"/>
        </w:rPr>
      </w:pPr>
    </w:p>
    <w:sectPr w:rsidR="11A42E76">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C3EEB" w14:textId="77777777" w:rsidR="007834BE" w:rsidRDefault="007834BE" w:rsidP="0027200E">
      <w:r>
        <w:separator/>
      </w:r>
    </w:p>
  </w:endnote>
  <w:endnote w:type="continuationSeparator" w:id="0">
    <w:p w14:paraId="391EB6D7" w14:textId="77777777" w:rsidR="007834BE" w:rsidRDefault="007834BE" w:rsidP="0027200E">
      <w:r>
        <w:continuationSeparator/>
      </w:r>
    </w:p>
  </w:endnote>
  <w:endnote w:type="continuationNotice" w:id="1">
    <w:p w14:paraId="7988B47B" w14:textId="77777777" w:rsidR="007834BE" w:rsidRDefault="007834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HGGothicE">
    <w:panose1 w:val="020B0909000000000000"/>
    <w:charset w:val="80"/>
    <w:family w:val="modern"/>
    <w:pitch w:val="fixed"/>
    <w:sig w:usb0="E00002FF" w:usb1="6AC7FDFF" w:usb2="00000012" w:usb3="00000000" w:csb0="0002009F" w:csb1="00000000"/>
  </w:font>
  <w:font w:name="Yu Mincho">
    <w:altName w:val="游明朝"/>
    <w:panose1 w:val="020204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1A42E76" w14:paraId="2A7E4E79" w14:textId="77777777" w:rsidTr="11A42E76">
      <w:tc>
        <w:tcPr>
          <w:tcW w:w="3120" w:type="dxa"/>
        </w:tcPr>
        <w:p w14:paraId="1799856A" w14:textId="178D3355" w:rsidR="11A42E76" w:rsidRDefault="11A42E76" w:rsidP="11A42E76">
          <w:pPr>
            <w:pStyle w:val="Header"/>
            <w:ind w:left="-115"/>
          </w:pPr>
        </w:p>
      </w:tc>
      <w:tc>
        <w:tcPr>
          <w:tcW w:w="3120" w:type="dxa"/>
        </w:tcPr>
        <w:p w14:paraId="224C743F" w14:textId="5AC01DA5" w:rsidR="11A42E76" w:rsidRDefault="11A42E76" w:rsidP="11A42E76">
          <w:pPr>
            <w:pStyle w:val="Header"/>
            <w:jc w:val="center"/>
          </w:pPr>
        </w:p>
      </w:tc>
      <w:tc>
        <w:tcPr>
          <w:tcW w:w="3120" w:type="dxa"/>
        </w:tcPr>
        <w:p w14:paraId="4D99F033" w14:textId="48472B18" w:rsidR="11A42E76" w:rsidRDefault="11A42E76" w:rsidP="11A42E76">
          <w:pPr>
            <w:pStyle w:val="Header"/>
            <w:ind w:right="-115"/>
            <w:jc w:val="right"/>
          </w:pPr>
        </w:p>
      </w:tc>
    </w:tr>
  </w:tbl>
  <w:p w14:paraId="5316FB95" w14:textId="33C3A462" w:rsidR="11A42E76" w:rsidRDefault="11A42E76" w:rsidP="11A42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AFD2E" w14:textId="77777777" w:rsidR="007834BE" w:rsidRDefault="007834BE" w:rsidP="0027200E">
      <w:r>
        <w:separator/>
      </w:r>
    </w:p>
  </w:footnote>
  <w:footnote w:type="continuationSeparator" w:id="0">
    <w:p w14:paraId="16F09064" w14:textId="77777777" w:rsidR="007834BE" w:rsidRDefault="007834BE" w:rsidP="0027200E">
      <w:r>
        <w:continuationSeparator/>
      </w:r>
    </w:p>
  </w:footnote>
  <w:footnote w:type="continuationNotice" w:id="1">
    <w:p w14:paraId="1F67DC5C" w14:textId="77777777" w:rsidR="007834BE" w:rsidRDefault="007834BE"/>
  </w:footnote>
  <w:footnote w:id="2">
    <w:p w14:paraId="771AC97A" w14:textId="7D652439" w:rsidR="6CAF0C5A" w:rsidRDefault="6CAF0C5A" w:rsidP="6B56D8CA">
      <w:pPr>
        <w:pStyle w:val="FootnoteText"/>
      </w:pPr>
      <w:r w:rsidRPr="6B56D8CA">
        <w:rPr>
          <w:rStyle w:val="FootnoteReference"/>
          <w:rFonts w:ascii="Calibri" w:eastAsia="Calibri" w:hAnsi="Calibri" w:cs="Calibri"/>
        </w:rPr>
        <w:footnoteRef/>
      </w:r>
      <w:r w:rsidR="6B56D8CA" w:rsidRPr="6B56D8CA">
        <w:rPr>
          <w:rFonts w:ascii="Calibri" w:eastAsia="Calibri" w:hAnsi="Calibri" w:cs="Calibri"/>
        </w:rPr>
        <w:t xml:space="preserve"> Hinton E, Henderson L &amp; Reed C (2018), An Unjust Burden: The Disparate Treatment of Black Americans in the Criminal Justice System. https://www.vera.org/publications/for-the-record-unjust-burden</w:t>
      </w:r>
    </w:p>
  </w:footnote>
  <w:footnote w:id="3">
    <w:p w14:paraId="3EFFC370" w14:textId="1CAAAD2C" w:rsidR="6CAF0C5A" w:rsidRDefault="6CAF0C5A" w:rsidP="6B56D8CA">
      <w:pPr>
        <w:pStyle w:val="FootnoteText"/>
      </w:pPr>
      <w:r w:rsidRPr="6B56D8CA">
        <w:rPr>
          <w:rStyle w:val="FootnoteReference"/>
          <w:rFonts w:ascii="Calibri" w:eastAsia="Calibri" w:hAnsi="Calibri" w:cs="Calibri"/>
        </w:rPr>
        <w:footnoteRef/>
      </w:r>
      <w:r w:rsidR="6B56D8CA" w:rsidRPr="6B56D8CA">
        <w:rPr>
          <w:rFonts w:ascii="Calibri" w:eastAsia="Calibri" w:hAnsi="Calibri" w:cs="Calibri"/>
        </w:rPr>
        <w:t xml:space="preserve"> Gilbert C (2022), Beneath the Statistics: The Structural and Systemic Causes of Our Wrongful Conviction Problem. https://www.georgiainnocenceproject.org/2022/02/01/beneath-the-statistics-the-structural-and-systemic-causes-of-our-wrongful-conviction-problem/</w:t>
      </w:r>
    </w:p>
  </w:footnote>
  <w:footnote w:id="4">
    <w:p w14:paraId="0873DD39" w14:textId="524D1680" w:rsidR="6CAF0C5A" w:rsidRDefault="6CAF0C5A" w:rsidP="6B56D8CA">
      <w:pPr>
        <w:spacing w:line="240" w:lineRule="exact"/>
      </w:pPr>
      <w:r w:rsidRPr="6B56D8CA">
        <w:rPr>
          <w:rStyle w:val="FootnoteReference"/>
          <w:rFonts w:ascii="Calibri" w:eastAsia="Calibri" w:hAnsi="Calibri" w:cs="Calibri"/>
          <w:sz w:val="20"/>
          <w:szCs w:val="20"/>
        </w:rPr>
        <w:footnoteRef/>
      </w:r>
      <w:r w:rsidR="6B56D8CA" w:rsidRPr="6B56D8CA">
        <w:rPr>
          <w:rFonts w:ascii="Calibri" w:eastAsia="Calibri" w:hAnsi="Calibri" w:cs="Calibri"/>
          <w:sz w:val="20"/>
          <w:szCs w:val="20"/>
        </w:rPr>
        <w:t xml:space="preserve"> Hinton E, Henderson L &amp; Reed C (2018), An Unjust Burden: The Disparate Treatment of Black Americans in the Criminal Justice System. https://www.vera.org/publications/for-the-record-unjust-burden</w:t>
      </w:r>
    </w:p>
  </w:footnote>
  <w:footnote w:id="5">
    <w:p w14:paraId="423C8438" w14:textId="4989711E" w:rsidR="6CAF0C5A" w:rsidRDefault="6CAF0C5A" w:rsidP="6B56D8CA">
      <w:pPr>
        <w:pStyle w:val="FootnoteText"/>
      </w:pPr>
      <w:r w:rsidRPr="6B56D8CA">
        <w:rPr>
          <w:rStyle w:val="FootnoteReference"/>
          <w:rFonts w:ascii="Calibri" w:eastAsia="Calibri" w:hAnsi="Calibri" w:cs="Calibri"/>
        </w:rPr>
        <w:footnoteRef/>
      </w:r>
      <w:r w:rsidR="6B56D8CA" w:rsidRPr="6B56D8CA">
        <w:rPr>
          <w:rFonts w:ascii="Calibri" w:eastAsia="Calibri" w:hAnsi="Calibri" w:cs="Calibri"/>
        </w:rPr>
        <w:t xml:space="preserve"> </w:t>
      </w:r>
      <w:proofErr w:type="spellStart"/>
      <w:r w:rsidR="6B56D8CA" w:rsidRPr="6B56D8CA">
        <w:rPr>
          <w:rFonts w:ascii="Calibri" w:eastAsia="Calibri" w:hAnsi="Calibri" w:cs="Calibri"/>
        </w:rPr>
        <w:t>Ciocanel</w:t>
      </w:r>
      <w:proofErr w:type="spellEnd"/>
      <w:r w:rsidR="6B56D8CA" w:rsidRPr="6B56D8CA">
        <w:rPr>
          <w:rFonts w:ascii="Calibri" w:eastAsia="Calibri" w:hAnsi="Calibri" w:cs="Calibri"/>
        </w:rPr>
        <w:t xml:space="preserve"> M-V, Topaz CM, </w:t>
      </w:r>
      <w:proofErr w:type="spellStart"/>
      <w:r w:rsidR="6B56D8CA" w:rsidRPr="6B56D8CA">
        <w:rPr>
          <w:rFonts w:ascii="Calibri" w:eastAsia="Calibri" w:hAnsi="Calibri" w:cs="Calibri"/>
        </w:rPr>
        <w:t>Santorella</w:t>
      </w:r>
      <w:proofErr w:type="spellEnd"/>
      <w:r w:rsidR="6B56D8CA" w:rsidRPr="6B56D8CA">
        <w:rPr>
          <w:rFonts w:ascii="Calibri" w:eastAsia="Calibri" w:hAnsi="Calibri" w:cs="Calibri"/>
        </w:rPr>
        <w:t xml:space="preserve"> R, Sen S, Smith CM, </w:t>
      </w:r>
      <w:proofErr w:type="spellStart"/>
      <w:r w:rsidR="6B56D8CA" w:rsidRPr="6B56D8CA">
        <w:rPr>
          <w:rFonts w:ascii="Calibri" w:eastAsia="Calibri" w:hAnsi="Calibri" w:cs="Calibri"/>
        </w:rPr>
        <w:t>Hufstetler</w:t>
      </w:r>
      <w:proofErr w:type="spellEnd"/>
      <w:r w:rsidR="6B56D8CA" w:rsidRPr="6B56D8CA">
        <w:rPr>
          <w:rFonts w:ascii="Calibri" w:eastAsia="Calibri" w:hAnsi="Calibri" w:cs="Calibri"/>
        </w:rPr>
        <w:t xml:space="preserve"> A (2020) JUSTFAIR: Judicial System Transparency through Federal Archive Inferred Records. </w:t>
      </w:r>
      <w:proofErr w:type="spellStart"/>
      <w:r w:rsidR="6B56D8CA" w:rsidRPr="6B56D8CA">
        <w:rPr>
          <w:rFonts w:ascii="Calibri" w:eastAsia="Calibri" w:hAnsi="Calibri" w:cs="Calibri"/>
        </w:rPr>
        <w:t>PLoS</w:t>
      </w:r>
      <w:proofErr w:type="spellEnd"/>
      <w:r w:rsidR="6B56D8CA" w:rsidRPr="6B56D8CA">
        <w:rPr>
          <w:rFonts w:ascii="Calibri" w:eastAsia="Calibri" w:hAnsi="Calibri" w:cs="Calibri"/>
        </w:rPr>
        <w:t xml:space="preserve"> ONE 15(10): e0241381. https://doi.org/10.1371/journal.pone.0241381</w:t>
      </w:r>
    </w:p>
  </w:footnote>
  <w:footnote w:id="6">
    <w:p w14:paraId="4926C76D" w14:textId="2DBFA7F0" w:rsidR="6CAF0C5A" w:rsidRPr="00F940D7" w:rsidRDefault="6CAF0C5A" w:rsidP="6B56D8CA">
      <w:pPr>
        <w:pStyle w:val="FootnoteText"/>
        <w:rPr>
          <w:rFonts w:cstheme="minorHAnsi"/>
        </w:rPr>
      </w:pPr>
      <w:r w:rsidRPr="00F940D7">
        <w:rPr>
          <w:rStyle w:val="FootnoteReference"/>
          <w:rFonts w:eastAsia="Calibri" w:cstheme="minorHAnsi"/>
        </w:rPr>
        <w:footnoteRef/>
      </w:r>
      <w:r w:rsidR="34D3B269" w:rsidRPr="00F940D7">
        <w:rPr>
          <w:rFonts w:eastAsia="Calibri" w:cstheme="minorHAnsi"/>
        </w:rPr>
        <w:t xml:space="preserve"> The Sentencing Project, “Racial Disparity in Sentencing”, January 2005. </w:t>
      </w:r>
      <w:r w:rsidR="34D3B269" w:rsidRPr="00F940D7">
        <w:rPr>
          <w:rStyle w:val="Hyperlink"/>
          <w:rFonts w:eastAsia="Calibri" w:cstheme="minorHAnsi"/>
          <w:color w:val="000000" w:themeColor="text1"/>
          <w:u w:val="none"/>
        </w:rPr>
        <w:t>https://www.opensocietyfoundations.org/publications/racial-disparity-sentencing</w:t>
      </w:r>
    </w:p>
  </w:footnote>
  <w:footnote w:id="7">
    <w:p w14:paraId="28F37FC3" w14:textId="1376D05D" w:rsidR="00AB12EF" w:rsidRPr="00F940D7" w:rsidRDefault="00AB12EF" w:rsidP="06B69DA9">
      <w:pPr>
        <w:pStyle w:val="FootnoteText"/>
        <w:rPr>
          <w:rFonts w:eastAsia="HGGothicE" w:cstheme="minorHAnsi"/>
        </w:rPr>
      </w:pPr>
      <w:r w:rsidRPr="00F940D7">
        <w:rPr>
          <w:rStyle w:val="FootnoteReference"/>
          <w:rFonts w:eastAsia="Calibri" w:cstheme="minorHAnsi"/>
        </w:rPr>
        <w:footnoteRef/>
      </w:r>
      <w:r w:rsidR="06B69DA9" w:rsidRPr="00F940D7">
        <w:rPr>
          <w:rFonts w:eastAsia="Calibri" w:cstheme="minorHAnsi"/>
        </w:rPr>
        <w:t xml:space="preserve"> </w:t>
      </w:r>
      <w:r w:rsidR="06B69DA9" w:rsidRPr="00F940D7">
        <w:rPr>
          <w:rFonts w:eastAsia="HGGothicE" w:cstheme="minorHAnsi"/>
        </w:rPr>
        <w:t>The Sentencing Project (2018). Report to the United Nations on Racial Disparities in the U.S. Criminal Justice System. https://www.sentencingproject.org/publications/un-report-on-racial-disparities/</w:t>
      </w:r>
    </w:p>
  </w:footnote>
  <w:footnote w:id="8">
    <w:p w14:paraId="7E18ED74" w14:textId="7101D235" w:rsidR="34D3B269" w:rsidRDefault="34D3B269" w:rsidP="34D3B269">
      <w:pPr>
        <w:pStyle w:val="FootnoteText"/>
      </w:pPr>
      <w:r w:rsidRPr="00F940D7">
        <w:rPr>
          <w:rStyle w:val="FootnoteReference"/>
          <w:rFonts w:eastAsia="Calibri" w:cstheme="minorHAnsi"/>
        </w:rPr>
        <w:footnoteRef/>
      </w:r>
      <w:r w:rsidRPr="00F940D7">
        <w:rPr>
          <w:rFonts w:eastAsia="Calibri" w:cstheme="minorHAnsi"/>
        </w:rPr>
        <w:t xml:space="preserve"> </w:t>
      </w:r>
      <w:r w:rsidRPr="00F940D7">
        <w:rPr>
          <w:rFonts w:eastAsia="Calibri" w:cstheme="minorHAnsi"/>
          <w:color w:val="181817"/>
        </w:rPr>
        <w:t xml:space="preserve">Thompson, H. (2019). THE RACIAL HISTORY OF CRIMINAL JUSTICE IN AMERICA. </w:t>
      </w:r>
      <w:r w:rsidRPr="00F940D7">
        <w:rPr>
          <w:rFonts w:eastAsia="Calibri" w:cstheme="minorHAnsi"/>
          <w:i/>
          <w:iCs/>
          <w:color w:val="181817"/>
        </w:rPr>
        <w:t xml:space="preserve">Du </w:t>
      </w:r>
      <w:proofErr w:type="spellStart"/>
      <w:r w:rsidRPr="00F940D7">
        <w:rPr>
          <w:rFonts w:eastAsia="Calibri" w:cstheme="minorHAnsi"/>
          <w:i/>
          <w:iCs/>
          <w:color w:val="181817"/>
        </w:rPr>
        <w:t>Bois</w:t>
      </w:r>
      <w:proofErr w:type="spellEnd"/>
      <w:r w:rsidRPr="00F940D7">
        <w:rPr>
          <w:rFonts w:eastAsia="Calibri" w:cstheme="minorHAnsi"/>
          <w:i/>
          <w:iCs/>
          <w:color w:val="181817"/>
        </w:rPr>
        <w:t xml:space="preserve"> Review: Social Science Research on Race,</w:t>
      </w:r>
      <w:r w:rsidRPr="00F940D7">
        <w:rPr>
          <w:rFonts w:eastAsia="Calibri" w:cstheme="minorHAnsi"/>
          <w:color w:val="181817"/>
        </w:rPr>
        <w:t xml:space="preserve"> </w:t>
      </w:r>
      <w:r w:rsidRPr="00F940D7">
        <w:rPr>
          <w:rFonts w:eastAsia="Calibri" w:cstheme="minorHAnsi"/>
          <w:i/>
          <w:iCs/>
          <w:color w:val="181817"/>
        </w:rPr>
        <w:t>16</w:t>
      </w:r>
      <w:r w:rsidRPr="00F940D7">
        <w:rPr>
          <w:rFonts w:eastAsia="Calibri" w:cstheme="minorHAnsi"/>
          <w:color w:val="181817"/>
        </w:rPr>
        <w:t>(1), 221-241. doi:10.1017/S1742058X19000183</w:t>
      </w:r>
    </w:p>
  </w:footnote>
  <w:footnote w:id="9">
    <w:p w14:paraId="0AA560C3" w14:textId="7A8C4F36" w:rsidR="6CAF0C5A" w:rsidRPr="00F940D7" w:rsidRDefault="6CAF0C5A" w:rsidP="06B69DA9">
      <w:pPr>
        <w:pStyle w:val="FootnoteText"/>
        <w:rPr>
          <w:rFonts w:eastAsia="HGGothicE" w:cstheme="minorHAnsi"/>
        </w:rPr>
      </w:pPr>
      <w:r w:rsidRPr="00F940D7">
        <w:rPr>
          <w:rStyle w:val="FootnoteReference"/>
          <w:rFonts w:eastAsia="Calibri" w:cstheme="minorHAnsi"/>
        </w:rPr>
        <w:footnoteRef/>
      </w:r>
      <w:r w:rsidR="06B69DA9" w:rsidRPr="00F940D7">
        <w:rPr>
          <w:rFonts w:eastAsia="Calibri" w:cstheme="minorHAnsi"/>
        </w:rPr>
        <w:t xml:space="preserve"> </w:t>
      </w:r>
      <w:r w:rsidR="06B69DA9" w:rsidRPr="00F940D7">
        <w:rPr>
          <w:rFonts w:eastAsia="HGGothicE" w:cstheme="minorHAnsi"/>
        </w:rPr>
        <w:t>North Carolina Judicial Branch, RPA Criminal Extracts. https://www.nccourts.gov/services/remote-public-access-program/rpa-criminal-extracts</w:t>
      </w:r>
    </w:p>
  </w:footnote>
  <w:footnote w:id="10">
    <w:p w14:paraId="6BE6F760" w14:textId="1F4705C8" w:rsidR="00FE6998" w:rsidRDefault="00FE6998">
      <w:pPr>
        <w:pStyle w:val="FootnoteText"/>
      </w:pPr>
      <w:r>
        <w:rPr>
          <w:rStyle w:val="FootnoteReference"/>
        </w:rPr>
        <w:footnoteRef/>
      </w:r>
      <w:r w:rsidR="06B69DA9">
        <w:t xml:space="preserve"> </w:t>
      </w:r>
      <w:r w:rsidR="06B69DA9" w:rsidRPr="00F940D7">
        <w:rPr>
          <w:rFonts w:eastAsia="HGGothicE" w:cstheme="minorHAnsi"/>
        </w:rPr>
        <w:t xml:space="preserve">North Carolina Judicial Branch, Type of Courts. </w:t>
      </w:r>
      <w:r w:rsidR="06B69DA9" w:rsidRPr="00F940D7">
        <w:rPr>
          <w:rFonts w:cstheme="minorHAnsi"/>
        </w:rPr>
        <w:t>https://www.nccourts.gov/learn/types-of-courts</w:t>
      </w:r>
    </w:p>
  </w:footnote>
  <w:footnote w:id="11">
    <w:p w14:paraId="415B6446" w14:textId="31C9F3A3" w:rsidR="06B69DA9" w:rsidRPr="00F940D7" w:rsidRDefault="06B69DA9" w:rsidP="06B69DA9">
      <w:pPr>
        <w:spacing w:after="120" w:line="276" w:lineRule="auto"/>
        <w:rPr>
          <w:rFonts w:eastAsia="HGGothicE" w:cstheme="minorHAnsi"/>
          <w:sz w:val="20"/>
          <w:szCs w:val="20"/>
        </w:rPr>
      </w:pPr>
      <w:r w:rsidRPr="00F940D7">
        <w:rPr>
          <w:rStyle w:val="FootnoteReference"/>
          <w:rFonts w:cstheme="minorHAnsi"/>
        </w:rPr>
        <w:footnoteRef/>
      </w:r>
      <w:r w:rsidRPr="00F940D7">
        <w:rPr>
          <w:rFonts w:cstheme="minorHAnsi"/>
          <w:sz w:val="18"/>
          <w:szCs w:val="18"/>
        </w:rPr>
        <w:t xml:space="preserve"> </w:t>
      </w:r>
      <w:r w:rsidRPr="00F940D7">
        <w:rPr>
          <w:rFonts w:eastAsia="HGGothicE" w:cstheme="minorHAnsi"/>
          <w:sz w:val="18"/>
          <w:szCs w:val="18"/>
        </w:rPr>
        <w:t>Devers, L (2011). Plea and charge bargaining - Bureau of Justice Assistance. Retrieved from https://bja.ojp.gov/sites/g/files/xyckuh186/files/media/document/PleaBargainingResearchSummary.pdf</w:t>
      </w:r>
    </w:p>
    <w:p w14:paraId="682B528F" w14:textId="50F8A4FA" w:rsidR="06B69DA9" w:rsidRDefault="06B69DA9" w:rsidP="06B69DA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11A42E76" w14:paraId="17FB796E" w14:textId="77777777" w:rsidTr="11A42E76">
      <w:tc>
        <w:tcPr>
          <w:tcW w:w="3120" w:type="dxa"/>
        </w:tcPr>
        <w:p w14:paraId="524D8C47" w14:textId="136633AE" w:rsidR="11A42E76" w:rsidRDefault="11A42E76" w:rsidP="11A42E76">
          <w:pPr>
            <w:pStyle w:val="Header"/>
            <w:ind w:left="-115"/>
          </w:pPr>
        </w:p>
      </w:tc>
      <w:tc>
        <w:tcPr>
          <w:tcW w:w="3120" w:type="dxa"/>
        </w:tcPr>
        <w:p w14:paraId="166E0575" w14:textId="0747915D" w:rsidR="11A42E76" w:rsidRDefault="11A42E76" w:rsidP="11A42E76">
          <w:pPr>
            <w:pStyle w:val="Header"/>
            <w:jc w:val="center"/>
          </w:pPr>
        </w:p>
      </w:tc>
      <w:tc>
        <w:tcPr>
          <w:tcW w:w="3120" w:type="dxa"/>
        </w:tcPr>
        <w:p w14:paraId="308308F4" w14:textId="1EC294C1" w:rsidR="11A42E76" w:rsidRDefault="11A42E76" w:rsidP="11A42E76">
          <w:pPr>
            <w:pStyle w:val="Header"/>
            <w:ind w:right="-115"/>
            <w:jc w:val="right"/>
          </w:pPr>
        </w:p>
      </w:tc>
    </w:tr>
  </w:tbl>
  <w:p w14:paraId="4FC23D0C" w14:textId="1F7E5010" w:rsidR="11A42E76" w:rsidRDefault="11A42E76" w:rsidP="11A42E76">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VspDbCoF" int2:invalidationBookmarkName="" int2:hashCode="+JFbmGiLJJf1FB" int2:id="FwgJx2nN"/>
    <int2:bookmark int2:bookmarkName="_Int_iirXfmJl" int2:invalidationBookmarkName="" int2:hashCode="qbyvwhE9qqyBLx" int2:id="IuK6yWmU">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89E5"/>
    <w:multiLevelType w:val="hybridMultilevel"/>
    <w:tmpl w:val="3500BDA4"/>
    <w:lvl w:ilvl="0" w:tplc="EF2C180A">
      <w:start w:val="1"/>
      <w:numFmt w:val="decimal"/>
      <w:lvlText w:val="%1."/>
      <w:lvlJc w:val="left"/>
      <w:pPr>
        <w:ind w:left="720" w:hanging="360"/>
      </w:pPr>
    </w:lvl>
    <w:lvl w:ilvl="1" w:tplc="99F6FDE2">
      <w:start w:val="1"/>
      <w:numFmt w:val="lowerLetter"/>
      <w:lvlText w:val="%2."/>
      <w:lvlJc w:val="left"/>
      <w:pPr>
        <w:ind w:left="1440" w:hanging="360"/>
      </w:pPr>
    </w:lvl>
    <w:lvl w:ilvl="2" w:tplc="89BC6272">
      <w:start w:val="1"/>
      <w:numFmt w:val="lowerRoman"/>
      <w:lvlText w:val="%3."/>
      <w:lvlJc w:val="right"/>
      <w:pPr>
        <w:ind w:left="2160" w:hanging="180"/>
      </w:pPr>
    </w:lvl>
    <w:lvl w:ilvl="3" w:tplc="25463FD6">
      <w:start w:val="1"/>
      <w:numFmt w:val="decimal"/>
      <w:lvlText w:val="%4."/>
      <w:lvlJc w:val="left"/>
      <w:pPr>
        <w:ind w:left="2880" w:hanging="360"/>
      </w:pPr>
    </w:lvl>
    <w:lvl w:ilvl="4" w:tplc="798AFEBC">
      <w:start w:val="1"/>
      <w:numFmt w:val="lowerLetter"/>
      <w:lvlText w:val="%5."/>
      <w:lvlJc w:val="left"/>
      <w:pPr>
        <w:ind w:left="3600" w:hanging="360"/>
      </w:pPr>
    </w:lvl>
    <w:lvl w:ilvl="5" w:tplc="1722B0AE">
      <w:start w:val="1"/>
      <w:numFmt w:val="lowerRoman"/>
      <w:lvlText w:val="%6."/>
      <w:lvlJc w:val="right"/>
      <w:pPr>
        <w:ind w:left="4320" w:hanging="180"/>
      </w:pPr>
    </w:lvl>
    <w:lvl w:ilvl="6" w:tplc="B192A642">
      <w:start w:val="1"/>
      <w:numFmt w:val="decimal"/>
      <w:lvlText w:val="%7."/>
      <w:lvlJc w:val="left"/>
      <w:pPr>
        <w:ind w:left="5040" w:hanging="360"/>
      </w:pPr>
    </w:lvl>
    <w:lvl w:ilvl="7" w:tplc="B524AB42">
      <w:start w:val="1"/>
      <w:numFmt w:val="lowerLetter"/>
      <w:lvlText w:val="%8."/>
      <w:lvlJc w:val="left"/>
      <w:pPr>
        <w:ind w:left="5760" w:hanging="360"/>
      </w:pPr>
    </w:lvl>
    <w:lvl w:ilvl="8" w:tplc="AB767832">
      <w:start w:val="1"/>
      <w:numFmt w:val="lowerRoman"/>
      <w:lvlText w:val="%9."/>
      <w:lvlJc w:val="right"/>
      <w:pPr>
        <w:ind w:left="6480" w:hanging="180"/>
      </w:pPr>
    </w:lvl>
  </w:abstractNum>
  <w:abstractNum w:abstractNumId="1" w15:restartNumberingAfterBreak="0">
    <w:nsid w:val="1457061A"/>
    <w:multiLevelType w:val="hybridMultilevel"/>
    <w:tmpl w:val="2BFE090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CAF1CE"/>
    <w:multiLevelType w:val="hybridMultilevel"/>
    <w:tmpl w:val="6F6E43A0"/>
    <w:lvl w:ilvl="0" w:tplc="C8D085B4">
      <w:start w:val="1"/>
      <w:numFmt w:val="decimal"/>
      <w:lvlText w:val="%1."/>
      <w:lvlJc w:val="left"/>
      <w:pPr>
        <w:ind w:left="720" w:hanging="360"/>
      </w:pPr>
    </w:lvl>
    <w:lvl w:ilvl="1" w:tplc="CAA82A26">
      <w:start w:val="1"/>
      <w:numFmt w:val="lowerLetter"/>
      <w:lvlText w:val="%2."/>
      <w:lvlJc w:val="left"/>
      <w:pPr>
        <w:ind w:left="1440" w:hanging="360"/>
      </w:pPr>
    </w:lvl>
    <w:lvl w:ilvl="2" w:tplc="7DAA8120">
      <w:start w:val="1"/>
      <w:numFmt w:val="lowerRoman"/>
      <w:lvlText w:val="%3."/>
      <w:lvlJc w:val="right"/>
      <w:pPr>
        <w:ind w:left="2160" w:hanging="180"/>
      </w:pPr>
    </w:lvl>
    <w:lvl w:ilvl="3" w:tplc="3E5A7854">
      <w:start w:val="1"/>
      <w:numFmt w:val="decimal"/>
      <w:lvlText w:val="%4."/>
      <w:lvlJc w:val="left"/>
      <w:pPr>
        <w:ind w:left="2880" w:hanging="360"/>
      </w:pPr>
    </w:lvl>
    <w:lvl w:ilvl="4" w:tplc="BAFE2EBE">
      <w:start w:val="1"/>
      <w:numFmt w:val="lowerLetter"/>
      <w:lvlText w:val="%5."/>
      <w:lvlJc w:val="left"/>
      <w:pPr>
        <w:ind w:left="3600" w:hanging="360"/>
      </w:pPr>
    </w:lvl>
    <w:lvl w:ilvl="5" w:tplc="AD4A7B3A">
      <w:start w:val="1"/>
      <w:numFmt w:val="lowerRoman"/>
      <w:lvlText w:val="%6."/>
      <w:lvlJc w:val="right"/>
      <w:pPr>
        <w:ind w:left="4320" w:hanging="180"/>
      </w:pPr>
    </w:lvl>
    <w:lvl w:ilvl="6" w:tplc="FA02DD88">
      <w:start w:val="1"/>
      <w:numFmt w:val="decimal"/>
      <w:lvlText w:val="%7."/>
      <w:lvlJc w:val="left"/>
      <w:pPr>
        <w:ind w:left="5040" w:hanging="360"/>
      </w:pPr>
    </w:lvl>
    <w:lvl w:ilvl="7" w:tplc="4D52D4E4">
      <w:start w:val="1"/>
      <w:numFmt w:val="lowerLetter"/>
      <w:lvlText w:val="%8."/>
      <w:lvlJc w:val="left"/>
      <w:pPr>
        <w:ind w:left="5760" w:hanging="360"/>
      </w:pPr>
    </w:lvl>
    <w:lvl w:ilvl="8" w:tplc="A87E8176">
      <w:start w:val="1"/>
      <w:numFmt w:val="lowerRoman"/>
      <w:lvlText w:val="%9."/>
      <w:lvlJc w:val="right"/>
      <w:pPr>
        <w:ind w:left="6480" w:hanging="180"/>
      </w:pPr>
    </w:lvl>
  </w:abstractNum>
  <w:abstractNum w:abstractNumId="3" w15:restartNumberingAfterBreak="0">
    <w:nsid w:val="314C39D2"/>
    <w:multiLevelType w:val="hybridMultilevel"/>
    <w:tmpl w:val="3376AAD4"/>
    <w:lvl w:ilvl="0" w:tplc="2876AD62">
      <w:start w:val="1"/>
      <w:numFmt w:val="decimal"/>
      <w:lvlText w:val="%1."/>
      <w:lvlJc w:val="left"/>
      <w:pPr>
        <w:ind w:left="720" w:hanging="360"/>
      </w:pPr>
    </w:lvl>
    <w:lvl w:ilvl="1" w:tplc="3A74E398">
      <w:start w:val="1"/>
      <w:numFmt w:val="lowerLetter"/>
      <w:lvlText w:val="%2."/>
      <w:lvlJc w:val="left"/>
      <w:pPr>
        <w:ind w:left="1440" w:hanging="360"/>
      </w:pPr>
    </w:lvl>
    <w:lvl w:ilvl="2" w:tplc="BBCE4E96">
      <w:start w:val="1"/>
      <w:numFmt w:val="lowerRoman"/>
      <w:lvlText w:val="%3."/>
      <w:lvlJc w:val="right"/>
      <w:pPr>
        <w:ind w:left="2160" w:hanging="180"/>
      </w:pPr>
    </w:lvl>
    <w:lvl w:ilvl="3" w:tplc="62CEE10C">
      <w:start w:val="1"/>
      <w:numFmt w:val="decimal"/>
      <w:lvlText w:val="%4."/>
      <w:lvlJc w:val="left"/>
      <w:pPr>
        <w:ind w:left="2880" w:hanging="360"/>
      </w:pPr>
    </w:lvl>
    <w:lvl w:ilvl="4" w:tplc="1A965E5A">
      <w:start w:val="1"/>
      <w:numFmt w:val="lowerLetter"/>
      <w:lvlText w:val="%5."/>
      <w:lvlJc w:val="left"/>
      <w:pPr>
        <w:ind w:left="3600" w:hanging="360"/>
      </w:pPr>
    </w:lvl>
    <w:lvl w:ilvl="5" w:tplc="0972D40A">
      <w:start w:val="1"/>
      <w:numFmt w:val="lowerRoman"/>
      <w:lvlText w:val="%6."/>
      <w:lvlJc w:val="right"/>
      <w:pPr>
        <w:ind w:left="4320" w:hanging="180"/>
      </w:pPr>
    </w:lvl>
    <w:lvl w:ilvl="6" w:tplc="28AA651C">
      <w:start w:val="1"/>
      <w:numFmt w:val="decimal"/>
      <w:lvlText w:val="%7."/>
      <w:lvlJc w:val="left"/>
      <w:pPr>
        <w:ind w:left="5040" w:hanging="360"/>
      </w:pPr>
    </w:lvl>
    <w:lvl w:ilvl="7" w:tplc="6AC6A284">
      <w:start w:val="1"/>
      <w:numFmt w:val="lowerLetter"/>
      <w:lvlText w:val="%8."/>
      <w:lvlJc w:val="left"/>
      <w:pPr>
        <w:ind w:left="5760" w:hanging="360"/>
      </w:pPr>
    </w:lvl>
    <w:lvl w:ilvl="8" w:tplc="37E0F7EC">
      <w:start w:val="1"/>
      <w:numFmt w:val="lowerRoman"/>
      <w:lvlText w:val="%9."/>
      <w:lvlJc w:val="right"/>
      <w:pPr>
        <w:ind w:left="6480" w:hanging="180"/>
      </w:pPr>
    </w:lvl>
  </w:abstractNum>
  <w:abstractNum w:abstractNumId="4" w15:restartNumberingAfterBreak="0">
    <w:nsid w:val="373359C1"/>
    <w:multiLevelType w:val="hybridMultilevel"/>
    <w:tmpl w:val="19A8BB9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455CD2"/>
    <w:multiLevelType w:val="hybridMultilevel"/>
    <w:tmpl w:val="384892DE"/>
    <w:lvl w:ilvl="0" w:tplc="A378CFF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415165">
    <w:abstractNumId w:val="0"/>
  </w:num>
  <w:num w:numId="2" w16cid:durableId="113672104">
    <w:abstractNumId w:val="2"/>
  </w:num>
  <w:num w:numId="3" w16cid:durableId="1302923415">
    <w:abstractNumId w:val="5"/>
  </w:num>
  <w:num w:numId="4" w16cid:durableId="653140191">
    <w:abstractNumId w:val="4"/>
  </w:num>
  <w:num w:numId="5" w16cid:durableId="201215571">
    <w:abstractNumId w:val="1"/>
  </w:num>
  <w:num w:numId="6" w16cid:durableId="21014889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1MDG2MDS2MDY3NrFU0lEKTi0uzszPAykwrAUAGt/11ywAAAA="/>
  </w:docVars>
  <w:rsids>
    <w:rsidRoot w:val="00DD2003"/>
    <w:rsid w:val="00000958"/>
    <w:rsid w:val="000053D6"/>
    <w:rsid w:val="00007A9A"/>
    <w:rsid w:val="000170EF"/>
    <w:rsid w:val="00017127"/>
    <w:rsid w:val="0002060D"/>
    <w:rsid w:val="000209A0"/>
    <w:rsid w:val="00020E9C"/>
    <w:rsid w:val="00024BEA"/>
    <w:rsid w:val="000254AD"/>
    <w:rsid w:val="00027FB3"/>
    <w:rsid w:val="000300D8"/>
    <w:rsid w:val="00030BBD"/>
    <w:rsid w:val="000313C6"/>
    <w:rsid w:val="00032CF1"/>
    <w:rsid w:val="0004128D"/>
    <w:rsid w:val="000466D0"/>
    <w:rsid w:val="0004749F"/>
    <w:rsid w:val="000500B3"/>
    <w:rsid w:val="00060329"/>
    <w:rsid w:val="00072B38"/>
    <w:rsid w:val="000757F5"/>
    <w:rsid w:val="0009056C"/>
    <w:rsid w:val="00091AF5"/>
    <w:rsid w:val="00092271"/>
    <w:rsid w:val="000923F9"/>
    <w:rsid w:val="000938C6"/>
    <w:rsid w:val="0009604F"/>
    <w:rsid w:val="000961E9"/>
    <w:rsid w:val="00096230"/>
    <w:rsid w:val="000A1720"/>
    <w:rsid w:val="000A1F86"/>
    <w:rsid w:val="000A2110"/>
    <w:rsid w:val="000A2790"/>
    <w:rsid w:val="000A2FE9"/>
    <w:rsid w:val="000A6B08"/>
    <w:rsid w:val="000A702B"/>
    <w:rsid w:val="000A773B"/>
    <w:rsid w:val="000C1767"/>
    <w:rsid w:val="000C26A6"/>
    <w:rsid w:val="000C2732"/>
    <w:rsid w:val="000C28E1"/>
    <w:rsid w:val="000C3841"/>
    <w:rsid w:val="000C419A"/>
    <w:rsid w:val="000C7034"/>
    <w:rsid w:val="000C7E8F"/>
    <w:rsid w:val="000D38C6"/>
    <w:rsid w:val="000D79C7"/>
    <w:rsid w:val="000E1DC7"/>
    <w:rsid w:val="000E2174"/>
    <w:rsid w:val="000E4828"/>
    <w:rsid w:val="000E5A47"/>
    <w:rsid w:val="000E71C7"/>
    <w:rsid w:val="000E76F8"/>
    <w:rsid w:val="000F05B8"/>
    <w:rsid w:val="000F67E6"/>
    <w:rsid w:val="000F68F4"/>
    <w:rsid w:val="00110186"/>
    <w:rsid w:val="00114542"/>
    <w:rsid w:val="00126276"/>
    <w:rsid w:val="00127060"/>
    <w:rsid w:val="00130605"/>
    <w:rsid w:val="00136CD4"/>
    <w:rsid w:val="00140668"/>
    <w:rsid w:val="00140E37"/>
    <w:rsid w:val="001437B8"/>
    <w:rsid w:val="001457FC"/>
    <w:rsid w:val="00146231"/>
    <w:rsid w:val="00147DAF"/>
    <w:rsid w:val="00150732"/>
    <w:rsid w:val="001530AD"/>
    <w:rsid w:val="00160AF9"/>
    <w:rsid w:val="00161579"/>
    <w:rsid w:val="001626D9"/>
    <w:rsid w:val="0016566D"/>
    <w:rsid w:val="0016598A"/>
    <w:rsid w:val="00174542"/>
    <w:rsid w:val="00174B56"/>
    <w:rsid w:val="00177EB3"/>
    <w:rsid w:val="00184AFC"/>
    <w:rsid w:val="00187D7F"/>
    <w:rsid w:val="0019377C"/>
    <w:rsid w:val="00196003"/>
    <w:rsid w:val="001A19C7"/>
    <w:rsid w:val="001B0DCD"/>
    <w:rsid w:val="001B265F"/>
    <w:rsid w:val="001B4CF3"/>
    <w:rsid w:val="001C24E4"/>
    <w:rsid w:val="001C2CA4"/>
    <w:rsid w:val="001C2DF2"/>
    <w:rsid w:val="001C35A2"/>
    <w:rsid w:val="001C4EF0"/>
    <w:rsid w:val="001D076C"/>
    <w:rsid w:val="001D1990"/>
    <w:rsid w:val="001D1D5F"/>
    <w:rsid w:val="001D247E"/>
    <w:rsid w:val="001D3C1E"/>
    <w:rsid w:val="001D5792"/>
    <w:rsid w:val="001D59A6"/>
    <w:rsid w:val="001D6DAE"/>
    <w:rsid w:val="001D7F8B"/>
    <w:rsid w:val="001E11C8"/>
    <w:rsid w:val="001E1BDF"/>
    <w:rsid w:val="001E2A7C"/>
    <w:rsid w:val="002052F0"/>
    <w:rsid w:val="00205399"/>
    <w:rsid w:val="002100CE"/>
    <w:rsid w:val="00215DBE"/>
    <w:rsid w:val="002252A1"/>
    <w:rsid w:val="002252A4"/>
    <w:rsid w:val="00227E43"/>
    <w:rsid w:val="0022A53D"/>
    <w:rsid w:val="00231A9E"/>
    <w:rsid w:val="00234D5D"/>
    <w:rsid w:val="00240B5F"/>
    <w:rsid w:val="00246F8A"/>
    <w:rsid w:val="0025172B"/>
    <w:rsid w:val="00252F05"/>
    <w:rsid w:val="00253FDD"/>
    <w:rsid w:val="00256BF8"/>
    <w:rsid w:val="00261863"/>
    <w:rsid w:val="0026213F"/>
    <w:rsid w:val="00263295"/>
    <w:rsid w:val="00264D2F"/>
    <w:rsid w:val="002678AA"/>
    <w:rsid w:val="00270614"/>
    <w:rsid w:val="0027200E"/>
    <w:rsid w:val="0027491B"/>
    <w:rsid w:val="00276584"/>
    <w:rsid w:val="00277B92"/>
    <w:rsid w:val="00285753"/>
    <w:rsid w:val="002861DB"/>
    <w:rsid w:val="00295537"/>
    <w:rsid w:val="002A175E"/>
    <w:rsid w:val="002A179E"/>
    <w:rsid w:val="002B187D"/>
    <w:rsid w:val="002B57CE"/>
    <w:rsid w:val="002B5BB6"/>
    <w:rsid w:val="002BDAF0"/>
    <w:rsid w:val="002C0876"/>
    <w:rsid w:val="002C1C09"/>
    <w:rsid w:val="002C2264"/>
    <w:rsid w:val="002D172A"/>
    <w:rsid w:val="002D49D7"/>
    <w:rsid w:val="002D6879"/>
    <w:rsid w:val="002E04AC"/>
    <w:rsid w:val="002E1397"/>
    <w:rsid w:val="002E14E2"/>
    <w:rsid w:val="002F3F65"/>
    <w:rsid w:val="003016B0"/>
    <w:rsid w:val="00311067"/>
    <w:rsid w:val="0031620F"/>
    <w:rsid w:val="003169CB"/>
    <w:rsid w:val="00322060"/>
    <w:rsid w:val="00325BB2"/>
    <w:rsid w:val="00327355"/>
    <w:rsid w:val="00330809"/>
    <w:rsid w:val="0034468B"/>
    <w:rsid w:val="00345C8B"/>
    <w:rsid w:val="00346C3E"/>
    <w:rsid w:val="00351E72"/>
    <w:rsid w:val="00354847"/>
    <w:rsid w:val="00360F69"/>
    <w:rsid w:val="00361AE2"/>
    <w:rsid w:val="0036762F"/>
    <w:rsid w:val="00373C88"/>
    <w:rsid w:val="00375830"/>
    <w:rsid w:val="00385EE1"/>
    <w:rsid w:val="003900C4"/>
    <w:rsid w:val="00391C52"/>
    <w:rsid w:val="003937B9"/>
    <w:rsid w:val="003945DA"/>
    <w:rsid w:val="0039562B"/>
    <w:rsid w:val="00396188"/>
    <w:rsid w:val="003A09B9"/>
    <w:rsid w:val="003A0D65"/>
    <w:rsid w:val="003A10AC"/>
    <w:rsid w:val="003A1A7D"/>
    <w:rsid w:val="003A5B93"/>
    <w:rsid w:val="003A5F4C"/>
    <w:rsid w:val="003A6BAE"/>
    <w:rsid w:val="003A71F9"/>
    <w:rsid w:val="003A75A6"/>
    <w:rsid w:val="003B306B"/>
    <w:rsid w:val="003B75C5"/>
    <w:rsid w:val="003C0B80"/>
    <w:rsid w:val="003C13AB"/>
    <w:rsid w:val="003C2E93"/>
    <w:rsid w:val="003C7D1B"/>
    <w:rsid w:val="003D3522"/>
    <w:rsid w:val="003D535B"/>
    <w:rsid w:val="003D6B19"/>
    <w:rsid w:val="003D794F"/>
    <w:rsid w:val="003E3045"/>
    <w:rsid w:val="003E7D4F"/>
    <w:rsid w:val="003F027C"/>
    <w:rsid w:val="003F0698"/>
    <w:rsid w:val="003F2FFC"/>
    <w:rsid w:val="003F74A4"/>
    <w:rsid w:val="0040077A"/>
    <w:rsid w:val="004044B4"/>
    <w:rsid w:val="00405E9D"/>
    <w:rsid w:val="004144A3"/>
    <w:rsid w:val="0041510F"/>
    <w:rsid w:val="00420D7D"/>
    <w:rsid w:val="00425962"/>
    <w:rsid w:val="00431FB2"/>
    <w:rsid w:val="00434344"/>
    <w:rsid w:val="00435ED0"/>
    <w:rsid w:val="0043627B"/>
    <w:rsid w:val="00441F16"/>
    <w:rsid w:val="004424D7"/>
    <w:rsid w:val="004425EC"/>
    <w:rsid w:val="00444E89"/>
    <w:rsid w:val="00445D2A"/>
    <w:rsid w:val="00447184"/>
    <w:rsid w:val="00451709"/>
    <w:rsid w:val="00451FB7"/>
    <w:rsid w:val="00455CAA"/>
    <w:rsid w:val="0045789B"/>
    <w:rsid w:val="00465F7C"/>
    <w:rsid w:val="00467479"/>
    <w:rsid w:val="0046F062"/>
    <w:rsid w:val="0047276E"/>
    <w:rsid w:val="004749BF"/>
    <w:rsid w:val="00481B52"/>
    <w:rsid w:val="00484111"/>
    <w:rsid w:val="0048743A"/>
    <w:rsid w:val="00487A70"/>
    <w:rsid w:val="0048920E"/>
    <w:rsid w:val="00493989"/>
    <w:rsid w:val="004A084C"/>
    <w:rsid w:val="004A7A84"/>
    <w:rsid w:val="004B251C"/>
    <w:rsid w:val="004B3713"/>
    <w:rsid w:val="004B3EB3"/>
    <w:rsid w:val="004C6551"/>
    <w:rsid w:val="004C6806"/>
    <w:rsid w:val="004D3E47"/>
    <w:rsid w:val="004E3CED"/>
    <w:rsid w:val="004E6DB9"/>
    <w:rsid w:val="004E6F2C"/>
    <w:rsid w:val="004F0E85"/>
    <w:rsid w:val="004F1E51"/>
    <w:rsid w:val="004F1F1B"/>
    <w:rsid w:val="004F24E5"/>
    <w:rsid w:val="004F60F6"/>
    <w:rsid w:val="00511673"/>
    <w:rsid w:val="005241DF"/>
    <w:rsid w:val="00527AD6"/>
    <w:rsid w:val="00533966"/>
    <w:rsid w:val="00534563"/>
    <w:rsid w:val="0053539C"/>
    <w:rsid w:val="0053796D"/>
    <w:rsid w:val="00541D1F"/>
    <w:rsid w:val="005438B6"/>
    <w:rsid w:val="00544D8E"/>
    <w:rsid w:val="00546DE7"/>
    <w:rsid w:val="0054AC16"/>
    <w:rsid w:val="0055237B"/>
    <w:rsid w:val="00553498"/>
    <w:rsid w:val="005557AC"/>
    <w:rsid w:val="00564CC0"/>
    <w:rsid w:val="00564D91"/>
    <w:rsid w:val="00566AF9"/>
    <w:rsid w:val="00570AF3"/>
    <w:rsid w:val="00571834"/>
    <w:rsid w:val="00577B85"/>
    <w:rsid w:val="00581843"/>
    <w:rsid w:val="00581AB6"/>
    <w:rsid w:val="00583811"/>
    <w:rsid w:val="00584025"/>
    <w:rsid w:val="005875A3"/>
    <w:rsid w:val="005914C7"/>
    <w:rsid w:val="00593306"/>
    <w:rsid w:val="005A31D7"/>
    <w:rsid w:val="005A3B6D"/>
    <w:rsid w:val="005B232E"/>
    <w:rsid w:val="005C3B1B"/>
    <w:rsid w:val="005C422D"/>
    <w:rsid w:val="005C666D"/>
    <w:rsid w:val="005C7465"/>
    <w:rsid w:val="005D2DA5"/>
    <w:rsid w:val="005D5133"/>
    <w:rsid w:val="005E3ADF"/>
    <w:rsid w:val="005E4149"/>
    <w:rsid w:val="005E7437"/>
    <w:rsid w:val="005F35C6"/>
    <w:rsid w:val="00600E98"/>
    <w:rsid w:val="006063A4"/>
    <w:rsid w:val="006078FD"/>
    <w:rsid w:val="00607F3A"/>
    <w:rsid w:val="006120E9"/>
    <w:rsid w:val="00612125"/>
    <w:rsid w:val="006127AD"/>
    <w:rsid w:val="0062020C"/>
    <w:rsid w:val="00626D69"/>
    <w:rsid w:val="006339A4"/>
    <w:rsid w:val="00635D39"/>
    <w:rsid w:val="006371C4"/>
    <w:rsid w:val="00641BF3"/>
    <w:rsid w:val="0065199F"/>
    <w:rsid w:val="00656A79"/>
    <w:rsid w:val="00657121"/>
    <w:rsid w:val="0065C739"/>
    <w:rsid w:val="00671289"/>
    <w:rsid w:val="00674540"/>
    <w:rsid w:val="00683C85"/>
    <w:rsid w:val="006860F6"/>
    <w:rsid w:val="00690323"/>
    <w:rsid w:val="006908C9"/>
    <w:rsid w:val="00693889"/>
    <w:rsid w:val="006A0893"/>
    <w:rsid w:val="006A19C6"/>
    <w:rsid w:val="006A3E19"/>
    <w:rsid w:val="006A7869"/>
    <w:rsid w:val="006A7C35"/>
    <w:rsid w:val="006B231C"/>
    <w:rsid w:val="006B3BE2"/>
    <w:rsid w:val="006B5F34"/>
    <w:rsid w:val="006B79A2"/>
    <w:rsid w:val="006C1EDD"/>
    <w:rsid w:val="006C5537"/>
    <w:rsid w:val="006D45EF"/>
    <w:rsid w:val="006D6870"/>
    <w:rsid w:val="006D7156"/>
    <w:rsid w:val="006E304F"/>
    <w:rsid w:val="006E4E09"/>
    <w:rsid w:val="006F1A4F"/>
    <w:rsid w:val="006F398E"/>
    <w:rsid w:val="007015F6"/>
    <w:rsid w:val="007024EB"/>
    <w:rsid w:val="007053DB"/>
    <w:rsid w:val="007063A5"/>
    <w:rsid w:val="00710A3D"/>
    <w:rsid w:val="007129B5"/>
    <w:rsid w:val="007260D7"/>
    <w:rsid w:val="00727A17"/>
    <w:rsid w:val="00732911"/>
    <w:rsid w:val="007342E9"/>
    <w:rsid w:val="00741278"/>
    <w:rsid w:val="00741C32"/>
    <w:rsid w:val="00744573"/>
    <w:rsid w:val="00747F40"/>
    <w:rsid w:val="00750D1E"/>
    <w:rsid w:val="00760757"/>
    <w:rsid w:val="00760E99"/>
    <w:rsid w:val="007655AA"/>
    <w:rsid w:val="00770F7A"/>
    <w:rsid w:val="00771984"/>
    <w:rsid w:val="00773E9E"/>
    <w:rsid w:val="007753C6"/>
    <w:rsid w:val="007809C2"/>
    <w:rsid w:val="00783468"/>
    <w:rsid w:val="007834BE"/>
    <w:rsid w:val="00785B6E"/>
    <w:rsid w:val="007864EC"/>
    <w:rsid w:val="00794A92"/>
    <w:rsid w:val="007A366E"/>
    <w:rsid w:val="007A457F"/>
    <w:rsid w:val="007A4ED4"/>
    <w:rsid w:val="007B6F1D"/>
    <w:rsid w:val="007B738C"/>
    <w:rsid w:val="007B7AB7"/>
    <w:rsid w:val="007C4590"/>
    <w:rsid w:val="007C4AF5"/>
    <w:rsid w:val="007D1D80"/>
    <w:rsid w:val="007D7A3A"/>
    <w:rsid w:val="007E2490"/>
    <w:rsid w:val="007E4B8B"/>
    <w:rsid w:val="007F36C2"/>
    <w:rsid w:val="007F5028"/>
    <w:rsid w:val="008038B9"/>
    <w:rsid w:val="00804873"/>
    <w:rsid w:val="00804C3D"/>
    <w:rsid w:val="00811C13"/>
    <w:rsid w:val="008135BD"/>
    <w:rsid w:val="0081448A"/>
    <w:rsid w:val="0081523A"/>
    <w:rsid w:val="00815B94"/>
    <w:rsid w:val="00817635"/>
    <w:rsid w:val="00822ADA"/>
    <w:rsid w:val="00822EBF"/>
    <w:rsid w:val="00824A00"/>
    <w:rsid w:val="00824A3A"/>
    <w:rsid w:val="008254F4"/>
    <w:rsid w:val="00832801"/>
    <w:rsid w:val="008376F7"/>
    <w:rsid w:val="0084646C"/>
    <w:rsid w:val="008511CC"/>
    <w:rsid w:val="00853D8C"/>
    <w:rsid w:val="0085400D"/>
    <w:rsid w:val="00855A17"/>
    <w:rsid w:val="00860BF4"/>
    <w:rsid w:val="0086250D"/>
    <w:rsid w:val="008657B9"/>
    <w:rsid w:val="00867A2D"/>
    <w:rsid w:val="00871872"/>
    <w:rsid w:val="008736B2"/>
    <w:rsid w:val="00877247"/>
    <w:rsid w:val="00877FBC"/>
    <w:rsid w:val="00880447"/>
    <w:rsid w:val="00880A98"/>
    <w:rsid w:val="00884F03"/>
    <w:rsid w:val="0089294C"/>
    <w:rsid w:val="00893E24"/>
    <w:rsid w:val="00896722"/>
    <w:rsid w:val="008A1F5C"/>
    <w:rsid w:val="008A2B40"/>
    <w:rsid w:val="008A5571"/>
    <w:rsid w:val="008A62CC"/>
    <w:rsid w:val="008B5D31"/>
    <w:rsid w:val="008B79B3"/>
    <w:rsid w:val="008C3A44"/>
    <w:rsid w:val="008C7C40"/>
    <w:rsid w:val="008D07F1"/>
    <w:rsid w:val="008D0A2F"/>
    <w:rsid w:val="008D1222"/>
    <w:rsid w:val="008D26B0"/>
    <w:rsid w:val="008D420A"/>
    <w:rsid w:val="008D4956"/>
    <w:rsid w:val="008D7646"/>
    <w:rsid w:val="008E300C"/>
    <w:rsid w:val="009044EF"/>
    <w:rsid w:val="00904F29"/>
    <w:rsid w:val="00907BA3"/>
    <w:rsid w:val="00922733"/>
    <w:rsid w:val="00922F98"/>
    <w:rsid w:val="00930651"/>
    <w:rsid w:val="009318D5"/>
    <w:rsid w:val="009319FE"/>
    <w:rsid w:val="00931B4C"/>
    <w:rsid w:val="00936F41"/>
    <w:rsid w:val="0094093C"/>
    <w:rsid w:val="00944414"/>
    <w:rsid w:val="00945EEF"/>
    <w:rsid w:val="00946A21"/>
    <w:rsid w:val="00946D0C"/>
    <w:rsid w:val="0094790C"/>
    <w:rsid w:val="00947B5F"/>
    <w:rsid w:val="00952A48"/>
    <w:rsid w:val="00953431"/>
    <w:rsid w:val="00953562"/>
    <w:rsid w:val="009559DC"/>
    <w:rsid w:val="00957195"/>
    <w:rsid w:val="009627C9"/>
    <w:rsid w:val="00962F54"/>
    <w:rsid w:val="00963543"/>
    <w:rsid w:val="00963547"/>
    <w:rsid w:val="00965031"/>
    <w:rsid w:val="00971476"/>
    <w:rsid w:val="00972FA0"/>
    <w:rsid w:val="009774E6"/>
    <w:rsid w:val="00984D93"/>
    <w:rsid w:val="00987F45"/>
    <w:rsid w:val="009A041E"/>
    <w:rsid w:val="009A4EA4"/>
    <w:rsid w:val="009B0890"/>
    <w:rsid w:val="009B2263"/>
    <w:rsid w:val="009B3CDC"/>
    <w:rsid w:val="009B4E3B"/>
    <w:rsid w:val="009B53D0"/>
    <w:rsid w:val="009C140B"/>
    <w:rsid w:val="009D1181"/>
    <w:rsid w:val="009D230F"/>
    <w:rsid w:val="009D3551"/>
    <w:rsid w:val="009D41EF"/>
    <w:rsid w:val="009D6EF9"/>
    <w:rsid w:val="009E20A2"/>
    <w:rsid w:val="009E6433"/>
    <w:rsid w:val="00A03221"/>
    <w:rsid w:val="00A03957"/>
    <w:rsid w:val="00A04702"/>
    <w:rsid w:val="00A065B6"/>
    <w:rsid w:val="00A07056"/>
    <w:rsid w:val="00A14564"/>
    <w:rsid w:val="00A15591"/>
    <w:rsid w:val="00A252BE"/>
    <w:rsid w:val="00A30601"/>
    <w:rsid w:val="00A333A9"/>
    <w:rsid w:val="00A45E75"/>
    <w:rsid w:val="00A51F3C"/>
    <w:rsid w:val="00A65F7E"/>
    <w:rsid w:val="00A66017"/>
    <w:rsid w:val="00A67614"/>
    <w:rsid w:val="00A724AD"/>
    <w:rsid w:val="00A74BB8"/>
    <w:rsid w:val="00A764E5"/>
    <w:rsid w:val="00A84C47"/>
    <w:rsid w:val="00A85618"/>
    <w:rsid w:val="00A9066C"/>
    <w:rsid w:val="00A9548E"/>
    <w:rsid w:val="00A975F6"/>
    <w:rsid w:val="00AA164C"/>
    <w:rsid w:val="00AB0326"/>
    <w:rsid w:val="00AB12EF"/>
    <w:rsid w:val="00AB328F"/>
    <w:rsid w:val="00AB75A1"/>
    <w:rsid w:val="00AC37DF"/>
    <w:rsid w:val="00AC4D53"/>
    <w:rsid w:val="00ACA48E"/>
    <w:rsid w:val="00AD0314"/>
    <w:rsid w:val="00AD10D3"/>
    <w:rsid w:val="00AD3BFA"/>
    <w:rsid w:val="00AD42AC"/>
    <w:rsid w:val="00AD6018"/>
    <w:rsid w:val="00AF266E"/>
    <w:rsid w:val="00AF4141"/>
    <w:rsid w:val="00AF49DF"/>
    <w:rsid w:val="00AF528E"/>
    <w:rsid w:val="00AF7272"/>
    <w:rsid w:val="00B000E8"/>
    <w:rsid w:val="00B035C6"/>
    <w:rsid w:val="00B04E63"/>
    <w:rsid w:val="00B062E1"/>
    <w:rsid w:val="00B103A5"/>
    <w:rsid w:val="00B105CE"/>
    <w:rsid w:val="00B113C8"/>
    <w:rsid w:val="00B1574E"/>
    <w:rsid w:val="00B2580E"/>
    <w:rsid w:val="00B269FB"/>
    <w:rsid w:val="00B375AD"/>
    <w:rsid w:val="00B42561"/>
    <w:rsid w:val="00B503F1"/>
    <w:rsid w:val="00B50B47"/>
    <w:rsid w:val="00B537FD"/>
    <w:rsid w:val="00B603C6"/>
    <w:rsid w:val="00B61522"/>
    <w:rsid w:val="00B61D67"/>
    <w:rsid w:val="00B63330"/>
    <w:rsid w:val="00B6364B"/>
    <w:rsid w:val="00B654D7"/>
    <w:rsid w:val="00B6754F"/>
    <w:rsid w:val="00B67678"/>
    <w:rsid w:val="00B67C12"/>
    <w:rsid w:val="00B72A04"/>
    <w:rsid w:val="00B80250"/>
    <w:rsid w:val="00B80B8D"/>
    <w:rsid w:val="00B81A26"/>
    <w:rsid w:val="00B82F1C"/>
    <w:rsid w:val="00B913E7"/>
    <w:rsid w:val="00B95729"/>
    <w:rsid w:val="00B97B37"/>
    <w:rsid w:val="00BA1DE5"/>
    <w:rsid w:val="00BA435E"/>
    <w:rsid w:val="00BA529A"/>
    <w:rsid w:val="00BA58B6"/>
    <w:rsid w:val="00BA5A40"/>
    <w:rsid w:val="00BB2F25"/>
    <w:rsid w:val="00BB301D"/>
    <w:rsid w:val="00BB6D92"/>
    <w:rsid w:val="00BC487F"/>
    <w:rsid w:val="00BC55EA"/>
    <w:rsid w:val="00BC588B"/>
    <w:rsid w:val="00BC6975"/>
    <w:rsid w:val="00BD21DD"/>
    <w:rsid w:val="00BE0EE4"/>
    <w:rsid w:val="00BE7090"/>
    <w:rsid w:val="00BF31CA"/>
    <w:rsid w:val="00C040ED"/>
    <w:rsid w:val="00C058F1"/>
    <w:rsid w:val="00C0675C"/>
    <w:rsid w:val="00C137E3"/>
    <w:rsid w:val="00C15D5D"/>
    <w:rsid w:val="00C23601"/>
    <w:rsid w:val="00C25289"/>
    <w:rsid w:val="00C25343"/>
    <w:rsid w:val="00C27C46"/>
    <w:rsid w:val="00C30ECC"/>
    <w:rsid w:val="00C335EF"/>
    <w:rsid w:val="00C3447E"/>
    <w:rsid w:val="00C353D4"/>
    <w:rsid w:val="00C40146"/>
    <w:rsid w:val="00C41D96"/>
    <w:rsid w:val="00C45CFC"/>
    <w:rsid w:val="00C45F60"/>
    <w:rsid w:val="00C4625E"/>
    <w:rsid w:val="00C473BD"/>
    <w:rsid w:val="00C474C1"/>
    <w:rsid w:val="00C523A5"/>
    <w:rsid w:val="00C54656"/>
    <w:rsid w:val="00C660AB"/>
    <w:rsid w:val="00C66316"/>
    <w:rsid w:val="00C664A4"/>
    <w:rsid w:val="00C717FA"/>
    <w:rsid w:val="00C866DD"/>
    <w:rsid w:val="00C8712E"/>
    <w:rsid w:val="00C94BEB"/>
    <w:rsid w:val="00CA35F5"/>
    <w:rsid w:val="00CB0FDD"/>
    <w:rsid w:val="00CB2032"/>
    <w:rsid w:val="00CB415A"/>
    <w:rsid w:val="00CB48D5"/>
    <w:rsid w:val="00CB5A65"/>
    <w:rsid w:val="00CC03FE"/>
    <w:rsid w:val="00CC7792"/>
    <w:rsid w:val="00CD105F"/>
    <w:rsid w:val="00CD3D14"/>
    <w:rsid w:val="00CD3F18"/>
    <w:rsid w:val="00CD4D68"/>
    <w:rsid w:val="00CD5246"/>
    <w:rsid w:val="00CD59AA"/>
    <w:rsid w:val="00CD686E"/>
    <w:rsid w:val="00CD6FFD"/>
    <w:rsid w:val="00CE064E"/>
    <w:rsid w:val="00CE1552"/>
    <w:rsid w:val="00CE7C28"/>
    <w:rsid w:val="00CF1DD4"/>
    <w:rsid w:val="00CF3B3F"/>
    <w:rsid w:val="00CF785D"/>
    <w:rsid w:val="00D03DF2"/>
    <w:rsid w:val="00D045D3"/>
    <w:rsid w:val="00D05B45"/>
    <w:rsid w:val="00D06BC7"/>
    <w:rsid w:val="00D1380D"/>
    <w:rsid w:val="00D17429"/>
    <w:rsid w:val="00D23B02"/>
    <w:rsid w:val="00D4716C"/>
    <w:rsid w:val="00D5717A"/>
    <w:rsid w:val="00D659DA"/>
    <w:rsid w:val="00D66F9E"/>
    <w:rsid w:val="00D67848"/>
    <w:rsid w:val="00D67C32"/>
    <w:rsid w:val="00D71EAF"/>
    <w:rsid w:val="00D90156"/>
    <w:rsid w:val="00DA0380"/>
    <w:rsid w:val="00DA4C30"/>
    <w:rsid w:val="00DA65E5"/>
    <w:rsid w:val="00DB0728"/>
    <w:rsid w:val="00DB5355"/>
    <w:rsid w:val="00DB538F"/>
    <w:rsid w:val="00DB6377"/>
    <w:rsid w:val="00DB64B5"/>
    <w:rsid w:val="00DB6BB0"/>
    <w:rsid w:val="00DB79E0"/>
    <w:rsid w:val="00DC6325"/>
    <w:rsid w:val="00DC64F5"/>
    <w:rsid w:val="00DC666A"/>
    <w:rsid w:val="00DD0F6A"/>
    <w:rsid w:val="00DD12E7"/>
    <w:rsid w:val="00DD2003"/>
    <w:rsid w:val="00DE0A39"/>
    <w:rsid w:val="00DE40AD"/>
    <w:rsid w:val="00E02D4F"/>
    <w:rsid w:val="00E0311B"/>
    <w:rsid w:val="00E03EF0"/>
    <w:rsid w:val="00E1336E"/>
    <w:rsid w:val="00E14379"/>
    <w:rsid w:val="00E16D42"/>
    <w:rsid w:val="00E20662"/>
    <w:rsid w:val="00E221AA"/>
    <w:rsid w:val="00E22AEC"/>
    <w:rsid w:val="00E24F9E"/>
    <w:rsid w:val="00E27CAC"/>
    <w:rsid w:val="00E30FF7"/>
    <w:rsid w:val="00E3361F"/>
    <w:rsid w:val="00E35F53"/>
    <w:rsid w:val="00E36537"/>
    <w:rsid w:val="00E402BD"/>
    <w:rsid w:val="00E405C0"/>
    <w:rsid w:val="00E454E8"/>
    <w:rsid w:val="00E4635C"/>
    <w:rsid w:val="00E574E9"/>
    <w:rsid w:val="00E606CD"/>
    <w:rsid w:val="00E6295B"/>
    <w:rsid w:val="00E63F6E"/>
    <w:rsid w:val="00E64A5B"/>
    <w:rsid w:val="00E70443"/>
    <w:rsid w:val="00E763DF"/>
    <w:rsid w:val="00E76B14"/>
    <w:rsid w:val="00E8087B"/>
    <w:rsid w:val="00E83495"/>
    <w:rsid w:val="00E856F3"/>
    <w:rsid w:val="00E905D0"/>
    <w:rsid w:val="00E97B3F"/>
    <w:rsid w:val="00EA28BE"/>
    <w:rsid w:val="00EA7111"/>
    <w:rsid w:val="00EB23F6"/>
    <w:rsid w:val="00EB2C83"/>
    <w:rsid w:val="00EC0363"/>
    <w:rsid w:val="00EC1133"/>
    <w:rsid w:val="00EC56C9"/>
    <w:rsid w:val="00ED016E"/>
    <w:rsid w:val="00EE1C02"/>
    <w:rsid w:val="00EE73DA"/>
    <w:rsid w:val="00EF00C4"/>
    <w:rsid w:val="00EF07B1"/>
    <w:rsid w:val="00EF39F4"/>
    <w:rsid w:val="00EF47B4"/>
    <w:rsid w:val="00F02685"/>
    <w:rsid w:val="00F05C18"/>
    <w:rsid w:val="00F05CE5"/>
    <w:rsid w:val="00F07F8D"/>
    <w:rsid w:val="00F115E7"/>
    <w:rsid w:val="00F176A5"/>
    <w:rsid w:val="00F24F43"/>
    <w:rsid w:val="00F30B0E"/>
    <w:rsid w:val="00F334ED"/>
    <w:rsid w:val="00F36218"/>
    <w:rsid w:val="00F363FD"/>
    <w:rsid w:val="00F401DD"/>
    <w:rsid w:val="00F40B78"/>
    <w:rsid w:val="00F426B9"/>
    <w:rsid w:val="00F4602C"/>
    <w:rsid w:val="00F53CAB"/>
    <w:rsid w:val="00F54260"/>
    <w:rsid w:val="00F60BCE"/>
    <w:rsid w:val="00F61657"/>
    <w:rsid w:val="00F62F58"/>
    <w:rsid w:val="00F64524"/>
    <w:rsid w:val="00F700B9"/>
    <w:rsid w:val="00F71F49"/>
    <w:rsid w:val="00F750C3"/>
    <w:rsid w:val="00F77814"/>
    <w:rsid w:val="00F8623E"/>
    <w:rsid w:val="00F93D38"/>
    <w:rsid w:val="00F940D7"/>
    <w:rsid w:val="00F961CE"/>
    <w:rsid w:val="00FA5C2C"/>
    <w:rsid w:val="00FB33F7"/>
    <w:rsid w:val="00FB3483"/>
    <w:rsid w:val="00FB6536"/>
    <w:rsid w:val="00FC4FE7"/>
    <w:rsid w:val="00FC6C67"/>
    <w:rsid w:val="00FC7B3C"/>
    <w:rsid w:val="00FD1833"/>
    <w:rsid w:val="00FD25A2"/>
    <w:rsid w:val="00FE6998"/>
    <w:rsid w:val="00FF0282"/>
    <w:rsid w:val="00FF5F86"/>
    <w:rsid w:val="00FF79D4"/>
    <w:rsid w:val="00FF7EFA"/>
    <w:rsid w:val="0101EA46"/>
    <w:rsid w:val="010799BE"/>
    <w:rsid w:val="0113493C"/>
    <w:rsid w:val="01431B72"/>
    <w:rsid w:val="01470107"/>
    <w:rsid w:val="0151C9D4"/>
    <w:rsid w:val="015910D3"/>
    <w:rsid w:val="016265B6"/>
    <w:rsid w:val="0163DF2F"/>
    <w:rsid w:val="01869F6E"/>
    <w:rsid w:val="018751F7"/>
    <w:rsid w:val="019E8D48"/>
    <w:rsid w:val="01C9AD9D"/>
    <w:rsid w:val="01EC4541"/>
    <w:rsid w:val="020A688C"/>
    <w:rsid w:val="0242CFE3"/>
    <w:rsid w:val="025B235F"/>
    <w:rsid w:val="027BC784"/>
    <w:rsid w:val="028A6E48"/>
    <w:rsid w:val="02D4FE3C"/>
    <w:rsid w:val="02DEE995"/>
    <w:rsid w:val="02E7321E"/>
    <w:rsid w:val="02F35878"/>
    <w:rsid w:val="02FDF8AE"/>
    <w:rsid w:val="0358C5F9"/>
    <w:rsid w:val="0376172F"/>
    <w:rsid w:val="037EF66C"/>
    <w:rsid w:val="039EF67E"/>
    <w:rsid w:val="03D194E7"/>
    <w:rsid w:val="041FDB9F"/>
    <w:rsid w:val="0433E04F"/>
    <w:rsid w:val="046FBD8C"/>
    <w:rsid w:val="047B5712"/>
    <w:rsid w:val="04BC5770"/>
    <w:rsid w:val="04EB2E38"/>
    <w:rsid w:val="04EBDC7E"/>
    <w:rsid w:val="04F610D9"/>
    <w:rsid w:val="051A6643"/>
    <w:rsid w:val="0522A0B0"/>
    <w:rsid w:val="052734D5"/>
    <w:rsid w:val="052D41B5"/>
    <w:rsid w:val="0534E23E"/>
    <w:rsid w:val="0535AC87"/>
    <w:rsid w:val="0542C7B6"/>
    <w:rsid w:val="055ABF13"/>
    <w:rsid w:val="05665A88"/>
    <w:rsid w:val="0574D564"/>
    <w:rsid w:val="0578AB38"/>
    <w:rsid w:val="058A5428"/>
    <w:rsid w:val="05999ED9"/>
    <w:rsid w:val="05ADBB1D"/>
    <w:rsid w:val="05BA3EAE"/>
    <w:rsid w:val="05D42B03"/>
    <w:rsid w:val="05E862A6"/>
    <w:rsid w:val="060785B1"/>
    <w:rsid w:val="0627E62A"/>
    <w:rsid w:val="0633616B"/>
    <w:rsid w:val="0642707B"/>
    <w:rsid w:val="065541FF"/>
    <w:rsid w:val="066036B4"/>
    <w:rsid w:val="06947284"/>
    <w:rsid w:val="06948A41"/>
    <w:rsid w:val="06A87025"/>
    <w:rsid w:val="06B69DA9"/>
    <w:rsid w:val="06C0D2CD"/>
    <w:rsid w:val="06C1739F"/>
    <w:rsid w:val="06D441CB"/>
    <w:rsid w:val="06D620F8"/>
    <w:rsid w:val="06E68EBF"/>
    <w:rsid w:val="06F98CE1"/>
    <w:rsid w:val="07138272"/>
    <w:rsid w:val="073F5966"/>
    <w:rsid w:val="07628E03"/>
    <w:rsid w:val="076929EF"/>
    <w:rsid w:val="077BDFF2"/>
    <w:rsid w:val="077C3920"/>
    <w:rsid w:val="077EB467"/>
    <w:rsid w:val="0782CE0A"/>
    <w:rsid w:val="0795EA6C"/>
    <w:rsid w:val="07C571B1"/>
    <w:rsid w:val="07DAA897"/>
    <w:rsid w:val="07DE9A0E"/>
    <w:rsid w:val="07FDBE1E"/>
    <w:rsid w:val="080551EA"/>
    <w:rsid w:val="081392A6"/>
    <w:rsid w:val="081429DB"/>
    <w:rsid w:val="08268201"/>
    <w:rsid w:val="0829E9F1"/>
    <w:rsid w:val="083FE581"/>
    <w:rsid w:val="084639A0"/>
    <w:rsid w:val="0848CD14"/>
    <w:rsid w:val="088166C4"/>
    <w:rsid w:val="0887A3DE"/>
    <w:rsid w:val="089E1CF8"/>
    <w:rsid w:val="08A634B2"/>
    <w:rsid w:val="08AE6446"/>
    <w:rsid w:val="08C282F0"/>
    <w:rsid w:val="08DFDEB4"/>
    <w:rsid w:val="08F0699D"/>
    <w:rsid w:val="08F370EE"/>
    <w:rsid w:val="0908148F"/>
    <w:rsid w:val="090F9CD7"/>
    <w:rsid w:val="0912DC86"/>
    <w:rsid w:val="0912ED71"/>
    <w:rsid w:val="091712C0"/>
    <w:rsid w:val="0940D292"/>
    <w:rsid w:val="094F00C7"/>
    <w:rsid w:val="0952B919"/>
    <w:rsid w:val="095F066F"/>
    <w:rsid w:val="096CFA6B"/>
    <w:rsid w:val="0971FD31"/>
    <w:rsid w:val="09919993"/>
    <w:rsid w:val="09B346DC"/>
    <w:rsid w:val="09B3DDAE"/>
    <w:rsid w:val="09BE7951"/>
    <w:rsid w:val="09CBBACC"/>
    <w:rsid w:val="09D5C67C"/>
    <w:rsid w:val="0A0431A9"/>
    <w:rsid w:val="0A0A38B3"/>
    <w:rsid w:val="0A278A29"/>
    <w:rsid w:val="0A5B8062"/>
    <w:rsid w:val="0A802C71"/>
    <w:rsid w:val="0AC0161F"/>
    <w:rsid w:val="0AC3B31A"/>
    <w:rsid w:val="0AD2349F"/>
    <w:rsid w:val="0B1CCE01"/>
    <w:rsid w:val="0B3EC186"/>
    <w:rsid w:val="0B47C5CF"/>
    <w:rsid w:val="0B4A2E40"/>
    <w:rsid w:val="0B4D8300"/>
    <w:rsid w:val="0B4E28C0"/>
    <w:rsid w:val="0B576AEA"/>
    <w:rsid w:val="0B728A28"/>
    <w:rsid w:val="0B90106B"/>
    <w:rsid w:val="0BA800A3"/>
    <w:rsid w:val="0BAF44C5"/>
    <w:rsid w:val="0BBC95C3"/>
    <w:rsid w:val="0BC4E030"/>
    <w:rsid w:val="0BC64C89"/>
    <w:rsid w:val="0BE31BCC"/>
    <w:rsid w:val="0BE43AEA"/>
    <w:rsid w:val="0BE7ECBC"/>
    <w:rsid w:val="0BE81E92"/>
    <w:rsid w:val="0BF6A863"/>
    <w:rsid w:val="0BF7C641"/>
    <w:rsid w:val="0C00E14D"/>
    <w:rsid w:val="0C177F76"/>
    <w:rsid w:val="0C43F2A6"/>
    <w:rsid w:val="0C7586EF"/>
    <w:rsid w:val="0C80510D"/>
    <w:rsid w:val="0C9E0F68"/>
    <w:rsid w:val="0CC87107"/>
    <w:rsid w:val="0CC8B484"/>
    <w:rsid w:val="0CD0D9F4"/>
    <w:rsid w:val="0CE03F65"/>
    <w:rsid w:val="0CEC2D34"/>
    <w:rsid w:val="0D137D70"/>
    <w:rsid w:val="0D177FD3"/>
    <w:rsid w:val="0D43398C"/>
    <w:rsid w:val="0D450071"/>
    <w:rsid w:val="0D5F2AEB"/>
    <w:rsid w:val="0D895BE5"/>
    <w:rsid w:val="0D8FCD38"/>
    <w:rsid w:val="0D9DA2A5"/>
    <w:rsid w:val="0D9E4545"/>
    <w:rsid w:val="0DBC1E69"/>
    <w:rsid w:val="0DBC29A4"/>
    <w:rsid w:val="0DC960DE"/>
    <w:rsid w:val="0DCC5D21"/>
    <w:rsid w:val="0DDB0842"/>
    <w:rsid w:val="0DF36656"/>
    <w:rsid w:val="0DF6ADAD"/>
    <w:rsid w:val="0DF86882"/>
    <w:rsid w:val="0DFB0313"/>
    <w:rsid w:val="0DFE6228"/>
    <w:rsid w:val="0E088556"/>
    <w:rsid w:val="0E10C994"/>
    <w:rsid w:val="0E16A1CE"/>
    <w:rsid w:val="0E16DF56"/>
    <w:rsid w:val="0E471D3F"/>
    <w:rsid w:val="0E4E0D6A"/>
    <w:rsid w:val="0E4EBCA0"/>
    <w:rsid w:val="0E4FD4F5"/>
    <w:rsid w:val="0E6639A6"/>
    <w:rsid w:val="0E7BC09D"/>
    <w:rsid w:val="0E956237"/>
    <w:rsid w:val="0EA17270"/>
    <w:rsid w:val="0EADC08E"/>
    <w:rsid w:val="0EB49A9B"/>
    <w:rsid w:val="0EB9C303"/>
    <w:rsid w:val="0EBCACC8"/>
    <w:rsid w:val="0EEE7136"/>
    <w:rsid w:val="0EEF84D4"/>
    <w:rsid w:val="0F02C20A"/>
    <w:rsid w:val="0F048F3B"/>
    <w:rsid w:val="0F1901B9"/>
    <w:rsid w:val="0F326E94"/>
    <w:rsid w:val="0F34FD6A"/>
    <w:rsid w:val="0F3BFA49"/>
    <w:rsid w:val="0F4B4B30"/>
    <w:rsid w:val="0F4DCABF"/>
    <w:rsid w:val="0FC3B69D"/>
    <w:rsid w:val="0FE74E13"/>
    <w:rsid w:val="0FF07521"/>
    <w:rsid w:val="0FF0B67D"/>
    <w:rsid w:val="101EDB79"/>
    <w:rsid w:val="1026EBBA"/>
    <w:rsid w:val="10410CA9"/>
    <w:rsid w:val="107DA350"/>
    <w:rsid w:val="1096CBAD"/>
    <w:rsid w:val="10B40697"/>
    <w:rsid w:val="10B54969"/>
    <w:rsid w:val="10BC2703"/>
    <w:rsid w:val="10C51D5E"/>
    <w:rsid w:val="10D38922"/>
    <w:rsid w:val="10EB3090"/>
    <w:rsid w:val="10EF074B"/>
    <w:rsid w:val="110521AF"/>
    <w:rsid w:val="1110234C"/>
    <w:rsid w:val="111892B9"/>
    <w:rsid w:val="112435DA"/>
    <w:rsid w:val="112527A4"/>
    <w:rsid w:val="11475AC0"/>
    <w:rsid w:val="116B9D51"/>
    <w:rsid w:val="11732B6D"/>
    <w:rsid w:val="117474E6"/>
    <w:rsid w:val="11774716"/>
    <w:rsid w:val="117CF851"/>
    <w:rsid w:val="1180D0E6"/>
    <w:rsid w:val="1189AA39"/>
    <w:rsid w:val="1189EA31"/>
    <w:rsid w:val="119BDADE"/>
    <w:rsid w:val="11A42E76"/>
    <w:rsid w:val="11B26F3E"/>
    <w:rsid w:val="11B6808F"/>
    <w:rsid w:val="11B77204"/>
    <w:rsid w:val="11C4BEFD"/>
    <w:rsid w:val="11CAE675"/>
    <w:rsid w:val="121973B1"/>
    <w:rsid w:val="1223B7A1"/>
    <w:rsid w:val="1248504E"/>
    <w:rsid w:val="125C6BE7"/>
    <w:rsid w:val="1277C0F9"/>
    <w:rsid w:val="1286BB78"/>
    <w:rsid w:val="12ACACCC"/>
    <w:rsid w:val="12B5AD7E"/>
    <w:rsid w:val="12D682D8"/>
    <w:rsid w:val="12D6C1BA"/>
    <w:rsid w:val="12F5270C"/>
    <w:rsid w:val="1311C2B5"/>
    <w:rsid w:val="1312F284"/>
    <w:rsid w:val="131C95E3"/>
    <w:rsid w:val="13570D38"/>
    <w:rsid w:val="1358A20A"/>
    <w:rsid w:val="135AFD1A"/>
    <w:rsid w:val="1390E68B"/>
    <w:rsid w:val="1393B499"/>
    <w:rsid w:val="1396CD3E"/>
    <w:rsid w:val="13990824"/>
    <w:rsid w:val="13A46DE2"/>
    <w:rsid w:val="13AC52CF"/>
    <w:rsid w:val="13BD71CC"/>
    <w:rsid w:val="13CE1F80"/>
    <w:rsid w:val="13EFE7FD"/>
    <w:rsid w:val="13F2D9C3"/>
    <w:rsid w:val="140BD821"/>
    <w:rsid w:val="14293EDC"/>
    <w:rsid w:val="1439E6F9"/>
    <w:rsid w:val="144C89AE"/>
    <w:rsid w:val="145F9542"/>
    <w:rsid w:val="146D7715"/>
    <w:rsid w:val="14744D37"/>
    <w:rsid w:val="149A98A7"/>
    <w:rsid w:val="14B134BF"/>
    <w:rsid w:val="14BF4868"/>
    <w:rsid w:val="14E29EE1"/>
    <w:rsid w:val="1541749C"/>
    <w:rsid w:val="15646BCE"/>
    <w:rsid w:val="158023E1"/>
    <w:rsid w:val="15A42D69"/>
    <w:rsid w:val="15A8E04B"/>
    <w:rsid w:val="15B0CA30"/>
    <w:rsid w:val="15C8A2B2"/>
    <w:rsid w:val="15C97036"/>
    <w:rsid w:val="15DF62EA"/>
    <w:rsid w:val="15EA8B1D"/>
    <w:rsid w:val="1600B122"/>
    <w:rsid w:val="160340D8"/>
    <w:rsid w:val="160B3DDA"/>
    <w:rsid w:val="164EBC2F"/>
    <w:rsid w:val="1655832A"/>
    <w:rsid w:val="1661C575"/>
    <w:rsid w:val="1684DC66"/>
    <w:rsid w:val="169F3928"/>
    <w:rsid w:val="16AD8134"/>
    <w:rsid w:val="16B0B32A"/>
    <w:rsid w:val="16B19A5D"/>
    <w:rsid w:val="16DABAFA"/>
    <w:rsid w:val="16E35C19"/>
    <w:rsid w:val="16E4369A"/>
    <w:rsid w:val="16E68FFD"/>
    <w:rsid w:val="16EB263C"/>
    <w:rsid w:val="16EC5B77"/>
    <w:rsid w:val="170C9180"/>
    <w:rsid w:val="1725620F"/>
    <w:rsid w:val="173E434C"/>
    <w:rsid w:val="175CF299"/>
    <w:rsid w:val="176A8476"/>
    <w:rsid w:val="17A4F0BF"/>
    <w:rsid w:val="17B7FE05"/>
    <w:rsid w:val="17EA1E35"/>
    <w:rsid w:val="17EBFC6C"/>
    <w:rsid w:val="18050B1B"/>
    <w:rsid w:val="1817246A"/>
    <w:rsid w:val="1817FA0F"/>
    <w:rsid w:val="1824345C"/>
    <w:rsid w:val="182DCB32"/>
    <w:rsid w:val="183BAD48"/>
    <w:rsid w:val="1840257B"/>
    <w:rsid w:val="18419795"/>
    <w:rsid w:val="1877BA4F"/>
    <w:rsid w:val="187C44DB"/>
    <w:rsid w:val="188554BB"/>
    <w:rsid w:val="18BA2DB5"/>
    <w:rsid w:val="18E9C263"/>
    <w:rsid w:val="18EC0CE3"/>
    <w:rsid w:val="18F3BC2D"/>
    <w:rsid w:val="18FDBE36"/>
    <w:rsid w:val="190C72D7"/>
    <w:rsid w:val="19240945"/>
    <w:rsid w:val="19250147"/>
    <w:rsid w:val="19423E66"/>
    <w:rsid w:val="19447450"/>
    <w:rsid w:val="19577FE4"/>
    <w:rsid w:val="195EF1F2"/>
    <w:rsid w:val="19860665"/>
    <w:rsid w:val="199798C3"/>
    <w:rsid w:val="19A34515"/>
    <w:rsid w:val="19C33F88"/>
    <w:rsid w:val="1A028ED7"/>
    <w:rsid w:val="1A067EB9"/>
    <w:rsid w:val="1A62D06A"/>
    <w:rsid w:val="1A67560E"/>
    <w:rsid w:val="1A69ABB8"/>
    <w:rsid w:val="1A6B28CF"/>
    <w:rsid w:val="1A8C32B1"/>
    <w:rsid w:val="1A8D42C2"/>
    <w:rsid w:val="1A9234EB"/>
    <w:rsid w:val="1A948B0F"/>
    <w:rsid w:val="1A948E10"/>
    <w:rsid w:val="1AAE8B5D"/>
    <w:rsid w:val="1AB9BE1B"/>
    <w:rsid w:val="1ACE8C37"/>
    <w:rsid w:val="1AD32313"/>
    <w:rsid w:val="1B0A6D4F"/>
    <w:rsid w:val="1B0D80EE"/>
    <w:rsid w:val="1B11A2A6"/>
    <w:rsid w:val="1B286C20"/>
    <w:rsid w:val="1B3A3A9E"/>
    <w:rsid w:val="1B3A5B8F"/>
    <w:rsid w:val="1B679D4F"/>
    <w:rsid w:val="1B70AB79"/>
    <w:rsid w:val="1B7F1DAE"/>
    <w:rsid w:val="1B8FCA12"/>
    <w:rsid w:val="1B910141"/>
    <w:rsid w:val="1BA3057C"/>
    <w:rsid w:val="1BBC72DE"/>
    <w:rsid w:val="1BD0CBD3"/>
    <w:rsid w:val="1BF4DD9B"/>
    <w:rsid w:val="1C03DF2D"/>
    <w:rsid w:val="1C214FC5"/>
    <w:rsid w:val="1C48CF17"/>
    <w:rsid w:val="1C6C56DB"/>
    <w:rsid w:val="1C717B78"/>
    <w:rsid w:val="1C796683"/>
    <w:rsid w:val="1C804748"/>
    <w:rsid w:val="1C94B04C"/>
    <w:rsid w:val="1C94E31D"/>
    <w:rsid w:val="1CB473BC"/>
    <w:rsid w:val="1CBFD8A2"/>
    <w:rsid w:val="1CC0A267"/>
    <w:rsid w:val="1CCF3727"/>
    <w:rsid w:val="1CD1AF60"/>
    <w:rsid w:val="1CD3E219"/>
    <w:rsid w:val="1CD8DCF2"/>
    <w:rsid w:val="1CF997CB"/>
    <w:rsid w:val="1D19D7D2"/>
    <w:rsid w:val="1D1AEE0F"/>
    <w:rsid w:val="1D42C38C"/>
    <w:rsid w:val="1D4F0D6E"/>
    <w:rsid w:val="1D513362"/>
    <w:rsid w:val="1D531FFB"/>
    <w:rsid w:val="1D61A00C"/>
    <w:rsid w:val="1D6E75EE"/>
    <w:rsid w:val="1D71C6A5"/>
    <w:rsid w:val="1D7702EA"/>
    <w:rsid w:val="1D990AB1"/>
    <w:rsid w:val="1D9A5C53"/>
    <w:rsid w:val="1DA8F0AF"/>
    <w:rsid w:val="1DF4CD72"/>
    <w:rsid w:val="1DF62F17"/>
    <w:rsid w:val="1E1A8500"/>
    <w:rsid w:val="1E1F78A7"/>
    <w:rsid w:val="1E2E039F"/>
    <w:rsid w:val="1E33A7DB"/>
    <w:rsid w:val="1E44E6C5"/>
    <w:rsid w:val="1E4C88D1"/>
    <w:rsid w:val="1E4E7166"/>
    <w:rsid w:val="1E6668C1"/>
    <w:rsid w:val="1E7598B4"/>
    <w:rsid w:val="1EB1477D"/>
    <w:rsid w:val="1EB5EDAC"/>
    <w:rsid w:val="1EBF6768"/>
    <w:rsid w:val="1EC58244"/>
    <w:rsid w:val="1ECD5F21"/>
    <w:rsid w:val="1EDAD911"/>
    <w:rsid w:val="1EE94D84"/>
    <w:rsid w:val="1EEBD8F0"/>
    <w:rsid w:val="1F0A037A"/>
    <w:rsid w:val="1F13F297"/>
    <w:rsid w:val="1F24996D"/>
    <w:rsid w:val="1F3CC51E"/>
    <w:rsid w:val="1F3F26D2"/>
    <w:rsid w:val="1F4F596E"/>
    <w:rsid w:val="1F5CDFAC"/>
    <w:rsid w:val="1F611281"/>
    <w:rsid w:val="1F8DC299"/>
    <w:rsid w:val="1F92A7C0"/>
    <w:rsid w:val="1F9F5505"/>
    <w:rsid w:val="1FAA231E"/>
    <w:rsid w:val="1FD84D2F"/>
    <w:rsid w:val="1FE04E6C"/>
    <w:rsid w:val="1FEDEB1D"/>
    <w:rsid w:val="200CBD7D"/>
    <w:rsid w:val="200E75F8"/>
    <w:rsid w:val="2014EB31"/>
    <w:rsid w:val="20239804"/>
    <w:rsid w:val="206C686C"/>
    <w:rsid w:val="206CB7D7"/>
    <w:rsid w:val="206F5483"/>
    <w:rsid w:val="20960044"/>
    <w:rsid w:val="20BD1454"/>
    <w:rsid w:val="20F9D093"/>
    <w:rsid w:val="21106EBA"/>
    <w:rsid w:val="2110E8F2"/>
    <w:rsid w:val="2115503B"/>
    <w:rsid w:val="211ABCA1"/>
    <w:rsid w:val="21450534"/>
    <w:rsid w:val="216B5306"/>
    <w:rsid w:val="2188D1B0"/>
    <w:rsid w:val="218CAD66"/>
    <w:rsid w:val="21AB2830"/>
    <w:rsid w:val="21B98121"/>
    <w:rsid w:val="21CAFCF0"/>
    <w:rsid w:val="21F6B35E"/>
    <w:rsid w:val="21F9F183"/>
    <w:rsid w:val="21FB9B9C"/>
    <w:rsid w:val="22117658"/>
    <w:rsid w:val="221DD38A"/>
    <w:rsid w:val="2223802D"/>
    <w:rsid w:val="222AC800"/>
    <w:rsid w:val="222B37FE"/>
    <w:rsid w:val="2242C92D"/>
    <w:rsid w:val="22444626"/>
    <w:rsid w:val="225B3437"/>
    <w:rsid w:val="227E8833"/>
    <w:rsid w:val="22956586"/>
    <w:rsid w:val="22A231E9"/>
    <w:rsid w:val="22A34D51"/>
    <w:rsid w:val="22ADEB13"/>
    <w:rsid w:val="22B1A528"/>
    <w:rsid w:val="22CCCDDA"/>
    <w:rsid w:val="22E403C0"/>
    <w:rsid w:val="22EDF623"/>
    <w:rsid w:val="22F25581"/>
    <w:rsid w:val="2319801E"/>
    <w:rsid w:val="2320E500"/>
    <w:rsid w:val="232D06E6"/>
    <w:rsid w:val="2344B9DF"/>
    <w:rsid w:val="23666BB2"/>
    <w:rsid w:val="23687CB8"/>
    <w:rsid w:val="236EC304"/>
    <w:rsid w:val="237A098E"/>
    <w:rsid w:val="238A8D6A"/>
    <w:rsid w:val="2397219E"/>
    <w:rsid w:val="23982A19"/>
    <w:rsid w:val="23AAAFFD"/>
    <w:rsid w:val="23C0BDC6"/>
    <w:rsid w:val="23C87448"/>
    <w:rsid w:val="23FCE467"/>
    <w:rsid w:val="242723C9"/>
    <w:rsid w:val="2427F139"/>
    <w:rsid w:val="245AB067"/>
    <w:rsid w:val="24603111"/>
    <w:rsid w:val="2464198E"/>
    <w:rsid w:val="246D2A71"/>
    <w:rsid w:val="24709D50"/>
    <w:rsid w:val="24ACD354"/>
    <w:rsid w:val="24AD2C88"/>
    <w:rsid w:val="24B72426"/>
    <w:rsid w:val="24E86575"/>
    <w:rsid w:val="24EA4CB9"/>
    <w:rsid w:val="2500AAE1"/>
    <w:rsid w:val="25181F1C"/>
    <w:rsid w:val="252EB15C"/>
    <w:rsid w:val="253E6B9B"/>
    <w:rsid w:val="255E4F93"/>
    <w:rsid w:val="25600E85"/>
    <w:rsid w:val="2571502C"/>
    <w:rsid w:val="257F913B"/>
    <w:rsid w:val="25805915"/>
    <w:rsid w:val="25A3B849"/>
    <w:rsid w:val="25B2D3A4"/>
    <w:rsid w:val="25BC41A1"/>
    <w:rsid w:val="25C6EF8A"/>
    <w:rsid w:val="25D9D2AB"/>
    <w:rsid w:val="25DCF35E"/>
    <w:rsid w:val="25E49E30"/>
    <w:rsid w:val="25E65296"/>
    <w:rsid w:val="25FA27BB"/>
    <w:rsid w:val="25FA66FC"/>
    <w:rsid w:val="260279A5"/>
    <w:rsid w:val="260B17C6"/>
    <w:rsid w:val="262249A2"/>
    <w:rsid w:val="26291E33"/>
    <w:rsid w:val="263674BB"/>
    <w:rsid w:val="2643A756"/>
    <w:rsid w:val="26558E56"/>
    <w:rsid w:val="265CF36E"/>
    <w:rsid w:val="267946E6"/>
    <w:rsid w:val="2687A083"/>
    <w:rsid w:val="268A81ED"/>
    <w:rsid w:val="268C5DDC"/>
    <w:rsid w:val="269C525E"/>
    <w:rsid w:val="26C062C0"/>
    <w:rsid w:val="26E113FA"/>
    <w:rsid w:val="271E2CB9"/>
    <w:rsid w:val="2741F122"/>
    <w:rsid w:val="27506A6D"/>
    <w:rsid w:val="275452ED"/>
    <w:rsid w:val="2758CF05"/>
    <w:rsid w:val="27703E0C"/>
    <w:rsid w:val="277B149A"/>
    <w:rsid w:val="278D8DF4"/>
    <w:rsid w:val="2790692E"/>
    <w:rsid w:val="27B380EC"/>
    <w:rsid w:val="27BD2289"/>
    <w:rsid w:val="27EA32A1"/>
    <w:rsid w:val="27F6CB91"/>
    <w:rsid w:val="27F8C3CF"/>
    <w:rsid w:val="281C7305"/>
    <w:rsid w:val="28295DB5"/>
    <w:rsid w:val="2832BBA0"/>
    <w:rsid w:val="2837EB51"/>
    <w:rsid w:val="2844070C"/>
    <w:rsid w:val="2863B881"/>
    <w:rsid w:val="286EC50D"/>
    <w:rsid w:val="287D91A3"/>
    <w:rsid w:val="289A07CE"/>
    <w:rsid w:val="28ACC7F2"/>
    <w:rsid w:val="28BFB49B"/>
    <w:rsid w:val="28DC41C8"/>
    <w:rsid w:val="28EE1DE4"/>
    <w:rsid w:val="28FB567A"/>
    <w:rsid w:val="290DC0CD"/>
    <w:rsid w:val="2922C49F"/>
    <w:rsid w:val="2927F619"/>
    <w:rsid w:val="292EE685"/>
    <w:rsid w:val="29311D4C"/>
    <w:rsid w:val="2933C1B6"/>
    <w:rsid w:val="2950A117"/>
    <w:rsid w:val="2958F2EA"/>
    <w:rsid w:val="295A6506"/>
    <w:rsid w:val="298611DC"/>
    <w:rsid w:val="2996E14B"/>
    <w:rsid w:val="29C53778"/>
    <w:rsid w:val="29CD9881"/>
    <w:rsid w:val="29D46256"/>
    <w:rsid w:val="29E0E032"/>
    <w:rsid w:val="29EC9165"/>
    <w:rsid w:val="29F9203D"/>
    <w:rsid w:val="2A1DE9CE"/>
    <w:rsid w:val="2A2486E0"/>
    <w:rsid w:val="2A2E367C"/>
    <w:rsid w:val="2A2F7736"/>
    <w:rsid w:val="2A3692B5"/>
    <w:rsid w:val="2A448F24"/>
    <w:rsid w:val="2A47E317"/>
    <w:rsid w:val="2A4D90C4"/>
    <w:rsid w:val="2A7D6CA7"/>
    <w:rsid w:val="2A848BDE"/>
    <w:rsid w:val="2AAFE37E"/>
    <w:rsid w:val="2ACD608D"/>
    <w:rsid w:val="2ADCBFC7"/>
    <w:rsid w:val="2AEEF06E"/>
    <w:rsid w:val="2AF79582"/>
    <w:rsid w:val="2B1398D1"/>
    <w:rsid w:val="2B1C5E60"/>
    <w:rsid w:val="2B32289B"/>
    <w:rsid w:val="2B3BDFEB"/>
    <w:rsid w:val="2B653E26"/>
    <w:rsid w:val="2B88E8C8"/>
    <w:rsid w:val="2B894A53"/>
    <w:rsid w:val="2B8F3350"/>
    <w:rsid w:val="2B95FC3B"/>
    <w:rsid w:val="2BA3ACD2"/>
    <w:rsid w:val="2BA7E8D7"/>
    <w:rsid w:val="2BD10FBB"/>
    <w:rsid w:val="2BE597A4"/>
    <w:rsid w:val="2BF25CEA"/>
    <w:rsid w:val="2C17DE60"/>
    <w:rsid w:val="2C2D6369"/>
    <w:rsid w:val="2C71AFF2"/>
    <w:rsid w:val="2C7AB359"/>
    <w:rsid w:val="2C9585CA"/>
    <w:rsid w:val="2CA53520"/>
    <w:rsid w:val="2CBB5847"/>
    <w:rsid w:val="2CC3FC73"/>
    <w:rsid w:val="2CE0886C"/>
    <w:rsid w:val="2CF29D78"/>
    <w:rsid w:val="2CFC4F26"/>
    <w:rsid w:val="2D21754C"/>
    <w:rsid w:val="2D2E47DC"/>
    <w:rsid w:val="2D3210F2"/>
    <w:rsid w:val="2D341F14"/>
    <w:rsid w:val="2D7F7A23"/>
    <w:rsid w:val="2D7FED54"/>
    <w:rsid w:val="2D8C9487"/>
    <w:rsid w:val="2DA39747"/>
    <w:rsid w:val="2DA3CEC6"/>
    <w:rsid w:val="2DC00600"/>
    <w:rsid w:val="2DC847B4"/>
    <w:rsid w:val="2DCC74D1"/>
    <w:rsid w:val="2DDE8521"/>
    <w:rsid w:val="2DE4A0DC"/>
    <w:rsid w:val="2DE69F34"/>
    <w:rsid w:val="2DF6636D"/>
    <w:rsid w:val="2E077194"/>
    <w:rsid w:val="2E2059F8"/>
    <w:rsid w:val="2E22B012"/>
    <w:rsid w:val="2E32E617"/>
    <w:rsid w:val="2E346F16"/>
    <w:rsid w:val="2E36FD37"/>
    <w:rsid w:val="2E3C7D95"/>
    <w:rsid w:val="2E502175"/>
    <w:rsid w:val="2E8D3589"/>
    <w:rsid w:val="2E9E5320"/>
    <w:rsid w:val="2EC18B88"/>
    <w:rsid w:val="2EDBEE27"/>
    <w:rsid w:val="2EDCB075"/>
    <w:rsid w:val="2F0EAB50"/>
    <w:rsid w:val="2F35F03F"/>
    <w:rsid w:val="2F3D9B13"/>
    <w:rsid w:val="2F42DDB8"/>
    <w:rsid w:val="2F5D0838"/>
    <w:rsid w:val="2F9F4B6E"/>
    <w:rsid w:val="2FAA2677"/>
    <w:rsid w:val="2FB0E18C"/>
    <w:rsid w:val="2FB6BD0B"/>
    <w:rsid w:val="2FC95F18"/>
    <w:rsid w:val="2FE4A8F9"/>
    <w:rsid w:val="2FF2224F"/>
    <w:rsid w:val="300700CF"/>
    <w:rsid w:val="30341317"/>
    <w:rsid w:val="3045C3CF"/>
    <w:rsid w:val="306437C7"/>
    <w:rsid w:val="306791DF"/>
    <w:rsid w:val="306EC087"/>
    <w:rsid w:val="306F5713"/>
    <w:rsid w:val="306F7330"/>
    <w:rsid w:val="309EE48E"/>
    <w:rsid w:val="30A3FEA1"/>
    <w:rsid w:val="30AAC43F"/>
    <w:rsid w:val="30CB577D"/>
    <w:rsid w:val="30D5C67C"/>
    <w:rsid w:val="30DB8A4B"/>
    <w:rsid w:val="30EF7547"/>
    <w:rsid w:val="30FDEF3D"/>
    <w:rsid w:val="31066CDD"/>
    <w:rsid w:val="310C7A8A"/>
    <w:rsid w:val="311DF046"/>
    <w:rsid w:val="311FB6F1"/>
    <w:rsid w:val="317F7D1B"/>
    <w:rsid w:val="31A960CC"/>
    <w:rsid w:val="31B618CD"/>
    <w:rsid w:val="31CD5FEF"/>
    <w:rsid w:val="31E42A6C"/>
    <w:rsid w:val="320ACEFA"/>
    <w:rsid w:val="320FE239"/>
    <w:rsid w:val="32125904"/>
    <w:rsid w:val="321B0185"/>
    <w:rsid w:val="323FCF02"/>
    <w:rsid w:val="32541A72"/>
    <w:rsid w:val="32569374"/>
    <w:rsid w:val="3264579E"/>
    <w:rsid w:val="327650E6"/>
    <w:rsid w:val="3289B666"/>
    <w:rsid w:val="32997608"/>
    <w:rsid w:val="32AB2D46"/>
    <w:rsid w:val="32CE3A06"/>
    <w:rsid w:val="32DB8B85"/>
    <w:rsid w:val="32FE9400"/>
    <w:rsid w:val="3318DC12"/>
    <w:rsid w:val="3323AD7C"/>
    <w:rsid w:val="3326BDA3"/>
    <w:rsid w:val="334C8176"/>
    <w:rsid w:val="335A90C2"/>
    <w:rsid w:val="33604C9A"/>
    <w:rsid w:val="33698434"/>
    <w:rsid w:val="33747AC7"/>
    <w:rsid w:val="33778685"/>
    <w:rsid w:val="3378D2B6"/>
    <w:rsid w:val="3389AB5D"/>
    <w:rsid w:val="33DB9F63"/>
    <w:rsid w:val="33F99879"/>
    <w:rsid w:val="33FC07D3"/>
    <w:rsid w:val="34018727"/>
    <w:rsid w:val="34159864"/>
    <w:rsid w:val="3432DE34"/>
    <w:rsid w:val="34494C93"/>
    <w:rsid w:val="344976DB"/>
    <w:rsid w:val="3467639A"/>
    <w:rsid w:val="3467CA8E"/>
    <w:rsid w:val="347FA289"/>
    <w:rsid w:val="348996B6"/>
    <w:rsid w:val="3492047D"/>
    <w:rsid w:val="34B27614"/>
    <w:rsid w:val="34B4C983"/>
    <w:rsid w:val="34D3B269"/>
    <w:rsid w:val="351446A3"/>
    <w:rsid w:val="351BAA6B"/>
    <w:rsid w:val="3521A8B6"/>
    <w:rsid w:val="354E41C3"/>
    <w:rsid w:val="35544076"/>
    <w:rsid w:val="3556B51B"/>
    <w:rsid w:val="359246F9"/>
    <w:rsid w:val="359866DD"/>
    <w:rsid w:val="35A2B882"/>
    <w:rsid w:val="35AC12FB"/>
    <w:rsid w:val="35B2785C"/>
    <w:rsid w:val="35BAEC81"/>
    <w:rsid w:val="361805F7"/>
    <w:rsid w:val="362D6FAE"/>
    <w:rsid w:val="362DD498"/>
    <w:rsid w:val="362F3A5D"/>
    <w:rsid w:val="363EC6A2"/>
    <w:rsid w:val="3643A835"/>
    <w:rsid w:val="36B86F2C"/>
    <w:rsid w:val="37153353"/>
    <w:rsid w:val="372490B8"/>
    <w:rsid w:val="3729384F"/>
    <w:rsid w:val="3731609B"/>
    <w:rsid w:val="3749A8C9"/>
    <w:rsid w:val="37893223"/>
    <w:rsid w:val="37A985B5"/>
    <w:rsid w:val="37B56C1A"/>
    <w:rsid w:val="37BD392D"/>
    <w:rsid w:val="37BF9985"/>
    <w:rsid w:val="37D91A20"/>
    <w:rsid w:val="37F997D3"/>
    <w:rsid w:val="38348217"/>
    <w:rsid w:val="38365A8D"/>
    <w:rsid w:val="38406360"/>
    <w:rsid w:val="38496CDF"/>
    <w:rsid w:val="387A25C1"/>
    <w:rsid w:val="3895C6FC"/>
    <w:rsid w:val="38A0760E"/>
    <w:rsid w:val="38B75EC6"/>
    <w:rsid w:val="38BA1545"/>
    <w:rsid w:val="38BDB2D9"/>
    <w:rsid w:val="38BDE16B"/>
    <w:rsid w:val="38C1CC52"/>
    <w:rsid w:val="38F123C1"/>
    <w:rsid w:val="39056261"/>
    <w:rsid w:val="391D1077"/>
    <w:rsid w:val="394C4222"/>
    <w:rsid w:val="396E7BCC"/>
    <w:rsid w:val="39759F39"/>
    <w:rsid w:val="39A138BF"/>
    <w:rsid w:val="39A9E0BB"/>
    <w:rsid w:val="39BEBC6D"/>
    <w:rsid w:val="39E81A0F"/>
    <w:rsid w:val="39EA29D0"/>
    <w:rsid w:val="39EB4238"/>
    <w:rsid w:val="39F1C01D"/>
    <w:rsid w:val="39F7F4C7"/>
    <w:rsid w:val="39F86E6C"/>
    <w:rsid w:val="3A09FB3D"/>
    <w:rsid w:val="3A21D980"/>
    <w:rsid w:val="3A23FB03"/>
    <w:rsid w:val="3A3835CA"/>
    <w:rsid w:val="3A4CE9CE"/>
    <w:rsid w:val="3A6A0A47"/>
    <w:rsid w:val="3A7E5FC6"/>
    <w:rsid w:val="3A88E37D"/>
    <w:rsid w:val="3AA90FE1"/>
    <w:rsid w:val="3ADB25E5"/>
    <w:rsid w:val="3ADBDE65"/>
    <w:rsid w:val="3AEEC8B2"/>
    <w:rsid w:val="3AF571A8"/>
    <w:rsid w:val="3B171958"/>
    <w:rsid w:val="3B3D9EF0"/>
    <w:rsid w:val="3B3EFE19"/>
    <w:rsid w:val="3B46B49A"/>
    <w:rsid w:val="3B5257D2"/>
    <w:rsid w:val="3B5BCD5C"/>
    <w:rsid w:val="3B826171"/>
    <w:rsid w:val="3B93C48F"/>
    <w:rsid w:val="3BA122E1"/>
    <w:rsid w:val="3BA2958E"/>
    <w:rsid w:val="3BB166E1"/>
    <w:rsid w:val="3BD15767"/>
    <w:rsid w:val="3BDFD47A"/>
    <w:rsid w:val="3C050AA9"/>
    <w:rsid w:val="3C144255"/>
    <w:rsid w:val="3C210859"/>
    <w:rsid w:val="3C259324"/>
    <w:rsid w:val="3C3340C4"/>
    <w:rsid w:val="3C3D7669"/>
    <w:rsid w:val="3C486D12"/>
    <w:rsid w:val="3C4E9D28"/>
    <w:rsid w:val="3C57DCC1"/>
    <w:rsid w:val="3C60D5BE"/>
    <w:rsid w:val="3C618B71"/>
    <w:rsid w:val="3C6BC0C6"/>
    <w:rsid w:val="3C8598D3"/>
    <w:rsid w:val="3C8F07C8"/>
    <w:rsid w:val="3C99C15C"/>
    <w:rsid w:val="3CA26B02"/>
    <w:rsid w:val="3CA695FB"/>
    <w:rsid w:val="3CB2E9B9"/>
    <w:rsid w:val="3CC62ECD"/>
    <w:rsid w:val="3CE6F19E"/>
    <w:rsid w:val="3D014CA6"/>
    <w:rsid w:val="3D21B56D"/>
    <w:rsid w:val="3D305203"/>
    <w:rsid w:val="3D387D8C"/>
    <w:rsid w:val="3D44A38F"/>
    <w:rsid w:val="3D553396"/>
    <w:rsid w:val="3D829CEA"/>
    <w:rsid w:val="3DBC80DD"/>
    <w:rsid w:val="3DC0748F"/>
    <w:rsid w:val="3DC1F1E1"/>
    <w:rsid w:val="3DEF0D40"/>
    <w:rsid w:val="3E00BB51"/>
    <w:rsid w:val="3E02F5E0"/>
    <w:rsid w:val="3E102A6D"/>
    <w:rsid w:val="3E1F488D"/>
    <w:rsid w:val="3E383A2C"/>
    <w:rsid w:val="3E424AE5"/>
    <w:rsid w:val="3E51B61D"/>
    <w:rsid w:val="3E635180"/>
    <w:rsid w:val="3EA6F9C4"/>
    <w:rsid w:val="3EB074E9"/>
    <w:rsid w:val="3ED9B9B4"/>
    <w:rsid w:val="3EE11647"/>
    <w:rsid w:val="3F083DF6"/>
    <w:rsid w:val="3F12908C"/>
    <w:rsid w:val="3F14A528"/>
    <w:rsid w:val="3F36E07D"/>
    <w:rsid w:val="3F417018"/>
    <w:rsid w:val="3F42ED3A"/>
    <w:rsid w:val="3F4C9DB0"/>
    <w:rsid w:val="3F59827B"/>
    <w:rsid w:val="3FA6C27C"/>
    <w:rsid w:val="3FAA15FE"/>
    <w:rsid w:val="3FAEC145"/>
    <w:rsid w:val="3FF38563"/>
    <w:rsid w:val="3FFBC80B"/>
    <w:rsid w:val="40192999"/>
    <w:rsid w:val="4042A862"/>
    <w:rsid w:val="40483EE6"/>
    <w:rsid w:val="404C305D"/>
    <w:rsid w:val="404C454A"/>
    <w:rsid w:val="404DB338"/>
    <w:rsid w:val="40896C54"/>
    <w:rsid w:val="409B6397"/>
    <w:rsid w:val="40A4CAA4"/>
    <w:rsid w:val="40BFC2FA"/>
    <w:rsid w:val="40C5E9D8"/>
    <w:rsid w:val="40FFF380"/>
    <w:rsid w:val="413738B6"/>
    <w:rsid w:val="4175D575"/>
    <w:rsid w:val="417E4D1A"/>
    <w:rsid w:val="418BE500"/>
    <w:rsid w:val="41B3DFBC"/>
    <w:rsid w:val="41BD1D8F"/>
    <w:rsid w:val="41D14096"/>
    <w:rsid w:val="41F0847E"/>
    <w:rsid w:val="41F52C12"/>
    <w:rsid w:val="42125336"/>
    <w:rsid w:val="42165DFA"/>
    <w:rsid w:val="42174CC7"/>
    <w:rsid w:val="42176675"/>
    <w:rsid w:val="4233DA07"/>
    <w:rsid w:val="423743E2"/>
    <w:rsid w:val="42488787"/>
    <w:rsid w:val="4260830A"/>
    <w:rsid w:val="4260FC1D"/>
    <w:rsid w:val="42672893"/>
    <w:rsid w:val="4279979A"/>
    <w:rsid w:val="42980026"/>
    <w:rsid w:val="42ABDF1F"/>
    <w:rsid w:val="42C7C558"/>
    <w:rsid w:val="42DFE01C"/>
    <w:rsid w:val="42E9C8FC"/>
    <w:rsid w:val="430C9464"/>
    <w:rsid w:val="4326C73E"/>
    <w:rsid w:val="4333AAF7"/>
    <w:rsid w:val="4346C678"/>
    <w:rsid w:val="435D0510"/>
    <w:rsid w:val="4365F9E7"/>
    <w:rsid w:val="436E8560"/>
    <w:rsid w:val="4385C737"/>
    <w:rsid w:val="438C8676"/>
    <w:rsid w:val="43928C17"/>
    <w:rsid w:val="43C52744"/>
    <w:rsid w:val="43F57289"/>
    <w:rsid w:val="43F98ECE"/>
    <w:rsid w:val="442397B0"/>
    <w:rsid w:val="443686D8"/>
    <w:rsid w:val="4443BAB9"/>
    <w:rsid w:val="44590F07"/>
    <w:rsid w:val="445CAC60"/>
    <w:rsid w:val="447EB611"/>
    <w:rsid w:val="449E7FBB"/>
    <w:rsid w:val="44C45C38"/>
    <w:rsid w:val="44C62E58"/>
    <w:rsid w:val="44F525CD"/>
    <w:rsid w:val="4533448C"/>
    <w:rsid w:val="4550B217"/>
    <w:rsid w:val="455981D2"/>
    <w:rsid w:val="457C8283"/>
    <w:rsid w:val="45891C43"/>
    <w:rsid w:val="459E31DD"/>
    <w:rsid w:val="45AD3615"/>
    <w:rsid w:val="45B282A0"/>
    <w:rsid w:val="45D02BF0"/>
    <w:rsid w:val="45F0C7DE"/>
    <w:rsid w:val="45FCFE5A"/>
    <w:rsid w:val="461881E3"/>
    <w:rsid w:val="461E7ECC"/>
    <w:rsid w:val="4634CFA4"/>
    <w:rsid w:val="4653ADEA"/>
    <w:rsid w:val="46797154"/>
    <w:rsid w:val="46896D45"/>
    <w:rsid w:val="469CA8F2"/>
    <w:rsid w:val="46AB3D7E"/>
    <w:rsid w:val="46D07397"/>
    <w:rsid w:val="46D5F0C3"/>
    <w:rsid w:val="46D72805"/>
    <w:rsid w:val="46E98E1A"/>
    <w:rsid w:val="4702FC0B"/>
    <w:rsid w:val="474ED183"/>
    <w:rsid w:val="476DF027"/>
    <w:rsid w:val="4790AFC9"/>
    <w:rsid w:val="4796DD86"/>
    <w:rsid w:val="47A48484"/>
    <w:rsid w:val="47C4CA57"/>
    <w:rsid w:val="47E948E5"/>
    <w:rsid w:val="47EA65CD"/>
    <w:rsid w:val="47FD6AB6"/>
    <w:rsid w:val="4807B81B"/>
    <w:rsid w:val="4828D66C"/>
    <w:rsid w:val="483637AF"/>
    <w:rsid w:val="483BC8EA"/>
    <w:rsid w:val="484CEE30"/>
    <w:rsid w:val="48886AC4"/>
    <w:rsid w:val="489386F5"/>
    <w:rsid w:val="48979A81"/>
    <w:rsid w:val="4897FEED"/>
    <w:rsid w:val="489C755C"/>
    <w:rsid w:val="48B44B94"/>
    <w:rsid w:val="48B50684"/>
    <w:rsid w:val="48B63574"/>
    <w:rsid w:val="48D3E8AF"/>
    <w:rsid w:val="491F32DD"/>
    <w:rsid w:val="492390E2"/>
    <w:rsid w:val="49784464"/>
    <w:rsid w:val="49A9F731"/>
    <w:rsid w:val="49B2665E"/>
    <w:rsid w:val="49C0AE0B"/>
    <w:rsid w:val="49E629D1"/>
    <w:rsid w:val="4A08FC38"/>
    <w:rsid w:val="4A175951"/>
    <w:rsid w:val="4A28DC16"/>
    <w:rsid w:val="4A2CFF33"/>
    <w:rsid w:val="4A334DD2"/>
    <w:rsid w:val="4A4B7A10"/>
    <w:rsid w:val="4A65D4F4"/>
    <w:rsid w:val="4A76CB72"/>
    <w:rsid w:val="4A854CAC"/>
    <w:rsid w:val="4A941EE9"/>
    <w:rsid w:val="4A9853B3"/>
    <w:rsid w:val="4A98895D"/>
    <w:rsid w:val="4AA363E0"/>
    <w:rsid w:val="4AA79FE0"/>
    <w:rsid w:val="4AA9D587"/>
    <w:rsid w:val="4ABC954D"/>
    <w:rsid w:val="4ABF44C0"/>
    <w:rsid w:val="4AD3D457"/>
    <w:rsid w:val="4AE13504"/>
    <w:rsid w:val="4AEECA33"/>
    <w:rsid w:val="4B0794E9"/>
    <w:rsid w:val="4B0B1EF9"/>
    <w:rsid w:val="4B2E72BD"/>
    <w:rsid w:val="4B34D744"/>
    <w:rsid w:val="4B54253F"/>
    <w:rsid w:val="4B8707AD"/>
    <w:rsid w:val="4B8EAFF0"/>
    <w:rsid w:val="4B935BF6"/>
    <w:rsid w:val="4BA245A7"/>
    <w:rsid w:val="4BB047BA"/>
    <w:rsid w:val="4BF55E1A"/>
    <w:rsid w:val="4C065242"/>
    <w:rsid w:val="4C07FB20"/>
    <w:rsid w:val="4C13CC55"/>
    <w:rsid w:val="4C20F474"/>
    <w:rsid w:val="4C270188"/>
    <w:rsid w:val="4C33D399"/>
    <w:rsid w:val="4C397E0E"/>
    <w:rsid w:val="4C3CE47C"/>
    <w:rsid w:val="4C3D0642"/>
    <w:rsid w:val="4C9AA901"/>
    <w:rsid w:val="4CAD4B0E"/>
    <w:rsid w:val="4CCE1952"/>
    <w:rsid w:val="4CDA32D6"/>
    <w:rsid w:val="4CE13387"/>
    <w:rsid w:val="4CEBCCF7"/>
    <w:rsid w:val="4D05D179"/>
    <w:rsid w:val="4D0AD453"/>
    <w:rsid w:val="4D1EF9D6"/>
    <w:rsid w:val="4D24C35C"/>
    <w:rsid w:val="4D3E6AA9"/>
    <w:rsid w:val="4D4EB8E4"/>
    <w:rsid w:val="4D686BC3"/>
    <w:rsid w:val="4D6D9C42"/>
    <w:rsid w:val="4D95D884"/>
    <w:rsid w:val="4DA17788"/>
    <w:rsid w:val="4DA5D9D3"/>
    <w:rsid w:val="4DAE5479"/>
    <w:rsid w:val="4DB79FBD"/>
    <w:rsid w:val="4DCC2E24"/>
    <w:rsid w:val="4DD599DC"/>
    <w:rsid w:val="4DEBA186"/>
    <w:rsid w:val="4E0201EA"/>
    <w:rsid w:val="4E061706"/>
    <w:rsid w:val="4E30E2BB"/>
    <w:rsid w:val="4E3DA567"/>
    <w:rsid w:val="4E4F0F5F"/>
    <w:rsid w:val="4E671F8E"/>
    <w:rsid w:val="4EC3A926"/>
    <w:rsid w:val="4EC8A28A"/>
    <w:rsid w:val="4EE903C9"/>
    <w:rsid w:val="4EEE1814"/>
    <w:rsid w:val="4F334637"/>
    <w:rsid w:val="4F376874"/>
    <w:rsid w:val="4F428280"/>
    <w:rsid w:val="4F4CB979"/>
    <w:rsid w:val="4F5CF078"/>
    <w:rsid w:val="4F6BD6C1"/>
    <w:rsid w:val="4F6DF979"/>
    <w:rsid w:val="4F75664C"/>
    <w:rsid w:val="4F7F5B05"/>
    <w:rsid w:val="4FBA223F"/>
    <w:rsid w:val="4FE706A5"/>
    <w:rsid w:val="4FE75ABD"/>
    <w:rsid w:val="50064F2E"/>
    <w:rsid w:val="500A7E46"/>
    <w:rsid w:val="500F0C7D"/>
    <w:rsid w:val="5011AEA4"/>
    <w:rsid w:val="5017406F"/>
    <w:rsid w:val="503D723B"/>
    <w:rsid w:val="503FEEF1"/>
    <w:rsid w:val="507DA198"/>
    <w:rsid w:val="50991D39"/>
    <w:rsid w:val="50A1348D"/>
    <w:rsid w:val="50A857C7"/>
    <w:rsid w:val="50A8F52F"/>
    <w:rsid w:val="50BA2B28"/>
    <w:rsid w:val="50BB9036"/>
    <w:rsid w:val="50BC9EF9"/>
    <w:rsid w:val="50BDCDE9"/>
    <w:rsid w:val="50D00BAB"/>
    <w:rsid w:val="50D59FAF"/>
    <w:rsid w:val="50E19FBD"/>
    <w:rsid w:val="50FFC117"/>
    <w:rsid w:val="5107B5B7"/>
    <w:rsid w:val="51193E65"/>
    <w:rsid w:val="511D028E"/>
    <w:rsid w:val="51313806"/>
    <w:rsid w:val="5136549A"/>
    <w:rsid w:val="514275CD"/>
    <w:rsid w:val="5148D230"/>
    <w:rsid w:val="51709B63"/>
    <w:rsid w:val="51A621B2"/>
    <w:rsid w:val="51CDEEA9"/>
    <w:rsid w:val="51D9A6C3"/>
    <w:rsid w:val="51EED19E"/>
    <w:rsid w:val="5207C6BF"/>
    <w:rsid w:val="520C31CA"/>
    <w:rsid w:val="520F7FF5"/>
    <w:rsid w:val="52176CAA"/>
    <w:rsid w:val="52639719"/>
    <w:rsid w:val="5276FEA0"/>
    <w:rsid w:val="528F568D"/>
    <w:rsid w:val="52905957"/>
    <w:rsid w:val="529609C0"/>
    <w:rsid w:val="52DC231F"/>
    <w:rsid w:val="52F4F867"/>
    <w:rsid w:val="52FCA125"/>
    <w:rsid w:val="531945B3"/>
    <w:rsid w:val="5319C59F"/>
    <w:rsid w:val="533AD01B"/>
    <w:rsid w:val="534EE174"/>
    <w:rsid w:val="535BB02D"/>
    <w:rsid w:val="535E0F04"/>
    <w:rsid w:val="5385392C"/>
    <w:rsid w:val="538C050C"/>
    <w:rsid w:val="5390E055"/>
    <w:rsid w:val="53986152"/>
    <w:rsid w:val="53AEF8BB"/>
    <w:rsid w:val="53C29C4D"/>
    <w:rsid w:val="53C52BC0"/>
    <w:rsid w:val="53E999DE"/>
    <w:rsid w:val="5401A944"/>
    <w:rsid w:val="5411B52B"/>
    <w:rsid w:val="544DACD5"/>
    <w:rsid w:val="5450B2D8"/>
    <w:rsid w:val="5463D69D"/>
    <w:rsid w:val="54718F14"/>
    <w:rsid w:val="5479446B"/>
    <w:rsid w:val="548A5DDD"/>
    <w:rsid w:val="54B9866E"/>
    <w:rsid w:val="54C31128"/>
    <w:rsid w:val="54EC04BC"/>
    <w:rsid w:val="54FD4E2A"/>
    <w:rsid w:val="5508E065"/>
    <w:rsid w:val="550DD43B"/>
    <w:rsid w:val="5510E35E"/>
    <w:rsid w:val="551610E5"/>
    <w:rsid w:val="553F9EAF"/>
    <w:rsid w:val="55603EA2"/>
    <w:rsid w:val="5575AA1A"/>
    <w:rsid w:val="5578C2BD"/>
    <w:rsid w:val="55970CE3"/>
    <w:rsid w:val="55EA07D6"/>
    <w:rsid w:val="55F4A8E4"/>
    <w:rsid w:val="561CA4FC"/>
    <w:rsid w:val="5640E444"/>
    <w:rsid w:val="56558862"/>
    <w:rsid w:val="5662B28E"/>
    <w:rsid w:val="567CF17D"/>
    <w:rsid w:val="569575A9"/>
    <w:rsid w:val="5697D038"/>
    <w:rsid w:val="5698D049"/>
    <w:rsid w:val="56AB2887"/>
    <w:rsid w:val="56AE1C29"/>
    <w:rsid w:val="56C22D91"/>
    <w:rsid w:val="56E33FC1"/>
    <w:rsid w:val="56F8B562"/>
    <w:rsid w:val="575DA725"/>
    <w:rsid w:val="57715C3C"/>
    <w:rsid w:val="57805CE2"/>
    <w:rsid w:val="57817FE3"/>
    <w:rsid w:val="57846736"/>
    <w:rsid w:val="5797A755"/>
    <w:rsid w:val="57A05A0B"/>
    <w:rsid w:val="57B705C5"/>
    <w:rsid w:val="57CA13EB"/>
    <w:rsid w:val="57CAF299"/>
    <w:rsid w:val="57CCAD6E"/>
    <w:rsid w:val="57E4C41B"/>
    <w:rsid w:val="57F087A3"/>
    <w:rsid w:val="580D3A88"/>
    <w:rsid w:val="58148FB7"/>
    <w:rsid w:val="581AE312"/>
    <w:rsid w:val="58321B0F"/>
    <w:rsid w:val="586C8B07"/>
    <w:rsid w:val="5877308A"/>
    <w:rsid w:val="589ECC6C"/>
    <w:rsid w:val="58A1ED0D"/>
    <w:rsid w:val="58D21C0C"/>
    <w:rsid w:val="58D2B8E2"/>
    <w:rsid w:val="58ED13D4"/>
    <w:rsid w:val="58F0EEC6"/>
    <w:rsid w:val="58F1C07E"/>
    <w:rsid w:val="59228AC1"/>
    <w:rsid w:val="5937ED8D"/>
    <w:rsid w:val="59470ED8"/>
    <w:rsid w:val="5956BB9A"/>
    <w:rsid w:val="59590748"/>
    <w:rsid w:val="5964FE27"/>
    <w:rsid w:val="5973ECFC"/>
    <w:rsid w:val="5990C08C"/>
    <w:rsid w:val="599F97A2"/>
    <w:rsid w:val="59A08C35"/>
    <w:rsid w:val="59B3690B"/>
    <w:rsid w:val="59ECF37D"/>
    <w:rsid w:val="59F6CC63"/>
    <w:rsid w:val="5A020F7E"/>
    <w:rsid w:val="5A0B8A0C"/>
    <w:rsid w:val="5A23C84E"/>
    <w:rsid w:val="5A45F4F2"/>
    <w:rsid w:val="5A4FBD28"/>
    <w:rsid w:val="5A98CF9F"/>
    <w:rsid w:val="5A9E670F"/>
    <w:rsid w:val="5AA33ACA"/>
    <w:rsid w:val="5AC1235B"/>
    <w:rsid w:val="5AC3A3EA"/>
    <w:rsid w:val="5ACC0E39"/>
    <w:rsid w:val="5AD03809"/>
    <w:rsid w:val="5AF1A0DD"/>
    <w:rsid w:val="5B167C23"/>
    <w:rsid w:val="5B30BED2"/>
    <w:rsid w:val="5B4820C7"/>
    <w:rsid w:val="5B4B0189"/>
    <w:rsid w:val="5B4CAE80"/>
    <w:rsid w:val="5B4E00C0"/>
    <w:rsid w:val="5B7C0FB0"/>
    <w:rsid w:val="5B92B201"/>
    <w:rsid w:val="5BCBA9DE"/>
    <w:rsid w:val="5BD36FAE"/>
    <w:rsid w:val="5BDEB753"/>
    <w:rsid w:val="5BDF262F"/>
    <w:rsid w:val="5C09A62B"/>
    <w:rsid w:val="5C13A0FD"/>
    <w:rsid w:val="5C296140"/>
    <w:rsid w:val="5C3A716C"/>
    <w:rsid w:val="5C5CFD9D"/>
    <w:rsid w:val="5C62D1DE"/>
    <w:rsid w:val="5C6F6269"/>
    <w:rsid w:val="5C78BB4D"/>
    <w:rsid w:val="5C951705"/>
    <w:rsid w:val="5C998253"/>
    <w:rsid w:val="5CAD0514"/>
    <w:rsid w:val="5CAFEC86"/>
    <w:rsid w:val="5CB117A1"/>
    <w:rsid w:val="5CBBEBD4"/>
    <w:rsid w:val="5CD40CE5"/>
    <w:rsid w:val="5CE8675E"/>
    <w:rsid w:val="5D7E93A3"/>
    <w:rsid w:val="5D7ECEA3"/>
    <w:rsid w:val="5D94D187"/>
    <w:rsid w:val="5D9BC3E1"/>
    <w:rsid w:val="5DAD20A6"/>
    <w:rsid w:val="5DB264F2"/>
    <w:rsid w:val="5DC2CD46"/>
    <w:rsid w:val="5DCA2EB5"/>
    <w:rsid w:val="5DD607D1"/>
    <w:rsid w:val="5DE4DDC1"/>
    <w:rsid w:val="5DF3DB97"/>
    <w:rsid w:val="5DF81AD7"/>
    <w:rsid w:val="5E0FAB01"/>
    <w:rsid w:val="5E11D2F6"/>
    <w:rsid w:val="5E173324"/>
    <w:rsid w:val="5E2C851B"/>
    <w:rsid w:val="5E2D60B9"/>
    <w:rsid w:val="5E2EAA19"/>
    <w:rsid w:val="5E44F5D7"/>
    <w:rsid w:val="5E5B484D"/>
    <w:rsid w:val="5EADF22E"/>
    <w:rsid w:val="5EBF450E"/>
    <w:rsid w:val="5EC8606A"/>
    <w:rsid w:val="5ED05D77"/>
    <w:rsid w:val="5F0B0948"/>
    <w:rsid w:val="5F21CF55"/>
    <w:rsid w:val="5F280DF5"/>
    <w:rsid w:val="5F379442"/>
    <w:rsid w:val="5F43DCB6"/>
    <w:rsid w:val="5F54C84E"/>
    <w:rsid w:val="5F562E3A"/>
    <w:rsid w:val="5F64A503"/>
    <w:rsid w:val="5F6FE656"/>
    <w:rsid w:val="5F7CD2C8"/>
    <w:rsid w:val="5F81FBE4"/>
    <w:rsid w:val="5F990274"/>
    <w:rsid w:val="5F9A290A"/>
    <w:rsid w:val="5FA63A97"/>
    <w:rsid w:val="5FD2C8D0"/>
    <w:rsid w:val="5FDB8891"/>
    <w:rsid w:val="5FDFA1B0"/>
    <w:rsid w:val="5FF8DF16"/>
    <w:rsid w:val="5FF9DB35"/>
    <w:rsid w:val="60012485"/>
    <w:rsid w:val="600BA32C"/>
    <w:rsid w:val="601E0BE7"/>
    <w:rsid w:val="60206C59"/>
    <w:rsid w:val="6020BCE9"/>
    <w:rsid w:val="6023CB64"/>
    <w:rsid w:val="602AB972"/>
    <w:rsid w:val="602D0CC8"/>
    <w:rsid w:val="603022C9"/>
    <w:rsid w:val="6033B7F0"/>
    <w:rsid w:val="60439781"/>
    <w:rsid w:val="60470AE5"/>
    <w:rsid w:val="604B6E10"/>
    <w:rsid w:val="604D180D"/>
    <w:rsid w:val="605CAA30"/>
    <w:rsid w:val="607896C0"/>
    <w:rsid w:val="60AEEF1C"/>
    <w:rsid w:val="60BD8562"/>
    <w:rsid w:val="60CA2C18"/>
    <w:rsid w:val="60D364A3"/>
    <w:rsid w:val="60DB93E4"/>
    <w:rsid w:val="60FA2A24"/>
    <w:rsid w:val="6107747F"/>
    <w:rsid w:val="611A36C0"/>
    <w:rsid w:val="611A52DD"/>
    <w:rsid w:val="612FAF8E"/>
    <w:rsid w:val="6134D9A5"/>
    <w:rsid w:val="61363062"/>
    <w:rsid w:val="6145D37C"/>
    <w:rsid w:val="616A65CD"/>
    <w:rsid w:val="61845258"/>
    <w:rsid w:val="61873360"/>
    <w:rsid w:val="6194893E"/>
    <w:rsid w:val="61C8DD29"/>
    <w:rsid w:val="61CC675B"/>
    <w:rsid w:val="61E6BDF0"/>
    <w:rsid w:val="61E9EFD4"/>
    <w:rsid w:val="6211ED26"/>
    <w:rsid w:val="622AE032"/>
    <w:rsid w:val="623B7A17"/>
    <w:rsid w:val="623C2AFF"/>
    <w:rsid w:val="6241E19C"/>
    <w:rsid w:val="624EB893"/>
    <w:rsid w:val="62558058"/>
    <w:rsid w:val="6268BD6B"/>
    <w:rsid w:val="626F3504"/>
    <w:rsid w:val="62ADD9AA"/>
    <w:rsid w:val="62CD4506"/>
    <w:rsid w:val="62D113C5"/>
    <w:rsid w:val="62E6693A"/>
    <w:rsid w:val="630A6390"/>
    <w:rsid w:val="634F10F4"/>
    <w:rsid w:val="636E5DDF"/>
    <w:rsid w:val="63836AFF"/>
    <w:rsid w:val="6393316D"/>
    <w:rsid w:val="6396F018"/>
    <w:rsid w:val="63A103D0"/>
    <w:rsid w:val="63AA6091"/>
    <w:rsid w:val="63DDE4D2"/>
    <w:rsid w:val="63E6E584"/>
    <w:rsid w:val="63E8F74A"/>
    <w:rsid w:val="63FEEB25"/>
    <w:rsid w:val="640300AD"/>
    <w:rsid w:val="640B0982"/>
    <w:rsid w:val="641102DD"/>
    <w:rsid w:val="6421D012"/>
    <w:rsid w:val="642B97DE"/>
    <w:rsid w:val="643D23FF"/>
    <w:rsid w:val="643DEC9C"/>
    <w:rsid w:val="64421BAC"/>
    <w:rsid w:val="64515C27"/>
    <w:rsid w:val="645BEF5F"/>
    <w:rsid w:val="64624810"/>
    <w:rsid w:val="6465D15D"/>
    <w:rsid w:val="64739AF9"/>
    <w:rsid w:val="648B5516"/>
    <w:rsid w:val="64900FDB"/>
    <w:rsid w:val="6492BDCC"/>
    <w:rsid w:val="649B7A65"/>
    <w:rsid w:val="64A47F1C"/>
    <w:rsid w:val="64A84A55"/>
    <w:rsid w:val="64A996CE"/>
    <w:rsid w:val="64CB6C80"/>
    <w:rsid w:val="64D6FF08"/>
    <w:rsid w:val="64D9085B"/>
    <w:rsid w:val="64EBDBDF"/>
    <w:rsid w:val="64FFEB27"/>
    <w:rsid w:val="6510BA05"/>
    <w:rsid w:val="651805BE"/>
    <w:rsid w:val="652D0D9D"/>
    <w:rsid w:val="65337A44"/>
    <w:rsid w:val="65405AC0"/>
    <w:rsid w:val="654F1A97"/>
    <w:rsid w:val="654F4E15"/>
    <w:rsid w:val="656ACF09"/>
    <w:rsid w:val="6571CDF1"/>
    <w:rsid w:val="6577DC19"/>
    <w:rsid w:val="65B6188F"/>
    <w:rsid w:val="65B66C23"/>
    <w:rsid w:val="65D52F0E"/>
    <w:rsid w:val="65E63D0F"/>
    <w:rsid w:val="65FA1D5D"/>
    <w:rsid w:val="6605D369"/>
    <w:rsid w:val="66076B8F"/>
    <w:rsid w:val="66147932"/>
    <w:rsid w:val="6624C855"/>
    <w:rsid w:val="662A00DE"/>
    <w:rsid w:val="662B9DBD"/>
    <w:rsid w:val="662DF6B5"/>
    <w:rsid w:val="663310AF"/>
    <w:rsid w:val="664814B6"/>
    <w:rsid w:val="666C810D"/>
    <w:rsid w:val="66909E44"/>
    <w:rsid w:val="6691EA26"/>
    <w:rsid w:val="669E15D9"/>
    <w:rsid w:val="66A0B23C"/>
    <w:rsid w:val="66BE1739"/>
    <w:rsid w:val="66BFD86D"/>
    <w:rsid w:val="66CC0FDB"/>
    <w:rsid w:val="66F7CFF4"/>
    <w:rsid w:val="66FA306E"/>
    <w:rsid w:val="66FCC182"/>
    <w:rsid w:val="6728F3D1"/>
    <w:rsid w:val="67423B35"/>
    <w:rsid w:val="674EE813"/>
    <w:rsid w:val="679D721F"/>
    <w:rsid w:val="67AC9245"/>
    <w:rsid w:val="67DFDBE0"/>
    <w:rsid w:val="67E13790"/>
    <w:rsid w:val="67F7060E"/>
    <w:rsid w:val="67FED5AC"/>
    <w:rsid w:val="68057C42"/>
    <w:rsid w:val="681F0B42"/>
    <w:rsid w:val="682EC36E"/>
    <w:rsid w:val="68325E43"/>
    <w:rsid w:val="686A33CA"/>
    <w:rsid w:val="687A6105"/>
    <w:rsid w:val="68858C69"/>
    <w:rsid w:val="68945E62"/>
    <w:rsid w:val="68976A4B"/>
    <w:rsid w:val="689EB509"/>
    <w:rsid w:val="68A3B065"/>
    <w:rsid w:val="68C03952"/>
    <w:rsid w:val="68E383BC"/>
    <w:rsid w:val="68E88409"/>
    <w:rsid w:val="69015DB3"/>
    <w:rsid w:val="69288DC1"/>
    <w:rsid w:val="693591F5"/>
    <w:rsid w:val="69406ABE"/>
    <w:rsid w:val="696487F8"/>
    <w:rsid w:val="6969C657"/>
    <w:rsid w:val="69BAEC4C"/>
    <w:rsid w:val="69CE2EA4"/>
    <w:rsid w:val="69F910EE"/>
    <w:rsid w:val="69FA12F1"/>
    <w:rsid w:val="6A26D3BD"/>
    <w:rsid w:val="6A2A3FBD"/>
    <w:rsid w:val="6A3BBE5B"/>
    <w:rsid w:val="6A51641F"/>
    <w:rsid w:val="6A661A7A"/>
    <w:rsid w:val="6ABE0EE8"/>
    <w:rsid w:val="6AE00D17"/>
    <w:rsid w:val="6AE0F8D0"/>
    <w:rsid w:val="6AEA4D8D"/>
    <w:rsid w:val="6AEC67E0"/>
    <w:rsid w:val="6B048D69"/>
    <w:rsid w:val="6B309B01"/>
    <w:rsid w:val="6B312166"/>
    <w:rsid w:val="6B38BA5D"/>
    <w:rsid w:val="6B3CE2CD"/>
    <w:rsid w:val="6B3D73FF"/>
    <w:rsid w:val="6B45EF36"/>
    <w:rsid w:val="6B47AC33"/>
    <w:rsid w:val="6B56D8CA"/>
    <w:rsid w:val="6B5FF445"/>
    <w:rsid w:val="6B682A98"/>
    <w:rsid w:val="6B6BB3CB"/>
    <w:rsid w:val="6B6EE27F"/>
    <w:rsid w:val="6B87C301"/>
    <w:rsid w:val="6B8F9831"/>
    <w:rsid w:val="6B94E14F"/>
    <w:rsid w:val="6BA25F8E"/>
    <w:rsid w:val="6BA3FFB8"/>
    <w:rsid w:val="6BAA7F3D"/>
    <w:rsid w:val="6BB28833"/>
    <w:rsid w:val="6C0D9159"/>
    <w:rsid w:val="6C1BDA5B"/>
    <w:rsid w:val="6C5B316B"/>
    <w:rsid w:val="6C5D6C19"/>
    <w:rsid w:val="6C6271E8"/>
    <w:rsid w:val="6C673E6A"/>
    <w:rsid w:val="6C6BE01D"/>
    <w:rsid w:val="6C7307A6"/>
    <w:rsid w:val="6C788B72"/>
    <w:rsid w:val="6C8F7D7C"/>
    <w:rsid w:val="6C923959"/>
    <w:rsid w:val="6C9D5784"/>
    <w:rsid w:val="6CAC847D"/>
    <w:rsid w:val="6CAF0C5A"/>
    <w:rsid w:val="6D0BC003"/>
    <w:rsid w:val="6D1566D5"/>
    <w:rsid w:val="6D2257AF"/>
    <w:rsid w:val="6D2E1AA0"/>
    <w:rsid w:val="6D456E7D"/>
    <w:rsid w:val="6D4A853C"/>
    <w:rsid w:val="6D56B34F"/>
    <w:rsid w:val="6D6CB296"/>
    <w:rsid w:val="6D7C100D"/>
    <w:rsid w:val="6DAE4E09"/>
    <w:rsid w:val="6DBA2F70"/>
    <w:rsid w:val="6DBEB4D6"/>
    <w:rsid w:val="6DE7B10A"/>
    <w:rsid w:val="6E1B0838"/>
    <w:rsid w:val="6E3333BE"/>
    <w:rsid w:val="6E5CDC44"/>
    <w:rsid w:val="6E6A254C"/>
    <w:rsid w:val="6E9AA018"/>
    <w:rsid w:val="6EBE821F"/>
    <w:rsid w:val="6EF32E6E"/>
    <w:rsid w:val="6F09B7EC"/>
    <w:rsid w:val="6F0C8EA7"/>
    <w:rsid w:val="6F0E6536"/>
    <w:rsid w:val="6F0ED758"/>
    <w:rsid w:val="6F443C07"/>
    <w:rsid w:val="6F4DB80C"/>
    <w:rsid w:val="6F4F4AB0"/>
    <w:rsid w:val="6F72448D"/>
    <w:rsid w:val="6F90012D"/>
    <w:rsid w:val="6F91800B"/>
    <w:rsid w:val="6F921AF3"/>
    <w:rsid w:val="6F97BF16"/>
    <w:rsid w:val="6F9BC6E6"/>
    <w:rsid w:val="6FA5458E"/>
    <w:rsid w:val="6FA88404"/>
    <w:rsid w:val="6FAAA868"/>
    <w:rsid w:val="6FAF6DF5"/>
    <w:rsid w:val="6FB1D90D"/>
    <w:rsid w:val="6FB9C810"/>
    <w:rsid w:val="6FD4F0BE"/>
    <w:rsid w:val="6FFB07A3"/>
    <w:rsid w:val="700F43F9"/>
    <w:rsid w:val="703357D6"/>
    <w:rsid w:val="7062EF1C"/>
    <w:rsid w:val="70660089"/>
    <w:rsid w:val="707235B1"/>
    <w:rsid w:val="70725685"/>
    <w:rsid w:val="7075EDED"/>
    <w:rsid w:val="708B4C11"/>
    <w:rsid w:val="708DB854"/>
    <w:rsid w:val="70A25FF4"/>
    <w:rsid w:val="70BB38DA"/>
    <w:rsid w:val="70DE8845"/>
    <w:rsid w:val="70E7409B"/>
    <w:rsid w:val="7108A547"/>
    <w:rsid w:val="7110E7C4"/>
    <w:rsid w:val="711273F6"/>
    <w:rsid w:val="711D5B25"/>
    <w:rsid w:val="71239B6C"/>
    <w:rsid w:val="712C7E93"/>
    <w:rsid w:val="712F47B7"/>
    <w:rsid w:val="71359C4E"/>
    <w:rsid w:val="71364ED7"/>
    <w:rsid w:val="713EE67D"/>
    <w:rsid w:val="714C999C"/>
    <w:rsid w:val="715AA1B2"/>
    <w:rsid w:val="7161B8C2"/>
    <w:rsid w:val="71620957"/>
    <w:rsid w:val="7164F787"/>
    <w:rsid w:val="717E12E5"/>
    <w:rsid w:val="7189986D"/>
    <w:rsid w:val="7192425C"/>
    <w:rsid w:val="719AF930"/>
    <w:rsid w:val="719DD700"/>
    <w:rsid w:val="719EB920"/>
    <w:rsid w:val="71A8B41C"/>
    <w:rsid w:val="71B0B0B5"/>
    <w:rsid w:val="71B93E20"/>
    <w:rsid w:val="71C936BD"/>
    <w:rsid w:val="71CA91B8"/>
    <w:rsid w:val="71CD065D"/>
    <w:rsid w:val="71F90313"/>
    <w:rsid w:val="720F9B4F"/>
    <w:rsid w:val="7213413C"/>
    <w:rsid w:val="72154A23"/>
    <w:rsid w:val="721CB2A9"/>
    <w:rsid w:val="722F690F"/>
    <w:rsid w:val="72768CAA"/>
    <w:rsid w:val="7284D725"/>
    <w:rsid w:val="7286CF98"/>
    <w:rsid w:val="729225F9"/>
    <w:rsid w:val="72A1ACA6"/>
    <w:rsid w:val="72DE6C79"/>
    <w:rsid w:val="72E8AB4A"/>
    <w:rsid w:val="72FBF6EE"/>
    <w:rsid w:val="731D5668"/>
    <w:rsid w:val="73210349"/>
    <w:rsid w:val="7324E269"/>
    <w:rsid w:val="734670D1"/>
    <w:rsid w:val="7353D924"/>
    <w:rsid w:val="735EA3C8"/>
    <w:rsid w:val="737D128F"/>
    <w:rsid w:val="7382BEDA"/>
    <w:rsid w:val="73907693"/>
    <w:rsid w:val="73E6B75B"/>
    <w:rsid w:val="73E8BC80"/>
    <w:rsid w:val="7402614E"/>
    <w:rsid w:val="74249AEF"/>
    <w:rsid w:val="743E6E8E"/>
    <w:rsid w:val="74586039"/>
    <w:rsid w:val="746BCEBE"/>
    <w:rsid w:val="746C6529"/>
    <w:rsid w:val="747F8F93"/>
    <w:rsid w:val="74AA4774"/>
    <w:rsid w:val="74B12A0A"/>
    <w:rsid w:val="74DA3301"/>
    <w:rsid w:val="74DAB9B8"/>
    <w:rsid w:val="74F7B7A7"/>
    <w:rsid w:val="752D2C2B"/>
    <w:rsid w:val="7536DC96"/>
    <w:rsid w:val="7536DF1E"/>
    <w:rsid w:val="753B2B0E"/>
    <w:rsid w:val="755387A9"/>
    <w:rsid w:val="75570FA7"/>
    <w:rsid w:val="75595FBF"/>
    <w:rsid w:val="755A38F0"/>
    <w:rsid w:val="7565C663"/>
    <w:rsid w:val="75752FE2"/>
    <w:rsid w:val="757555DB"/>
    <w:rsid w:val="75B78CE1"/>
    <w:rsid w:val="75BF07AF"/>
    <w:rsid w:val="75C6D788"/>
    <w:rsid w:val="75D44AA2"/>
    <w:rsid w:val="75FD392A"/>
    <w:rsid w:val="76029D00"/>
    <w:rsid w:val="76044E5F"/>
    <w:rsid w:val="7609DE35"/>
    <w:rsid w:val="76100458"/>
    <w:rsid w:val="762B4421"/>
    <w:rsid w:val="76340BAC"/>
    <w:rsid w:val="7635D5B6"/>
    <w:rsid w:val="7650AD53"/>
    <w:rsid w:val="765E9C2C"/>
    <w:rsid w:val="766572C5"/>
    <w:rsid w:val="766B5AA2"/>
    <w:rsid w:val="76A916D7"/>
    <w:rsid w:val="76A9E0DD"/>
    <w:rsid w:val="76B435B4"/>
    <w:rsid w:val="76BF67D4"/>
    <w:rsid w:val="76D6FB6F"/>
    <w:rsid w:val="76FB05DF"/>
    <w:rsid w:val="7700500C"/>
    <w:rsid w:val="7703B5D1"/>
    <w:rsid w:val="770DC1E8"/>
    <w:rsid w:val="77182D08"/>
    <w:rsid w:val="77386147"/>
    <w:rsid w:val="773A66AD"/>
    <w:rsid w:val="7741CBB0"/>
    <w:rsid w:val="7755B151"/>
    <w:rsid w:val="777B77D5"/>
    <w:rsid w:val="777D6F2F"/>
    <w:rsid w:val="778577D5"/>
    <w:rsid w:val="7792BEE0"/>
    <w:rsid w:val="779EA032"/>
    <w:rsid w:val="77A033C9"/>
    <w:rsid w:val="77AB4FD1"/>
    <w:rsid w:val="77B29131"/>
    <w:rsid w:val="77B4AB41"/>
    <w:rsid w:val="77BC0367"/>
    <w:rsid w:val="77D9FCCB"/>
    <w:rsid w:val="77F32873"/>
    <w:rsid w:val="7801707D"/>
    <w:rsid w:val="7806F832"/>
    <w:rsid w:val="780778E5"/>
    <w:rsid w:val="781E016F"/>
    <w:rsid w:val="786C4136"/>
    <w:rsid w:val="787B51DD"/>
    <w:rsid w:val="787F0C78"/>
    <w:rsid w:val="788D31E8"/>
    <w:rsid w:val="7891A880"/>
    <w:rsid w:val="78A758DC"/>
    <w:rsid w:val="78A9E3E0"/>
    <w:rsid w:val="78AB3C11"/>
    <w:rsid w:val="78B3D875"/>
    <w:rsid w:val="78B7D023"/>
    <w:rsid w:val="78E5D264"/>
    <w:rsid w:val="791A1020"/>
    <w:rsid w:val="791FF242"/>
    <w:rsid w:val="7938DCB9"/>
    <w:rsid w:val="7942BB57"/>
    <w:rsid w:val="799E0793"/>
    <w:rsid w:val="79A784B8"/>
    <w:rsid w:val="79AA962B"/>
    <w:rsid w:val="79B3F21F"/>
    <w:rsid w:val="79C77096"/>
    <w:rsid w:val="79D41006"/>
    <w:rsid w:val="79DB5A81"/>
    <w:rsid w:val="79E285AD"/>
    <w:rsid w:val="7A04379C"/>
    <w:rsid w:val="7A387CB3"/>
    <w:rsid w:val="7A3BFFF3"/>
    <w:rsid w:val="7A4A22E1"/>
    <w:rsid w:val="7A673141"/>
    <w:rsid w:val="7A8EB2FA"/>
    <w:rsid w:val="7A8EFD51"/>
    <w:rsid w:val="7AA28F31"/>
    <w:rsid w:val="7AB525B8"/>
    <w:rsid w:val="7ACC76DF"/>
    <w:rsid w:val="7AD2DC1A"/>
    <w:rsid w:val="7AD4E8FF"/>
    <w:rsid w:val="7ADFC0D3"/>
    <w:rsid w:val="7AE63C7E"/>
    <w:rsid w:val="7AEB7720"/>
    <w:rsid w:val="7B0B84E7"/>
    <w:rsid w:val="7B0C2720"/>
    <w:rsid w:val="7B0CF126"/>
    <w:rsid w:val="7B154258"/>
    <w:rsid w:val="7B1FAF1B"/>
    <w:rsid w:val="7B2B4E1F"/>
    <w:rsid w:val="7B361E70"/>
    <w:rsid w:val="7B436F23"/>
    <w:rsid w:val="7B493F89"/>
    <w:rsid w:val="7B7F778A"/>
    <w:rsid w:val="7B875154"/>
    <w:rsid w:val="7B9A7F61"/>
    <w:rsid w:val="7BAA6C92"/>
    <w:rsid w:val="7BADA981"/>
    <w:rsid w:val="7BC0B46C"/>
    <w:rsid w:val="7BD9AB27"/>
    <w:rsid w:val="7BDD2DD5"/>
    <w:rsid w:val="7BE65764"/>
    <w:rsid w:val="7C04D8F0"/>
    <w:rsid w:val="7C18F323"/>
    <w:rsid w:val="7C24A24D"/>
    <w:rsid w:val="7C3EEC72"/>
    <w:rsid w:val="7C60256F"/>
    <w:rsid w:val="7C98F20E"/>
    <w:rsid w:val="7C9CDBE1"/>
    <w:rsid w:val="7CA33C79"/>
    <w:rsid w:val="7CB64850"/>
    <w:rsid w:val="7CCF70AD"/>
    <w:rsid w:val="7CECAD0C"/>
    <w:rsid w:val="7CF5B086"/>
    <w:rsid w:val="7D010653"/>
    <w:rsid w:val="7D0BC979"/>
    <w:rsid w:val="7D33A28E"/>
    <w:rsid w:val="7D3DC866"/>
    <w:rsid w:val="7D494542"/>
    <w:rsid w:val="7D4B9F2D"/>
    <w:rsid w:val="7D5284E4"/>
    <w:rsid w:val="7D66D067"/>
    <w:rsid w:val="7D73B4DD"/>
    <w:rsid w:val="7D9856FF"/>
    <w:rsid w:val="7D9C8F12"/>
    <w:rsid w:val="7D9F3170"/>
    <w:rsid w:val="7DA2DBE9"/>
    <w:rsid w:val="7DA8A3CD"/>
    <w:rsid w:val="7DA8D1BB"/>
    <w:rsid w:val="7DB848E8"/>
    <w:rsid w:val="7DC0CF16"/>
    <w:rsid w:val="7DC59085"/>
    <w:rsid w:val="7DF217BB"/>
    <w:rsid w:val="7E098B55"/>
    <w:rsid w:val="7E7DF46B"/>
    <w:rsid w:val="7E921772"/>
    <w:rsid w:val="7E972125"/>
    <w:rsid w:val="7EA47C93"/>
    <w:rsid w:val="7EAA60F0"/>
    <w:rsid w:val="7EBBF3E9"/>
    <w:rsid w:val="7ECA0E97"/>
    <w:rsid w:val="7ECB772C"/>
    <w:rsid w:val="7ED6F943"/>
    <w:rsid w:val="7EDA43D7"/>
    <w:rsid w:val="7F03DCAB"/>
    <w:rsid w:val="7F210171"/>
    <w:rsid w:val="7F263F53"/>
    <w:rsid w:val="7F2B11DE"/>
    <w:rsid w:val="7F2C56B0"/>
    <w:rsid w:val="7F37E46E"/>
    <w:rsid w:val="7F5885C4"/>
    <w:rsid w:val="7F6127A7"/>
    <w:rsid w:val="7F6A0324"/>
    <w:rsid w:val="7F920848"/>
    <w:rsid w:val="7F99D806"/>
    <w:rsid w:val="7FCC5EDA"/>
    <w:rsid w:val="7FCF27B5"/>
    <w:rsid w:val="7FD2202F"/>
    <w:rsid w:val="7FE109DB"/>
    <w:rsid w:val="7FE9692E"/>
    <w:rsid w:val="7FED756C"/>
    <w:rsid w:val="7FF05AE4"/>
    <w:rsid w:val="7FFD6C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30215"/>
  <w15:chartTrackingRefBased/>
  <w15:docId w15:val="{BDD4A2A2-3271-4A0F-BCFF-D34F0057A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C746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46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B251C"/>
    <w:pPr>
      <w:ind w:left="720"/>
      <w:contextualSpacing/>
    </w:pPr>
  </w:style>
  <w:style w:type="character" w:styleId="Hyperlink">
    <w:name w:val="Hyperlink"/>
    <w:basedOn w:val="DefaultParagraphFont"/>
    <w:uiPriority w:val="99"/>
    <w:unhideWhenUsed/>
    <w:rsid w:val="004B3713"/>
    <w:rPr>
      <w:color w:val="0563C1" w:themeColor="hyperlink"/>
      <w:u w:val="single"/>
    </w:rPr>
  </w:style>
  <w:style w:type="paragraph" w:styleId="FootnoteText">
    <w:name w:val="footnote text"/>
    <w:basedOn w:val="Normal"/>
    <w:link w:val="FootnoteTextChar"/>
    <w:uiPriority w:val="99"/>
    <w:semiHidden/>
    <w:unhideWhenUsed/>
    <w:rsid w:val="0027200E"/>
    <w:rPr>
      <w:sz w:val="20"/>
      <w:szCs w:val="20"/>
    </w:rPr>
  </w:style>
  <w:style w:type="character" w:customStyle="1" w:styleId="FootnoteTextChar">
    <w:name w:val="Footnote Text Char"/>
    <w:basedOn w:val="DefaultParagraphFont"/>
    <w:link w:val="FootnoteText"/>
    <w:uiPriority w:val="99"/>
    <w:semiHidden/>
    <w:rsid w:val="0027200E"/>
    <w:rPr>
      <w:sz w:val="20"/>
      <w:szCs w:val="20"/>
    </w:rPr>
  </w:style>
  <w:style w:type="character" w:styleId="FootnoteReference">
    <w:name w:val="footnote reference"/>
    <w:basedOn w:val="DefaultParagraphFont"/>
    <w:uiPriority w:val="99"/>
    <w:semiHidden/>
    <w:unhideWhenUsed/>
    <w:rsid w:val="0027200E"/>
    <w:rPr>
      <w:vertAlign w:val="superscript"/>
    </w:rPr>
  </w:style>
  <w:style w:type="paragraph" w:styleId="Header">
    <w:name w:val="header"/>
    <w:basedOn w:val="Normal"/>
    <w:link w:val="HeaderChar"/>
    <w:uiPriority w:val="99"/>
    <w:semiHidden/>
    <w:unhideWhenUsed/>
    <w:rsid w:val="00785B6E"/>
    <w:pPr>
      <w:tabs>
        <w:tab w:val="center" w:pos="4680"/>
        <w:tab w:val="right" w:pos="9360"/>
      </w:tabs>
    </w:pPr>
  </w:style>
  <w:style w:type="character" w:customStyle="1" w:styleId="HeaderChar">
    <w:name w:val="Header Char"/>
    <w:basedOn w:val="DefaultParagraphFont"/>
    <w:link w:val="Header"/>
    <w:uiPriority w:val="99"/>
    <w:semiHidden/>
    <w:rsid w:val="00785B6E"/>
  </w:style>
  <w:style w:type="paragraph" w:styleId="Footer">
    <w:name w:val="footer"/>
    <w:basedOn w:val="Normal"/>
    <w:link w:val="FooterChar"/>
    <w:uiPriority w:val="99"/>
    <w:semiHidden/>
    <w:unhideWhenUsed/>
    <w:rsid w:val="00785B6E"/>
    <w:pPr>
      <w:tabs>
        <w:tab w:val="center" w:pos="4680"/>
        <w:tab w:val="right" w:pos="9360"/>
      </w:tabs>
    </w:pPr>
  </w:style>
  <w:style w:type="character" w:customStyle="1" w:styleId="FooterChar">
    <w:name w:val="Footer Char"/>
    <w:basedOn w:val="DefaultParagraphFont"/>
    <w:link w:val="Footer"/>
    <w:uiPriority w:val="99"/>
    <w:semiHidden/>
    <w:rsid w:val="00785B6E"/>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8135BD"/>
  </w:style>
  <w:style w:type="character" w:styleId="CommentReference">
    <w:name w:val="annotation reference"/>
    <w:basedOn w:val="DefaultParagraphFont"/>
    <w:uiPriority w:val="99"/>
    <w:semiHidden/>
    <w:unhideWhenUsed/>
    <w:rsid w:val="00360F69"/>
    <w:rPr>
      <w:sz w:val="16"/>
      <w:szCs w:val="16"/>
    </w:rPr>
  </w:style>
  <w:style w:type="paragraph" w:styleId="CommentText">
    <w:name w:val="annotation text"/>
    <w:basedOn w:val="Normal"/>
    <w:link w:val="CommentTextChar"/>
    <w:uiPriority w:val="99"/>
    <w:unhideWhenUsed/>
    <w:rsid w:val="00360F69"/>
    <w:rPr>
      <w:sz w:val="20"/>
      <w:szCs w:val="20"/>
    </w:rPr>
  </w:style>
  <w:style w:type="character" w:customStyle="1" w:styleId="CommentTextChar">
    <w:name w:val="Comment Text Char"/>
    <w:basedOn w:val="DefaultParagraphFont"/>
    <w:link w:val="CommentText"/>
    <w:uiPriority w:val="99"/>
    <w:rsid w:val="00360F69"/>
    <w:rPr>
      <w:sz w:val="20"/>
      <w:szCs w:val="20"/>
    </w:rPr>
  </w:style>
  <w:style w:type="paragraph" w:styleId="CommentSubject">
    <w:name w:val="annotation subject"/>
    <w:basedOn w:val="CommentText"/>
    <w:next w:val="CommentText"/>
    <w:link w:val="CommentSubjectChar"/>
    <w:uiPriority w:val="99"/>
    <w:semiHidden/>
    <w:unhideWhenUsed/>
    <w:rsid w:val="00360F69"/>
    <w:rPr>
      <w:b/>
      <w:bCs/>
    </w:rPr>
  </w:style>
  <w:style w:type="character" w:customStyle="1" w:styleId="CommentSubjectChar">
    <w:name w:val="Comment Subject Char"/>
    <w:basedOn w:val="CommentTextChar"/>
    <w:link w:val="CommentSubject"/>
    <w:uiPriority w:val="99"/>
    <w:semiHidden/>
    <w:rsid w:val="00360F6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92985">
      <w:bodyDiv w:val="1"/>
      <w:marLeft w:val="0"/>
      <w:marRight w:val="0"/>
      <w:marTop w:val="0"/>
      <w:marBottom w:val="0"/>
      <w:divBdr>
        <w:top w:val="none" w:sz="0" w:space="0" w:color="auto"/>
        <w:left w:val="none" w:sz="0" w:space="0" w:color="auto"/>
        <w:bottom w:val="none" w:sz="0" w:space="0" w:color="auto"/>
        <w:right w:val="none" w:sz="0" w:space="0" w:color="auto"/>
      </w:divBdr>
      <w:divsChild>
        <w:div w:id="1629041864">
          <w:marLeft w:val="0"/>
          <w:marRight w:val="0"/>
          <w:marTop w:val="0"/>
          <w:marBottom w:val="0"/>
          <w:divBdr>
            <w:top w:val="none" w:sz="0" w:space="0" w:color="auto"/>
            <w:left w:val="none" w:sz="0" w:space="0" w:color="auto"/>
            <w:bottom w:val="none" w:sz="0" w:space="0" w:color="auto"/>
            <w:right w:val="none" w:sz="0" w:space="0" w:color="auto"/>
          </w:divBdr>
          <w:divsChild>
            <w:div w:id="117648917">
              <w:marLeft w:val="0"/>
              <w:marRight w:val="0"/>
              <w:marTop w:val="0"/>
              <w:marBottom w:val="0"/>
              <w:divBdr>
                <w:top w:val="none" w:sz="0" w:space="0" w:color="auto"/>
                <w:left w:val="none" w:sz="0" w:space="0" w:color="auto"/>
                <w:bottom w:val="none" w:sz="0" w:space="0" w:color="auto"/>
                <w:right w:val="none" w:sz="0" w:space="0" w:color="auto"/>
              </w:divBdr>
            </w:div>
            <w:div w:id="134301576">
              <w:marLeft w:val="0"/>
              <w:marRight w:val="0"/>
              <w:marTop w:val="0"/>
              <w:marBottom w:val="0"/>
              <w:divBdr>
                <w:top w:val="none" w:sz="0" w:space="0" w:color="auto"/>
                <w:left w:val="none" w:sz="0" w:space="0" w:color="auto"/>
                <w:bottom w:val="none" w:sz="0" w:space="0" w:color="auto"/>
                <w:right w:val="none" w:sz="0" w:space="0" w:color="auto"/>
              </w:divBdr>
            </w:div>
            <w:div w:id="1072432380">
              <w:marLeft w:val="0"/>
              <w:marRight w:val="0"/>
              <w:marTop w:val="0"/>
              <w:marBottom w:val="0"/>
              <w:divBdr>
                <w:top w:val="none" w:sz="0" w:space="0" w:color="auto"/>
                <w:left w:val="none" w:sz="0" w:space="0" w:color="auto"/>
                <w:bottom w:val="none" w:sz="0" w:space="0" w:color="auto"/>
                <w:right w:val="none" w:sz="0" w:space="0" w:color="auto"/>
              </w:divBdr>
            </w:div>
            <w:div w:id="1186561390">
              <w:marLeft w:val="0"/>
              <w:marRight w:val="0"/>
              <w:marTop w:val="0"/>
              <w:marBottom w:val="0"/>
              <w:divBdr>
                <w:top w:val="none" w:sz="0" w:space="0" w:color="auto"/>
                <w:left w:val="none" w:sz="0" w:space="0" w:color="auto"/>
                <w:bottom w:val="none" w:sz="0" w:space="0" w:color="auto"/>
                <w:right w:val="none" w:sz="0" w:space="0" w:color="auto"/>
              </w:divBdr>
            </w:div>
            <w:div w:id="1345326424">
              <w:marLeft w:val="0"/>
              <w:marRight w:val="0"/>
              <w:marTop w:val="0"/>
              <w:marBottom w:val="0"/>
              <w:divBdr>
                <w:top w:val="none" w:sz="0" w:space="0" w:color="auto"/>
                <w:left w:val="none" w:sz="0" w:space="0" w:color="auto"/>
                <w:bottom w:val="none" w:sz="0" w:space="0" w:color="auto"/>
                <w:right w:val="none" w:sz="0" w:space="0" w:color="auto"/>
              </w:divBdr>
            </w:div>
            <w:div w:id="1354958396">
              <w:marLeft w:val="0"/>
              <w:marRight w:val="0"/>
              <w:marTop w:val="0"/>
              <w:marBottom w:val="0"/>
              <w:divBdr>
                <w:top w:val="none" w:sz="0" w:space="0" w:color="auto"/>
                <w:left w:val="none" w:sz="0" w:space="0" w:color="auto"/>
                <w:bottom w:val="none" w:sz="0" w:space="0" w:color="auto"/>
                <w:right w:val="none" w:sz="0" w:space="0" w:color="auto"/>
              </w:divBdr>
            </w:div>
            <w:div w:id="186851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7366">
      <w:bodyDiv w:val="1"/>
      <w:marLeft w:val="0"/>
      <w:marRight w:val="0"/>
      <w:marTop w:val="0"/>
      <w:marBottom w:val="0"/>
      <w:divBdr>
        <w:top w:val="none" w:sz="0" w:space="0" w:color="auto"/>
        <w:left w:val="none" w:sz="0" w:space="0" w:color="auto"/>
        <w:bottom w:val="none" w:sz="0" w:space="0" w:color="auto"/>
        <w:right w:val="none" w:sz="0" w:space="0" w:color="auto"/>
      </w:divBdr>
      <w:divsChild>
        <w:div w:id="666129762">
          <w:marLeft w:val="0"/>
          <w:marRight w:val="0"/>
          <w:marTop w:val="0"/>
          <w:marBottom w:val="0"/>
          <w:divBdr>
            <w:top w:val="none" w:sz="0" w:space="0" w:color="auto"/>
            <w:left w:val="none" w:sz="0" w:space="0" w:color="auto"/>
            <w:bottom w:val="none" w:sz="0" w:space="0" w:color="auto"/>
            <w:right w:val="none" w:sz="0" w:space="0" w:color="auto"/>
          </w:divBdr>
          <w:divsChild>
            <w:div w:id="150327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01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nccourts.gov/documents/publications/punishment-grid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opensocietyfoundations.org/publications/racial-disparity-sentenc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doi.org/10.1371/journal.pone.024138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nccourts.gov/learn/types-of-courts" TargetMode="External"/><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A545BD049752147AD6E014FB336D995" ma:contentTypeVersion="2" ma:contentTypeDescription="Create a new document." ma:contentTypeScope="" ma:versionID="7af4319d6f2702b35a9d8451c4f5ca8c">
  <xsd:schema xmlns:xsd="http://www.w3.org/2001/XMLSchema" xmlns:xs="http://www.w3.org/2001/XMLSchema" xmlns:p="http://schemas.microsoft.com/office/2006/metadata/properties" xmlns:ns2="37d235c9-24bd-4a0b-bd79-c2d6b088b411" targetNamespace="http://schemas.microsoft.com/office/2006/metadata/properties" ma:root="true" ma:fieldsID="ae52a0f9fe9fc7420f3c622333111f7a" ns2:_="">
    <xsd:import namespace="37d235c9-24bd-4a0b-bd79-c2d6b088b41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d235c9-24bd-4a0b-bd79-c2d6b088b4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3CCB9B-01AE-724D-8036-DCD16BDE3D7F}">
  <ds:schemaRefs>
    <ds:schemaRef ds:uri="http://schemas.openxmlformats.org/officeDocument/2006/bibliography"/>
  </ds:schemaRefs>
</ds:datastoreItem>
</file>

<file path=customXml/itemProps2.xml><?xml version="1.0" encoding="utf-8"?>
<ds:datastoreItem xmlns:ds="http://schemas.openxmlformats.org/officeDocument/2006/customXml" ds:itemID="{ECF4E958-6084-4AC5-A10D-E7D8655304E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503D4D-FE64-493F-A902-710E628D8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d235c9-24bd-4a0b-bd79-c2d6b088b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F50D39C-16D0-4D7D-92DA-626CBC051B3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363</Words>
  <Characters>19171</Characters>
  <Application>Microsoft Office Word</Application>
  <DocSecurity>0</DocSecurity>
  <Lines>159</Lines>
  <Paragraphs>44</Paragraphs>
  <ScaleCrop>false</ScaleCrop>
  <Company/>
  <LinksUpToDate>false</LinksUpToDate>
  <CharactersWithSpaces>2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issa Ache Cabello</dc:creator>
  <cp:keywords/>
  <dc:description/>
  <cp:lastModifiedBy>Hou Tianyun</cp:lastModifiedBy>
  <cp:revision>3</cp:revision>
  <dcterms:created xsi:type="dcterms:W3CDTF">2022-12-17T04:29:00Z</dcterms:created>
  <dcterms:modified xsi:type="dcterms:W3CDTF">2022-12-17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45BD049752147AD6E014FB336D995</vt:lpwstr>
  </property>
  <property fmtid="{D5CDD505-2E9C-101B-9397-08002B2CF9AE}" pid="3" name="GrammarlyDocumentId">
    <vt:lpwstr>49e0c5f28db08ae3cdaa5d07fd80d26173941b00b6f19b9b8482d6d101dda14e</vt:lpwstr>
  </property>
</Properties>
</file>